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98F10" w14:textId="77777777" w:rsidR="00C41DD1" w:rsidRPr="00BF2811" w:rsidRDefault="00C41DD1" w:rsidP="003A3951">
      <w:pPr>
        <w:pStyle w:val="BodyText"/>
        <w:rPr>
          <w:rFonts w:ascii="Times New Roman" w:hAnsi="Times New Roman" w:cs="Times New Roman"/>
        </w:rPr>
      </w:pPr>
    </w:p>
    <w:p w14:paraId="63322BC2" w14:textId="5901DC9E" w:rsidR="00C41DD1" w:rsidRPr="00BF2811" w:rsidRDefault="00C41DD1" w:rsidP="00C41DD1">
      <w:pPr>
        <w:pStyle w:val="Title"/>
        <w:jc w:val="center"/>
        <w:rPr>
          <w:rFonts w:ascii="Times New Roman" w:hAnsi="Times New Roman" w:cs="Times New Roman"/>
          <w:sz w:val="36"/>
          <w:szCs w:val="36"/>
        </w:rPr>
      </w:pPr>
      <w:r w:rsidRPr="00BF2811">
        <w:rPr>
          <w:rFonts w:ascii="Times New Roman" w:hAnsi="Times New Roman" w:cs="Times New Roman"/>
          <w:sz w:val="36"/>
          <w:szCs w:val="36"/>
        </w:rPr>
        <w:t>MIS779</w:t>
      </w:r>
      <w:r w:rsidRPr="00BF2811">
        <w:rPr>
          <w:rFonts w:ascii="Times New Roman" w:hAnsi="Times New Roman" w:cs="Times New Roman"/>
          <w:spacing w:val="-2"/>
          <w:sz w:val="36"/>
          <w:szCs w:val="36"/>
        </w:rPr>
        <w:t xml:space="preserve"> </w:t>
      </w:r>
      <w:r w:rsidRPr="00BF2811">
        <w:rPr>
          <w:rFonts w:ascii="Times New Roman" w:hAnsi="Times New Roman" w:cs="Times New Roman"/>
          <w:sz w:val="36"/>
          <w:szCs w:val="36"/>
        </w:rPr>
        <w:t>Portfolio</w:t>
      </w:r>
      <w:r w:rsidRPr="00BF2811">
        <w:rPr>
          <w:rFonts w:ascii="Times New Roman" w:hAnsi="Times New Roman" w:cs="Times New Roman"/>
          <w:spacing w:val="-1"/>
          <w:sz w:val="36"/>
          <w:szCs w:val="36"/>
        </w:rPr>
        <w:t xml:space="preserve"> </w:t>
      </w:r>
      <w:r w:rsidRPr="00BF2811">
        <w:rPr>
          <w:rFonts w:ascii="Times New Roman" w:hAnsi="Times New Roman" w:cs="Times New Roman"/>
          <w:sz w:val="36"/>
          <w:szCs w:val="36"/>
        </w:rPr>
        <w:t>AT</w:t>
      </w:r>
      <w:r w:rsidR="003C7079" w:rsidRPr="00BF2811">
        <w:rPr>
          <w:rFonts w:ascii="Times New Roman" w:hAnsi="Times New Roman" w:cs="Times New Roman"/>
          <w:sz w:val="36"/>
          <w:szCs w:val="36"/>
        </w:rPr>
        <w:t>2</w:t>
      </w:r>
    </w:p>
    <w:p w14:paraId="16C58E3E" w14:textId="77777777" w:rsidR="00C41DD1" w:rsidRPr="00BF2811" w:rsidRDefault="00C41DD1" w:rsidP="00C41DD1">
      <w:pPr>
        <w:pStyle w:val="BodyText"/>
        <w:spacing w:before="0"/>
        <w:rPr>
          <w:rFonts w:ascii="Times New Roman" w:hAnsi="Times New Roman" w:cs="Times New Roman"/>
        </w:rPr>
      </w:pPr>
    </w:p>
    <w:p w14:paraId="33EE8F0E" w14:textId="77777777" w:rsidR="00C41DD1" w:rsidRPr="00BF2811" w:rsidRDefault="00C41DD1" w:rsidP="00C41DD1">
      <w:pPr>
        <w:pStyle w:val="BodyText"/>
        <w:spacing w:before="0"/>
        <w:jc w:val="center"/>
        <w:rPr>
          <w:rFonts w:ascii="Times New Roman" w:hAnsi="Times New Roman" w:cs="Times New Roman"/>
          <w:sz w:val="32"/>
          <w:szCs w:val="32"/>
        </w:rPr>
      </w:pPr>
      <w:r w:rsidRPr="00BF2811">
        <w:rPr>
          <w:rFonts w:ascii="Times New Roman" w:hAnsi="Times New Roman" w:cs="Times New Roman"/>
          <w:sz w:val="32"/>
          <w:szCs w:val="32"/>
        </w:rPr>
        <w:t>ANALYSIS ON CREATIVITY AUSTRALIA</w:t>
      </w:r>
    </w:p>
    <w:p w14:paraId="61F2DE35" w14:textId="0CD9C3AF" w:rsidR="00C41DD1" w:rsidRPr="00BF2811" w:rsidRDefault="00C41DD1" w:rsidP="00C41DD1">
      <w:pPr>
        <w:pStyle w:val="BodyText"/>
        <w:spacing w:before="0"/>
        <w:jc w:val="center"/>
        <w:rPr>
          <w:rFonts w:ascii="Times New Roman" w:hAnsi="Times New Roman" w:cs="Times New Roman"/>
          <w:sz w:val="32"/>
          <w:szCs w:val="32"/>
        </w:rPr>
      </w:pPr>
    </w:p>
    <w:p w14:paraId="4E2F9C58" w14:textId="0CD9C3AF" w:rsidR="00C41DD1" w:rsidRPr="00BF2811" w:rsidRDefault="00C41DD1" w:rsidP="00C41DD1">
      <w:pPr>
        <w:pStyle w:val="BodyText"/>
        <w:spacing w:before="0"/>
        <w:jc w:val="center"/>
        <w:rPr>
          <w:rFonts w:ascii="Times New Roman" w:hAnsi="Times New Roman" w:cs="Times New Roman"/>
          <w:sz w:val="32"/>
          <w:szCs w:val="32"/>
        </w:rPr>
      </w:pPr>
    </w:p>
    <w:p w14:paraId="138DB92F" w14:textId="0CD9C3AF" w:rsidR="00C41DD1" w:rsidRDefault="00C41DD1" w:rsidP="00C41DD1">
      <w:pPr>
        <w:pStyle w:val="BodyText"/>
        <w:spacing w:before="0"/>
        <w:ind w:left="0"/>
        <w:jc w:val="center"/>
        <w:rPr>
          <w:rFonts w:ascii="Times New Roman" w:hAnsi="Times New Roman" w:cs="Times New Roman"/>
          <w:sz w:val="32"/>
          <w:szCs w:val="32"/>
        </w:rPr>
      </w:pPr>
      <w:r>
        <w:rPr>
          <w:noProof/>
        </w:rPr>
        <w:drawing>
          <wp:inline distT="0" distB="0" distL="0" distR="0" wp14:anchorId="6ED49202" wp14:editId="34433115">
            <wp:extent cx="1633758" cy="1792890"/>
            <wp:effectExtent l="0" t="0" r="508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C075EBFC-E9E0-482E-86A5-FDA799E2269F}"/>
                        </a:ext>
                      </a:extLst>
                    </a:blip>
                    <a:stretch>
                      <a:fillRect/>
                    </a:stretch>
                  </pic:blipFill>
                  <pic:spPr>
                    <a:xfrm>
                      <a:off x="0" y="0"/>
                      <a:ext cx="1633758" cy="1792890"/>
                    </a:xfrm>
                    <a:prstGeom prst="rect">
                      <a:avLst/>
                    </a:prstGeom>
                  </pic:spPr>
                </pic:pic>
              </a:graphicData>
            </a:graphic>
          </wp:inline>
        </w:drawing>
      </w:r>
    </w:p>
    <w:p w14:paraId="428D6E07" w14:textId="77777777" w:rsidR="00ED222E" w:rsidRPr="00BF2811" w:rsidRDefault="00ED222E" w:rsidP="00C41DD1">
      <w:pPr>
        <w:pStyle w:val="BodyText"/>
        <w:spacing w:before="0"/>
        <w:ind w:left="0"/>
        <w:jc w:val="center"/>
        <w:rPr>
          <w:rFonts w:ascii="Times New Roman" w:hAnsi="Times New Roman" w:cs="Times New Roman"/>
          <w:sz w:val="32"/>
          <w:szCs w:val="32"/>
        </w:rPr>
      </w:pPr>
    </w:p>
    <w:p w14:paraId="6223BC7B" w14:textId="0CD9C3AF" w:rsidR="00C41DD1" w:rsidRDefault="00C41DD1" w:rsidP="00C41DD1">
      <w:pPr>
        <w:pStyle w:val="BodyText"/>
        <w:spacing w:before="0"/>
        <w:jc w:val="center"/>
        <w:rPr>
          <w:rFonts w:ascii="Times New Roman" w:hAnsi="Times New Roman" w:cs="Times New Roman"/>
          <w:sz w:val="32"/>
          <w:szCs w:val="32"/>
        </w:rPr>
      </w:pPr>
      <w:r>
        <w:rPr>
          <w:noProof/>
        </w:rPr>
        <w:drawing>
          <wp:inline distT="0" distB="0" distL="0" distR="0" wp14:anchorId="46912D29" wp14:editId="54296488">
            <wp:extent cx="2668772" cy="1422506"/>
            <wp:effectExtent l="0" t="0" r="0" b="635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B2358346-D556-4DA5-BE7B-C7653F985B37}"/>
                        </a:ext>
                      </a:extLst>
                    </a:blip>
                    <a:stretch>
                      <a:fillRect/>
                    </a:stretch>
                  </pic:blipFill>
                  <pic:spPr>
                    <a:xfrm>
                      <a:off x="0" y="0"/>
                      <a:ext cx="2668772" cy="1422506"/>
                    </a:xfrm>
                    <a:prstGeom prst="rect">
                      <a:avLst/>
                    </a:prstGeom>
                  </pic:spPr>
                </pic:pic>
              </a:graphicData>
            </a:graphic>
          </wp:inline>
        </w:drawing>
      </w:r>
    </w:p>
    <w:p w14:paraId="4963C7EF" w14:textId="0CD9C3AF" w:rsidR="009F6980" w:rsidRPr="009F6980" w:rsidRDefault="009F6980" w:rsidP="009F6980">
      <w:pPr>
        <w:widowControl/>
        <w:adjustRightInd w:val="0"/>
        <w:rPr>
          <w:rFonts w:ascii="Times New Roman" w:eastAsiaTheme="minorEastAsia" w:hAnsi="Times New Roman" w:cs="Times New Roman"/>
          <w:color w:val="000000"/>
          <w:sz w:val="24"/>
          <w:szCs w:val="24"/>
          <w:lang w:val="en-IN"/>
        </w:rPr>
      </w:pPr>
    </w:p>
    <w:p w14:paraId="13F9F54B" w14:textId="0CD9C3AF" w:rsidR="009F6980" w:rsidRPr="009F6980" w:rsidRDefault="009F6980" w:rsidP="009F6980">
      <w:pPr>
        <w:widowControl/>
        <w:adjustRightInd w:val="0"/>
        <w:jc w:val="center"/>
        <w:rPr>
          <w:rFonts w:ascii="Times New Roman" w:eastAsiaTheme="minorEastAsia" w:hAnsi="Times New Roman" w:cs="Times New Roman"/>
          <w:color w:val="000000"/>
          <w:sz w:val="32"/>
          <w:szCs w:val="32"/>
          <w:lang w:val="en-IN"/>
        </w:rPr>
      </w:pPr>
      <w:r w:rsidRPr="009F6980">
        <w:rPr>
          <w:rFonts w:ascii="Times New Roman" w:eastAsiaTheme="minorEastAsia" w:hAnsi="Times New Roman" w:cs="Times New Roman"/>
          <w:b/>
          <w:color w:val="000000" w:themeColor="text1"/>
          <w:sz w:val="32"/>
          <w:szCs w:val="32"/>
          <w:lang w:val="en-IN"/>
        </w:rPr>
        <w:t>Unit Chair</w:t>
      </w:r>
    </w:p>
    <w:p w14:paraId="7743ED13" w14:textId="0CD9C3AF" w:rsidR="009F6980" w:rsidRDefault="009F6980" w:rsidP="009F6980">
      <w:pPr>
        <w:widowControl/>
        <w:adjustRightInd w:val="0"/>
        <w:jc w:val="center"/>
        <w:rPr>
          <w:rFonts w:ascii="Times New Roman" w:eastAsiaTheme="minorEastAsia" w:hAnsi="Times New Roman" w:cs="Times New Roman"/>
          <w:b/>
          <w:color w:val="000000"/>
          <w:sz w:val="32"/>
          <w:szCs w:val="32"/>
          <w:lang w:val="en-IN"/>
        </w:rPr>
      </w:pPr>
      <w:r w:rsidRPr="009F6980">
        <w:rPr>
          <w:rFonts w:ascii="Times New Roman" w:eastAsiaTheme="minorEastAsia" w:hAnsi="Times New Roman" w:cs="Times New Roman"/>
          <w:b/>
          <w:color w:val="000000" w:themeColor="text1"/>
          <w:sz w:val="32"/>
          <w:szCs w:val="32"/>
          <w:lang w:val="en-IN"/>
        </w:rPr>
        <w:t>Dr Scott Salzman</w:t>
      </w:r>
    </w:p>
    <w:p w14:paraId="148C5920" w14:textId="0CD9C3AF" w:rsidR="009F6980" w:rsidRDefault="009F6980" w:rsidP="009F6980">
      <w:pPr>
        <w:widowControl/>
        <w:adjustRightInd w:val="0"/>
        <w:jc w:val="center"/>
        <w:rPr>
          <w:rFonts w:ascii="Times New Roman" w:eastAsiaTheme="minorEastAsia" w:hAnsi="Times New Roman" w:cs="Times New Roman"/>
          <w:b/>
          <w:color w:val="000000"/>
          <w:sz w:val="32"/>
          <w:szCs w:val="32"/>
          <w:lang w:val="en-IN"/>
        </w:rPr>
      </w:pPr>
    </w:p>
    <w:p w14:paraId="3E456153" w14:textId="0CD9C3AF" w:rsidR="009F6980" w:rsidRPr="009F6980" w:rsidRDefault="009F6980" w:rsidP="009F6980">
      <w:pPr>
        <w:widowControl/>
        <w:adjustRightInd w:val="0"/>
        <w:jc w:val="center"/>
        <w:rPr>
          <w:rFonts w:ascii="Times New Roman" w:eastAsiaTheme="minorEastAsia" w:hAnsi="Times New Roman" w:cs="Times New Roman"/>
          <w:color w:val="000000"/>
          <w:sz w:val="32"/>
          <w:szCs w:val="32"/>
          <w:lang w:val="en-IN"/>
        </w:rPr>
      </w:pPr>
    </w:p>
    <w:p w14:paraId="03EADFE7" w14:textId="0CD9C3AF" w:rsidR="009F6980" w:rsidRDefault="009F6980" w:rsidP="009F6980">
      <w:pPr>
        <w:widowControl/>
        <w:adjustRightInd w:val="0"/>
        <w:jc w:val="center"/>
        <w:rPr>
          <w:rFonts w:ascii="Times New Roman" w:eastAsiaTheme="minorEastAsia" w:hAnsi="Times New Roman" w:cs="Times New Roman"/>
          <w:b/>
          <w:color w:val="000000"/>
          <w:sz w:val="32"/>
          <w:szCs w:val="32"/>
          <w:lang w:val="en-IN"/>
        </w:rPr>
      </w:pPr>
      <w:r w:rsidRPr="009F6980">
        <w:rPr>
          <w:rFonts w:ascii="Times New Roman" w:eastAsiaTheme="minorEastAsia" w:hAnsi="Times New Roman" w:cs="Times New Roman"/>
          <w:b/>
          <w:color w:val="000000" w:themeColor="text1"/>
          <w:sz w:val="32"/>
          <w:szCs w:val="32"/>
          <w:lang w:val="en-IN"/>
        </w:rPr>
        <w:t>Group 6</w:t>
      </w:r>
    </w:p>
    <w:p w14:paraId="31C71F01" w14:textId="0CD9C3AF" w:rsidR="009F6980" w:rsidRPr="009F6980" w:rsidRDefault="009F6980" w:rsidP="009F6980">
      <w:pPr>
        <w:widowControl/>
        <w:adjustRightInd w:val="0"/>
        <w:jc w:val="center"/>
        <w:rPr>
          <w:rFonts w:ascii="Times New Roman" w:eastAsiaTheme="minorEastAsia" w:hAnsi="Times New Roman" w:cs="Times New Roman"/>
          <w:color w:val="000000"/>
          <w:sz w:val="32"/>
          <w:szCs w:val="32"/>
          <w:lang w:val="en-IN"/>
        </w:rPr>
      </w:pPr>
    </w:p>
    <w:p w14:paraId="358EE941" w14:textId="0CD9C3AF" w:rsidR="009F6980" w:rsidRPr="00BF2811" w:rsidRDefault="009F6980" w:rsidP="009F6980">
      <w:pPr>
        <w:pStyle w:val="BodyText"/>
        <w:spacing w:before="0"/>
        <w:jc w:val="center"/>
        <w:rPr>
          <w:rFonts w:ascii="Times New Roman" w:hAnsi="Times New Roman" w:cs="Times New Roman"/>
          <w:sz w:val="32"/>
          <w:szCs w:val="32"/>
        </w:rPr>
      </w:pPr>
      <w:r w:rsidRPr="4D3F015A">
        <w:rPr>
          <w:rFonts w:ascii="Times New Roman" w:eastAsiaTheme="minorEastAsia" w:hAnsi="Times New Roman" w:cs="Times New Roman"/>
          <w:b/>
          <w:color w:val="000000" w:themeColor="text1"/>
          <w:sz w:val="28"/>
          <w:szCs w:val="28"/>
          <w:lang w:val="en-IN"/>
        </w:rPr>
        <w:t xml:space="preserve">Mentor: </w:t>
      </w:r>
      <w:proofErr w:type="spellStart"/>
      <w:r w:rsidRPr="4D3F015A">
        <w:rPr>
          <w:rFonts w:ascii="Times New Roman" w:eastAsiaTheme="minorEastAsia" w:hAnsi="Times New Roman" w:cs="Times New Roman"/>
          <w:b/>
          <w:color w:val="000000" w:themeColor="text1"/>
          <w:sz w:val="28"/>
          <w:szCs w:val="28"/>
          <w:lang w:val="en-IN"/>
        </w:rPr>
        <w:t>Dr.</w:t>
      </w:r>
      <w:proofErr w:type="spellEnd"/>
      <w:r w:rsidRPr="4D3F015A">
        <w:rPr>
          <w:rFonts w:ascii="Times New Roman" w:eastAsiaTheme="minorEastAsia" w:hAnsi="Times New Roman" w:cs="Times New Roman"/>
          <w:b/>
          <w:color w:val="000000" w:themeColor="text1"/>
          <w:sz w:val="28"/>
          <w:szCs w:val="28"/>
          <w:lang w:val="en-IN"/>
        </w:rPr>
        <w:t xml:space="preserve"> Mina Roshan </w:t>
      </w:r>
      <w:proofErr w:type="spellStart"/>
      <w:r w:rsidRPr="4D3F015A">
        <w:rPr>
          <w:rFonts w:ascii="Times New Roman" w:eastAsiaTheme="minorEastAsia" w:hAnsi="Times New Roman" w:cs="Times New Roman"/>
          <w:b/>
          <w:color w:val="000000" w:themeColor="text1"/>
          <w:sz w:val="28"/>
          <w:szCs w:val="28"/>
          <w:lang w:val="en-IN"/>
        </w:rPr>
        <w:t>Kokabha</w:t>
      </w:r>
      <w:proofErr w:type="spellEnd"/>
    </w:p>
    <w:p w14:paraId="100299C5" w14:textId="77777777" w:rsidR="00C41DD1" w:rsidRPr="00BF2811" w:rsidRDefault="00C41DD1" w:rsidP="00C41DD1">
      <w:pPr>
        <w:pStyle w:val="BodyText"/>
        <w:spacing w:before="0"/>
        <w:jc w:val="center"/>
        <w:rPr>
          <w:rFonts w:ascii="Times New Roman" w:hAnsi="Times New Roman" w:cs="Times New Roman"/>
          <w:sz w:val="32"/>
          <w:szCs w:val="32"/>
        </w:rPr>
      </w:pPr>
    </w:p>
    <w:p w14:paraId="4ED1E14C" w14:textId="77777777" w:rsidR="00C41DD1" w:rsidRPr="00BF2811" w:rsidRDefault="00C41DD1" w:rsidP="00C41DD1">
      <w:pPr>
        <w:pStyle w:val="BodyText"/>
        <w:spacing w:before="0"/>
        <w:jc w:val="center"/>
        <w:rPr>
          <w:rFonts w:ascii="Times New Roman" w:hAnsi="Times New Roman" w:cs="Times New Roman"/>
          <w:sz w:val="32"/>
          <w:szCs w:val="32"/>
        </w:rPr>
      </w:pPr>
    </w:p>
    <w:p w14:paraId="4392C069" w14:textId="77777777" w:rsidR="00C41DD1" w:rsidRPr="00ED222E" w:rsidRDefault="00C41DD1" w:rsidP="00C41DD1">
      <w:pPr>
        <w:pStyle w:val="BodyText"/>
        <w:spacing w:before="0" w:line="480" w:lineRule="auto"/>
        <w:jc w:val="center"/>
        <w:rPr>
          <w:rFonts w:ascii="Times New Roman" w:hAnsi="Times New Roman" w:cs="Times New Roman"/>
          <w:sz w:val="24"/>
          <w:szCs w:val="24"/>
          <w:u w:val="single"/>
        </w:rPr>
      </w:pPr>
      <w:r w:rsidRPr="00ED222E">
        <w:rPr>
          <w:rFonts w:ascii="Times New Roman" w:hAnsi="Times New Roman" w:cs="Times New Roman"/>
          <w:b/>
          <w:sz w:val="24"/>
          <w:szCs w:val="24"/>
          <w:u w:val="single"/>
        </w:rPr>
        <w:t>Team members</w:t>
      </w:r>
      <w:r w:rsidRPr="00ED222E">
        <w:rPr>
          <w:rFonts w:ascii="Times New Roman" w:hAnsi="Times New Roman" w:cs="Times New Roman"/>
          <w:sz w:val="24"/>
          <w:szCs w:val="24"/>
          <w:u w:val="single"/>
        </w:rPr>
        <w:t xml:space="preserve">: </w:t>
      </w:r>
    </w:p>
    <w:p w14:paraId="6FEC5DEC" w14:textId="065CE5BC" w:rsidR="00C41DD1" w:rsidRDefault="00C41DD1" w:rsidP="002B1935">
      <w:pPr>
        <w:pStyle w:val="Default"/>
        <w:jc w:val="center"/>
      </w:pPr>
      <w:r w:rsidRPr="00BF2811">
        <w:t xml:space="preserve">Anirudh </w:t>
      </w:r>
      <w:proofErr w:type="spellStart"/>
      <w:r w:rsidRPr="00BF2811">
        <w:t>Asapu</w:t>
      </w:r>
      <w:proofErr w:type="spellEnd"/>
      <w:r w:rsidRPr="00BF2811">
        <w:t>:</w:t>
      </w:r>
      <w:r w:rsidR="002B1935">
        <w:t xml:space="preserve"> </w:t>
      </w:r>
      <w:r w:rsidR="002B1935" w:rsidRPr="002B1935">
        <w:t>219419138</w:t>
      </w:r>
    </w:p>
    <w:p w14:paraId="78B6D241" w14:textId="77777777" w:rsidR="002B1935" w:rsidRPr="00BF2811" w:rsidRDefault="002B1935" w:rsidP="002B1935">
      <w:pPr>
        <w:pStyle w:val="Default"/>
        <w:jc w:val="center"/>
      </w:pPr>
    </w:p>
    <w:p w14:paraId="59DC2882" w14:textId="77777777" w:rsidR="00C41DD1" w:rsidRPr="00BF2811" w:rsidRDefault="00C41DD1" w:rsidP="00C41DD1">
      <w:pPr>
        <w:pStyle w:val="BodyText"/>
        <w:spacing w:before="0" w:line="480" w:lineRule="auto"/>
        <w:jc w:val="center"/>
        <w:rPr>
          <w:rFonts w:ascii="Times New Roman" w:hAnsi="Times New Roman" w:cs="Times New Roman"/>
          <w:sz w:val="24"/>
          <w:szCs w:val="24"/>
        </w:rPr>
      </w:pPr>
      <w:r w:rsidRPr="00BF2811">
        <w:rPr>
          <w:rFonts w:ascii="Times New Roman" w:hAnsi="Times New Roman" w:cs="Times New Roman"/>
          <w:sz w:val="24"/>
          <w:szCs w:val="24"/>
        </w:rPr>
        <w:t>Claire Wan: 217614144</w:t>
      </w:r>
    </w:p>
    <w:p w14:paraId="6E0AF424" w14:textId="77777777" w:rsidR="00C41DD1" w:rsidRPr="00BF2811" w:rsidRDefault="00C41DD1" w:rsidP="00C41DD1">
      <w:pPr>
        <w:pStyle w:val="BodyText"/>
        <w:spacing w:before="0" w:line="480" w:lineRule="auto"/>
        <w:jc w:val="center"/>
        <w:rPr>
          <w:rFonts w:ascii="Times New Roman" w:hAnsi="Times New Roman" w:cs="Times New Roman"/>
          <w:sz w:val="24"/>
          <w:szCs w:val="24"/>
        </w:rPr>
      </w:pPr>
      <w:proofErr w:type="spellStart"/>
      <w:r w:rsidRPr="00BF2811">
        <w:rPr>
          <w:rFonts w:ascii="Times New Roman" w:hAnsi="Times New Roman" w:cs="Times New Roman"/>
          <w:sz w:val="24"/>
          <w:szCs w:val="24"/>
        </w:rPr>
        <w:t>Muqi</w:t>
      </w:r>
      <w:proofErr w:type="spellEnd"/>
      <w:r w:rsidRPr="00BF2811">
        <w:rPr>
          <w:rFonts w:ascii="Times New Roman" w:hAnsi="Times New Roman" w:cs="Times New Roman"/>
          <w:sz w:val="24"/>
          <w:szCs w:val="24"/>
        </w:rPr>
        <w:t xml:space="preserve"> Shao: 218613579</w:t>
      </w:r>
    </w:p>
    <w:p w14:paraId="3544FF04" w14:textId="77777777" w:rsidR="00C41DD1" w:rsidRPr="00BF2811" w:rsidRDefault="00C41DD1" w:rsidP="00C41DD1">
      <w:pPr>
        <w:pStyle w:val="BodyText"/>
        <w:spacing w:before="0" w:line="480" w:lineRule="auto"/>
        <w:jc w:val="center"/>
        <w:rPr>
          <w:rFonts w:ascii="Times New Roman" w:hAnsi="Times New Roman" w:cs="Times New Roman"/>
          <w:sz w:val="24"/>
          <w:szCs w:val="24"/>
        </w:rPr>
      </w:pPr>
      <w:r w:rsidRPr="00BF2811">
        <w:rPr>
          <w:rFonts w:ascii="Times New Roman" w:hAnsi="Times New Roman" w:cs="Times New Roman"/>
          <w:sz w:val="24"/>
          <w:szCs w:val="24"/>
        </w:rPr>
        <w:t xml:space="preserve">Saurav </w:t>
      </w:r>
      <w:proofErr w:type="spellStart"/>
      <w:r w:rsidRPr="00BF2811">
        <w:rPr>
          <w:rFonts w:ascii="Times New Roman" w:hAnsi="Times New Roman" w:cs="Times New Roman"/>
          <w:sz w:val="24"/>
          <w:szCs w:val="24"/>
        </w:rPr>
        <w:t>Lalwani</w:t>
      </w:r>
      <w:proofErr w:type="spellEnd"/>
      <w:r w:rsidRPr="00BF2811">
        <w:rPr>
          <w:rFonts w:ascii="Times New Roman" w:hAnsi="Times New Roman" w:cs="Times New Roman"/>
          <w:sz w:val="24"/>
          <w:szCs w:val="24"/>
        </w:rPr>
        <w:t>: 219572734</w:t>
      </w:r>
    </w:p>
    <w:p w14:paraId="32F812B2" w14:textId="77777777" w:rsidR="00C41DD1" w:rsidRPr="00BF2811" w:rsidRDefault="00C41DD1" w:rsidP="00C41DD1">
      <w:pPr>
        <w:pStyle w:val="BodyText"/>
        <w:spacing w:before="0" w:line="480" w:lineRule="auto"/>
        <w:jc w:val="center"/>
        <w:rPr>
          <w:rFonts w:ascii="Times New Roman" w:hAnsi="Times New Roman" w:cs="Times New Roman"/>
          <w:sz w:val="24"/>
          <w:szCs w:val="24"/>
        </w:rPr>
      </w:pPr>
      <w:r w:rsidRPr="00BF2811">
        <w:rPr>
          <w:rFonts w:ascii="Times New Roman" w:hAnsi="Times New Roman" w:cs="Times New Roman"/>
          <w:sz w:val="24"/>
          <w:szCs w:val="24"/>
        </w:rPr>
        <w:t>Shruthipriya Ghanathey: 219557848</w:t>
      </w:r>
    </w:p>
    <w:p w14:paraId="71F2131F" w14:textId="1FA94080" w:rsidR="00C41DD1" w:rsidRPr="00BF2811" w:rsidRDefault="00C41DD1" w:rsidP="00C41DD1">
      <w:pPr>
        <w:pStyle w:val="BodyText"/>
        <w:spacing w:before="0" w:line="480" w:lineRule="auto"/>
        <w:jc w:val="center"/>
        <w:rPr>
          <w:rFonts w:ascii="Times New Roman" w:hAnsi="Times New Roman" w:cs="Times New Roman"/>
          <w:sz w:val="24"/>
          <w:szCs w:val="24"/>
        </w:rPr>
      </w:pPr>
      <w:r w:rsidRPr="00BF2811">
        <w:rPr>
          <w:rFonts w:ascii="Times New Roman" w:hAnsi="Times New Roman" w:cs="Times New Roman"/>
          <w:sz w:val="24"/>
          <w:szCs w:val="24"/>
        </w:rPr>
        <w:t>Van Hoang Nam Nguyen:</w:t>
      </w:r>
      <w:r w:rsidR="06662A56" w:rsidRPr="19F09C75">
        <w:rPr>
          <w:rFonts w:ascii="Times New Roman" w:hAnsi="Times New Roman" w:cs="Times New Roman"/>
          <w:sz w:val="24"/>
          <w:szCs w:val="24"/>
        </w:rPr>
        <w:t xml:space="preserve"> 219350314</w:t>
      </w:r>
    </w:p>
    <w:p w14:paraId="24EE4BB7" w14:textId="19D6CBE9" w:rsidR="00C41DD1" w:rsidRPr="00BF2811" w:rsidRDefault="00C41DD1">
      <w:pPr>
        <w:pStyle w:val="Title"/>
        <w:rPr>
          <w:rFonts w:ascii="Times New Roman" w:hAnsi="Times New Roman" w:cs="Times New Roman"/>
        </w:rPr>
      </w:pPr>
    </w:p>
    <w:sdt>
      <w:sdtPr>
        <w:rPr>
          <w:rFonts w:ascii="Times New Roman" w:eastAsia="Calibri" w:hAnsi="Times New Roman" w:cs="Times New Roman"/>
          <w:b w:val="0"/>
          <w:bCs w:val="0"/>
          <w:color w:val="auto"/>
          <w:sz w:val="22"/>
          <w:szCs w:val="22"/>
        </w:rPr>
        <w:id w:val="-2039268751"/>
        <w:docPartObj>
          <w:docPartGallery w:val="Table of Contents"/>
          <w:docPartUnique/>
        </w:docPartObj>
      </w:sdtPr>
      <w:sdtContent>
        <w:p w14:paraId="52269B0A" w14:textId="5FE02951" w:rsidR="00DA570D" w:rsidRPr="00BF2811" w:rsidRDefault="00DA570D" w:rsidP="00DA570D">
          <w:pPr>
            <w:pStyle w:val="TOCHeading"/>
            <w:rPr>
              <w:rFonts w:ascii="Times New Roman" w:hAnsi="Times New Roman" w:cs="Times New Roman"/>
            </w:rPr>
          </w:pPr>
          <w:r w:rsidRPr="00BF2811">
            <w:rPr>
              <w:rFonts w:ascii="Times New Roman" w:hAnsi="Times New Roman" w:cs="Times New Roman"/>
            </w:rPr>
            <w:t>Table of Contents</w:t>
          </w:r>
        </w:p>
        <w:p w14:paraId="50DA24FE" w14:textId="77777777" w:rsidR="001069DC" w:rsidRDefault="001069DC" w:rsidP="001069DC"/>
        <w:p w14:paraId="1DC5B0F5" w14:textId="77777777" w:rsidR="001069DC" w:rsidRPr="001069DC" w:rsidRDefault="001069DC" w:rsidP="001069DC"/>
        <w:p w14:paraId="1DC239E9" w14:textId="4DB2BE18" w:rsidR="00590C8B" w:rsidRDefault="00DA570D">
          <w:pPr>
            <w:pStyle w:val="TOC1"/>
            <w:tabs>
              <w:tab w:val="right" w:leader="dot" w:pos="10460"/>
            </w:tabs>
            <w:rPr>
              <w:rFonts w:eastAsiaTheme="minorEastAsia" w:cstheme="minorBidi"/>
              <w:b w:val="0"/>
              <w:bCs w:val="0"/>
              <w:i w:val="0"/>
              <w:iCs w:val="0"/>
              <w:noProof/>
              <w:lang w:val="en-AU" w:eastAsia="en-GB"/>
            </w:rPr>
          </w:pPr>
          <w:r w:rsidRPr="00BF2811">
            <w:rPr>
              <w:rFonts w:ascii="Times New Roman" w:hAnsi="Times New Roman" w:cs="Times New Roman"/>
              <w:b w:val="0"/>
            </w:rPr>
            <w:fldChar w:fldCharType="begin"/>
          </w:r>
          <w:r w:rsidRPr="00BF2811">
            <w:rPr>
              <w:rFonts w:ascii="Times New Roman" w:hAnsi="Times New Roman" w:cs="Times New Roman"/>
            </w:rPr>
            <w:instrText xml:space="preserve"> TOC \o "1-3" \h \z \u </w:instrText>
          </w:r>
          <w:r w:rsidRPr="00BF2811">
            <w:rPr>
              <w:rFonts w:ascii="Times New Roman" w:hAnsi="Times New Roman" w:cs="Times New Roman"/>
              <w:b w:val="0"/>
            </w:rPr>
            <w:fldChar w:fldCharType="separate"/>
          </w:r>
          <w:hyperlink w:anchor="_Toc83491042" w:history="1">
            <w:r w:rsidR="00590C8B" w:rsidRPr="00A27633">
              <w:rPr>
                <w:rStyle w:val="Hyperlink"/>
                <w:rFonts w:ascii="Times New Roman" w:hAnsi="Times New Roman" w:cs="Times New Roman"/>
                <w:noProof/>
              </w:rPr>
              <w:t>Executive</w:t>
            </w:r>
            <w:r w:rsidR="00590C8B" w:rsidRPr="00A27633">
              <w:rPr>
                <w:rStyle w:val="Hyperlink"/>
                <w:rFonts w:ascii="Times New Roman" w:hAnsi="Times New Roman" w:cs="Times New Roman"/>
                <w:noProof/>
                <w:spacing w:val="-10"/>
              </w:rPr>
              <w:t xml:space="preserve"> </w:t>
            </w:r>
            <w:r w:rsidR="00590C8B" w:rsidRPr="00A27633">
              <w:rPr>
                <w:rStyle w:val="Hyperlink"/>
                <w:rFonts w:ascii="Times New Roman" w:hAnsi="Times New Roman" w:cs="Times New Roman"/>
                <w:noProof/>
              </w:rPr>
              <w:t>Summary</w:t>
            </w:r>
            <w:r w:rsidR="00590C8B">
              <w:rPr>
                <w:noProof/>
                <w:webHidden/>
              </w:rPr>
              <w:tab/>
            </w:r>
            <w:r w:rsidR="00590C8B">
              <w:rPr>
                <w:noProof/>
                <w:webHidden/>
              </w:rPr>
              <w:fldChar w:fldCharType="begin"/>
            </w:r>
            <w:r w:rsidR="00590C8B">
              <w:rPr>
                <w:noProof/>
                <w:webHidden/>
              </w:rPr>
              <w:instrText xml:space="preserve"> PAGEREF _Toc83491042 \h </w:instrText>
            </w:r>
            <w:r w:rsidR="00590C8B">
              <w:rPr>
                <w:noProof/>
                <w:webHidden/>
              </w:rPr>
            </w:r>
            <w:r w:rsidR="00590C8B">
              <w:rPr>
                <w:noProof/>
                <w:webHidden/>
              </w:rPr>
              <w:fldChar w:fldCharType="separate"/>
            </w:r>
            <w:r w:rsidR="001041F7">
              <w:rPr>
                <w:noProof/>
                <w:webHidden/>
              </w:rPr>
              <w:t>3</w:t>
            </w:r>
            <w:r w:rsidR="00590C8B">
              <w:rPr>
                <w:noProof/>
                <w:webHidden/>
              </w:rPr>
              <w:fldChar w:fldCharType="end"/>
            </w:r>
          </w:hyperlink>
        </w:p>
        <w:p w14:paraId="3F3462C8" w14:textId="620CFE4A"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43" w:history="1">
            <w:r w:rsidRPr="00A27633">
              <w:rPr>
                <w:rStyle w:val="Hyperlink"/>
                <w:rFonts w:ascii="Times New Roman" w:hAnsi="Times New Roman" w:cs="Times New Roman"/>
                <w:noProof/>
              </w:rPr>
              <w:t>Introduction</w:t>
            </w:r>
            <w:r w:rsidRPr="00A27633">
              <w:rPr>
                <w:rStyle w:val="Hyperlink"/>
                <w:rFonts w:ascii="Times New Roman" w:hAnsi="Times New Roman" w:cs="Times New Roman"/>
                <w:noProof/>
                <w:spacing w:val="-6"/>
              </w:rPr>
              <w:t xml:space="preserve"> </w:t>
            </w:r>
            <w:r w:rsidRPr="00A27633">
              <w:rPr>
                <w:rStyle w:val="Hyperlink"/>
                <w:rFonts w:ascii="Times New Roman" w:hAnsi="Times New Roman" w:cs="Times New Roman"/>
                <w:noProof/>
              </w:rPr>
              <w:t>and</w:t>
            </w:r>
            <w:r w:rsidRPr="00A27633">
              <w:rPr>
                <w:rStyle w:val="Hyperlink"/>
                <w:rFonts w:ascii="Times New Roman" w:hAnsi="Times New Roman" w:cs="Times New Roman"/>
                <w:noProof/>
                <w:spacing w:val="-8"/>
              </w:rPr>
              <w:t xml:space="preserve"> </w:t>
            </w:r>
            <w:r w:rsidRPr="00A27633">
              <w:rPr>
                <w:rStyle w:val="Hyperlink"/>
                <w:rFonts w:ascii="Times New Roman" w:hAnsi="Times New Roman" w:cs="Times New Roman"/>
                <w:noProof/>
              </w:rPr>
              <w:t>Approach</w:t>
            </w:r>
            <w:r>
              <w:rPr>
                <w:noProof/>
                <w:webHidden/>
              </w:rPr>
              <w:tab/>
            </w:r>
            <w:r>
              <w:rPr>
                <w:noProof/>
                <w:webHidden/>
              </w:rPr>
              <w:fldChar w:fldCharType="begin"/>
            </w:r>
            <w:r>
              <w:rPr>
                <w:noProof/>
                <w:webHidden/>
              </w:rPr>
              <w:instrText xml:space="preserve"> PAGEREF _Toc83491043 \h </w:instrText>
            </w:r>
            <w:r>
              <w:rPr>
                <w:noProof/>
                <w:webHidden/>
              </w:rPr>
            </w:r>
            <w:r>
              <w:rPr>
                <w:noProof/>
                <w:webHidden/>
              </w:rPr>
              <w:fldChar w:fldCharType="separate"/>
            </w:r>
            <w:r w:rsidR="001041F7">
              <w:rPr>
                <w:noProof/>
                <w:webHidden/>
              </w:rPr>
              <w:t>4</w:t>
            </w:r>
            <w:r>
              <w:rPr>
                <w:noProof/>
                <w:webHidden/>
              </w:rPr>
              <w:fldChar w:fldCharType="end"/>
            </w:r>
          </w:hyperlink>
        </w:p>
        <w:p w14:paraId="57BE62E7" w14:textId="169024BE"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44" w:history="1">
            <w:r w:rsidRPr="00A27633">
              <w:rPr>
                <w:rStyle w:val="Hyperlink"/>
                <w:rFonts w:ascii="Times New Roman" w:hAnsi="Times New Roman" w:cs="Times New Roman"/>
                <w:noProof/>
              </w:rPr>
              <w:t>Assumptions</w:t>
            </w:r>
            <w:r>
              <w:rPr>
                <w:noProof/>
                <w:webHidden/>
              </w:rPr>
              <w:tab/>
            </w:r>
            <w:r>
              <w:rPr>
                <w:noProof/>
                <w:webHidden/>
              </w:rPr>
              <w:fldChar w:fldCharType="begin"/>
            </w:r>
            <w:r>
              <w:rPr>
                <w:noProof/>
                <w:webHidden/>
              </w:rPr>
              <w:instrText xml:space="preserve"> PAGEREF _Toc83491044 \h </w:instrText>
            </w:r>
            <w:r>
              <w:rPr>
                <w:noProof/>
                <w:webHidden/>
              </w:rPr>
            </w:r>
            <w:r>
              <w:rPr>
                <w:noProof/>
                <w:webHidden/>
              </w:rPr>
              <w:fldChar w:fldCharType="separate"/>
            </w:r>
            <w:r w:rsidR="001041F7">
              <w:rPr>
                <w:noProof/>
                <w:webHidden/>
              </w:rPr>
              <w:t>4</w:t>
            </w:r>
            <w:r>
              <w:rPr>
                <w:noProof/>
                <w:webHidden/>
              </w:rPr>
              <w:fldChar w:fldCharType="end"/>
            </w:r>
          </w:hyperlink>
        </w:p>
        <w:p w14:paraId="3DE5265D" w14:textId="1687DBB4"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45" w:history="1">
            <w:r w:rsidRPr="00A27633">
              <w:rPr>
                <w:rStyle w:val="Hyperlink"/>
                <w:rFonts w:ascii="Times New Roman" w:hAnsi="Times New Roman" w:cs="Times New Roman"/>
                <w:noProof/>
              </w:rPr>
              <w:t>Data Cleaning</w:t>
            </w:r>
            <w:r>
              <w:rPr>
                <w:noProof/>
                <w:webHidden/>
              </w:rPr>
              <w:tab/>
            </w:r>
            <w:r>
              <w:rPr>
                <w:noProof/>
                <w:webHidden/>
              </w:rPr>
              <w:fldChar w:fldCharType="begin"/>
            </w:r>
            <w:r>
              <w:rPr>
                <w:noProof/>
                <w:webHidden/>
              </w:rPr>
              <w:instrText xml:space="preserve"> PAGEREF _Toc83491045 \h </w:instrText>
            </w:r>
            <w:r>
              <w:rPr>
                <w:noProof/>
                <w:webHidden/>
              </w:rPr>
            </w:r>
            <w:r>
              <w:rPr>
                <w:noProof/>
                <w:webHidden/>
              </w:rPr>
              <w:fldChar w:fldCharType="separate"/>
            </w:r>
            <w:r w:rsidR="001041F7">
              <w:rPr>
                <w:noProof/>
                <w:webHidden/>
              </w:rPr>
              <w:t>4</w:t>
            </w:r>
            <w:r>
              <w:rPr>
                <w:noProof/>
                <w:webHidden/>
              </w:rPr>
              <w:fldChar w:fldCharType="end"/>
            </w:r>
          </w:hyperlink>
        </w:p>
        <w:p w14:paraId="1AFD8D96" w14:textId="4278D748"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46" w:history="1">
            <w:r w:rsidRPr="00A27633">
              <w:rPr>
                <w:rStyle w:val="Hyperlink"/>
                <w:rFonts w:ascii="Times New Roman" w:hAnsi="Times New Roman" w:cs="Times New Roman"/>
                <w:noProof/>
              </w:rPr>
              <w:t>Exploratory analysis</w:t>
            </w:r>
            <w:r>
              <w:rPr>
                <w:noProof/>
                <w:webHidden/>
              </w:rPr>
              <w:tab/>
            </w:r>
            <w:r>
              <w:rPr>
                <w:noProof/>
                <w:webHidden/>
              </w:rPr>
              <w:fldChar w:fldCharType="begin"/>
            </w:r>
            <w:r>
              <w:rPr>
                <w:noProof/>
                <w:webHidden/>
              </w:rPr>
              <w:instrText xml:space="preserve"> PAGEREF _Toc83491046 \h </w:instrText>
            </w:r>
            <w:r>
              <w:rPr>
                <w:noProof/>
                <w:webHidden/>
              </w:rPr>
            </w:r>
            <w:r>
              <w:rPr>
                <w:noProof/>
                <w:webHidden/>
              </w:rPr>
              <w:fldChar w:fldCharType="separate"/>
            </w:r>
            <w:r w:rsidR="001041F7">
              <w:rPr>
                <w:noProof/>
                <w:webHidden/>
              </w:rPr>
              <w:t>5</w:t>
            </w:r>
            <w:r>
              <w:rPr>
                <w:noProof/>
                <w:webHidden/>
              </w:rPr>
              <w:fldChar w:fldCharType="end"/>
            </w:r>
          </w:hyperlink>
        </w:p>
        <w:p w14:paraId="0C2D7821" w14:textId="44271EDD"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47" w:history="1">
            <w:r w:rsidRPr="00A27633">
              <w:rPr>
                <w:rStyle w:val="Hyperlink"/>
                <w:rFonts w:ascii="Times New Roman" w:hAnsi="Times New Roman" w:cs="Times New Roman"/>
                <w:noProof/>
              </w:rPr>
              <w:t>Advanced analysis</w:t>
            </w:r>
            <w:r>
              <w:rPr>
                <w:noProof/>
                <w:webHidden/>
              </w:rPr>
              <w:tab/>
            </w:r>
            <w:r>
              <w:rPr>
                <w:noProof/>
                <w:webHidden/>
              </w:rPr>
              <w:fldChar w:fldCharType="begin"/>
            </w:r>
            <w:r>
              <w:rPr>
                <w:noProof/>
                <w:webHidden/>
              </w:rPr>
              <w:instrText xml:space="preserve"> PAGEREF _Toc83491047 \h </w:instrText>
            </w:r>
            <w:r>
              <w:rPr>
                <w:noProof/>
                <w:webHidden/>
              </w:rPr>
            </w:r>
            <w:r>
              <w:rPr>
                <w:noProof/>
                <w:webHidden/>
              </w:rPr>
              <w:fldChar w:fldCharType="separate"/>
            </w:r>
            <w:r w:rsidR="001041F7">
              <w:rPr>
                <w:noProof/>
                <w:webHidden/>
              </w:rPr>
              <w:t>12</w:t>
            </w:r>
            <w:r>
              <w:rPr>
                <w:noProof/>
                <w:webHidden/>
              </w:rPr>
              <w:fldChar w:fldCharType="end"/>
            </w:r>
          </w:hyperlink>
        </w:p>
        <w:p w14:paraId="47664C26" w14:textId="11F014A1"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48" w:history="1">
            <w:r w:rsidRPr="00A27633">
              <w:rPr>
                <w:rStyle w:val="Hyperlink"/>
                <w:rFonts w:ascii="Times New Roman" w:hAnsi="Times New Roman" w:cs="Times New Roman"/>
                <w:noProof/>
              </w:rPr>
              <w:t>Interpretation</w:t>
            </w:r>
            <w:r>
              <w:rPr>
                <w:noProof/>
                <w:webHidden/>
              </w:rPr>
              <w:tab/>
            </w:r>
            <w:r>
              <w:rPr>
                <w:noProof/>
                <w:webHidden/>
              </w:rPr>
              <w:fldChar w:fldCharType="begin"/>
            </w:r>
            <w:r>
              <w:rPr>
                <w:noProof/>
                <w:webHidden/>
              </w:rPr>
              <w:instrText xml:space="preserve"> PAGEREF _Toc83491048 \h </w:instrText>
            </w:r>
            <w:r>
              <w:rPr>
                <w:noProof/>
                <w:webHidden/>
              </w:rPr>
            </w:r>
            <w:r>
              <w:rPr>
                <w:noProof/>
                <w:webHidden/>
              </w:rPr>
              <w:fldChar w:fldCharType="separate"/>
            </w:r>
            <w:r w:rsidR="001041F7">
              <w:rPr>
                <w:noProof/>
                <w:webHidden/>
              </w:rPr>
              <w:t>22</w:t>
            </w:r>
            <w:r>
              <w:rPr>
                <w:noProof/>
                <w:webHidden/>
              </w:rPr>
              <w:fldChar w:fldCharType="end"/>
            </w:r>
          </w:hyperlink>
        </w:p>
        <w:p w14:paraId="3A84368E" w14:textId="315B970E"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49" w:history="1">
            <w:r w:rsidRPr="00A27633">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83491049 \h </w:instrText>
            </w:r>
            <w:r>
              <w:rPr>
                <w:noProof/>
                <w:webHidden/>
              </w:rPr>
            </w:r>
            <w:r>
              <w:rPr>
                <w:noProof/>
                <w:webHidden/>
              </w:rPr>
              <w:fldChar w:fldCharType="separate"/>
            </w:r>
            <w:r w:rsidR="001041F7">
              <w:rPr>
                <w:noProof/>
                <w:webHidden/>
              </w:rPr>
              <w:t>23</w:t>
            </w:r>
            <w:r>
              <w:rPr>
                <w:noProof/>
                <w:webHidden/>
              </w:rPr>
              <w:fldChar w:fldCharType="end"/>
            </w:r>
          </w:hyperlink>
        </w:p>
        <w:p w14:paraId="7D2DBCE0" w14:textId="2F8D132B"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50" w:history="1">
            <w:r w:rsidRPr="00A27633">
              <w:rPr>
                <w:rStyle w:val="Hyperlink"/>
                <w:rFonts w:ascii="Times New Roman" w:hAnsi="Times New Roman" w:cs="Times New Roman"/>
                <w:noProof/>
              </w:rPr>
              <w:t>General</w:t>
            </w:r>
            <w:r w:rsidRPr="00A27633">
              <w:rPr>
                <w:rStyle w:val="Hyperlink"/>
                <w:rFonts w:ascii="Times New Roman" w:hAnsi="Times New Roman" w:cs="Times New Roman"/>
                <w:noProof/>
                <w:spacing w:val="-7"/>
              </w:rPr>
              <w:t xml:space="preserve"> </w:t>
            </w:r>
            <w:r w:rsidRPr="00A27633">
              <w:rPr>
                <w:rStyle w:val="Hyperlink"/>
                <w:rFonts w:ascii="Times New Roman" w:hAnsi="Times New Roman" w:cs="Times New Roman"/>
                <w:noProof/>
              </w:rPr>
              <w:t>Analytics</w:t>
            </w:r>
            <w:r w:rsidRPr="00A27633">
              <w:rPr>
                <w:rStyle w:val="Hyperlink"/>
                <w:rFonts w:ascii="Times New Roman" w:hAnsi="Times New Roman" w:cs="Times New Roman"/>
                <w:noProof/>
                <w:spacing w:val="-6"/>
              </w:rPr>
              <w:t xml:space="preserve"> </w:t>
            </w:r>
            <w:r w:rsidRPr="00A27633">
              <w:rPr>
                <w:rStyle w:val="Hyperlink"/>
                <w:rFonts w:ascii="Times New Roman" w:hAnsi="Times New Roman" w:cs="Times New Roman"/>
                <w:noProof/>
              </w:rPr>
              <w:t>Issues</w:t>
            </w:r>
            <w:r>
              <w:rPr>
                <w:noProof/>
                <w:webHidden/>
              </w:rPr>
              <w:tab/>
            </w:r>
            <w:r>
              <w:rPr>
                <w:noProof/>
                <w:webHidden/>
              </w:rPr>
              <w:fldChar w:fldCharType="begin"/>
            </w:r>
            <w:r>
              <w:rPr>
                <w:noProof/>
                <w:webHidden/>
              </w:rPr>
              <w:instrText xml:space="preserve"> PAGEREF _Toc83491050 \h </w:instrText>
            </w:r>
            <w:r>
              <w:rPr>
                <w:noProof/>
                <w:webHidden/>
              </w:rPr>
            </w:r>
            <w:r>
              <w:rPr>
                <w:noProof/>
                <w:webHidden/>
              </w:rPr>
              <w:fldChar w:fldCharType="separate"/>
            </w:r>
            <w:r w:rsidR="001041F7">
              <w:rPr>
                <w:noProof/>
                <w:webHidden/>
              </w:rPr>
              <w:t>23</w:t>
            </w:r>
            <w:r>
              <w:rPr>
                <w:noProof/>
                <w:webHidden/>
              </w:rPr>
              <w:fldChar w:fldCharType="end"/>
            </w:r>
          </w:hyperlink>
        </w:p>
        <w:p w14:paraId="5EB3CEAA" w14:textId="75FCC255"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51" w:history="1">
            <w:r w:rsidRPr="00A27633">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83491051 \h </w:instrText>
            </w:r>
            <w:r>
              <w:rPr>
                <w:noProof/>
                <w:webHidden/>
              </w:rPr>
            </w:r>
            <w:r>
              <w:rPr>
                <w:noProof/>
                <w:webHidden/>
              </w:rPr>
              <w:fldChar w:fldCharType="separate"/>
            </w:r>
            <w:r w:rsidR="001041F7">
              <w:rPr>
                <w:noProof/>
                <w:webHidden/>
              </w:rPr>
              <w:t>24</w:t>
            </w:r>
            <w:r>
              <w:rPr>
                <w:noProof/>
                <w:webHidden/>
              </w:rPr>
              <w:fldChar w:fldCharType="end"/>
            </w:r>
          </w:hyperlink>
        </w:p>
        <w:p w14:paraId="330C422D" w14:textId="40BBC2AC" w:rsidR="00590C8B" w:rsidRDefault="00590C8B">
          <w:pPr>
            <w:pStyle w:val="TOC1"/>
            <w:tabs>
              <w:tab w:val="right" w:leader="dot" w:pos="10460"/>
            </w:tabs>
            <w:rPr>
              <w:rFonts w:eastAsiaTheme="minorEastAsia" w:cstheme="minorBidi"/>
              <w:b w:val="0"/>
              <w:bCs w:val="0"/>
              <w:i w:val="0"/>
              <w:iCs w:val="0"/>
              <w:noProof/>
              <w:lang w:val="en-AU" w:eastAsia="en-GB"/>
            </w:rPr>
          </w:pPr>
          <w:hyperlink w:anchor="_Toc83491052" w:history="1">
            <w:r w:rsidRPr="00A27633">
              <w:rPr>
                <w:rStyle w:val="Hyperlink"/>
                <w:rFonts w:ascii="Times New Roman" w:hAnsi="Times New Roman" w:cs="Times New Roman"/>
                <w:noProof/>
              </w:rPr>
              <w:t>Appendices</w:t>
            </w:r>
            <w:r>
              <w:rPr>
                <w:noProof/>
                <w:webHidden/>
              </w:rPr>
              <w:tab/>
            </w:r>
            <w:r>
              <w:rPr>
                <w:noProof/>
                <w:webHidden/>
              </w:rPr>
              <w:fldChar w:fldCharType="begin"/>
            </w:r>
            <w:r>
              <w:rPr>
                <w:noProof/>
                <w:webHidden/>
              </w:rPr>
              <w:instrText xml:space="preserve"> PAGEREF _Toc83491052 \h </w:instrText>
            </w:r>
            <w:r>
              <w:rPr>
                <w:noProof/>
                <w:webHidden/>
              </w:rPr>
            </w:r>
            <w:r>
              <w:rPr>
                <w:noProof/>
                <w:webHidden/>
              </w:rPr>
              <w:fldChar w:fldCharType="separate"/>
            </w:r>
            <w:r w:rsidR="001041F7">
              <w:rPr>
                <w:noProof/>
                <w:webHidden/>
              </w:rPr>
              <w:t>25</w:t>
            </w:r>
            <w:r>
              <w:rPr>
                <w:noProof/>
                <w:webHidden/>
              </w:rPr>
              <w:fldChar w:fldCharType="end"/>
            </w:r>
          </w:hyperlink>
        </w:p>
        <w:p w14:paraId="6FCC3CA0" w14:textId="785379D5" w:rsidR="00DA570D" w:rsidRPr="00BF2811" w:rsidRDefault="00DA570D" w:rsidP="00DA570D">
          <w:pPr>
            <w:rPr>
              <w:rFonts w:ascii="Times New Roman" w:hAnsi="Times New Roman" w:cs="Times New Roman"/>
            </w:rPr>
          </w:pPr>
          <w:r w:rsidRPr="00BF2811">
            <w:rPr>
              <w:rFonts w:ascii="Times New Roman" w:hAnsi="Times New Roman" w:cs="Times New Roman"/>
              <w:b/>
            </w:rPr>
            <w:fldChar w:fldCharType="end"/>
          </w:r>
        </w:p>
      </w:sdtContent>
    </w:sdt>
    <w:p w14:paraId="093EA8E2" w14:textId="77777777" w:rsidR="00DA570D" w:rsidRPr="00BF2811" w:rsidRDefault="00DA570D" w:rsidP="00DA570D">
      <w:pPr>
        <w:pStyle w:val="BodyText"/>
        <w:spacing w:before="0"/>
        <w:rPr>
          <w:rFonts w:ascii="Times New Roman" w:hAnsi="Times New Roman" w:cs="Times New Roman"/>
        </w:rPr>
      </w:pPr>
    </w:p>
    <w:p w14:paraId="43E1A92A" w14:textId="77777777" w:rsidR="00DA570D" w:rsidRPr="00BF2811" w:rsidRDefault="00DA570D" w:rsidP="00DA570D">
      <w:pPr>
        <w:pStyle w:val="BodyText"/>
        <w:spacing w:before="0"/>
        <w:rPr>
          <w:rFonts w:ascii="Times New Roman" w:hAnsi="Times New Roman" w:cs="Times New Roman"/>
        </w:rPr>
      </w:pPr>
    </w:p>
    <w:p w14:paraId="4323798A" w14:textId="77777777" w:rsidR="00DA570D" w:rsidRPr="00BF2811" w:rsidRDefault="00DA570D" w:rsidP="00DA570D">
      <w:pPr>
        <w:pStyle w:val="BodyText"/>
        <w:spacing w:before="0"/>
        <w:rPr>
          <w:rFonts w:ascii="Times New Roman" w:hAnsi="Times New Roman" w:cs="Times New Roman"/>
        </w:rPr>
      </w:pPr>
    </w:p>
    <w:p w14:paraId="42FA6F56" w14:textId="77777777" w:rsidR="00DA570D" w:rsidRPr="00BF2811" w:rsidRDefault="00DA570D" w:rsidP="00DA570D">
      <w:pPr>
        <w:pStyle w:val="BodyText"/>
        <w:spacing w:before="0"/>
        <w:rPr>
          <w:rFonts w:ascii="Times New Roman" w:hAnsi="Times New Roman" w:cs="Times New Roman"/>
        </w:rPr>
      </w:pPr>
    </w:p>
    <w:p w14:paraId="1C8E05AB" w14:textId="77777777" w:rsidR="00DA570D" w:rsidRPr="00BF2811" w:rsidRDefault="00DA570D" w:rsidP="00DA570D">
      <w:pPr>
        <w:pStyle w:val="BodyText"/>
        <w:spacing w:before="0"/>
        <w:rPr>
          <w:rFonts w:ascii="Times New Roman" w:hAnsi="Times New Roman" w:cs="Times New Roman"/>
        </w:rPr>
      </w:pPr>
    </w:p>
    <w:p w14:paraId="0F7C3948" w14:textId="77777777" w:rsidR="00DA570D" w:rsidRPr="00BF2811" w:rsidRDefault="00DA570D" w:rsidP="00DA570D">
      <w:pPr>
        <w:pStyle w:val="BodyText"/>
        <w:spacing w:before="0"/>
        <w:rPr>
          <w:rFonts w:ascii="Times New Roman" w:hAnsi="Times New Roman" w:cs="Times New Roman"/>
        </w:rPr>
      </w:pPr>
    </w:p>
    <w:p w14:paraId="2BAE2F90" w14:textId="77777777" w:rsidR="00DA570D" w:rsidRPr="00BF2811" w:rsidRDefault="00DA570D" w:rsidP="00DA570D">
      <w:pPr>
        <w:pStyle w:val="BodyText"/>
        <w:spacing w:before="0"/>
        <w:rPr>
          <w:rFonts w:ascii="Times New Roman" w:hAnsi="Times New Roman" w:cs="Times New Roman"/>
        </w:rPr>
      </w:pPr>
    </w:p>
    <w:p w14:paraId="546367D3" w14:textId="77777777" w:rsidR="00DA570D" w:rsidRPr="00BF2811" w:rsidRDefault="00DA570D" w:rsidP="00DA570D">
      <w:pPr>
        <w:pStyle w:val="BodyText"/>
        <w:spacing w:before="0"/>
        <w:rPr>
          <w:rFonts w:ascii="Times New Roman" w:hAnsi="Times New Roman" w:cs="Times New Roman"/>
        </w:rPr>
      </w:pPr>
    </w:p>
    <w:p w14:paraId="1B1383A4" w14:textId="77777777" w:rsidR="004470B3" w:rsidRPr="00BF2811" w:rsidRDefault="004470B3">
      <w:pPr>
        <w:pStyle w:val="Title"/>
        <w:rPr>
          <w:rFonts w:ascii="Times New Roman" w:hAnsi="Times New Roman" w:cs="Times New Roman"/>
        </w:rPr>
      </w:pPr>
    </w:p>
    <w:p w14:paraId="6AC4675F" w14:textId="77777777" w:rsidR="004470B3" w:rsidRPr="00BF2811" w:rsidRDefault="004470B3">
      <w:pPr>
        <w:pStyle w:val="Title"/>
        <w:rPr>
          <w:rFonts w:ascii="Times New Roman" w:hAnsi="Times New Roman" w:cs="Times New Roman"/>
        </w:rPr>
      </w:pPr>
    </w:p>
    <w:p w14:paraId="29FBC2D6" w14:textId="77777777" w:rsidR="004470B3" w:rsidRPr="00BF2811" w:rsidRDefault="004470B3">
      <w:pPr>
        <w:pStyle w:val="Title"/>
        <w:rPr>
          <w:rFonts w:ascii="Times New Roman" w:hAnsi="Times New Roman" w:cs="Times New Roman"/>
        </w:rPr>
      </w:pPr>
    </w:p>
    <w:p w14:paraId="3502DBEB" w14:textId="77777777" w:rsidR="004470B3" w:rsidRPr="00BF2811" w:rsidRDefault="004470B3">
      <w:pPr>
        <w:pStyle w:val="Title"/>
        <w:rPr>
          <w:rFonts w:ascii="Times New Roman" w:hAnsi="Times New Roman" w:cs="Times New Roman"/>
        </w:rPr>
      </w:pPr>
    </w:p>
    <w:p w14:paraId="3CF2B551" w14:textId="77777777" w:rsidR="004470B3" w:rsidRPr="00BF2811" w:rsidRDefault="004470B3">
      <w:pPr>
        <w:pStyle w:val="Title"/>
        <w:rPr>
          <w:rFonts w:ascii="Times New Roman" w:hAnsi="Times New Roman" w:cs="Times New Roman"/>
        </w:rPr>
      </w:pPr>
    </w:p>
    <w:p w14:paraId="3DCA69CC" w14:textId="77777777" w:rsidR="004470B3" w:rsidRPr="00BF2811" w:rsidRDefault="004470B3">
      <w:pPr>
        <w:pStyle w:val="Title"/>
        <w:rPr>
          <w:rFonts w:ascii="Times New Roman" w:hAnsi="Times New Roman" w:cs="Times New Roman"/>
        </w:rPr>
      </w:pPr>
    </w:p>
    <w:p w14:paraId="3744A0B3" w14:textId="77777777" w:rsidR="004470B3" w:rsidRPr="00BF2811" w:rsidRDefault="004470B3">
      <w:pPr>
        <w:pStyle w:val="Title"/>
        <w:rPr>
          <w:rFonts w:ascii="Times New Roman" w:hAnsi="Times New Roman" w:cs="Times New Roman"/>
        </w:rPr>
      </w:pPr>
    </w:p>
    <w:p w14:paraId="491329FD" w14:textId="77777777" w:rsidR="004470B3" w:rsidRPr="00BF2811" w:rsidRDefault="004470B3">
      <w:pPr>
        <w:pStyle w:val="Title"/>
        <w:rPr>
          <w:rFonts w:ascii="Times New Roman" w:hAnsi="Times New Roman" w:cs="Times New Roman"/>
        </w:rPr>
      </w:pPr>
    </w:p>
    <w:p w14:paraId="1FD456D5" w14:textId="5FE02951" w:rsidR="004470B3" w:rsidRPr="00BF2811" w:rsidRDefault="004470B3">
      <w:pPr>
        <w:pStyle w:val="Title"/>
        <w:rPr>
          <w:rFonts w:ascii="Times New Roman" w:hAnsi="Times New Roman" w:cs="Times New Roman"/>
        </w:rPr>
      </w:pPr>
    </w:p>
    <w:p w14:paraId="5EDCB724" w14:textId="5FE02951" w:rsidR="00BC1621" w:rsidRPr="00BC1621" w:rsidRDefault="00BC1621" w:rsidP="00BC1621">
      <w:pPr>
        <w:pStyle w:val="BodyText"/>
        <w:spacing w:before="7"/>
        <w:ind w:left="0"/>
        <w:rPr>
          <w:rFonts w:ascii="Times New Roman" w:hAnsi="Times New Roman" w:cs="Times New Roman"/>
          <w:sz w:val="19"/>
          <w:szCs w:val="19"/>
        </w:rPr>
      </w:pPr>
    </w:p>
    <w:p w14:paraId="67824468" w14:textId="5FE02951" w:rsidR="002C5CE9" w:rsidRPr="002C5CE9" w:rsidRDefault="002C5CE9" w:rsidP="002C5CE9">
      <w:pPr>
        <w:pStyle w:val="BodyText"/>
        <w:spacing w:before="7"/>
        <w:ind w:left="0"/>
        <w:rPr>
          <w:rFonts w:ascii="Times New Roman" w:hAnsi="Times New Roman" w:cs="Times New Roman"/>
          <w:sz w:val="19"/>
          <w:szCs w:val="19"/>
        </w:rPr>
      </w:pPr>
    </w:p>
    <w:p w14:paraId="3D36B492" w14:textId="77777777" w:rsidR="00D40AE5" w:rsidRDefault="00D40AE5">
      <w:pPr>
        <w:pStyle w:val="BodyText"/>
        <w:spacing w:before="7"/>
        <w:ind w:left="0"/>
        <w:rPr>
          <w:rFonts w:ascii="Times New Roman" w:hAnsi="Times New Roman" w:cs="Times New Roman"/>
          <w:sz w:val="19"/>
          <w:szCs w:val="19"/>
        </w:rPr>
      </w:pPr>
    </w:p>
    <w:p w14:paraId="5DE627E8" w14:textId="77777777" w:rsidR="00D40AE5" w:rsidRDefault="00D40AE5">
      <w:pPr>
        <w:pStyle w:val="BodyText"/>
        <w:spacing w:before="7"/>
        <w:ind w:left="0"/>
        <w:rPr>
          <w:rFonts w:ascii="Times New Roman" w:hAnsi="Times New Roman" w:cs="Times New Roman"/>
          <w:sz w:val="19"/>
          <w:szCs w:val="19"/>
        </w:rPr>
      </w:pPr>
    </w:p>
    <w:p w14:paraId="4EACC9C1" w14:textId="77777777" w:rsidR="00D40AE5" w:rsidRDefault="00D40AE5">
      <w:pPr>
        <w:pStyle w:val="BodyText"/>
        <w:spacing w:before="7"/>
        <w:ind w:left="0"/>
        <w:rPr>
          <w:rFonts w:ascii="Times New Roman" w:hAnsi="Times New Roman" w:cs="Times New Roman"/>
          <w:sz w:val="19"/>
          <w:szCs w:val="19"/>
        </w:rPr>
      </w:pPr>
    </w:p>
    <w:p w14:paraId="7B70EFE0" w14:textId="77777777" w:rsidR="00D40AE5" w:rsidRDefault="00D40AE5">
      <w:pPr>
        <w:pStyle w:val="BodyText"/>
        <w:spacing w:before="7"/>
        <w:ind w:left="0"/>
        <w:rPr>
          <w:rFonts w:ascii="Times New Roman" w:hAnsi="Times New Roman" w:cs="Times New Roman"/>
          <w:sz w:val="19"/>
          <w:szCs w:val="19"/>
        </w:rPr>
      </w:pPr>
    </w:p>
    <w:p w14:paraId="01C9527B" w14:textId="77777777" w:rsidR="00D40AE5" w:rsidRDefault="00D40AE5">
      <w:pPr>
        <w:pStyle w:val="BodyText"/>
        <w:spacing w:before="7"/>
        <w:ind w:left="0"/>
        <w:rPr>
          <w:rFonts w:ascii="Times New Roman" w:hAnsi="Times New Roman" w:cs="Times New Roman"/>
          <w:sz w:val="19"/>
          <w:szCs w:val="19"/>
        </w:rPr>
      </w:pPr>
    </w:p>
    <w:p w14:paraId="4CD2BE01" w14:textId="77777777" w:rsidR="00D40AE5" w:rsidRDefault="00D40AE5">
      <w:pPr>
        <w:pStyle w:val="BodyText"/>
        <w:spacing w:before="7"/>
        <w:ind w:left="0"/>
        <w:rPr>
          <w:rFonts w:ascii="Times New Roman" w:hAnsi="Times New Roman" w:cs="Times New Roman"/>
          <w:sz w:val="19"/>
          <w:szCs w:val="19"/>
        </w:rPr>
      </w:pPr>
    </w:p>
    <w:p w14:paraId="097628F1" w14:textId="77777777" w:rsidR="00D40AE5" w:rsidRDefault="00D40AE5">
      <w:pPr>
        <w:pStyle w:val="BodyText"/>
        <w:spacing w:before="7"/>
        <w:ind w:left="0"/>
        <w:rPr>
          <w:rFonts w:ascii="Times New Roman" w:hAnsi="Times New Roman" w:cs="Times New Roman"/>
          <w:sz w:val="19"/>
          <w:szCs w:val="19"/>
        </w:rPr>
      </w:pPr>
    </w:p>
    <w:p w14:paraId="3C736F56" w14:textId="77777777" w:rsidR="00D40AE5" w:rsidRDefault="00D40AE5">
      <w:pPr>
        <w:pStyle w:val="BodyText"/>
        <w:spacing w:before="7"/>
        <w:ind w:left="0"/>
        <w:rPr>
          <w:rFonts w:ascii="Times New Roman" w:hAnsi="Times New Roman" w:cs="Times New Roman"/>
          <w:sz w:val="19"/>
          <w:szCs w:val="19"/>
        </w:rPr>
      </w:pPr>
    </w:p>
    <w:p w14:paraId="29FE9854" w14:textId="77777777" w:rsidR="00D40AE5" w:rsidRDefault="00D40AE5">
      <w:pPr>
        <w:pStyle w:val="BodyText"/>
        <w:spacing w:before="7"/>
        <w:ind w:left="0"/>
        <w:rPr>
          <w:rFonts w:ascii="Times New Roman" w:hAnsi="Times New Roman" w:cs="Times New Roman"/>
          <w:sz w:val="19"/>
          <w:szCs w:val="19"/>
        </w:rPr>
      </w:pPr>
    </w:p>
    <w:p w14:paraId="0E49BCF0" w14:textId="77777777" w:rsidR="00D40AE5" w:rsidRDefault="00D40AE5">
      <w:pPr>
        <w:pStyle w:val="BodyText"/>
        <w:spacing w:before="7"/>
        <w:ind w:left="0"/>
        <w:rPr>
          <w:rFonts w:ascii="Times New Roman" w:hAnsi="Times New Roman" w:cs="Times New Roman"/>
          <w:sz w:val="19"/>
          <w:szCs w:val="19"/>
        </w:rPr>
      </w:pPr>
    </w:p>
    <w:p w14:paraId="1F3C9AE4" w14:textId="77777777" w:rsidR="00D40AE5" w:rsidRDefault="00D40AE5">
      <w:pPr>
        <w:pStyle w:val="BodyText"/>
        <w:spacing w:before="7"/>
        <w:ind w:left="0"/>
        <w:rPr>
          <w:rFonts w:ascii="Times New Roman" w:hAnsi="Times New Roman" w:cs="Times New Roman"/>
          <w:sz w:val="19"/>
          <w:szCs w:val="19"/>
        </w:rPr>
      </w:pPr>
    </w:p>
    <w:p w14:paraId="1D2B918D" w14:textId="77777777" w:rsidR="00D40AE5" w:rsidRDefault="00D40AE5">
      <w:pPr>
        <w:pStyle w:val="BodyText"/>
        <w:spacing w:before="7"/>
        <w:ind w:left="0"/>
        <w:rPr>
          <w:rFonts w:ascii="Times New Roman" w:hAnsi="Times New Roman" w:cs="Times New Roman"/>
          <w:sz w:val="19"/>
          <w:szCs w:val="19"/>
        </w:rPr>
      </w:pPr>
    </w:p>
    <w:p w14:paraId="3C53BFE4" w14:textId="77777777" w:rsidR="00D40AE5" w:rsidRDefault="00D40AE5">
      <w:pPr>
        <w:pStyle w:val="BodyText"/>
        <w:spacing w:before="7"/>
        <w:ind w:left="0"/>
        <w:rPr>
          <w:rFonts w:ascii="Times New Roman" w:hAnsi="Times New Roman" w:cs="Times New Roman"/>
          <w:sz w:val="19"/>
          <w:szCs w:val="19"/>
        </w:rPr>
      </w:pPr>
    </w:p>
    <w:p w14:paraId="351E123A" w14:textId="19D6CBE9" w:rsidR="00E64655" w:rsidRPr="00BF2811" w:rsidRDefault="00E64655">
      <w:pPr>
        <w:pStyle w:val="BodyText"/>
        <w:spacing w:before="7"/>
        <w:ind w:left="0"/>
        <w:rPr>
          <w:rFonts w:ascii="Times New Roman" w:hAnsi="Times New Roman" w:cs="Times New Roman"/>
          <w:sz w:val="19"/>
          <w:szCs w:val="19"/>
        </w:rPr>
      </w:pPr>
    </w:p>
    <w:p w14:paraId="26DF19F5" w14:textId="77777777" w:rsidR="00BC7884" w:rsidRPr="00BF2811" w:rsidRDefault="00BC7884">
      <w:pPr>
        <w:pStyle w:val="BodyText"/>
        <w:spacing w:before="7"/>
        <w:ind w:left="0"/>
        <w:rPr>
          <w:rFonts w:ascii="Times New Roman" w:hAnsi="Times New Roman" w:cs="Times New Roman"/>
          <w:sz w:val="19"/>
          <w:szCs w:val="19"/>
        </w:rPr>
      </w:pPr>
    </w:p>
    <w:p w14:paraId="74433A85" w14:textId="77777777" w:rsidR="00450325" w:rsidRDefault="00976A32" w:rsidP="00357CF8">
      <w:pPr>
        <w:pStyle w:val="Heading1"/>
        <w:ind w:left="0"/>
        <w:rPr>
          <w:rFonts w:ascii="Times New Roman" w:hAnsi="Times New Roman" w:cs="Times New Roman"/>
          <w:color w:val="2D74B5"/>
        </w:rPr>
      </w:pPr>
      <w:bookmarkStart w:id="0" w:name="Executive_Summary"/>
      <w:bookmarkStart w:id="1" w:name="_Toc83491042"/>
      <w:bookmarkEnd w:id="0"/>
      <w:r w:rsidRPr="00BF2811">
        <w:rPr>
          <w:rFonts w:ascii="Times New Roman" w:hAnsi="Times New Roman" w:cs="Times New Roman"/>
          <w:color w:val="2D74B5"/>
        </w:rPr>
        <w:lastRenderedPageBreak/>
        <w:t>Executive</w:t>
      </w:r>
      <w:r w:rsidRPr="00BF2811">
        <w:rPr>
          <w:rFonts w:ascii="Times New Roman" w:hAnsi="Times New Roman" w:cs="Times New Roman"/>
          <w:color w:val="2D74B5"/>
          <w:spacing w:val="-10"/>
        </w:rPr>
        <w:t xml:space="preserve"> </w:t>
      </w:r>
      <w:r w:rsidRPr="00BF2811">
        <w:rPr>
          <w:rFonts w:ascii="Times New Roman" w:hAnsi="Times New Roman" w:cs="Times New Roman"/>
          <w:color w:val="2D74B5"/>
        </w:rPr>
        <w:t>Summary</w:t>
      </w:r>
      <w:bookmarkEnd w:id="1"/>
    </w:p>
    <w:p w14:paraId="39FB75A3" w14:textId="77777777" w:rsidR="00EE0D7E" w:rsidRDefault="00EE0D7E" w:rsidP="00357CF8">
      <w:pPr>
        <w:pStyle w:val="Heading1"/>
        <w:ind w:left="0"/>
        <w:rPr>
          <w:rFonts w:ascii="Times New Roman" w:hAnsi="Times New Roman" w:cs="Times New Roman"/>
          <w:color w:val="2D74B5"/>
        </w:rPr>
      </w:pPr>
    </w:p>
    <w:p w14:paraId="62B63589" w14:textId="77777777" w:rsidR="00EE0D7E" w:rsidRDefault="00EE0D7E" w:rsidP="00EE0D7E">
      <w:pPr>
        <w:pStyle w:val="Default"/>
        <w:rPr>
          <w:sz w:val="22"/>
          <w:szCs w:val="22"/>
        </w:rPr>
      </w:pPr>
      <w:r>
        <w:rPr>
          <w:sz w:val="22"/>
          <w:szCs w:val="22"/>
        </w:rPr>
        <w:t xml:space="preserve">Creativity Australia is a charitable organization founded by notable social entrepreneur and opera singer, Tania de Jong AM (Member of the Order of Australia). It was found with the intention of creating a happier, healthier and an all-inclusive nation through their popular </w:t>
      </w:r>
      <w:r w:rsidRPr="00EE0D7E">
        <w:rPr>
          <w:sz w:val="22"/>
          <w:szCs w:val="22"/>
        </w:rPr>
        <w:t xml:space="preserve">With One Voice </w:t>
      </w:r>
      <w:r>
        <w:rPr>
          <w:sz w:val="22"/>
          <w:szCs w:val="22"/>
        </w:rPr>
        <w:t xml:space="preserve">program. </w:t>
      </w:r>
    </w:p>
    <w:p w14:paraId="5BE35BE9" w14:textId="1ACF870A" w:rsidR="00EE0D7E" w:rsidRDefault="00EE0D7E" w:rsidP="00EE0D7E">
      <w:pPr>
        <w:pStyle w:val="Default"/>
        <w:rPr>
          <w:sz w:val="22"/>
          <w:szCs w:val="22"/>
        </w:rPr>
      </w:pPr>
    </w:p>
    <w:p w14:paraId="0B640B3F" w14:textId="27D2B567" w:rsidR="002964FD" w:rsidRPr="002964FD" w:rsidRDefault="00EE0D7E" w:rsidP="002964FD">
      <w:pPr>
        <w:pStyle w:val="Default"/>
        <w:rPr>
          <w:sz w:val="22"/>
          <w:szCs w:val="22"/>
          <w:highlight w:val="yellow"/>
        </w:rPr>
      </w:pPr>
      <w:r>
        <w:rPr>
          <w:sz w:val="22"/>
          <w:szCs w:val="22"/>
        </w:rPr>
        <w:t>Their main objective is to help people suffering from loneliness and depression by involving them in community singing and choir. This helps people come forward and enjoy the many benefits of being part of a choir along with networking with different kinds of people and gaining mental support. Creativity Australia operates in all major territories of Australia and caters to over 6000 participants aged 9 and above and belonging to all walks of life. They have been doing this and more for the past 11 years through their 35+ different programs organized by hundreds of volunteers all over the nation.</w:t>
      </w:r>
    </w:p>
    <w:p w14:paraId="799C34F6" w14:textId="27D2B567" w:rsidR="1AD73C64" w:rsidRDefault="1AD73C64" w:rsidP="1AD73C64">
      <w:pPr>
        <w:pStyle w:val="Default"/>
        <w:rPr>
          <w:rFonts w:eastAsia="Calibri"/>
          <w:color w:val="000000" w:themeColor="text1"/>
        </w:rPr>
      </w:pPr>
    </w:p>
    <w:p w14:paraId="33E71550" w14:textId="7F35D9D8" w:rsidR="5704BF50" w:rsidRDefault="0261F566" w:rsidP="1AD73C64">
      <w:pPr>
        <w:pStyle w:val="Default"/>
        <w:rPr>
          <w:rFonts w:eastAsia="Calibri"/>
          <w:color w:val="000000" w:themeColor="text1"/>
          <w:sz w:val="22"/>
          <w:szCs w:val="22"/>
        </w:rPr>
      </w:pPr>
      <w:r w:rsidRPr="0616B498">
        <w:rPr>
          <w:rFonts w:eastAsia="Calibri"/>
          <w:color w:val="000000" w:themeColor="text1"/>
          <w:sz w:val="22"/>
          <w:szCs w:val="22"/>
        </w:rPr>
        <w:t>In the process of exploring Question 1</w:t>
      </w:r>
      <w:r w:rsidR="5704BF50" w:rsidRPr="699C5FAE">
        <w:rPr>
          <w:rFonts w:eastAsia="Calibri"/>
          <w:color w:val="000000" w:themeColor="text1"/>
          <w:sz w:val="22"/>
          <w:szCs w:val="22"/>
        </w:rPr>
        <w:t xml:space="preserve">, the focus of this advanced analysis is to further </w:t>
      </w:r>
      <w:r w:rsidR="05FF79C6" w:rsidRPr="699C5FAE">
        <w:rPr>
          <w:rFonts w:eastAsia="Calibri"/>
          <w:color w:val="000000" w:themeColor="text1"/>
          <w:sz w:val="22"/>
          <w:szCs w:val="22"/>
        </w:rPr>
        <w:t>analyse</w:t>
      </w:r>
      <w:r w:rsidR="5704BF50" w:rsidRPr="699C5FAE">
        <w:rPr>
          <w:rFonts w:eastAsia="Calibri"/>
          <w:color w:val="000000" w:themeColor="text1"/>
          <w:sz w:val="22"/>
          <w:szCs w:val="22"/>
        </w:rPr>
        <w:t xml:space="preserve"> the "factors that effectively reduce anxiety." Because the results of the members are ordinal, ordinal logistic regression </w:t>
      </w:r>
      <w:r w:rsidR="00942D1A">
        <w:rPr>
          <w:rFonts w:eastAsia="Calibri"/>
          <w:color w:val="000000" w:themeColor="text1"/>
          <w:sz w:val="22"/>
          <w:szCs w:val="22"/>
        </w:rPr>
        <w:t xml:space="preserve">is performed using </w:t>
      </w:r>
      <w:r w:rsidR="5704BF50" w:rsidRPr="699C5FAE">
        <w:rPr>
          <w:rFonts w:eastAsia="Calibri"/>
          <w:color w:val="000000" w:themeColor="text1"/>
          <w:sz w:val="22"/>
          <w:szCs w:val="22"/>
        </w:rPr>
        <w:t>in SPSS tool.  I</w:t>
      </w:r>
      <w:r w:rsidR="00942D1A">
        <w:rPr>
          <w:rFonts w:eastAsia="Calibri"/>
          <w:color w:val="000000" w:themeColor="text1"/>
          <w:sz w:val="22"/>
          <w:szCs w:val="22"/>
        </w:rPr>
        <w:t>t was</w:t>
      </w:r>
      <w:r w:rsidR="5704BF50" w:rsidRPr="699C5FAE">
        <w:rPr>
          <w:rFonts w:eastAsia="Calibri"/>
          <w:color w:val="000000" w:themeColor="text1"/>
          <w:sz w:val="22"/>
          <w:szCs w:val="22"/>
        </w:rPr>
        <w:t xml:space="preserve"> found that "making friends" and "providing an inclusive community" have a greater influence on members' anxiety reduction.</w:t>
      </w:r>
    </w:p>
    <w:p w14:paraId="7E6F562E" w14:textId="1ACF870A" w:rsidR="00D95D90" w:rsidRPr="00EC3D93" w:rsidRDefault="00D95D90" w:rsidP="00EC3D93">
      <w:pPr>
        <w:pStyle w:val="Default"/>
        <w:rPr>
          <w:sz w:val="22"/>
          <w:szCs w:val="22"/>
        </w:rPr>
      </w:pPr>
    </w:p>
    <w:p w14:paraId="5739CB52" w14:textId="09F1B3BE" w:rsidR="00BC4A23" w:rsidRDefault="00EF105F" w:rsidP="00BC4A23">
      <w:pPr>
        <w:pStyle w:val="Default"/>
        <w:rPr>
          <w:rFonts w:eastAsia="Calibri"/>
          <w:color w:val="000000" w:themeColor="text1"/>
          <w:sz w:val="22"/>
          <w:szCs w:val="22"/>
        </w:rPr>
      </w:pPr>
      <w:r w:rsidRPr="00D8150D">
        <w:rPr>
          <w:rFonts w:eastAsia="Calibri"/>
          <w:color w:val="000000" w:themeColor="text1"/>
          <w:sz w:val="22"/>
          <w:szCs w:val="22"/>
        </w:rPr>
        <w:t>Regarding</w:t>
      </w:r>
      <w:r w:rsidR="5545B50B" w:rsidRPr="00D8150D">
        <w:rPr>
          <w:rFonts w:eastAsia="Calibri"/>
          <w:color w:val="000000" w:themeColor="text1"/>
          <w:sz w:val="22"/>
          <w:szCs w:val="22"/>
        </w:rPr>
        <w:t xml:space="preserve"> the conductor’s experience, the important findings </w:t>
      </w:r>
      <w:r w:rsidR="00461F20">
        <w:rPr>
          <w:rFonts w:eastAsia="Calibri"/>
          <w:color w:val="000000" w:themeColor="text1"/>
          <w:sz w:val="22"/>
          <w:szCs w:val="22"/>
        </w:rPr>
        <w:t xml:space="preserve">were, </w:t>
      </w:r>
      <w:r w:rsidR="44EBCA4C" w:rsidRPr="00D8150D">
        <w:rPr>
          <w:rFonts w:eastAsia="Calibri"/>
          <w:color w:val="000000" w:themeColor="text1"/>
          <w:sz w:val="22"/>
          <w:szCs w:val="22"/>
        </w:rPr>
        <w:t>Firstly,</w:t>
      </w:r>
      <w:r w:rsidR="0EDD12BE" w:rsidRPr="00D8150D">
        <w:rPr>
          <w:rFonts w:eastAsia="Calibri"/>
          <w:color w:val="000000" w:themeColor="text1"/>
          <w:sz w:val="22"/>
          <w:szCs w:val="22"/>
        </w:rPr>
        <w:t xml:space="preserve"> </w:t>
      </w:r>
      <w:r w:rsidR="562455CC" w:rsidRPr="00D8150D">
        <w:rPr>
          <w:rFonts w:eastAsia="Calibri"/>
          <w:color w:val="000000" w:themeColor="text1"/>
          <w:sz w:val="22"/>
          <w:szCs w:val="22"/>
        </w:rPr>
        <w:t>r</w:t>
      </w:r>
      <w:r w:rsidR="0EDD12BE" w:rsidRPr="00D8150D">
        <w:rPr>
          <w:rFonts w:eastAsia="Calibri"/>
          <w:color w:val="000000" w:themeColor="text1"/>
          <w:sz w:val="22"/>
          <w:szCs w:val="22"/>
        </w:rPr>
        <w:t>espondents</w:t>
      </w:r>
      <w:r w:rsidR="5545B50B" w:rsidRPr="00D8150D">
        <w:rPr>
          <w:rFonts w:eastAsia="Calibri"/>
          <w:color w:val="000000" w:themeColor="text1"/>
          <w:sz w:val="22"/>
          <w:szCs w:val="22"/>
        </w:rPr>
        <w:t xml:space="preserve"> of the choir love sessions with participation of a mix of conductors</w:t>
      </w:r>
      <w:r w:rsidR="341A7E1E" w:rsidRPr="2B21B983">
        <w:rPr>
          <w:rFonts w:eastAsia="Calibri"/>
          <w:color w:val="000000" w:themeColor="text1"/>
          <w:sz w:val="22"/>
          <w:szCs w:val="22"/>
        </w:rPr>
        <w:t>.</w:t>
      </w:r>
      <w:r w:rsidR="000E0CA3">
        <w:rPr>
          <w:rFonts w:eastAsia="Calibri"/>
          <w:color w:val="000000" w:themeColor="text1"/>
          <w:sz w:val="22"/>
          <w:szCs w:val="22"/>
        </w:rPr>
        <w:t xml:space="preserve"> </w:t>
      </w:r>
      <w:r w:rsidR="341A7E1E" w:rsidRPr="24DA31E6">
        <w:rPr>
          <w:rFonts w:eastAsia="Calibri"/>
          <w:color w:val="000000" w:themeColor="text1"/>
          <w:sz w:val="22"/>
          <w:szCs w:val="22"/>
        </w:rPr>
        <w:t>S</w:t>
      </w:r>
      <w:r w:rsidR="009C058C" w:rsidRPr="24DA31E6">
        <w:rPr>
          <w:rFonts w:eastAsia="Calibri"/>
          <w:color w:val="000000" w:themeColor="text1"/>
          <w:sz w:val="22"/>
          <w:szCs w:val="22"/>
        </w:rPr>
        <w:t xml:space="preserve">econdly, </w:t>
      </w:r>
      <w:r w:rsidR="68E6761A" w:rsidRPr="24DA31E6">
        <w:rPr>
          <w:rFonts w:eastAsia="Calibri"/>
          <w:color w:val="000000" w:themeColor="text1"/>
          <w:sz w:val="22"/>
          <w:szCs w:val="22"/>
        </w:rPr>
        <w:t>while</w:t>
      </w:r>
      <w:r w:rsidR="009C058C">
        <w:rPr>
          <w:rFonts w:eastAsia="Calibri"/>
          <w:color w:val="000000" w:themeColor="text1"/>
          <w:sz w:val="22"/>
          <w:szCs w:val="22"/>
        </w:rPr>
        <w:t xml:space="preserve"> </w:t>
      </w:r>
      <w:r w:rsidR="003F10CA">
        <w:rPr>
          <w:rFonts w:eastAsia="Calibri"/>
          <w:color w:val="000000" w:themeColor="text1"/>
          <w:sz w:val="22"/>
          <w:szCs w:val="22"/>
        </w:rPr>
        <w:t>t</w:t>
      </w:r>
      <w:r w:rsidR="5545B50B" w:rsidRPr="00D8150D">
        <w:rPr>
          <w:rFonts w:eastAsia="Calibri"/>
          <w:color w:val="000000" w:themeColor="text1"/>
          <w:sz w:val="22"/>
          <w:szCs w:val="22"/>
        </w:rPr>
        <w:t xml:space="preserve">here is </w:t>
      </w:r>
      <w:r w:rsidR="5545B50B" w:rsidRPr="318FD65C">
        <w:rPr>
          <w:rFonts w:eastAsia="Calibri"/>
          <w:color w:val="000000" w:themeColor="text1"/>
          <w:sz w:val="22"/>
          <w:szCs w:val="22"/>
        </w:rPr>
        <w:t>a</w:t>
      </w:r>
      <w:r w:rsidR="0498E2E9" w:rsidRPr="318FD65C">
        <w:rPr>
          <w:rFonts w:eastAsia="Calibri"/>
          <w:color w:val="000000" w:themeColor="text1"/>
          <w:sz w:val="22"/>
          <w:szCs w:val="22"/>
        </w:rPr>
        <w:t>n</w:t>
      </w:r>
      <w:r w:rsidR="5545B50B" w:rsidRPr="318FD65C">
        <w:rPr>
          <w:rFonts w:eastAsia="Calibri"/>
          <w:color w:val="000000" w:themeColor="text1"/>
          <w:sz w:val="22"/>
          <w:szCs w:val="22"/>
        </w:rPr>
        <w:t xml:space="preserve"> </w:t>
      </w:r>
      <w:r w:rsidR="04E7DE4B" w:rsidRPr="318FD65C">
        <w:rPr>
          <w:rFonts w:eastAsia="Calibri"/>
          <w:color w:val="000000" w:themeColor="text1"/>
          <w:sz w:val="22"/>
          <w:szCs w:val="22"/>
        </w:rPr>
        <w:t>increase in</w:t>
      </w:r>
      <w:r w:rsidR="5545B50B" w:rsidRPr="00D8150D">
        <w:rPr>
          <w:rFonts w:eastAsia="Calibri"/>
          <w:color w:val="000000" w:themeColor="text1"/>
          <w:sz w:val="22"/>
          <w:szCs w:val="22"/>
        </w:rPr>
        <w:t xml:space="preserve"> </w:t>
      </w:r>
      <w:r w:rsidR="005C6476">
        <w:rPr>
          <w:rFonts w:eastAsia="Calibri"/>
          <w:color w:val="000000" w:themeColor="text1"/>
          <w:sz w:val="22"/>
          <w:szCs w:val="22"/>
        </w:rPr>
        <w:t xml:space="preserve">neutral </w:t>
      </w:r>
      <w:r w:rsidR="5545B50B" w:rsidRPr="00D8150D">
        <w:rPr>
          <w:rFonts w:eastAsia="Calibri"/>
          <w:color w:val="000000" w:themeColor="text1"/>
          <w:sz w:val="22"/>
          <w:szCs w:val="22"/>
        </w:rPr>
        <w:t>comments</w:t>
      </w:r>
      <w:r w:rsidR="26C24BF0" w:rsidRPr="5018D247">
        <w:rPr>
          <w:rFonts w:eastAsia="Calibri"/>
          <w:color w:val="000000" w:themeColor="text1"/>
          <w:sz w:val="22"/>
          <w:szCs w:val="22"/>
        </w:rPr>
        <w:t xml:space="preserve">, the figure for </w:t>
      </w:r>
      <w:r w:rsidR="5545B50B" w:rsidRPr="00D8150D">
        <w:rPr>
          <w:rFonts w:eastAsia="Calibri"/>
          <w:color w:val="000000" w:themeColor="text1"/>
          <w:sz w:val="22"/>
          <w:szCs w:val="22"/>
        </w:rPr>
        <w:t xml:space="preserve">positive </w:t>
      </w:r>
      <w:r w:rsidR="0EDD12BE" w:rsidRPr="00D8150D">
        <w:rPr>
          <w:rFonts w:eastAsia="Calibri"/>
          <w:color w:val="000000" w:themeColor="text1"/>
          <w:sz w:val="22"/>
          <w:szCs w:val="22"/>
        </w:rPr>
        <w:t>opi</w:t>
      </w:r>
      <w:r w:rsidR="0893CB20" w:rsidRPr="00D8150D">
        <w:rPr>
          <w:rFonts w:eastAsia="Calibri"/>
          <w:color w:val="000000" w:themeColor="text1"/>
          <w:sz w:val="22"/>
          <w:szCs w:val="22"/>
        </w:rPr>
        <w:t>ni</w:t>
      </w:r>
      <w:r w:rsidR="0EDD12BE" w:rsidRPr="00D8150D">
        <w:rPr>
          <w:rFonts w:eastAsia="Calibri"/>
          <w:color w:val="000000" w:themeColor="text1"/>
          <w:sz w:val="22"/>
          <w:szCs w:val="22"/>
        </w:rPr>
        <w:t>on</w:t>
      </w:r>
      <w:r w:rsidR="5545B50B" w:rsidRPr="00D8150D">
        <w:rPr>
          <w:rFonts w:eastAsia="Calibri"/>
          <w:color w:val="000000" w:themeColor="text1"/>
          <w:sz w:val="22"/>
          <w:szCs w:val="22"/>
        </w:rPr>
        <w:t xml:space="preserve"> </w:t>
      </w:r>
      <w:r w:rsidR="6838745F" w:rsidRPr="16D7F7D5">
        <w:rPr>
          <w:rFonts w:eastAsia="Calibri"/>
          <w:color w:val="000000" w:themeColor="text1"/>
          <w:sz w:val="22"/>
          <w:szCs w:val="22"/>
        </w:rPr>
        <w:t xml:space="preserve">decreased </w:t>
      </w:r>
      <w:r w:rsidR="6838745F" w:rsidRPr="3A794E19">
        <w:rPr>
          <w:rFonts w:eastAsia="Calibri"/>
          <w:color w:val="000000" w:themeColor="text1"/>
          <w:sz w:val="22"/>
          <w:szCs w:val="22"/>
        </w:rPr>
        <w:t>slightly</w:t>
      </w:r>
      <w:r w:rsidR="5545B50B" w:rsidRPr="3A794E19">
        <w:rPr>
          <w:rFonts w:eastAsia="Calibri"/>
          <w:color w:val="000000" w:themeColor="text1"/>
          <w:sz w:val="22"/>
          <w:szCs w:val="22"/>
        </w:rPr>
        <w:t>.</w:t>
      </w:r>
      <w:r w:rsidR="5545B50B" w:rsidRPr="00D8150D">
        <w:rPr>
          <w:rFonts w:eastAsia="Calibri"/>
          <w:color w:val="000000" w:themeColor="text1"/>
          <w:sz w:val="22"/>
          <w:szCs w:val="22"/>
        </w:rPr>
        <w:t xml:space="preserve"> To improve positive opinions, W</w:t>
      </w:r>
      <w:r>
        <w:rPr>
          <w:rFonts w:eastAsia="Calibri"/>
          <w:color w:val="000000" w:themeColor="text1"/>
          <w:sz w:val="22"/>
          <w:szCs w:val="22"/>
        </w:rPr>
        <w:t>OV</w:t>
      </w:r>
      <w:r w:rsidR="5545B50B" w:rsidRPr="00D8150D">
        <w:rPr>
          <w:rFonts w:eastAsia="Calibri"/>
          <w:color w:val="000000" w:themeColor="text1"/>
          <w:sz w:val="22"/>
          <w:szCs w:val="22"/>
        </w:rPr>
        <w:t xml:space="preserve"> </w:t>
      </w:r>
      <w:r w:rsidR="42DAB897" w:rsidRPr="00D8150D">
        <w:rPr>
          <w:rFonts w:eastAsia="Calibri"/>
          <w:color w:val="000000" w:themeColor="text1"/>
          <w:sz w:val="22"/>
          <w:szCs w:val="22"/>
        </w:rPr>
        <w:t xml:space="preserve">can improve </w:t>
      </w:r>
      <w:r w:rsidR="5545B50B" w:rsidRPr="00D8150D">
        <w:rPr>
          <w:rFonts w:eastAsia="Calibri"/>
          <w:color w:val="000000" w:themeColor="text1"/>
          <w:sz w:val="22"/>
          <w:szCs w:val="22"/>
        </w:rPr>
        <w:t xml:space="preserve">the characteristics of the programs such as the variety of songs, </w:t>
      </w:r>
      <w:r w:rsidRPr="00D8150D">
        <w:rPr>
          <w:rFonts w:eastAsia="Calibri"/>
          <w:color w:val="000000" w:themeColor="text1"/>
          <w:sz w:val="22"/>
          <w:szCs w:val="22"/>
        </w:rPr>
        <w:t>favourite</w:t>
      </w:r>
      <w:r w:rsidR="5545B50B" w:rsidRPr="00D8150D">
        <w:rPr>
          <w:rFonts w:eastAsia="Calibri"/>
          <w:color w:val="000000" w:themeColor="text1"/>
          <w:sz w:val="22"/>
          <w:szCs w:val="22"/>
        </w:rPr>
        <w:t xml:space="preserve"> </w:t>
      </w:r>
      <w:r w:rsidR="5545B50B" w:rsidRPr="18098793">
        <w:rPr>
          <w:rFonts w:eastAsia="Calibri"/>
          <w:color w:val="000000" w:themeColor="text1"/>
          <w:sz w:val="22"/>
          <w:szCs w:val="22"/>
        </w:rPr>
        <w:t>equipment</w:t>
      </w:r>
      <w:r w:rsidR="5545B50B" w:rsidRPr="00D8150D">
        <w:rPr>
          <w:rFonts w:eastAsia="Calibri"/>
          <w:color w:val="000000" w:themeColor="text1"/>
          <w:sz w:val="22"/>
          <w:szCs w:val="22"/>
        </w:rPr>
        <w:t xml:space="preserve"> for singing and </w:t>
      </w:r>
      <w:r>
        <w:rPr>
          <w:rFonts w:eastAsia="Calibri"/>
          <w:color w:val="000000" w:themeColor="text1"/>
          <w:sz w:val="22"/>
          <w:szCs w:val="22"/>
        </w:rPr>
        <w:t>duration</w:t>
      </w:r>
      <w:r w:rsidR="5545B50B" w:rsidRPr="00D8150D">
        <w:rPr>
          <w:rFonts w:eastAsia="Calibri"/>
          <w:color w:val="000000" w:themeColor="text1"/>
          <w:sz w:val="22"/>
          <w:szCs w:val="22"/>
        </w:rPr>
        <w:t xml:space="preserve"> of each performance. </w:t>
      </w:r>
      <w:r w:rsidR="009C1E23">
        <w:rPr>
          <w:rFonts w:eastAsia="Calibri"/>
          <w:color w:val="000000" w:themeColor="text1"/>
          <w:sz w:val="22"/>
          <w:szCs w:val="22"/>
        </w:rPr>
        <w:t>Importantly,</w:t>
      </w:r>
      <w:r w:rsidR="5545B50B" w:rsidRPr="00D8150D">
        <w:rPr>
          <w:rFonts w:eastAsia="Calibri"/>
          <w:color w:val="000000" w:themeColor="text1"/>
          <w:sz w:val="22"/>
          <w:szCs w:val="22"/>
        </w:rPr>
        <w:t xml:space="preserve"> Internet connection should </w:t>
      </w:r>
      <w:r>
        <w:rPr>
          <w:rFonts w:eastAsia="Calibri"/>
          <w:color w:val="000000" w:themeColor="text1"/>
          <w:sz w:val="22"/>
          <w:szCs w:val="22"/>
        </w:rPr>
        <w:t>also be improved</w:t>
      </w:r>
      <w:r w:rsidR="5545B50B" w:rsidRPr="00D8150D">
        <w:rPr>
          <w:rFonts w:eastAsia="Calibri"/>
          <w:color w:val="000000" w:themeColor="text1"/>
          <w:sz w:val="22"/>
          <w:szCs w:val="22"/>
        </w:rPr>
        <w:t>, which can affect the experience directly.</w:t>
      </w:r>
    </w:p>
    <w:p w14:paraId="280ECA97" w14:textId="09F1B3BE" w:rsidR="00687801" w:rsidRDefault="00687801" w:rsidP="00BC4A23">
      <w:pPr>
        <w:pStyle w:val="Default"/>
        <w:rPr>
          <w:rFonts w:eastAsia="Calibri"/>
          <w:color w:val="000000" w:themeColor="text1"/>
          <w:sz w:val="22"/>
          <w:szCs w:val="22"/>
        </w:rPr>
      </w:pPr>
    </w:p>
    <w:p w14:paraId="21FB55FC" w14:textId="12CD2837" w:rsidR="001C6D9F" w:rsidRDefault="00C235CC" w:rsidP="00BC4A23">
      <w:pPr>
        <w:pStyle w:val="Default"/>
        <w:rPr>
          <w:rFonts w:eastAsia="Calibri"/>
          <w:color w:val="000000" w:themeColor="text1"/>
          <w:sz w:val="22"/>
          <w:szCs w:val="22"/>
        </w:rPr>
      </w:pPr>
      <w:r w:rsidRPr="008F57C0">
        <w:rPr>
          <w:rFonts w:eastAsia="Calibri"/>
          <w:color w:val="000000" w:themeColor="text1"/>
          <w:sz w:val="22"/>
          <w:szCs w:val="22"/>
        </w:rPr>
        <w:t>Based on the</w:t>
      </w:r>
      <w:r w:rsidR="004E4F8B" w:rsidRPr="008F57C0">
        <w:rPr>
          <w:rFonts w:eastAsia="Calibri"/>
          <w:color w:val="000000" w:themeColor="text1"/>
          <w:sz w:val="22"/>
          <w:szCs w:val="22"/>
        </w:rPr>
        <w:t xml:space="preserve"> a</w:t>
      </w:r>
      <w:r w:rsidRPr="008F57C0">
        <w:rPr>
          <w:rFonts w:eastAsia="Calibri"/>
          <w:color w:val="000000" w:themeColor="text1"/>
          <w:sz w:val="22"/>
          <w:szCs w:val="22"/>
        </w:rPr>
        <w:t>dvanced analytics performed on the dataset of 2019 and 2021</w:t>
      </w:r>
      <w:r w:rsidR="004E4F8B" w:rsidRPr="008F57C0">
        <w:rPr>
          <w:rFonts w:eastAsia="Calibri"/>
          <w:color w:val="000000" w:themeColor="text1"/>
          <w:sz w:val="22"/>
          <w:szCs w:val="22"/>
        </w:rPr>
        <w:t xml:space="preserve"> to understand </w:t>
      </w:r>
      <w:r w:rsidR="006C630B" w:rsidRPr="008F57C0">
        <w:rPr>
          <w:rFonts w:eastAsia="Calibri"/>
          <w:color w:val="000000" w:themeColor="text1"/>
          <w:sz w:val="22"/>
          <w:szCs w:val="22"/>
        </w:rPr>
        <w:t xml:space="preserve">people’s opinion on weekly </w:t>
      </w:r>
      <w:r w:rsidR="004E4F8B" w:rsidRPr="008F57C0">
        <w:rPr>
          <w:rFonts w:eastAsia="Calibri"/>
          <w:color w:val="000000" w:themeColor="text1"/>
          <w:sz w:val="22"/>
          <w:szCs w:val="22"/>
        </w:rPr>
        <w:t>choir</w:t>
      </w:r>
      <w:r w:rsidRPr="008F57C0">
        <w:rPr>
          <w:rFonts w:eastAsia="Calibri"/>
          <w:color w:val="000000" w:themeColor="text1"/>
          <w:sz w:val="22"/>
          <w:szCs w:val="22"/>
        </w:rPr>
        <w:t xml:space="preserve">, it was found </w:t>
      </w:r>
      <w:r w:rsidR="007D4C53" w:rsidRPr="008F57C0">
        <w:rPr>
          <w:rFonts w:eastAsia="Calibri"/>
          <w:color w:val="000000" w:themeColor="text1"/>
          <w:sz w:val="22"/>
          <w:szCs w:val="22"/>
        </w:rPr>
        <w:t>that</w:t>
      </w:r>
      <w:r w:rsidR="009A04E0">
        <w:rPr>
          <w:rFonts w:eastAsia="Calibri"/>
          <w:color w:val="000000" w:themeColor="text1"/>
          <w:sz w:val="22"/>
          <w:szCs w:val="22"/>
        </w:rPr>
        <w:t xml:space="preserve"> </w:t>
      </w:r>
      <w:r w:rsidR="00CB3DAF" w:rsidRPr="008F57C0">
        <w:rPr>
          <w:sz w:val="22"/>
          <w:szCs w:val="22"/>
        </w:rPr>
        <w:t xml:space="preserve">choir members in the year 2021 are estimated to have a lower negative opinion and higher neutral opinion on the choir compared to the year 2019 and moreover, people have </w:t>
      </w:r>
      <w:r w:rsidR="008F57C0" w:rsidRPr="008F57C0">
        <w:rPr>
          <w:sz w:val="22"/>
          <w:szCs w:val="22"/>
        </w:rPr>
        <w:t>shown considerate liking towards conductor Dillon.</w:t>
      </w:r>
    </w:p>
    <w:p w14:paraId="7339AF5B" w14:textId="0D67AD3A" w:rsidR="00A71566" w:rsidRDefault="00A71566" w:rsidP="56E3A2C2">
      <w:pPr>
        <w:pStyle w:val="Default"/>
        <w:spacing w:line="259" w:lineRule="auto"/>
        <w:rPr>
          <w:rFonts w:eastAsia="Calibri"/>
          <w:color w:val="000000" w:themeColor="text1"/>
          <w:sz w:val="22"/>
          <w:szCs w:val="22"/>
        </w:rPr>
      </w:pPr>
    </w:p>
    <w:p w14:paraId="364AF07D" w14:textId="1FCF1704" w:rsidR="15848FA9" w:rsidRDefault="15848FA9" w:rsidP="56E3A2C2">
      <w:pPr>
        <w:pStyle w:val="Default"/>
        <w:spacing w:line="259" w:lineRule="auto"/>
        <w:rPr>
          <w:rFonts w:eastAsiaTheme="minorEastAsia"/>
          <w:color w:val="000000" w:themeColor="text1"/>
          <w:sz w:val="22"/>
          <w:szCs w:val="22"/>
        </w:rPr>
      </w:pPr>
      <w:r w:rsidRPr="539CBF67">
        <w:rPr>
          <w:rFonts w:eastAsiaTheme="minorEastAsia"/>
          <w:color w:val="000000" w:themeColor="text1"/>
          <w:sz w:val="22"/>
          <w:szCs w:val="22"/>
        </w:rPr>
        <w:t xml:space="preserve">When trying to improve ‘customer experience’ with the help of </w:t>
      </w:r>
      <w:r w:rsidRPr="79563D89">
        <w:rPr>
          <w:rFonts w:eastAsiaTheme="minorEastAsia"/>
          <w:color w:val="000000" w:themeColor="text1"/>
          <w:sz w:val="22"/>
          <w:szCs w:val="22"/>
        </w:rPr>
        <w:t xml:space="preserve">survey data, </w:t>
      </w:r>
      <w:r w:rsidR="4A4A7B50" w:rsidRPr="6916367F">
        <w:rPr>
          <w:rFonts w:eastAsiaTheme="minorEastAsia"/>
          <w:color w:val="000000" w:themeColor="text1"/>
          <w:sz w:val="22"/>
          <w:szCs w:val="22"/>
        </w:rPr>
        <w:t xml:space="preserve">we found the senior females takes the largest customer group and </w:t>
      </w:r>
      <w:r w:rsidR="4A4A7B50" w:rsidRPr="025DEE20">
        <w:rPr>
          <w:rFonts w:eastAsiaTheme="minorEastAsia"/>
          <w:color w:val="000000" w:themeColor="text1"/>
          <w:sz w:val="22"/>
          <w:szCs w:val="22"/>
        </w:rPr>
        <w:t xml:space="preserve">we </w:t>
      </w:r>
      <w:r w:rsidR="06DDF004" w:rsidRPr="4A73956B">
        <w:rPr>
          <w:rFonts w:eastAsiaTheme="minorEastAsia"/>
          <w:color w:val="000000" w:themeColor="text1"/>
          <w:sz w:val="22"/>
          <w:szCs w:val="22"/>
        </w:rPr>
        <w:t>recommend WOV</w:t>
      </w:r>
      <w:r w:rsidR="4A4A7B50" w:rsidRPr="025DEE20">
        <w:rPr>
          <w:rFonts w:eastAsiaTheme="minorEastAsia"/>
          <w:color w:val="000000" w:themeColor="text1"/>
          <w:sz w:val="22"/>
          <w:szCs w:val="22"/>
        </w:rPr>
        <w:t xml:space="preserve"> to do another survey</w:t>
      </w:r>
      <w:r w:rsidRPr="6916367F">
        <w:rPr>
          <w:rFonts w:eastAsiaTheme="minorEastAsia"/>
          <w:color w:val="000000" w:themeColor="text1"/>
          <w:sz w:val="22"/>
          <w:szCs w:val="22"/>
        </w:rPr>
        <w:t xml:space="preserve"> </w:t>
      </w:r>
      <w:r w:rsidR="767B918A" w:rsidRPr="4A73956B">
        <w:rPr>
          <w:rFonts w:eastAsiaTheme="minorEastAsia"/>
          <w:color w:val="000000" w:themeColor="text1"/>
          <w:sz w:val="22"/>
          <w:szCs w:val="22"/>
        </w:rPr>
        <w:t xml:space="preserve">to </w:t>
      </w:r>
      <w:r w:rsidR="767B918A" w:rsidRPr="0DC52EF0">
        <w:rPr>
          <w:rFonts w:eastAsiaTheme="minorEastAsia"/>
          <w:color w:val="000000" w:themeColor="text1"/>
          <w:sz w:val="22"/>
          <w:szCs w:val="22"/>
        </w:rPr>
        <w:t>learn people’s preference of songs in different age and gender.</w:t>
      </w:r>
      <w:r w:rsidR="001222CB" w:rsidRPr="0DC52EF0">
        <w:rPr>
          <w:rFonts w:eastAsiaTheme="minorEastAsia"/>
          <w:color w:val="000000" w:themeColor="text1"/>
          <w:sz w:val="22"/>
          <w:szCs w:val="22"/>
        </w:rPr>
        <w:t xml:space="preserve"> Thus, customers’ need can be satisfied better. </w:t>
      </w:r>
      <w:r w:rsidR="767B918A" w:rsidRPr="0DC52EF0">
        <w:rPr>
          <w:rFonts w:eastAsiaTheme="minorEastAsia"/>
          <w:color w:val="000000" w:themeColor="text1"/>
          <w:sz w:val="22"/>
          <w:szCs w:val="22"/>
        </w:rPr>
        <w:t xml:space="preserve"> </w:t>
      </w:r>
      <w:r w:rsidR="4EBB3A9B" w:rsidRPr="0DC52EF0">
        <w:rPr>
          <w:rFonts w:eastAsiaTheme="minorEastAsia"/>
          <w:color w:val="000000" w:themeColor="text1"/>
          <w:sz w:val="22"/>
          <w:szCs w:val="22"/>
        </w:rPr>
        <w:t xml:space="preserve">And WOV can set the choir time </w:t>
      </w:r>
      <w:r w:rsidR="7ED99BB9" w:rsidRPr="4A70ED0D">
        <w:rPr>
          <w:rFonts w:eastAsiaTheme="minorEastAsia"/>
          <w:color w:val="000000" w:themeColor="text1"/>
          <w:sz w:val="22"/>
          <w:szCs w:val="22"/>
        </w:rPr>
        <w:t>based on the suitable time for most customers</w:t>
      </w:r>
      <w:r w:rsidR="003D5535">
        <w:rPr>
          <w:rFonts w:eastAsiaTheme="minorEastAsia"/>
          <w:color w:val="000000" w:themeColor="text1"/>
          <w:sz w:val="22"/>
          <w:szCs w:val="22"/>
        </w:rPr>
        <w:t xml:space="preserve"> </w:t>
      </w:r>
      <w:r w:rsidR="003D5535">
        <w:rPr>
          <w:rFonts w:eastAsiaTheme="minorEastAsia"/>
          <w:color w:val="000000" w:themeColor="text1"/>
          <w:sz w:val="22"/>
          <w:szCs w:val="22"/>
        </w:rPr>
        <w:t xml:space="preserve">, which is </w:t>
      </w:r>
      <w:r w:rsidR="003D5535">
        <w:rPr>
          <w:rFonts w:eastAsiaTheme="minorEastAsia"/>
          <w:color w:val="000000" w:themeColor="text1"/>
          <w:sz w:val="22"/>
          <w:szCs w:val="22"/>
        </w:rPr>
        <w:t>found</w:t>
      </w:r>
      <w:r w:rsidR="003D5535">
        <w:rPr>
          <w:rFonts w:eastAsiaTheme="minorEastAsia"/>
          <w:color w:val="000000" w:themeColor="text1"/>
          <w:sz w:val="22"/>
          <w:szCs w:val="22"/>
        </w:rPr>
        <w:t xml:space="preserve"> to be Tuesday.</w:t>
      </w:r>
    </w:p>
    <w:p w14:paraId="7B624336" w14:textId="32326D1B" w:rsidR="56E3A2C2" w:rsidRDefault="56E3A2C2" w:rsidP="56E3A2C2">
      <w:pPr>
        <w:pStyle w:val="Default"/>
        <w:spacing w:line="259" w:lineRule="auto"/>
        <w:rPr>
          <w:rFonts w:eastAsia="Calibri"/>
          <w:color w:val="000000" w:themeColor="text1"/>
          <w:highlight w:val="yellow"/>
        </w:rPr>
      </w:pPr>
    </w:p>
    <w:p w14:paraId="4B516DF4" w14:textId="09F1B3BE" w:rsidR="003C4BBB" w:rsidRPr="003C4BBB" w:rsidRDefault="00351C3E" w:rsidP="003C4BBB">
      <w:pPr>
        <w:pStyle w:val="Default"/>
        <w:rPr>
          <w:rFonts w:eastAsia="Calibri"/>
          <w:color w:val="000000" w:themeColor="text1"/>
          <w:sz w:val="22"/>
          <w:szCs w:val="22"/>
        </w:rPr>
      </w:pPr>
      <w:r>
        <w:rPr>
          <w:rFonts w:eastAsia="Calibri"/>
          <w:color w:val="000000" w:themeColor="text1"/>
          <w:sz w:val="22"/>
          <w:szCs w:val="22"/>
        </w:rPr>
        <w:t>As far as utilising the survey data for promotions</w:t>
      </w:r>
      <w:r w:rsidR="00875FCF">
        <w:rPr>
          <w:rFonts w:eastAsia="Calibri"/>
          <w:color w:val="000000" w:themeColor="text1"/>
          <w:sz w:val="22"/>
          <w:szCs w:val="22"/>
        </w:rPr>
        <w:t xml:space="preserve">, based on exploration, </w:t>
      </w:r>
      <w:r w:rsidR="00DF1031">
        <w:rPr>
          <w:rFonts w:eastAsia="Calibri"/>
          <w:color w:val="000000" w:themeColor="text1"/>
          <w:sz w:val="22"/>
          <w:szCs w:val="22"/>
        </w:rPr>
        <w:t>it</w:t>
      </w:r>
      <w:r w:rsidR="00875FCF">
        <w:rPr>
          <w:rFonts w:eastAsia="Calibri"/>
          <w:color w:val="000000" w:themeColor="text1"/>
          <w:sz w:val="22"/>
          <w:szCs w:val="22"/>
        </w:rPr>
        <w:t xml:space="preserve"> is evident that </w:t>
      </w:r>
      <w:r>
        <w:rPr>
          <w:rFonts w:eastAsia="Calibri"/>
          <w:color w:val="000000" w:themeColor="text1"/>
          <w:sz w:val="22"/>
          <w:szCs w:val="22"/>
        </w:rPr>
        <w:t>Creativity Australia is alr</w:t>
      </w:r>
      <w:r w:rsidR="006D1734">
        <w:rPr>
          <w:rFonts w:eastAsia="Calibri"/>
          <w:color w:val="000000" w:themeColor="text1"/>
          <w:sz w:val="22"/>
          <w:szCs w:val="22"/>
        </w:rPr>
        <w:t xml:space="preserve">eady </w:t>
      </w:r>
      <w:r w:rsidR="00DF1031">
        <w:rPr>
          <w:rFonts w:eastAsia="Calibri"/>
          <w:color w:val="000000" w:themeColor="text1"/>
          <w:sz w:val="22"/>
          <w:szCs w:val="22"/>
        </w:rPr>
        <w:t>having its</w:t>
      </w:r>
      <w:r w:rsidR="006D1734">
        <w:rPr>
          <w:rFonts w:eastAsia="Calibri"/>
          <w:color w:val="000000" w:themeColor="text1"/>
          <w:sz w:val="22"/>
          <w:szCs w:val="22"/>
        </w:rPr>
        <w:t xml:space="preserve"> active social media presence </w:t>
      </w:r>
      <w:r w:rsidR="00C56F85">
        <w:rPr>
          <w:rFonts w:eastAsia="Calibri"/>
          <w:color w:val="000000" w:themeColor="text1"/>
          <w:sz w:val="22"/>
          <w:szCs w:val="22"/>
        </w:rPr>
        <w:t>with conducting various</w:t>
      </w:r>
      <w:r w:rsidR="006D1734">
        <w:rPr>
          <w:rFonts w:eastAsia="Calibri"/>
          <w:color w:val="000000" w:themeColor="text1"/>
          <w:sz w:val="22"/>
          <w:szCs w:val="22"/>
        </w:rPr>
        <w:t xml:space="preserve"> </w:t>
      </w:r>
      <w:r w:rsidR="0092422E">
        <w:rPr>
          <w:rFonts w:eastAsia="Calibri"/>
          <w:color w:val="000000" w:themeColor="text1"/>
          <w:sz w:val="22"/>
          <w:szCs w:val="22"/>
        </w:rPr>
        <w:t xml:space="preserve">online activities. </w:t>
      </w:r>
      <w:r w:rsidR="000C4D7A">
        <w:rPr>
          <w:rFonts w:eastAsia="Calibri"/>
          <w:color w:val="000000" w:themeColor="text1"/>
          <w:sz w:val="22"/>
          <w:szCs w:val="22"/>
        </w:rPr>
        <w:t>However,</w:t>
      </w:r>
      <w:r w:rsidR="0092422E">
        <w:rPr>
          <w:rFonts w:eastAsia="Calibri"/>
          <w:color w:val="000000" w:themeColor="text1"/>
          <w:sz w:val="22"/>
          <w:szCs w:val="22"/>
        </w:rPr>
        <w:t xml:space="preserve"> </w:t>
      </w:r>
      <w:r w:rsidR="00316E18">
        <w:rPr>
          <w:rFonts w:eastAsia="Calibri"/>
          <w:color w:val="000000" w:themeColor="text1"/>
          <w:sz w:val="22"/>
          <w:szCs w:val="22"/>
        </w:rPr>
        <w:t>upon further</w:t>
      </w:r>
      <w:r w:rsidR="0092422E">
        <w:rPr>
          <w:rFonts w:eastAsia="Calibri"/>
          <w:color w:val="000000" w:themeColor="text1"/>
          <w:sz w:val="22"/>
          <w:szCs w:val="22"/>
        </w:rPr>
        <w:t xml:space="preserve"> performing </w:t>
      </w:r>
      <w:r w:rsidR="00316E18">
        <w:rPr>
          <w:rFonts w:eastAsia="Calibri"/>
          <w:color w:val="000000" w:themeColor="text1"/>
          <w:sz w:val="22"/>
          <w:szCs w:val="22"/>
        </w:rPr>
        <w:t xml:space="preserve">advanced data analytics, </w:t>
      </w:r>
      <w:r w:rsidR="002B6057">
        <w:rPr>
          <w:rFonts w:eastAsia="Calibri"/>
          <w:color w:val="000000" w:themeColor="text1"/>
          <w:sz w:val="22"/>
          <w:szCs w:val="22"/>
        </w:rPr>
        <w:t xml:space="preserve">it was found that </w:t>
      </w:r>
      <w:r w:rsidR="00F01FC5">
        <w:rPr>
          <w:rFonts w:eastAsia="Calibri"/>
          <w:color w:val="000000" w:themeColor="text1"/>
          <w:sz w:val="22"/>
          <w:szCs w:val="22"/>
        </w:rPr>
        <w:t xml:space="preserve">the choir members, expressed interest in receiving </w:t>
      </w:r>
      <w:r w:rsidR="0092422E">
        <w:rPr>
          <w:rFonts w:eastAsia="Calibri"/>
          <w:color w:val="000000" w:themeColor="text1"/>
          <w:sz w:val="22"/>
          <w:szCs w:val="22"/>
        </w:rPr>
        <w:t>regular updates</w:t>
      </w:r>
      <w:r w:rsidR="00E87707">
        <w:rPr>
          <w:rFonts w:eastAsia="Calibri"/>
          <w:color w:val="000000" w:themeColor="text1"/>
          <w:sz w:val="22"/>
          <w:szCs w:val="22"/>
        </w:rPr>
        <w:t xml:space="preserve"> from the choir, like </w:t>
      </w:r>
      <w:r w:rsidR="000F7DAD">
        <w:rPr>
          <w:rFonts w:eastAsia="Calibri"/>
          <w:color w:val="000000" w:themeColor="text1"/>
          <w:sz w:val="22"/>
          <w:szCs w:val="22"/>
        </w:rPr>
        <w:t xml:space="preserve">timely </w:t>
      </w:r>
      <w:r w:rsidR="0092422E">
        <w:rPr>
          <w:rFonts w:eastAsia="Calibri"/>
          <w:color w:val="000000" w:themeColor="text1"/>
          <w:sz w:val="22"/>
          <w:szCs w:val="22"/>
        </w:rPr>
        <w:t xml:space="preserve">newsletters through emails, reminders about upcoming events through text messages and </w:t>
      </w:r>
      <w:r w:rsidR="00AB39FD">
        <w:rPr>
          <w:rFonts w:eastAsia="Calibri"/>
          <w:color w:val="000000" w:themeColor="text1"/>
          <w:sz w:val="22"/>
          <w:szCs w:val="22"/>
        </w:rPr>
        <w:t>more engagement on the already active social media platforms, especially Facebook.</w:t>
      </w:r>
    </w:p>
    <w:p w14:paraId="5850A2C9" w14:textId="4FE44FB1" w:rsidR="00125C46" w:rsidRDefault="00125C46" w:rsidP="00E5223C">
      <w:pPr>
        <w:pStyle w:val="Default"/>
        <w:rPr>
          <w:rFonts w:eastAsia="Calibri"/>
          <w:color w:val="000000" w:themeColor="text1"/>
        </w:rPr>
      </w:pPr>
    </w:p>
    <w:p w14:paraId="0DE62063" w14:textId="12664588" w:rsidR="7356EAF0" w:rsidRDefault="00A235CA" w:rsidP="00E5223C">
      <w:pPr>
        <w:pStyle w:val="Default"/>
        <w:rPr>
          <w:rFonts w:eastAsia="Calibri"/>
          <w:color w:val="000000" w:themeColor="text1"/>
          <w:sz w:val="22"/>
          <w:szCs w:val="22"/>
        </w:rPr>
      </w:pPr>
      <w:r>
        <w:rPr>
          <w:rFonts w:eastAsia="Calibri"/>
          <w:color w:val="000000" w:themeColor="text1"/>
          <w:sz w:val="22"/>
          <w:szCs w:val="22"/>
        </w:rPr>
        <w:t xml:space="preserve">Moreover, </w:t>
      </w:r>
      <w:r w:rsidR="00707E1E">
        <w:rPr>
          <w:rFonts w:eastAsia="Calibri"/>
          <w:color w:val="000000" w:themeColor="text1"/>
          <w:sz w:val="22"/>
          <w:szCs w:val="22"/>
        </w:rPr>
        <w:t>on</w:t>
      </w:r>
      <w:r>
        <w:rPr>
          <w:rFonts w:eastAsia="Calibri"/>
          <w:color w:val="000000" w:themeColor="text1"/>
          <w:sz w:val="22"/>
          <w:szCs w:val="22"/>
        </w:rPr>
        <w:t xml:space="preserve"> further exploration on the support provided by the head office</w:t>
      </w:r>
      <w:r w:rsidR="00F26FCE">
        <w:rPr>
          <w:rFonts w:eastAsia="Calibri"/>
          <w:color w:val="000000" w:themeColor="text1"/>
          <w:sz w:val="22"/>
          <w:szCs w:val="22"/>
        </w:rPr>
        <w:t xml:space="preserve"> over the years, it is identified that there is a </w:t>
      </w:r>
      <w:r w:rsidR="00F26FCE" w:rsidRPr="00875FCF">
        <w:rPr>
          <w:rFonts w:eastAsia="Calibri"/>
          <w:color w:val="000000" w:themeColor="text1"/>
          <w:sz w:val="22"/>
          <w:szCs w:val="22"/>
        </w:rPr>
        <w:t>significant trend or pattern that could possibly impact the overall rating provided by choir members</w:t>
      </w:r>
      <w:r w:rsidR="00707E1E">
        <w:rPr>
          <w:rFonts w:eastAsia="Calibri"/>
          <w:color w:val="000000" w:themeColor="text1"/>
          <w:sz w:val="22"/>
          <w:szCs w:val="22"/>
        </w:rPr>
        <w:t xml:space="preserve">. </w:t>
      </w:r>
      <w:proofErr w:type="gramStart"/>
      <w:r w:rsidR="00AA4DAB">
        <w:rPr>
          <w:rFonts w:eastAsia="Calibri"/>
          <w:color w:val="000000" w:themeColor="text1"/>
          <w:sz w:val="22"/>
          <w:szCs w:val="22"/>
        </w:rPr>
        <w:t>Upon performing</w:t>
      </w:r>
      <w:r w:rsidR="00707E1E">
        <w:rPr>
          <w:rFonts w:eastAsia="Calibri"/>
          <w:color w:val="000000" w:themeColor="text1"/>
          <w:sz w:val="22"/>
          <w:szCs w:val="22"/>
        </w:rPr>
        <w:t xml:space="preserve"> advanced analy</w:t>
      </w:r>
      <w:r w:rsidR="00AA4DAB">
        <w:rPr>
          <w:rFonts w:eastAsia="Calibri"/>
          <w:color w:val="000000" w:themeColor="text1"/>
          <w:sz w:val="22"/>
          <w:szCs w:val="22"/>
        </w:rPr>
        <w:t>sis</w:t>
      </w:r>
      <w:r w:rsidR="00707E1E">
        <w:rPr>
          <w:rFonts w:eastAsia="Calibri"/>
          <w:color w:val="000000" w:themeColor="text1"/>
          <w:sz w:val="22"/>
          <w:szCs w:val="22"/>
        </w:rPr>
        <w:t xml:space="preserve">, </w:t>
      </w:r>
      <w:r w:rsidR="00AA4DAB">
        <w:rPr>
          <w:rFonts w:eastAsia="Calibri"/>
          <w:color w:val="000000" w:themeColor="text1"/>
          <w:sz w:val="22"/>
          <w:szCs w:val="22"/>
        </w:rPr>
        <w:t>it</w:t>
      </w:r>
      <w:proofErr w:type="gramEnd"/>
      <w:r w:rsidR="00AA4DAB">
        <w:rPr>
          <w:rFonts w:eastAsia="Calibri"/>
          <w:color w:val="000000" w:themeColor="text1"/>
          <w:sz w:val="22"/>
          <w:szCs w:val="22"/>
        </w:rPr>
        <w:t xml:space="preserve"> was found that the </w:t>
      </w:r>
      <w:r w:rsidR="00B90913" w:rsidRPr="00AA4DAB">
        <w:rPr>
          <w:rFonts w:eastAsia="Calibri"/>
          <w:color w:val="000000" w:themeColor="text1"/>
          <w:sz w:val="22"/>
          <w:szCs w:val="22"/>
        </w:rPr>
        <w:t>support provided by head office has not improved</w:t>
      </w:r>
      <w:r w:rsidR="006A0EFD">
        <w:rPr>
          <w:rFonts w:eastAsia="Calibri"/>
          <w:color w:val="000000" w:themeColor="text1"/>
          <w:sz w:val="22"/>
          <w:szCs w:val="22"/>
        </w:rPr>
        <w:t xml:space="preserve"> over the years and it is recommended that creativity Australia improve their customer experience</w:t>
      </w:r>
      <w:r w:rsidR="00E5223C">
        <w:rPr>
          <w:rFonts w:eastAsia="Calibri"/>
          <w:color w:val="000000" w:themeColor="text1"/>
          <w:sz w:val="22"/>
          <w:szCs w:val="22"/>
        </w:rPr>
        <w:t xml:space="preserve"> by developing strategie</w:t>
      </w:r>
      <w:r w:rsidR="0069241B">
        <w:rPr>
          <w:rFonts w:eastAsia="Calibri"/>
          <w:color w:val="000000" w:themeColor="text1"/>
          <w:sz w:val="22"/>
          <w:szCs w:val="22"/>
        </w:rPr>
        <w:t>s</w:t>
      </w:r>
      <w:r w:rsidR="0E3E0B1C" w:rsidRPr="581D1DE2">
        <w:rPr>
          <w:rFonts w:eastAsia="Calibri"/>
          <w:color w:val="000000" w:themeColor="text1"/>
          <w:sz w:val="22"/>
          <w:szCs w:val="22"/>
        </w:rPr>
        <w:t>.</w:t>
      </w:r>
    </w:p>
    <w:p w14:paraId="1D4EDE86" w14:textId="77777777" w:rsidR="0069241B" w:rsidRDefault="0069241B" w:rsidP="00E5223C">
      <w:pPr>
        <w:pStyle w:val="Default"/>
        <w:rPr>
          <w:highlight w:val="yellow"/>
        </w:rPr>
      </w:pPr>
    </w:p>
    <w:p w14:paraId="7BEBCE57" w14:textId="6902EAC8" w:rsidR="7DA2E647" w:rsidRPr="00EC3D93" w:rsidRDefault="7DA2E647" w:rsidP="00EC3D93">
      <w:pPr>
        <w:pStyle w:val="Default"/>
        <w:rPr>
          <w:rFonts w:eastAsia="Calibri"/>
          <w:color w:val="000000" w:themeColor="text1"/>
        </w:rPr>
      </w:pPr>
    </w:p>
    <w:p w14:paraId="1F7B4E66" w14:textId="77777777" w:rsidR="00313CE2" w:rsidRDefault="00313CE2" w:rsidP="00E65D18">
      <w:pPr>
        <w:pStyle w:val="Heading1"/>
        <w:ind w:left="0"/>
        <w:rPr>
          <w:rFonts w:ascii="Times New Roman" w:hAnsi="Times New Roman" w:cs="Times New Roman"/>
          <w:color w:val="2D74B5"/>
        </w:rPr>
      </w:pPr>
      <w:bookmarkStart w:id="2" w:name="Introduction_and_Approach"/>
      <w:bookmarkEnd w:id="2"/>
    </w:p>
    <w:p w14:paraId="11785649" w14:textId="77777777" w:rsidR="00313CE2" w:rsidRDefault="00313CE2" w:rsidP="00E65D18">
      <w:pPr>
        <w:pStyle w:val="Heading1"/>
        <w:ind w:left="0"/>
        <w:rPr>
          <w:rFonts w:ascii="Times New Roman" w:hAnsi="Times New Roman" w:cs="Times New Roman"/>
          <w:color w:val="2D74B5"/>
        </w:rPr>
      </w:pPr>
    </w:p>
    <w:p w14:paraId="2C961516" w14:textId="77777777" w:rsidR="00313CE2" w:rsidRDefault="00313CE2" w:rsidP="00E65D18">
      <w:pPr>
        <w:pStyle w:val="Heading1"/>
        <w:ind w:left="0"/>
        <w:rPr>
          <w:rFonts w:ascii="Times New Roman" w:hAnsi="Times New Roman" w:cs="Times New Roman"/>
          <w:color w:val="2D74B5"/>
        </w:rPr>
      </w:pPr>
    </w:p>
    <w:p w14:paraId="5069A4D8" w14:textId="77777777" w:rsidR="00313CE2" w:rsidRDefault="00313CE2" w:rsidP="00E65D18">
      <w:pPr>
        <w:pStyle w:val="Heading1"/>
        <w:ind w:left="0"/>
        <w:rPr>
          <w:rFonts w:ascii="Times New Roman" w:hAnsi="Times New Roman" w:cs="Times New Roman"/>
          <w:color w:val="2D74B5"/>
        </w:rPr>
      </w:pPr>
    </w:p>
    <w:p w14:paraId="5AC1FFB4" w14:textId="77777777" w:rsidR="00313CE2" w:rsidRDefault="00313CE2" w:rsidP="00E65D18">
      <w:pPr>
        <w:pStyle w:val="Heading1"/>
        <w:ind w:left="0"/>
        <w:rPr>
          <w:rFonts w:ascii="Times New Roman" w:hAnsi="Times New Roman" w:cs="Times New Roman"/>
          <w:color w:val="2D74B5"/>
        </w:rPr>
      </w:pPr>
    </w:p>
    <w:p w14:paraId="74717FD9" w14:textId="77777777" w:rsidR="00713965" w:rsidRDefault="00713965" w:rsidP="00E65D18">
      <w:pPr>
        <w:pStyle w:val="Heading1"/>
        <w:ind w:left="0"/>
        <w:rPr>
          <w:rFonts w:ascii="Times New Roman" w:hAnsi="Times New Roman" w:cs="Times New Roman"/>
          <w:color w:val="2D74B5"/>
        </w:rPr>
      </w:pPr>
    </w:p>
    <w:p w14:paraId="217BA431" w14:textId="77777777" w:rsidR="00313CE2" w:rsidRDefault="00313CE2" w:rsidP="00E65D18">
      <w:pPr>
        <w:pStyle w:val="Heading1"/>
        <w:ind w:left="0"/>
        <w:rPr>
          <w:rFonts w:ascii="Times New Roman" w:hAnsi="Times New Roman" w:cs="Times New Roman"/>
          <w:color w:val="2D74B5"/>
        </w:rPr>
      </w:pPr>
    </w:p>
    <w:p w14:paraId="31A88AF2" w14:textId="77777777" w:rsidR="00171EE4" w:rsidRDefault="00171EE4" w:rsidP="00E65D18">
      <w:pPr>
        <w:pStyle w:val="Heading1"/>
        <w:ind w:left="0"/>
        <w:rPr>
          <w:rFonts w:ascii="Times New Roman" w:hAnsi="Times New Roman" w:cs="Times New Roman"/>
          <w:color w:val="2D74B5"/>
        </w:rPr>
      </w:pPr>
    </w:p>
    <w:p w14:paraId="11CC3BB4" w14:textId="650EDE1E" w:rsidR="00450325" w:rsidRDefault="00976A32" w:rsidP="00E65D18">
      <w:pPr>
        <w:pStyle w:val="Heading1"/>
        <w:ind w:left="0"/>
        <w:rPr>
          <w:rFonts w:ascii="Times New Roman" w:hAnsi="Times New Roman" w:cs="Times New Roman"/>
          <w:color w:val="2D74B5"/>
        </w:rPr>
      </w:pPr>
      <w:bookmarkStart w:id="3" w:name="_Toc83491043"/>
      <w:r w:rsidRPr="00BF2811">
        <w:rPr>
          <w:rFonts w:ascii="Times New Roman" w:hAnsi="Times New Roman" w:cs="Times New Roman"/>
          <w:color w:val="2D74B5"/>
        </w:rPr>
        <w:lastRenderedPageBreak/>
        <w:t>Introduction</w:t>
      </w:r>
      <w:r w:rsidRPr="00BF2811">
        <w:rPr>
          <w:rFonts w:ascii="Times New Roman" w:hAnsi="Times New Roman" w:cs="Times New Roman"/>
          <w:color w:val="2D74B5"/>
          <w:spacing w:val="-6"/>
        </w:rPr>
        <w:t xml:space="preserve"> </w:t>
      </w:r>
      <w:r w:rsidRPr="00BF2811">
        <w:rPr>
          <w:rFonts w:ascii="Times New Roman" w:hAnsi="Times New Roman" w:cs="Times New Roman"/>
          <w:color w:val="2D74B5"/>
        </w:rPr>
        <w:t>and</w:t>
      </w:r>
      <w:r w:rsidRPr="00BF2811">
        <w:rPr>
          <w:rFonts w:ascii="Times New Roman" w:hAnsi="Times New Roman" w:cs="Times New Roman"/>
          <w:color w:val="2D74B5"/>
          <w:spacing w:val="-8"/>
        </w:rPr>
        <w:t xml:space="preserve"> </w:t>
      </w:r>
      <w:r w:rsidRPr="00BF2811">
        <w:rPr>
          <w:rFonts w:ascii="Times New Roman" w:hAnsi="Times New Roman" w:cs="Times New Roman"/>
          <w:color w:val="2D74B5"/>
        </w:rPr>
        <w:t>Approach</w:t>
      </w:r>
      <w:bookmarkEnd w:id="3"/>
    </w:p>
    <w:p w14:paraId="33BBFFDD" w14:textId="77777777" w:rsidR="00BC7884" w:rsidRDefault="00BC7884" w:rsidP="00E65D18">
      <w:pPr>
        <w:pStyle w:val="Heading1"/>
        <w:ind w:left="0"/>
        <w:rPr>
          <w:rFonts w:ascii="Times New Roman" w:hAnsi="Times New Roman" w:cs="Times New Roman"/>
          <w:color w:val="2D74B5"/>
        </w:rPr>
      </w:pPr>
    </w:p>
    <w:p w14:paraId="5405D528" w14:textId="672F6DD3" w:rsidR="008F5979" w:rsidRPr="006D7506" w:rsidRDefault="008F5979" w:rsidP="007D2037">
      <w:pPr>
        <w:rPr>
          <w:rFonts w:ascii="Times New Roman" w:hAnsi="Times New Roman" w:cs="Times New Roman"/>
        </w:rPr>
      </w:pPr>
      <w:r w:rsidRPr="006D7506">
        <w:rPr>
          <w:rFonts w:ascii="Times New Roman" w:hAnsi="Times New Roman" w:cs="Times New Roman"/>
        </w:rPr>
        <w:t>In modern society, about 2 out of 5 people feel socially isolated and unheard. "Creativity Australia" hopes to help bridge the gap between people who feel lonely and those who are more fortunate by singing. It is hoped that through the “With One Voice" project, the community will be more cohesive.</w:t>
      </w:r>
    </w:p>
    <w:p w14:paraId="5F437C18" w14:textId="672F6DD3" w:rsidR="002A6DCE" w:rsidRPr="006D7506" w:rsidRDefault="002A6DCE" w:rsidP="007D2037">
      <w:pPr>
        <w:rPr>
          <w:rFonts w:ascii="Times New Roman" w:hAnsi="Times New Roman" w:cs="Times New Roman"/>
        </w:rPr>
      </w:pPr>
    </w:p>
    <w:p w14:paraId="3A6F8F77" w14:textId="49D5FE55" w:rsidR="00C573A4" w:rsidRPr="006D7506" w:rsidRDefault="002A6DCE" w:rsidP="007D2037">
      <w:pPr>
        <w:rPr>
          <w:rFonts w:ascii="Times New Roman" w:hAnsi="Times New Roman" w:cs="Times New Roman"/>
        </w:rPr>
      </w:pPr>
      <w:r w:rsidRPr="006D7506">
        <w:rPr>
          <w:rFonts w:ascii="Times New Roman" w:hAnsi="Times New Roman" w:cs="Times New Roman"/>
        </w:rPr>
        <w:t>The purpose of this report is to</w:t>
      </w:r>
      <w:r w:rsidR="009F4034" w:rsidRPr="006D7506">
        <w:rPr>
          <w:rFonts w:ascii="Times New Roman" w:hAnsi="Times New Roman" w:cs="Times New Roman"/>
        </w:rPr>
        <w:t xml:space="preserve"> </w:t>
      </w:r>
      <w:r w:rsidR="002C7E50" w:rsidRPr="006D7506">
        <w:rPr>
          <w:rFonts w:ascii="Times New Roman" w:hAnsi="Times New Roman" w:cs="Times New Roman"/>
        </w:rPr>
        <w:t>perform</w:t>
      </w:r>
      <w:r w:rsidR="009F4034" w:rsidRPr="006D7506">
        <w:rPr>
          <w:rFonts w:ascii="Times New Roman" w:hAnsi="Times New Roman" w:cs="Times New Roman"/>
        </w:rPr>
        <w:t xml:space="preserve"> an advanced analysis on the </w:t>
      </w:r>
      <w:r w:rsidR="003B441F" w:rsidRPr="006D7506">
        <w:rPr>
          <w:rFonts w:ascii="Times New Roman" w:hAnsi="Times New Roman" w:cs="Times New Roman"/>
        </w:rPr>
        <w:t xml:space="preserve">business problem of the </w:t>
      </w:r>
      <w:r w:rsidR="0070163F" w:rsidRPr="006D7506">
        <w:rPr>
          <w:rFonts w:ascii="Times New Roman" w:hAnsi="Times New Roman" w:cs="Times New Roman"/>
        </w:rPr>
        <w:t>creativity</w:t>
      </w:r>
      <w:r w:rsidR="003B441F" w:rsidRPr="006D7506">
        <w:rPr>
          <w:rFonts w:ascii="Times New Roman" w:hAnsi="Times New Roman" w:cs="Times New Roman"/>
        </w:rPr>
        <w:t xml:space="preserve"> Australia using the provided dataset </w:t>
      </w:r>
      <w:r w:rsidR="008E5D96" w:rsidRPr="006D7506">
        <w:rPr>
          <w:rFonts w:ascii="Times New Roman" w:hAnsi="Times New Roman" w:cs="Times New Roman"/>
        </w:rPr>
        <w:t xml:space="preserve">to test the hypothesis provided previously </w:t>
      </w:r>
      <w:r w:rsidR="003B441F" w:rsidRPr="006D7506">
        <w:rPr>
          <w:rFonts w:ascii="Times New Roman" w:hAnsi="Times New Roman" w:cs="Times New Roman"/>
        </w:rPr>
        <w:t xml:space="preserve">and </w:t>
      </w:r>
      <w:r w:rsidR="008E5D96" w:rsidRPr="006D7506">
        <w:rPr>
          <w:rFonts w:ascii="Times New Roman" w:hAnsi="Times New Roman" w:cs="Times New Roman"/>
        </w:rPr>
        <w:t>suggest</w:t>
      </w:r>
      <w:r w:rsidR="0070163F" w:rsidRPr="006D7506">
        <w:rPr>
          <w:rFonts w:ascii="Times New Roman" w:hAnsi="Times New Roman" w:cs="Times New Roman"/>
        </w:rPr>
        <w:t xml:space="preserve"> actionable recommendations for </w:t>
      </w:r>
      <w:r w:rsidR="000555DF" w:rsidRPr="006D7506">
        <w:rPr>
          <w:rFonts w:ascii="Times New Roman" w:hAnsi="Times New Roman" w:cs="Times New Roman"/>
        </w:rPr>
        <w:t>implement</w:t>
      </w:r>
      <w:r w:rsidR="00FF520A" w:rsidRPr="006D7506">
        <w:rPr>
          <w:rFonts w:ascii="Times New Roman" w:hAnsi="Times New Roman" w:cs="Times New Roman"/>
        </w:rPr>
        <w:t>ation</w:t>
      </w:r>
      <w:r w:rsidR="000555DF" w:rsidRPr="006D7506">
        <w:rPr>
          <w:rFonts w:ascii="Times New Roman" w:hAnsi="Times New Roman" w:cs="Times New Roman"/>
        </w:rPr>
        <w:t>.</w:t>
      </w:r>
      <w:r w:rsidR="0001779D" w:rsidRPr="006D7506">
        <w:rPr>
          <w:rFonts w:ascii="Times New Roman" w:hAnsi="Times New Roman" w:cs="Times New Roman"/>
        </w:rPr>
        <w:t xml:space="preserve"> To perform thes</w:t>
      </w:r>
      <w:r w:rsidR="00936FBF" w:rsidRPr="006D7506">
        <w:rPr>
          <w:rFonts w:ascii="Times New Roman" w:hAnsi="Times New Roman" w:cs="Times New Roman"/>
        </w:rPr>
        <w:t xml:space="preserve">e </w:t>
      </w:r>
      <w:r w:rsidR="008058ED" w:rsidRPr="006D7506">
        <w:rPr>
          <w:rFonts w:ascii="Times New Roman" w:hAnsi="Times New Roman" w:cs="Times New Roman"/>
        </w:rPr>
        <w:t>tasks,</w:t>
      </w:r>
      <w:r w:rsidR="0001779D" w:rsidRPr="006D7506">
        <w:rPr>
          <w:rFonts w:ascii="Times New Roman" w:hAnsi="Times New Roman" w:cs="Times New Roman"/>
        </w:rPr>
        <w:t xml:space="preserve"> we </w:t>
      </w:r>
      <w:r w:rsidR="00936FBF" w:rsidRPr="006D7506">
        <w:rPr>
          <w:rFonts w:ascii="Times New Roman" w:hAnsi="Times New Roman" w:cs="Times New Roman"/>
        </w:rPr>
        <w:t xml:space="preserve">have used </w:t>
      </w:r>
      <w:r w:rsidR="00EA2F34" w:rsidRPr="006D7506">
        <w:rPr>
          <w:rFonts w:ascii="Times New Roman" w:hAnsi="Times New Roman" w:cs="Times New Roman"/>
        </w:rPr>
        <w:t>some efficient analytical methods such as sentiment analysis, Topic modelling, Cluster</w:t>
      </w:r>
      <w:r w:rsidR="00230E76" w:rsidRPr="006D7506">
        <w:rPr>
          <w:rFonts w:ascii="Times New Roman" w:hAnsi="Times New Roman" w:cs="Times New Roman"/>
        </w:rPr>
        <w:t xml:space="preserve">ing models, multiple logistic regression analysis, </w:t>
      </w:r>
      <w:r w:rsidR="00684C1C" w:rsidRPr="006D7506">
        <w:rPr>
          <w:rFonts w:ascii="Times New Roman" w:hAnsi="Times New Roman" w:cs="Times New Roman"/>
        </w:rPr>
        <w:t xml:space="preserve">Bayesian Analysis </w:t>
      </w:r>
      <w:r w:rsidR="00FF76E2" w:rsidRPr="006D7506">
        <w:rPr>
          <w:rFonts w:ascii="Times New Roman" w:hAnsi="Times New Roman" w:cs="Times New Roman"/>
        </w:rPr>
        <w:t xml:space="preserve">with the help of </w:t>
      </w:r>
      <w:r w:rsidR="00684C1C" w:rsidRPr="006D7506">
        <w:rPr>
          <w:rFonts w:ascii="Times New Roman" w:hAnsi="Times New Roman" w:cs="Times New Roman"/>
        </w:rPr>
        <w:t xml:space="preserve">tools, python, </w:t>
      </w:r>
      <w:r w:rsidR="001427B0" w:rsidRPr="006D7506">
        <w:rPr>
          <w:rFonts w:ascii="Times New Roman" w:hAnsi="Times New Roman" w:cs="Times New Roman"/>
        </w:rPr>
        <w:t>Excel,</w:t>
      </w:r>
      <w:r w:rsidR="00684C1C" w:rsidRPr="006D7506">
        <w:rPr>
          <w:rFonts w:ascii="Times New Roman" w:hAnsi="Times New Roman" w:cs="Times New Roman"/>
        </w:rPr>
        <w:t xml:space="preserve"> </w:t>
      </w:r>
      <w:r w:rsidR="46B718C6" w:rsidRPr="006D7506">
        <w:rPr>
          <w:rFonts w:ascii="Times New Roman" w:hAnsi="Times New Roman" w:cs="Times New Roman"/>
        </w:rPr>
        <w:t xml:space="preserve">RapidMiner </w:t>
      </w:r>
      <w:r w:rsidR="00684C1C" w:rsidRPr="006D7506">
        <w:rPr>
          <w:rFonts w:ascii="Times New Roman" w:hAnsi="Times New Roman" w:cs="Times New Roman"/>
        </w:rPr>
        <w:t>and SPS</w:t>
      </w:r>
      <w:r w:rsidR="00877A38" w:rsidRPr="006D7506">
        <w:rPr>
          <w:rFonts w:ascii="Times New Roman" w:hAnsi="Times New Roman" w:cs="Times New Roman"/>
        </w:rPr>
        <w:t>S</w:t>
      </w:r>
      <w:r w:rsidR="00566593" w:rsidRPr="006D7506">
        <w:rPr>
          <w:rFonts w:ascii="Times New Roman" w:hAnsi="Times New Roman" w:cs="Times New Roman"/>
        </w:rPr>
        <w:t>.</w:t>
      </w:r>
    </w:p>
    <w:p w14:paraId="6EB8E7FB" w14:textId="77777777" w:rsidR="00C573A4" w:rsidRPr="00BF2811" w:rsidRDefault="00C573A4">
      <w:pPr>
        <w:pStyle w:val="BodyText"/>
        <w:spacing w:before="7"/>
        <w:ind w:left="0"/>
        <w:rPr>
          <w:rFonts w:ascii="Times New Roman" w:hAnsi="Times New Roman" w:cs="Times New Roman"/>
          <w:sz w:val="19"/>
        </w:rPr>
      </w:pPr>
    </w:p>
    <w:p w14:paraId="509CE5FA" w14:textId="77777777" w:rsidR="00450325" w:rsidRDefault="00976A32" w:rsidP="00E65D18">
      <w:pPr>
        <w:pStyle w:val="Heading1"/>
        <w:ind w:left="0"/>
        <w:rPr>
          <w:rFonts w:ascii="Times New Roman" w:hAnsi="Times New Roman" w:cs="Times New Roman"/>
          <w:color w:val="2D74B5"/>
        </w:rPr>
      </w:pPr>
      <w:bookmarkStart w:id="4" w:name="Assumptions"/>
      <w:bookmarkStart w:id="5" w:name="_Toc83491044"/>
      <w:bookmarkEnd w:id="4"/>
      <w:r w:rsidRPr="00BF2811">
        <w:rPr>
          <w:rFonts w:ascii="Times New Roman" w:hAnsi="Times New Roman" w:cs="Times New Roman"/>
          <w:color w:val="2D74B5"/>
        </w:rPr>
        <w:t>Assumptions</w:t>
      </w:r>
      <w:bookmarkEnd w:id="5"/>
    </w:p>
    <w:p w14:paraId="1ECA5C80" w14:textId="77777777" w:rsidR="00BC7884" w:rsidRPr="00BF2811" w:rsidRDefault="00BC7884" w:rsidP="00E65D18">
      <w:pPr>
        <w:pStyle w:val="Heading1"/>
        <w:ind w:left="0"/>
        <w:rPr>
          <w:rFonts w:ascii="Times New Roman" w:hAnsi="Times New Roman" w:cs="Times New Roman"/>
        </w:rPr>
      </w:pPr>
    </w:p>
    <w:p w14:paraId="17061203" w14:textId="14BD6626" w:rsidR="00962C0D" w:rsidRDefault="00962C0D" w:rsidP="00962C0D">
      <w:pPr>
        <w:pStyle w:val="Default"/>
        <w:rPr>
          <w:sz w:val="22"/>
          <w:szCs w:val="22"/>
        </w:rPr>
      </w:pPr>
      <w:r w:rsidRPr="00962C0D">
        <w:rPr>
          <w:sz w:val="22"/>
          <w:szCs w:val="22"/>
        </w:rPr>
        <w:t xml:space="preserve">Below are the assumptions taken for </w:t>
      </w:r>
      <w:r w:rsidR="00A56B79">
        <w:rPr>
          <w:sz w:val="22"/>
          <w:szCs w:val="22"/>
        </w:rPr>
        <w:t>performing Advanced Analytics</w:t>
      </w:r>
    </w:p>
    <w:p w14:paraId="36D7EA3C" w14:textId="055F893C" w:rsidR="00962C0D" w:rsidRPr="00962C0D" w:rsidRDefault="00962C0D" w:rsidP="00962C0D">
      <w:pPr>
        <w:pStyle w:val="Default"/>
        <w:rPr>
          <w:sz w:val="22"/>
          <w:szCs w:val="22"/>
        </w:rPr>
      </w:pPr>
    </w:p>
    <w:p w14:paraId="63695A59" w14:textId="5A2A007A" w:rsidR="00E228D1" w:rsidRDefault="00962C0D" w:rsidP="00A32134">
      <w:pPr>
        <w:pStyle w:val="ListParagraph"/>
        <w:widowControl/>
        <w:numPr>
          <w:ilvl w:val="0"/>
          <w:numId w:val="7"/>
        </w:numPr>
        <w:adjustRightInd w:val="0"/>
        <w:spacing w:after="38"/>
        <w:rPr>
          <w:rFonts w:ascii="Times New Roman" w:eastAsiaTheme="minorEastAsia" w:hAnsi="Times New Roman" w:cs="Times New Roman"/>
          <w:color w:val="000000"/>
          <w:lang w:val="en-IN"/>
        </w:rPr>
      </w:pPr>
      <w:r w:rsidRPr="00962C0D">
        <w:rPr>
          <w:rFonts w:ascii="Times New Roman" w:eastAsiaTheme="minorEastAsia" w:hAnsi="Times New Roman" w:cs="Times New Roman"/>
          <w:color w:val="000000" w:themeColor="text1"/>
          <w:lang w:val="en-IN"/>
        </w:rPr>
        <w:t xml:space="preserve">Although the sample size is different for all the years survey responses, it is assumed that they represent the </w:t>
      </w:r>
      <w:r w:rsidR="00645ED8">
        <w:rPr>
          <w:rFonts w:ascii="Times New Roman" w:eastAsiaTheme="minorEastAsia" w:hAnsi="Times New Roman" w:cs="Times New Roman"/>
          <w:color w:val="000000" w:themeColor="text1"/>
          <w:lang w:val="en-IN"/>
        </w:rPr>
        <w:t xml:space="preserve">opinion of </w:t>
      </w:r>
      <w:r w:rsidRPr="00962C0D">
        <w:rPr>
          <w:rFonts w:ascii="Times New Roman" w:eastAsiaTheme="minorEastAsia" w:hAnsi="Times New Roman" w:cs="Times New Roman"/>
          <w:color w:val="000000" w:themeColor="text1"/>
          <w:lang w:val="en-IN"/>
        </w:rPr>
        <w:t>overall members of the choir.</w:t>
      </w:r>
    </w:p>
    <w:p w14:paraId="5EACE715" w14:textId="3EAB83DA" w:rsidR="00E228D1" w:rsidRDefault="00962C0D" w:rsidP="00A32134">
      <w:pPr>
        <w:pStyle w:val="ListParagraph"/>
        <w:widowControl/>
        <w:numPr>
          <w:ilvl w:val="0"/>
          <w:numId w:val="7"/>
        </w:numPr>
        <w:adjustRightInd w:val="0"/>
        <w:spacing w:after="38"/>
        <w:rPr>
          <w:rFonts w:ascii="Times New Roman" w:eastAsiaTheme="minorEastAsia" w:hAnsi="Times New Roman" w:cs="Times New Roman"/>
          <w:color w:val="000000"/>
          <w:lang w:val="en-IN"/>
        </w:rPr>
      </w:pPr>
      <w:r w:rsidRPr="00E228D1">
        <w:rPr>
          <w:rFonts w:ascii="Times New Roman" w:eastAsiaTheme="minorEastAsia" w:hAnsi="Times New Roman" w:cs="Times New Roman"/>
          <w:color w:val="000000" w:themeColor="text1"/>
          <w:lang w:val="en-IN"/>
        </w:rPr>
        <w:t xml:space="preserve">The survey responses are assumed to be accurate, and appropriately represent the opinion of all the members of the choir. </w:t>
      </w:r>
    </w:p>
    <w:p w14:paraId="2A29E6CC" w14:textId="1DDF2ED3" w:rsidR="00962C0D" w:rsidRPr="00E228D1" w:rsidRDefault="00962C0D" w:rsidP="00A32134">
      <w:pPr>
        <w:pStyle w:val="ListParagraph"/>
        <w:widowControl/>
        <w:numPr>
          <w:ilvl w:val="0"/>
          <w:numId w:val="7"/>
        </w:numPr>
        <w:adjustRightInd w:val="0"/>
        <w:spacing w:after="38"/>
        <w:rPr>
          <w:rFonts w:ascii="Times New Roman" w:eastAsiaTheme="minorEastAsia" w:hAnsi="Times New Roman" w:cs="Times New Roman"/>
          <w:color w:val="000000"/>
          <w:lang w:val="en-IN"/>
        </w:rPr>
      </w:pPr>
      <w:r w:rsidRPr="00E228D1">
        <w:rPr>
          <w:rFonts w:ascii="Times New Roman" w:eastAsiaTheme="minorEastAsia" w:hAnsi="Times New Roman" w:cs="Times New Roman"/>
          <w:color w:val="000000" w:themeColor="text1"/>
          <w:lang w:val="en-IN"/>
        </w:rPr>
        <w:t xml:space="preserve">Survey responses have been assumed to be unbiased and represent the true feelings of the choir members. </w:t>
      </w:r>
    </w:p>
    <w:p w14:paraId="2E2F8E8C" w14:textId="2487F59B" w:rsidR="00450325" w:rsidRPr="00BF2811" w:rsidRDefault="00450325">
      <w:pPr>
        <w:pStyle w:val="BodyText"/>
        <w:rPr>
          <w:rFonts w:ascii="Times New Roman" w:hAnsi="Times New Roman" w:cs="Times New Roman"/>
        </w:rPr>
      </w:pPr>
    </w:p>
    <w:p w14:paraId="760B4A5E" w14:textId="77777777" w:rsidR="00264F2C" w:rsidRPr="00BF2811" w:rsidRDefault="00264F2C">
      <w:pPr>
        <w:pStyle w:val="BodyText"/>
        <w:rPr>
          <w:rFonts w:ascii="Times New Roman" w:hAnsi="Times New Roman" w:cs="Times New Roman"/>
        </w:rPr>
      </w:pPr>
    </w:p>
    <w:p w14:paraId="528AF6C8" w14:textId="5A25F88B" w:rsidR="00314370" w:rsidRPr="00314370" w:rsidRDefault="00593D33" w:rsidP="00314370">
      <w:pPr>
        <w:pStyle w:val="Heading1"/>
        <w:ind w:left="0"/>
        <w:rPr>
          <w:rFonts w:ascii="Times New Roman" w:hAnsi="Times New Roman" w:cs="Times New Roman"/>
          <w:color w:val="2D74B5"/>
        </w:rPr>
      </w:pPr>
      <w:bookmarkStart w:id="6" w:name="_Toc83491045"/>
      <w:r w:rsidRPr="00BF2811">
        <w:rPr>
          <w:rFonts w:ascii="Times New Roman" w:hAnsi="Times New Roman" w:cs="Times New Roman"/>
          <w:color w:val="2D74B5"/>
        </w:rPr>
        <w:t>Data Cleaning</w:t>
      </w:r>
      <w:bookmarkEnd w:id="6"/>
    </w:p>
    <w:p w14:paraId="6CF4A833" w14:textId="77777777" w:rsidR="00BC7884" w:rsidRPr="00314370" w:rsidRDefault="00BC7884" w:rsidP="00314370">
      <w:pPr>
        <w:pStyle w:val="Heading1"/>
        <w:ind w:left="0"/>
        <w:rPr>
          <w:rFonts w:ascii="Times New Roman" w:hAnsi="Times New Roman" w:cs="Times New Roman"/>
          <w:color w:val="2D74B5"/>
        </w:rPr>
      </w:pPr>
    </w:p>
    <w:p w14:paraId="5F932772" w14:textId="7408A70A" w:rsidR="00593D33" w:rsidRPr="00CC4BA2" w:rsidRDefault="00070D68" w:rsidP="00B414C5">
      <w:pPr>
        <w:pStyle w:val="BodyText"/>
        <w:spacing w:before="22" w:line="259" w:lineRule="auto"/>
        <w:ind w:left="119" w:right="113"/>
        <w:jc w:val="both"/>
        <w:rPr>
          <w:rFonts w:ascii="Times New Roman" w:hAnsi="Times New Roman" w:cs="Times New Roman"/>
        </w:rPr>
      </w:pPr>
      <w:r w:rsidRPr="00CC4BA2">
        <w:rPr>
          <w:rFonts w:ascii="Times New Roman" w:hAnsi="Times New Roman" w:cs="Times New Roman"/>
        </w:rPr>
        <w:t xml:space="preserve">The below </w:t>
      </w:r>
      <w:r w:rsidR="00B414C5" w:rsidRPr="00CC4BA2">
        <w:rPr>
          <w:rFonts w:ascii="Times New Roman" w:hAnsi="Times New Roman" w:cs="Times New Roman"/>
        </w:rPr>
        <w:t xml:space="preserve">Steps </w:t>
      </w:r>
      <w:r w:rsidRPr="00CC4BA2">
        <w:rPr>
          <w:rFonts w:ascii="Times New Roman" w:hAnsi="Times New Roman" w:cs="Times New Roman"/>
        </w:rPr>
        <w:t>are taken to perform cleaning on the dataset</w:t>
      </w:r>
      <w:r w:rsidR="00A9672D" w:rsidRPr="00CC4BA2">
        <w:rPr>
          <w:rFonts w:ascii="Times New Roman" w:hAnsi="Times New Roman" w:cs="Times New Roman"/>
        </w:rPr>
        <w:t>, based on the techniques:</w:t>
      </w:r>
    </w:p>
    <w:p w14:paraId="3D25E81D" w14:textId="739FCA87" w:rsidR="00A9672D" w:rsidRPr="00CC4BA2" w:rsidRDefault="00393729" w:rsidP="00B414C5">
      <w:pPr>
        <w:pStyle w:val="BodyText"/>
        <w:spacing w:before="22" w:line="259" w:lineRule="auto"/>
        <w:ind w:left="119" w:right="113"/>
        <w:jc w:val="both"/>
        <w:rPr>
          <w:rFonts w:ascii="Times New Roman" w:hAnsi="Times New Roman" w:cs="Times New Roman"/>
          <w:b/>
        </w:rPr>
      </w:pPr>
      <w:r w:rsidRPr="00CC4BA2">
        <w:rPr>
          <w:rFonts w:ascii="Times New Roman" w:hAnsi="Times New Roman" w:cs="Times New Roman"/>
          <w:b/>
        </w:rPr>
        <w:t xml:space="preserve">Text </w:t>
      </w:r>
      <w:r w:rsidR="00A9672D" w:rsidRPr="00CC4BA2">
        <w:rPr>
          <w:rFonts w:ascii="Times New Roman" w:hAnsi="Times New Roman" w:cs="Times New Roman"/>
          <w:b/>
        </w:rPr>
        <w:t>Analy</w:t>
      </w:r>
      <w:r w:rsidRPr="00CC4BA2">
        <w:rPr>
          <w:rFonts w:ascii="Times New Roman" w:hAnsi="Times New Roman" w:cs="Times New Roman"/>
          <w:b/>
        </w:rPr>
        <w:t>tic</w:t>
      </w:r>
      <w:r w:rsidR="00A9672D" w:rsidRPr="00CC4BA2">
        <w:rPr>
          <w:rFonts w:ascii="Times New Roman" w:hAnsi="Times New Roman" w:cs="Times New Roman"/>
          <w:b/>
        </w:rPr>
        <w:t>s:</w:t>
      </w:r>
    </w:p>
    <w:p w14:paraId="144A5322" w14:textId="5AED2560" w:rsidR="00A9672D" w:rsidRPr="00CC4BA2" w:rsidRDefault="00A9672D" w:rsidP="00A32134">
      <w:pPr>
        <w:pStyle w:val="BodyText"/>
        <w:numPr>
          <w:ilvl w:val="0"/>
          <w:numId w:val="1"/>
        </w:numPr>
        <w:spacing w:before="22" w:line="259" w:lineRule="auto"/>
        <w:ind w:right="113"/>
        <w:jc w:val="both"/>
        <w:rPr>
          <w:rFonts w:asciiTheme="minorHAnsi" w:eastAsiaTheme="minorEastAsia" w:hAnsiTheme="minorHAnsi" w:cstheme="minorBidi"/>
        </w:rPr>
      </w:pPr>
      <w:r w:rsidRPr="00CC4BA2">
        <w:rPr>
          <w:rFonts w:ascii="Times New Roman" w:hAnsi="Times New Roman" w:cs="Times New Roman"/>
        </w:rPr>
        <w:t xml:space="preserve">For the text analytics, the </w:t>
      </w:r>
      <w:r w:rsidR="0016621D" w:rsidRPr="00CC4BA2">
        <w:rPr>
          <w:rFonts w:ascii="Times New Roman" w:hAnsi="Times New Roman" w:cs="Times New Roman"/>
        </w:rPr>
        <w:t>missing values</w:t>
      </w:r>
      <w:r w:rsidR="78D82BF8" w:rsidRPr="480690D4">
        <w:rPr>
          <w:rFonts w:ascii="Times New Roman" w:hAnsi="Times New Roman" w:cs="Times New Roman"/>
        </w:rPr>
        <w:t>,</w:t>
      </w:r>
      <w:r w:rsidR="0016621D" w:rsidRPr="00CC4BA2">
        <w:rPr>
          <w:rFonts w:ascii="Times New Roman" w:hAnsi="Times New Roman" w:cs="Times New Roman"/>
        </w:rPr>
        <w:t xml:space="preserve"> </w:t>
      </w:r>
      <w:r w:rsidR="78D82BF8" w:rsidRPr="5EA3D4A2">
        <w:rPr>
          <w:rFonts w:ascii="Times New Roman" w:hAnsi="Times New Roman" w:cs="Times New Roman"/>
        </w:rPr>
        <w:t>punctuations, numbers, special characters</w:t>
      </w:r>
      <w:r w:rsidR="0016621D" w:rsidRPr="5EA3D4A2">
        <w:rPr>
          <w:rFonts w:ascii="Times New Roman" w:hAnsi="Times New Roman" w:cs="Times New Roman"/>
        </w:rPr>
        <w:t xml:space="preserve"> </w:t>
      </w:r>
      <w:r w:rsidR="0016621D" w:rsidRPr="00CC4BA2">
        <w:rPr>
          <w:rFonts w:ascii="Times New Roman" w:hAnsi="Times New Roman" w:cs="Times New Roman"/>
        </w:rPr>
        <w:t>are removed</w:t>
      </w:r>
    </w:p>
    <w:p w14:paraId="34A3243C" w14:textId="37A363B6" w:rsidR="61505896" w:rsidRDefault="00A90B09" w:rsidP="00A32134">
      <w:pPr>
        <w:pStyle w:val="BodyText"/>
        <w:numPr>
          <w:ilvl w:val="0"/>
          <w:numId w:val="1"/>
        </w:numPr>
        <w:spacing w:before="22" w:line="259" w:lineRule="auto"/>
        <w:ind w:right="113"/>
        <w:jc w:val="both"/>
        <w:rPr>
          <w:rFonts w:ascii="Times New Roman" w:hAnsi="Times New Roman" w:cs="Times New Roman"/>
        </w:rPr>
      </w:pPr>
      <w:r w:rsidRPr="00CC4BA2">
        <w:rPr>
          <w:rFonts w:ascii="Times New Roman" w:hAnsi="Times New Roman" w:cs="Times New Roman"/>
        </w:rPr>
        <w:t xml:space="preserve">Stop words removed based on the </w:t>
      </w:r>
      <w:r w:rsidR="002C64DD" w:rsidRPr="00CC4BA2">
        <w:rPr>
          <w:rFonts w:ascii="Times New Roman" w:hAnsi="Times New Roman" w:cs="Times New Roman"/>
        </w:rPr>
        <w:t>relevance.</w:t>
      </w:r>
    </w:p>
    <w:p w14:paraId="69E992DA" w14:textId="3E068991" w:rsidR="00A66D6D" w:rsidRPr="00CC4BA2" w:rsidRDefault="00A66D6D" w:rsidP="00A32134">
      <w:pPr>
        <w:pStyle w:val="BodyText"/>
        <w:numPr>
          <w:ilvl w:val="0"/>
          <w:numId w:val="1"/>
        </w:numPr>
        <w:spacing w:before="22" w:line="259" w:lineRule="auto"/>
        <w:ind w:right="113"/>
        <w:jc w:val="both"/>
        <w:rPr>
          <w:rFonts w:ascii="Times New Roman" w:hAnsi="Times New Roman" w:cs="Times New Roman"/>
        </w:rPr>
      </w:pPr>
      <w:r w:rsidRPr="00CC4BA2">
        <w:rPr>
          <w:rFonts w:ascii="Times New Roman" w:hAnsi="Times New Roman" w:cs="Times New Roman"/>
        </w:rPr>
        <w:t xml:space="preserve">During Topic modelling </w:t>
      </w:r>
      <w:r w:rsidR="000A251B" w:rsidRPr="00CC4BA2">
        <w:rPr>
          <w:rFonts w:ascii="Times New Roman" w:hAnsi="Times New Roman" w:cs="Times New Roman"/>
        </w:rPr>
        <w:t>only nouns are considered, with tokenizing</w:t>
      </w:r>
      <w:r w:rsidR="24F10F3A" w:rsidRPr="00CC4BA2">
        <w:rPr>
          <w:rFonts w:ascii="Times New Roman" w:hAnsi="Times New Roman" w:cs="Times New Roman"/>
        </w:rPr>
        <w:t xml:space="preserve">, </w:t>
      </w:r>
      <w:r w:rsidR="0E008111" w:rsidRPr="00CC4BA2">
        <w:rPr>
          <w:rFonts w:ascii="Times New Roman" w:hAnsi="Times New Roman" w:cs="Times New Roman"/>
        </w:rPr>
        <w:t>lemmatization</w:t>
      </w:r>
    </w:p>
    <w:p w14:paraId="1449CA46" w14:textId="5EA10DAD" w:rsidR="42A3F77A" w:rsidRDefault="005B5EE3" w:rsidP="00A32134">
      <w:pPr>
        <w:pStyle w:val="BodyText"/>
        <w:numPr>
          <w:ilvl w:val="0"/>
          <w:numId w:val="1"/>
        </w:numPr>
        <w:spacing w:before="22" w:line="259" w:lineRule="auto"/>
        <w:ind w:right="113"/>
        <w:jc w:val="both"/>
        <w:rPr>
          <w:rFonts w:ascii="Times New Roman" w:hAnsi="Times New Roman" w:cs="Times New Roman"/>
        </w:rPr>
      </w:pPr>
      <w:r w:rsidRPr="00CC4BA2">
        <w:rPr>
          <w:rFonts w:ascii="Times New Roman" w:hAnsi="Times New Roman" w:cs="Times New Roman"/>
        </w:rPr>
        <w:t>Words with only length &gt; 3 are considered for modelling.</w:t>
      </w:r>
    </w:p>
    <w:p w14:paraId="206DEBF2" w14:textId="77777777" w:rsidR="00802BA5" w:rsidRPr="00802BA5" w:rsidRDefault="00802BA5" w:rsidP="00802BA5">
      <w:pPr>
        <w:pStyle w:val="BodyText"/>
        <w:spacing w:before="22" w:line="259" w:lineRule="auto"/>
        <w:ind w:left="479" w:right="113"/>
        <w:jc w:val="both"/>
        <w:rPr>
          <w:rFonts w:ascii="Times New Roman" w:hAnsi="Times New Roman" w:cs="Times New Roman"/>
        </w:rPr>
      </w:pPr>
    </w:p>
    <w:p w14:paraId="5CC41B6F" w14:textId="18C94665" w:rsidR="00071A01" w:rsidRPr="00EC76D0" w:rsidRDefault="1AF05B78" w:rsidP="106C5734">
      <w:pPr>
        <w:pStyle w:val="BodyText"/>
        <w:spacing w:before="22" w:line="259" w:lineRule="auto"/>
        <w:ind w:left="119" w:right="113"/>
        <w:jc w:val="both"/>
        <w:rPr>
          <w:rFonts w:ascii="Times New Roman" w:hAnsi="Times New Roman" w:cs="Times New Roman"/>
          <w:b/>
        </w:rPr>
      </w:pPr>
      <w:r w:rsidRPr="00EC76D0">
        <w:rPr>
          <w:rFonts w:ascii="Times New Roman" w:hAnsi="Times New Roman" w:cs="Times New Roman"/>
          <w:b/>
        </w:rPr>
        <w:t>Building cluster models:</w:t>
      </w:r>
    </w:p>
    <w:p w14:paraId="7B63199A" w14:textId="5F25FC2F" w:rsidR="00CC4BA2" w:rsidRPr="00EC76D0" w:rsidRDefault="1AF05B78" w:rsidP="00A32134">
      <w:pPr>
        <w:pStyle w:val="BodyText"/>
        <w:numPr>
          <w:ilvl w:val="0"/>
          <w:numId w:val="6"/>
        </w:numPr>
        <w:spacing w:before="22" w:line="259" w:lineRule="auto"/>
        <w:ind w:right="113"/>
        <w:jc w:val="both"/>
        <w:rPr>
          <w:rFonts w:ascii="Times New Roman" w:hAnsi="Times New Roman" w:cs="Times New Roman"/>
        </w:rPr>
      </w:pPr>
      <w:r w:rsidRPr="00EC76D0">
        <w:rPr>
          <w:rFonts w:ascii="Times New Roman" w:hAnsi="Times New Roman" w:cs="Times New Roman"/>
        </w:rPr>
        <w:t xml:space="preserve">Filter out some </w:t>
      </w:r>
      <w:r w:rsidR="4FBF8158" w:rsidRPr="00EC76D0">
        <w:rPr>
          <w:rFonts w:ascii="Times New Roman" w:hAnsi="Times New Roman" w:cs="Times New Roman"/>
        </w:rPr>
        <w:t>s</w:t>
      </w:r>
      <w:r w:rsidR="4B54A01B" w:rsidRPr="00EC76D0">
        <w:rPr>
          <w:rFonts w:ascii="Times New Roman" w:hAnsi="Times New Roman" w:cs="Times New Roman"/>
        </w:rPr>
        <w:t>uperfluous attributes, just reserve the attributes we need</w:t>
      </w:r>
    </w:p>
    <w:p w14:paraId="1754B607" w14:textId="59E79F13" w:rsidR="00CB0589" w:rsidRPr="00EC76D0" w:rsidRDefault="4B54A01B" w:rsidP="00A32134">
      <w:pPr>
        <w:pStyle w:val="BodyText"/>
        <w:numPr>
          <w:ilvl w:val="0"/>
          <w:numId w:val="6"/>
        </w:numPr>
        <w:spacing w:before="22" w:line="259" w:lineRule="auto"/>
        <w:ind w:right="113"/>
        <w:jc w:val="both"/>
        <w:rPr>
          <w:rFonts w:ascii="Times New Roman" w:hAnsi="Times New Roman" w:cs="Times New Roman"/>
          <w:b/>
        </w:rPr>
      </w:pPr>
      <w:r w:rsidRPr="00EC76D0">
        <w:rPr>
          <w:rFonts w:ascii="Times New Roman" w:hAnsi="Times New Roman" w:cs="Times New Roman"/>
        </w:rPr>
        <w:t xml:space="preserve">Choosing examples with not missing values </w:t>
      </w:r>
    </w:p>
    <w:p w14:paraId="347BB235" w14:textId="77CDEE6F" w:rsidR="004865C4" w:rsidRPr="00EC76D0" w:rsidRDefault="4B54A01B" w:rsidP="00A32134">
      <w:pPr>
        <w:pStyle w:val="BodyText"/>
        <w:numPr>
          <w:ilvl w:val="0"/>
          <w:numId w:val="6"/>
        </w:numPr>
        <w:spacing w:before="22" w:line="259" w:lineRule="auto"/>
        <w:ind w:right="113"/>
        <w:jc w:val="both"/>
        <w:rPr>
          <w:rFonts w:ascii="Times New Roman" w:hAnsi="Times New Roman" w:cs="Times New Roman"/>
          <w:b/>
        </w:rPr>
      </w:pPr>
      <w:r w:rsidRPr="00EC76D0">
        <w:rPr>
          <w:rFonts w:ascii="Times New Roman" w:hAnsi="Times New Roman" w:cs="Times New Roman"/>
        </w:rPr>
        <w:t xml:space="preserve">Transfer the nominal </w:t>
      </w:r>
      <w:r w:rsidR="24EF9BDC" w:rsidRPr="00EC76D0">
        <w:rPr>
          <w:rFonts w:ascii="Times New Roman" w:hAnsi="Times New Roman" w:cs="Times New Roman"/>
        </w:rPr>
        <w:t>attributes to numerical</w:t>
      </w:r>
      <w:r w:rsidR="18DF71A3" w:rsidRPr="00EC76D0">
        <w:rPr>
          <w:rFonts w:ascii="Times New Roman" w:hAnsi="Times New Roman" w:cs="Times New Roman"/>
        </w:rPr>
        <w:t xml:space="preserve"> </w:t>
      </w:r>
    </w:p>
    <w:p w14:paraId="408C928C" w14:textId="0C2916A8" w:rsidR="33E8D06F" w:rsidRPr="00EC76D0" w:rsidRDefault="18DF71A3" w:rsidP="00A32134">
      <w:pPr>
        <w:pStyle w:val="BodyText"/>
        <w:numPr>
          <w:ilvl w:val="0"/>
          <w:numId w:val="6"/>
        </w:numPr>
        <w:spacing w:before="22" w:line="259" w:lineRule="auto"/>
        <w:ind w:right="113"/>
        <w:jc w:val="both"/>
        <w:rPr>
          <w:rFonts w:ascii="Times New Roman" w:eastAsiaTheme="minorEastAsia" w:hAnsi="Times New Roman" w:cs="Times New Roman"/>
          <w:b/>
        </w:rPr>
      </w:pPr>
      <w:r w:rsidRPr="00EC76D0">
        <w:rPr>
          <w:rFonts w:ascii="Times New Roman" w:hAnsi="Times New Roman" w:cs="Times New Roman"/>
        </w:rPr>
        <w:t>Normalize the data</w:t>
      </w:r>
      <w:r w:rsidR="36770DAD" w:rsidRPr="00EC76D0">
        <w:rPr>
          <w:rFonts w:ascii="Times New Roman" w:hAnsi="Times New Roman" w:cs="Times New Roman"/>
        </w:rPr>
        <w:t xml:space="preserve"> using range </w:t>
      </w:r>
      <w:r w:rsidR="7C183D3F" w:rsidRPr="00EC76D0">
        <w:rPr>
          <w:rFonts w:ascii="Times New Roman" w:hAnsi="Times New Roman" w:cs="Times New Roman"/>
        </w:rPr>
        <w:t>transformation</w:t>
      </w:r>
    </w:p>
    <w:p w14:paraId="006E0091" w14:textId="4FBD64B2" w:rsidR="53AB4D86" w:rsidRDefault="53AB4D86" w:rsidP="53AB4D86">
      <w:pPr>
        <w:pStyle w:val="BodyText"/>
        <w:spacing w:before="22" w:line="259" w:lineRule="auto"/>
        <w:ind w:left="119" w:right="113"/>
        <w:jc w:val="both"/>
        <w:rPr>
          <w:b/>
          <w:bCs/>
          <w:sz w:val="24"/>
          <w:szCs w:val="24"/>
        </w:rPr>
      </w:pPr>
    </w:p>
    <w:p w14:paraId="02ADDB50" w14:textId="77777777" w:rsidR="00BC7884" w:rsidRDefault="00BC7884" w:rsidP="00E03E76">
      <w:pPr>
        <w:pStyle w:val="Heading1"/>
        <w:ind w:left="0"/>
        <w:rPr>
          <w:rFonts w:ascii="Times New Roman" w:hAnsi="Times New Roman" w:cs="Times New Roman"/>
          <w:color w:val="2D74B5"/>
        </w:rPr>
      </w:pPr>
    </w:p>
    <w:p w14:paraId="77389080" w14:textId="77777777" w:rsidR="00BC7884" w:rsidRDefault="00BC7884" w:rsidP="00E03E76">
      <w:pPr>
        <w:pStyle w:val="Heading1"/>
        <w:ind w:left="0"/>
        <w:rPr>
          <w:rFonts w:ascii="Times New Roman" w:hAnsi="Times New Roman" w:cs="Times New Roman"/>
          <w:color w:val="2D74B5"/>
        </w:rPr>
      </w:pPr>
    </w:p>
    <w:p w14:paraId="08156BC8" w14:textId="77777777" w:rsidR="00BC7884" w:rsidRDefault="00BC7884" w:rsidP="00E03E76">
      <w:pPr>
        <w:pStyle w:val="Heading1"/>
        <w:ind w:left="0"/>
        <w:rPr>
          <w:rFonts w:ascii="Times New Roman" w:hAnsi="Times New Roman" w:cs="Times New Roman"/>
          <w:color w:val="2D74B5"/>
        </w:rPr>
      </w:pPr>
    </w:p>
    <w:p w14:paraId="4EA2353C" w14:textId="77777777" w:rsidR="00BC7884" w:rsidRDefault="00BC7884" w:rsidP="00E03E76">
      <w:pPr>
        <w:pStyle w:val="Heading1"/>
        <w:ind w:left="0"/>
        <w:rPr>
          <w:rFonts w:ascii="Times New Roman" w:hAnsi="Times New Roman" w:cs="Times New Roman"/>
          <w:color w:val="2D74B5"/>
        </w:rPr>
      </w:pPr>
    </w:p>
    <w:p w14:paraId="3CA8724A" w14:textId="77777777" w:rsidR="00BC7884" w:rsidRDefault="00BC7884" w:rsidP="00E03E76">
      <w:pPr>
        <w:pStyle w:val="Heading1"/>
        <w:ind w:left="0"/>
        <w:rPr>
          <w:rFonts w:ascii="Times New Roman" w:hAnsi="Times New Roman" w:cs="Times New Roman"/>
          <w:color w:val="2D74B5"/>
        </w:rPr>
      </w:pPr>
    </w:p>
    <w:p w14:paraId="0887B82C" w14:textId="77777777" w:rsidR="00BC7884" w:rsidRDefault="00BC7884" w:rsidP="00E03E76">
      <w:pPr>
        <w:pStyle w:val="Heading1"/>
        <w:ind w:left="0"/>
        <w:rPr>
          <w:rFonts w:ascii="Times New Roman" w:hAnsi="Times New Roman" w:cs="Times New Roman"/>
          <w:color w:val="2D74B5"/>
        </w:rPr>
      </w:pPr>
    </w:p>
    <w:p w14:paraId="79AD6E6D" w14:textId="77777777" w:rsidR="00BC7884" w:rsidRDefault="00BC7884" w:rsidP="00E03E76">
      <w:pPr>
        <w:pStyle w:val="Heading1"/>
        <w:ind w:left="0"/>
        <w:rPr>
          <w:rFonts w:ascii="Times New Roman" w:hAnsi="Times New Roman" w:cs="Times New Roman"/>
          <w:color w:val="2D74B5"/>
        </w:rPr>
      </w:pPr>
    </w:p>
    <w:p w14:paraId="258BE8B5" w14:textId="77777777" w:rsidR="00634E2D" w:rsidRDefault="00634E2D" w:rsidP="00E03E76">
      <w:pPr>
        <w:pStyle w:val="Heading1"/>
        <w:ind w:left="0"/>
        <w:rPr>
          <w:rFonts w:ascii="Times New Roman" w:hAnsi="Times New Roman" w:cs="Times New Roman"/>
          <w:color w:val="2D74B5"/>
        </w:rPr>
      </w:pPr>
    </w:p>
    <w:p w14:paraId="3F429522" w14:textId="77777777" w:rsidR="00634E2D" w:rsidRDefault="00634E2D" w:rsidP="00E03E76">
      <w:pPr>
        <w:pStyle w:val="Heading1"/>
        <w:ind w:left="0"/>
        <w:rPr>
          <w:rFonts w:ascii="Times New Roman" w:hAnsi="Times New Roman" w:cs="Times New Roman"/>
          <w:color w:val="2D74B5"/>
        </w:rPr>
      </w:pPr>
    </w:p>
    <w:p w14:paraId="74D5A903" w14:textId="77777777" w:rsidR="00BC7884" w:rsidRDefault="00BC7884" w:rsidP="00E03E76">
      <w:pPr>
        <w:pStyle w:val="Heading1"/>
        <w:ind w:left="0"/>
        <w:rPr>
          <w:rFonts w:ascii="Times New Roman" w:hAnsi="Times New Roman" w:cs="Times New Roman"/>
          <w:color w:val="2D74B5"/>
        </w:rPr>
      </w:pPr>
    </w:p>
    <w:p w14:paraId="7DE42EF4" w14:textId="77777777" w:rsidR="00BC7884" w:rsidRDefault="00BC7884" w:rsidP="00E03E76">
      <w:pPr>
        <w:pStyle w:val="Heading1"/>
        <w:ind w:left="0"/>
        <w:rPr>
          <w:rFonts w:ascii="Times New Roman" w:hAnsi="Times New Roman" w:cs="Times New Roman"/>
          <w:color w:val="2D74B5"/>
        </w:rPr>
      </w:pPr>
    </w:p>
    <w:p w14:paraId="5BF7AEDA" w14:textId="43C1D3B9" w:rsidR="005B5EE3" w:rsidRPr="00BE1E09" w:rsidRDefault="00976A32" w:rsidP="00DE6A1A">
      <w:pPr>
        <w:pStyle w:val="Heading1"/>
        <w:rPr>
          <w:rFonts w:ascii="Times New Roman" w:hAnsi="Times New Roman" w:cs="Times New Roman"/>
          <w:color w:val="4F81BD" w:themeColor="accent1"/>
        </w:rPr>
      </w:pPr>
      <w:bookmarkStart w:id="7" w:name="Data_Analysis"/>
      <w:bookmarkStart w:id="8" w:name="_Toc83491046"/>
      <w:bookmarkEnd w:id="7"/>
      <w:r w:rsidRPr="00BE1E09">
        <w:rPr>
          <w:rFonts w:ascii="Times New Roman" w:hAnsi="Times New Roman" w:cs="Times New Roman"/>
          <w:color w:val="4F81BD" w:themeColor="accent1"/>
        </w:rPr>
        <w:lastRenderedPageBreak/>
        <w:t>Exploratory analysis</w:t>
      </w:r>
      <w:bookmarkEnd w:id="8"/>
    </w:p>
    <w:p w14:paraId="37B7A920" w14:textId="2604D92B" w:rsidR="00DC78A4" w:rsidRDefault="00DC78A4" w:rsidP="00DC78A4">
      <w:pPr>
        <w:pStyle w:val="BodyText"/>
        <w:ind w:left="0"/>
        <w:rPr>
          <w:rFonts w:ascii="Times New Roman" w:hAnsi="Times New Roman" w:cs="Times New Roman"/>
          <w:b/>
        </w:rPr>
      </w:pPr>
    </w:p>
    <w:p w14:paraId="25AF45EF" w14:textId="2604D92B" w:rsidR="005D2D59" w:rsidRDefault="000722A3" w:rsidP="00DC78A4">
      <w:pPr>
        <w:pStyle w:val="BodyText"/>
        <w:ind w:left="0"/>
        <w:rPr>
          <w:rFonts w:ascii="Times New Roman" w:hAnsi="Times New Roman" w:cs="Times New Roman"/>
          <w:b/>
        </w:rPr>
      </w:pPr>
      <w:r w:rsidRPr="00DC78A4">
        <w:rPr>
          <w:rFonts w:ascii="Times New Roman" w:hAnsi="Times New Roman" w:cs="Times New Roman"/>
          <w:b/>
        </w:rPr>
        <w:t>Q.</w:t>
      </w:r>
      <w:r w:rsidR="0034689A" w:rsidRPr="00DC78A4">
        <w:rPr>
          <w:rFonts w:ascii="Times New Roman" w:hAnsi="Times New Roman" w:cs="Times New Roman"/>
          <w:b/>
        </w:rPr>
        <w:t>1. What do the choir members indicate as their primary benefits of being involved?</w:t>
      </w:r>
    </w:p>
    <w:p w14:paraId="64207317" w14:textId="2604D92B" w:rsidR="00294528" w:rsidRDefault="0034689A" w:rsidP="00DC78A4">
      <w:pPr>
        <w:pStyle w:val="BodyText"/>
        <w:ind w:left="0"/>
        <w:rPr>
          <w:rFonts w:ascii="Times New Roman" w:hAnsi="Times New Roman" w:cs="Times New Roman"/>
          <w:b/>
        </w:rPr>
      </w:pPr>
      <w:r w:rsidRPr="00DC78A4">
        <w:rPr>
          <w:rFonts w:ascii="Times New Roman" w:hAnsi="Times New Roman" w:cs="Times New Roman"/>
          <w:b/>
        </w:rPr>
        <w:t xml:space="preserve"> Has this changed over the years?</w:t>
      </w:r>
    </w:p>
    <w:p w14:paraId="29D83A60" w14:textId="2604D92B" w:rsidR="005D2D59" w:rsidRPr="00DC78A4" w:rsidRDefault="005D2D59" w:rsidP="00DC78A4">
      <w:pPr>
        <w:pStyle w:val="BodyText"/>
        <w:ind w:left="0"/>
        <w:rPr>
          <w:rFonts w:ascii="Times New Roman" w:hAnsi="Times New Roman" w:cs="Times New Roman"/>
          <w:b/>
        </w:rPr>
      </w:pPr>
    </w:p>
    <w:p w14:paraId="6ECF099C" w14:textId="18D50BD1" w:rsidR="623FF392" w:rsidRDefault="00E003D7" w:rsidP="52563A7C">
      <w:pPr>
        <w:spacing w:line="257" w:lineRule="auto"/>
        <w:rPr>
          <w:rFonts w:ascii="Times New Roman" w:hAnsi="Times New Roman" w:cs="Times New Roman"/>
        </w:rPr>
      </w:pPr>
      <w:r>
        <w:rPr>
          <w:rFonts w:ascii="Times New Roman" w:hAnsi="Times New Roman" w:cs="Times New Roman"/>
        </w:rPr>
        <w:t xml:space="preserve">Upon exploring the survey dataset to find the benefits of the choir </w:t>
      </w:r>
      <w:r w:rsidR="004635A6" w:rsidRPr="00BF2811">
        <w:rPr>
          <w:rFonts w:ascii="Times New Roman" w:hAnsi="Times New Roman" w:cs="Times New Roman"/>
        </w:rPr>
        <w:t>it</w:t>
      </w:r>
      <w:r>
        <w:rPr>
          <w:rFonts w:ascii="Times New Roman" w:hAnsi="Times New Roman" w:cs="Times New Roman"/>
        </w:rPr>
        <w:t xml:space="preserve"> was </w:t>
      </w:r>
      <w:r w:rsidR="623FF392" w:rsidRPr="00BF2811">
        <w:rPr>
          <w:rFonts w:ascii="Times New Roman" w:hAnsi="Times New Roman" w:cs="Times New Roman"/>
        </w:rPr>
        <w:t xml:space="preserve">found that there are five main benefits, namely reducing stress, reducing anxiety, making new friends, practicing English, and increasing self-confidence. </w:t>
      </w:r>
    </w:p>
    <w:p w14:paraId="35F3AF98" w14:textId="524CC535" w:rsidR="0008337A" w:rsidRDefault="0008337A" w:rsidP="52563A7C">
      <w:pPr>
        <w:spacing w:line="257" w:lineRule="auto"/>
        <w:rPr>
          <w:rFonts w:ascii="Times New Roman" w:hAnsi="Times New Roman" w:cs="Times New Roman"/>
        </w:rPr>
      </w:pPr>
    </w:p>
    <w:p w14:paraId="04A81BFF" w14:textId="47C39204" w:rsidR="00F417A8" w:rsidRDefault="623FF392" w:rsidP="450723C9">
      <w:pPr>
        <w:spacing w:line="257" w:lineRule="auto"/>
        <w:rPr>
          <w:rFonts w:ascii="Times New Roman" w:hAnsi="Times New Roman" w:cs="Times New Roman"/>
        </w:rPr>
      </w:pPr>
      <w:r w:rsidRPr="00BF2811">
        <w:rPr>
          <w:rFonts w:ascii="Times New Roman" w:hAnsi="Times New Roman" w:cs="Times New Roman"/>
        </w:rPr>
        <w:t xml:space="preserve">In the processing, </w:t>
      </w:r>
      <w:r w:rsidR="006D0C8B">
        <w:rPr>
          <w:rFonts w:ascii="Times New Roman" w:hAnsi="Times New Roman" w:cs="Times New Roman"/>
        </w:rPr>
        <w:t xml:space="preserve">there was observed a </w:t>
      </w:r>
      <w:r w:rsidRPr="00BF2811">
        <w:rPr>
          <w:rFonts w:ascii="Times New Roman" w:hAnsi="Times New Roman" w:cs="Times New Roman"/>
        </w:rPr>
        <w:t>certain relationship between "reducing anxiety" and other factors</w:t>
      </w:r>
      <w:r w:rsidR="00ED1986">
        <w:rPr>
          <w:rFonts w:ascii="Times New Roman" w:hAnsi="Times New Roman" w:cs="Times New Roman"/>
        </w:rPr>
        <w:t xml:space="preserve"> which was </w:t>
      </w:r>
      <w:r w:rsidRPr="00BF2811">
        <w:rPr>
          <w:rFonts w:ascii="Times New Roman" w:hAnsi="Times New Roman" w:cs="Times New Roman"/>
        </w:rPr>
        <w:t>interesting</w:t>
      </w:r>
      <w:r w:rsidR="00ED1986">
        <w:rPr>
          <w:rFonts w:ascii="Times New Roman" w:hAnsi="Times New Roman" w:cs="Times New Roman"/>
        </w:rPr>
        <w:t>, which led to analysis</w:t>
      </w:r>
      <w:r w:rsidRPr="00BF2811">
        <w:rPr>
          <w:rFonts w:ascii="Times New Roman" w:hAnsi="Times New Roman" w:cs="Times New Roman"/>
        </w:rPr>
        <w:t xml:space="preserve"> to determine which factors are more weighted. Therefore, this part selects some attributes as influencing factors to research "effectively reduce anxiety in the choir", including "less stress, make new friends, improve English skills, increase self-confidence, an inclusive and supportive community, and feel happy for a total of six the impact of potential influencing factors on the level of satisfaction. </w:t>
      </w:r>
      <w:r w:rsidR="007137DB">
        <w:rPr>
          <w:rFonts w:ascii="Times New Roman" w:hAnsi="Times New Roman" w:cs="Times New Roman"/>
        </w:rPr>
        <w:t xml:space="preserve"> Therefore, </w:t>
      </w:r>
      <w:r w:rsidR="00E702F5">
        <w:rPr>
          <w:rFonts w:ascii="Times New Roman" w:hAnsi="Times New Roman" w:cs="Times New Roman"/>
        </w:rPr>
        <w:t>based on the observations, we have the below hypothesis.</w:t>
      </w:r>
    </w:p>
    <w:p w14:paraId="7518951E" w14:textId="758A11A7" w:rsidR="00F417A8" w:rsidRDefault="00F417A8" w:rsidP="450723C9">
      <w:pPr>
        <w:spacing w:line="257" w:lineRule="auto"/>
        <w:rPr>
          <w:rFonts w:ascii="Times New Roman" w:hAnsi="Times New Roman" w:cs="Times New Roman"/>
        </w:rPr>
      </w:pPr>
    </w:p>
    <w:p w14:paraId="3D66EBA2" w14:textId="782A1907" w:rsidR="007137DB" w:rsidRPr="00BF2811" w:rsidRDefault="007137DB" w:rsidP="007137DB">
      <w:pPr>
        <w:spacing w:line="257" w:lineRule="auto"/>
        <w:rPr>
          <w:rFonts w:ascii="Times New Roman" w:hAnsi="Times New Roman" w:cs="Times New Roman"/>
          <w:b/>
          <w:bCs/>
        </w:rPr>
      </w:pPr>
      <w:r w:rsidRPr="4B3A74A9">
        <w:rPr>
          <w:rFonts w:ascii="Times New Roman" w:hAnsi="Times New Roman" w:cs="Times New Roman"/>
          <w:b/>
          <w:bCs/>
        </w:rPr>
        <w:t xml:space="preserve">Hypothesis: </w:t>
      </w:r>
      <w:r w:rsidRPr="00E702F5">
        <w:rPr>
          <w:rFonts w:ascii="Times New Roman" w:hAnsi="Times New Roman" w:cs="Times New Roman"/>
        </w:rPr>
        <w:t xml:space="preserve">Making new friends can effectively reduce anxiety in the choir. </w:t>
      </w:r>
    </w:p>
    <w:p w14:paraId="4854F10F" w14:textId="69C84AC8" w:rsidR="00F417A8" w:rsidRDefault="00F417A8" w:rsidP="450723C9">
      <w:pPr>
        <w:spacing w:line="257" w:lineRule="auto"/>
        <w:rPr>
          <w:rFonts w:ascii="Times New Roman" w:hAnsi="Times New Roman" w:cs="Times New Roman"/>
        </w:rPr>
      </w:pPr>
    </w:p>
    <w:p w14:paraId="107B624C" w14:textId="0B5E55E9" w:rsidR="00703566" w:rsidRPr="00703566" w:rsidRDefault="623FF392" w:rsidP="00703566">
      <w:pPr>
        <w:spacing w:line="257" w:lineRule="auto"/>
        <w:rPr>
          <w:rFonts w:ascii="Times New Roman" w:hAnsi="Times New Roman" w:cs="Times New Roman"/>
        </w:rPr>
      </w:pPr>
      <w:r w:rsidRPr="00BF2811">
        <w:rPr>
          <w:rFonts w:ascii="Times New Roman" w:hAnsi="Times New Roman" w:cs="Times New Roman"/>
        </w:rPr>
        <w:t>There are five level of satisfaction, which are "Strongly Agree”, "Agree</w:t>
      </w:r>
      <w:r w:rsidR="0B6EAB16" w:rsidRPr="19B41472">
        <w:rPr>
          <w:rFonts w:ascii="Times New Roman" w:hAnsi="Times New Roman" w:cs="Times New Roman"/>
        </w:rPr>
        <w:t xml:space="preserve"> "</w:t>
      </w:r>
      <w:r w:rsidR="502B1F68" w:rsidRPr="19B41472">
        <w:rPr>
          <w:rFonts w:ascii="Times New Roman" w:hAnsi="Times New Roman" w:cs="Times New Roman"/>
        </w:rPr>
        <w:t xml:space="preserve">, </w:t>
      </w:r>
      <w:r w:rsidR="05E2F1BE" w:rsidRPr="19B41472">
        <w:rPr>
          <w:rFonts w:ascii="Times New Roman" w:hAnsi="Times New Roman" w:cs="Times New Roman"/>
        </w:rPr>
        <w:t xml:space="preserve">" </w:t>
      </w:r>
      <w:r w:rsidRPr="00BF2811">
        <w:rPr>
          <w:rFonts w:ascii="Times New Roman" w:hAnsi="Times New Roman" w:cs="Times New Roman"/>
        </w:rPr>
        <w:t>Neither agree, or disagree</w:t>
      </w:r>
      <w:r w:rsidR="12C192E2" w:rsidRPr="19B41472">
        <w:rPr>
          <w:rFonts w:ascii="Times New Roman" w:hAnsi="Times New Roman" w:cs="Times New Roman"/>
        </w:rPr>
        <w:t xml:space="preserve"> "</w:t>
      </w:r>
      <w:r w:rsidR="13B29B36" w:rsidRPr="19B41472">
        <w:rPr>
          <w:rFonts w:ascii="Times New Roman" w:hAnsi="Times New Roman" w:cs="Times New Roman"/>
        </w:rPr>
        <w:t>,</w:t>
      </w:r>
      <w:r w:rsidR="502B1F68" w:rsidRPr="19B41472">
        <w:rPr>
          <w:rFonts w:ascii="Times New Roman" w:hAnsi="Times New Roman" w:cs="Times New Roman"/>
        </w:rPr>
        <w:t xml:space="preserve"> </w:t>
      </w:r>
      <w:r w:rsidR="0087CBB8" w:rsidRPr="19B41472">
        <w:rPr>
          <w:rFonts w:ascii="Times New Roman" w:hAnsi="Times New Roman" w:cs="Times New Roman"/>
        </w:rPr>
        <w:t xml:space="preserve">" </w:t>
      </w:r>
      <w:r w:rsidRPr="00BF2811">
        <w:rPr>
          <w:rFonts w:ascii="Times New Roman" w:hAnsi="Times New Roman" w:cs="Times New Roman"/>
        </w:rPr>
        <w:t>Disagree</w:t>
      </w:r>
      <w:r w:rsidR="33CAB0DF" w:rsidRPr="19B41472">
        <w:rPr>
          <w:rFonts w:ascii="Times New Roman" w:hAnsi="Times New Roman" w:cs="Times New Roman"/>
        </w:rPr>
        <w:t xml:space="preserve"> "</w:t>
      </w:r>
      <w:r w:rsidR="502B1F68" w:rsidRPr="19B41472">
        <w:rPr>
          <w:rFonts w:ascii="Times New Roman" w:hAnsi="Times New Roman" w:cs="Times New Roman"/>
        </w:rPr>
        <w:t>,</w:t>
      </w:r>
      <w:r w:rsidRPr="00BF2811">
        <w:rPr>
          <w:rFonts w:ascii="Times New Roman" w:hAnsi="Times New Roman" w:cs="Times New Roman"/>
        </w:rPr>
        <w:t xml:space="preserve"> "Strongly Disagree"</w:t>
      </w:r>
      <w:r w:rsidR="009C4B72">
        <w:rPr>
          <w:rFonts w:ascii="Times New Roman" w:hAnsi="Times New Roman" w:cs="Times New Roman"/>
        </w:rPr>
        <w:t>, they are converted to numerical as shown in the figure 1.1 below.</w:t>
      </w:r>
      <w:r w:rsidR="00DF701D">
        <w:rPr>
          <w:rFonts w:ascii="Times New Roman" w:hAnsi="Times New Roman" w:cs="Times New Roman"/>
        </w:rPr>
        <w:t xml:space="preserve"> </w:t>
      </w:r>
      <w:r w:rsidRPr="00BF2811">
        <w:rPr>
          <w:rFonts w:ascii="Times New Roman" w:hAnsi="Times New Roman" w:cs="Times New Roman"/>
        </w:rPr>
        <w:t>Since Y is nominal data and ordinal, it is suitable for Ordinal logistic regression. It is analyzed in the software SPSS tool.</w:t>
      </w:r>
    </w:p>
    <w:p w14:paraId="5ABBCCC2" w14:textId="351AC069" w:rsidR="623FF392" w:rsidRPr="00BF2811" w:rsidRDefault="623FF392" w:rsidP="70E0F153">
      <w:pPr>
        <w:spacing w:line="257" w:lineRule="auto"/>
        <w:rPr>
          <w:rFonts w:ascii="Times New Roman" w:hAnsi="Times New Roman" w:cs="Times New Roman"/>
        </w:rPr>
      </w:pPr>
    </w:p>
    <w:p w14:paraId="71E81574" w14:textId="2EAD9822" w:rsidR="5E1035EC" w:rsidRPr="00BF2811" w:rsidRDefault="29CDE5DC" w:rsidP="5E1035EC">
      <w:pPr>
        <w:spacing w:line="257" w:lineRule="auto"/>
        <w:rPr>
          <w:rFonts w:ascii="Times New Roman" w:hAnsi="Times New Roman" w:cs="Times New Roman"/>
        </w:rPr>
      </w:pPr>
      <w:r w:rsidRPr="00BF2811">
        <w:rPr>
          <w:rFonts w:ascii="Times New Roman" w:hAnsi="Times New Roman" w:cs="Times New Roman"/>
        </w:rPr>
        <w:t xml:space="preserve">                                                               </w:t>
      </w:r>
      <w:r w:rsidRPr="00BF2811">
        <w:rPr>
          <w:rFonts w:ascii="Times New Roman" w:hAnsi="Times New Roman" w:cs="Times New Roman"/>
          <w:noProof/>
        </w:rPr>
        <w:drawing>
          <wp:inline distT="0" distB="0" distL="0" distR="0" wp14:anchorId="2CFCE9DF" wp14:editId="102866FF">
            <wp:extent cx="2990850" cy="1428750"/>
            <wp:effectExtent l="0" t="0" r="0" b="0"/>
            <wp:docPr id="1440720205" name="Picture 1440720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990850" cy="1428750"/>
                    </a:xfrm>
                    <a:prstGeom prst="rect">
                      <a:avLst/>
                    </a:prstGeom>
                  </pic:spPr>
                </pic:pic>
              </a:graphicData>
            </a:graphic>
          </wp:inline>
        </w:drawing>
      </w:r>
    </w:p>
    <w:p w14:paraId="50205518" w14:textId="062F9F88" w:rsidR="00FF5E69" w:rsidRPr="00BF2811" w:rsidRDefault="29CDE5DC" w:rsidP="00FF5E69">
      <w:pPr>
        <w:spacing w:line="257" w:lineRule="auto"/>
        <w:rPr>
          <w:rFonts w:ascii="Times New Roman" w:hAnsi="Times New Roman" w:cs="Times New Roman"/>
          <w:b/>
          <w:i/>
        </w:rPr>
      </w:pPr>
      <w:r w:rsidRPr="00BF2811">
        <w:rPr>
          <w:rFonts w:ascii="Times New Roman" w:hAnsi="Times New Roman" w:cs="Times New Roman"/>
          <w:i/>
        </w:rPr>
        <w:t xml:space="preserve">                                                                            </w:t>
      </w:r>
      <w:r w:rsidRPr="0988B9C2">
        <w:rPr>
          <w:rFonts w:ascii="Times New Roman" w:hAnsi="Times New Roman" w:cs="Times New Roman"/>
          <w:b/>
          <w:i/>
        </w:rPr>
        <w:t xml:space="preserve">  </w:t>
      </w:r>
      <w:r w:rsidR="623FF392" w:rsidRPr="0988B9C2">
        <w:rPr>
          <w:rFonts w:ascii="Times New Roman" w:hAnsi="Times New Roman" w:cs="Times New Roman"/>
          <w:b/>
          <w:i/>
        </w:rPr>
        <w:t>Figure1</w:t>
      </w:r>
      <w:r w:rsidR="192AABB6" w:rsidRPr="0988B9C2">
        <w:rPr>
          <w:rFonts w:ascii="Times New Roman" w:hAnsi="Times New Roman" w:cs="Times New Roman"/>
          <w:b/>
          <w:i/>
        </w:rPr>
        <w:t>.1</w:t>
      </w:r>
      <w:r w:rsidR="623FF392" w:rsidRPr="0988B9C2">
        <w:rPr>
          <w:rFonts w:ascii="Times New Roman" w:hAnsi="Times New Roman" w:cs="Times New Roman"/>
          <w:b/>
          <w:i/>
        </w:rPr>
        <w:t>: standard exchanging</w:t>
      </w:r>
    </w:p>
    <w:p w14:paraId="4945B3BE" w14:textId="43FEE45F" w:rsidR="6F6E0601" w:rsidRPr="00BF2811" w:rsidRDefault="6F6E0601" w:rsidP="69A68AA3">
      <w:pPr>
        <w:spacing w:line="257" w:lineRule="auto"/>
        <w:rPr>
          <w:rFonts w:ascii="Times New Roman" w:hAnsi="Times New Roman" w:cs="Times New Roman"/>
        </w:rPr>
      </w:pPr>
      <w:r w:rsidRPr="00BF2811">
        <w:rPr>
          <w:rFonts w:ascii="Times New Roman" w:hAnsi="Times New Roman" w:cs="Times New Roman"/>
          <w:noProof/>
        </w:rPr>
        <w:drawing>
          <wp:inline distT="0" distB="0" distL="0" distR="0" wp14:anchorId="1EA429AF" wp14:editId="744FA82C">
            <wp:extent cx="6772275" cy="2130445"/>
            <wp:effectExtent l="0" t="0" r="0" b="0"/>
            <wp:docPr id="1343246811" name="Picture 1343246811" title="插入图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3246811"/>
                    <pic:cNvPicPr/>
                  </pic:nvPicPr>
                  <pic:blipFill>
                    <a:blip r:embed="rId13">
                      <a:extLst>
                        <a:ext uri="{28A0092B-C50C-407E-A947-70E740481C1C}">
                          <a14:useLocalDpi xmlns:a14="http://schemas.microsoft.com/office/drawing/2010/main" val="0"/>
                        </a:ext>
                      </a:extLst>
                    </a:blip>
                    <a:stretch>
                      <a:fillRect/>
                    </a:stretch>
                  </pic:blipFill>
                  <pic:spPr>
                    <a:xfrm>
                      <a:off x="0" y="0"/>
                      <a:ext cx="6772275" cy="2130445"/>
                    </a:xfrm>
                    <a:prstGeom prst="rect">
                      <a:avLst/>
                    </a:prstGeom>
                  </pic:spPr>
                </pic:pic>
              </a:graphicData>
            </a:graphic>
          </wp:inline>
        </w:drawing>
      </w:r>
    </w:p>
    <w:p w14:paraId="74CFB2FC" w14:textId="59F66DEB" w:rsidR="623FF392" w:rsidRPr="00BF2811" w:rsidRDefault="6F6E0601" w:rsidP="1763B7B1">
      <w:pPr>
        <w:spacing w:line="257" w:lineRule="auto"/>
        <w:rPr>
          <w:rFonts w:ascii="Times New Roman" w:hAnsi="Times New Roman" w:cs="Times New Roman"/>
        </w:rPr>
      </w:pPr>
      <w:r w:rsidRPr="00BF2811">
        <w:rPr>
          <w:rFonts w:ascii="Times New Roman" w:hAnsi="Times New Roman" w:cs="Times New Roman"/>
          <w:i/>
        </w:rPr>
        <w:t xml:space="preserve">                                                                           </w:t>
      </w:r>
      <w:r w:rsidRPr="0988B9C2">
        <w:rPr>
          <w:rFonts w:ascii="Times New Roman" w:hAnsi="Times New Roman" w:cs="Times New Roman"/>
          <w:b/>
          <w:i/>
        </w:rPr>
        <w:t xml:space="preserve"> </w:t>
      </w:r>
      <w:r w:rsidR="623FF392" w:rsidRPr="0988B9C2">
        <w:rPr>
          <w:rFonts w:ascii="Times New Roman" w:hAnsi="Times New Roman" w:cs="Times New Roman"/>
          <w:b/>
          <w:i/>
        </w:rPr>
        <w:t>Figure</w:t>
      </w:r>
      <w:r w:rsidR="43F4EDFA" w:rsidRPr="0988B9C2">
        <w:rPr>
          <w:rFonts w:ascii="Times New Roman" w:hAnsi="Times New Roman" w:cs="Times New Roman"/>
          <w:b/>
          <w:i/>
        </w:rPr>
        <w:t>1.</w:t>
      </w:r>
      <w:r w:rsidR="623FF392" w:rsidRPr="0988B9C2">
        <w:rPr>
          <w:rFonts w:ascii="Times New Roman" w:hAnsi="Times New Roman" w:cs="Times New Roman"/>
          <w:b/>
          <w:i/>
        </w:rPr>
        <w:t>2: the data pre-processing</w:t>
      </w:r>
    </w:p>
    <w:p w14:paraId="38350E73" w14:textId="524CC535" w:rsidR="2B56F9F5" w:rsidRDefault="2B56F9F5" w:rsidP="2B56F9F5">
      <w:pPr>
        <w:pStyle w:val="Heading2"/>
        <w:rPr>
          <w:rFonts w:ascii="Times New Roman" w:hAnsi="Times New Roman" w:cs="Times New Roman"/>
          <w:color w:val="2D74B5"/>
        </w:rPr>
      </w:pPr>
    </w:p>
    <w:p w14:paraId="51D609D5" w14:textId="77777777" w:rsidR="00B3369F" w:rsidRDefault="00B3369F" w:rsidP="2B56F9F5">
      <w:pPr>
        <w:pStyle w:val="Heading2"/>
        <w:rPr>
          <w:rFonts w:ascii="Times New Roman" w:hAnsi="Times New Roman" w:cs="Times New Roman"/>
          <w:color w:val="2D74B5"/>
        </w:rPr>
      </w:pPr>
    </w:p>
    <w:p w14:paraId="20426A3D" w14:textId="77777777" w:rsidR="00B3369F" w:rsidRDefault="00B3369F" w:rsidP="2B56F9F5">
      <w:pPr>
        <w:pStyle w:val="Heading2"/>
        <w:rPr>
          <w:rFonts w:ascii="Times New Roman" w:hAnsi="Times New Roman" w:cs="Times New Roman"/>
          <w:color w:val="2D74B5"/>
        </w:rPr>
      </w:pPr>
    </w:p>
    <w:p w14:paraId="222C167A" w14:textId="77777777" w:rsidR="00B3369F" w:rsidRDefault="00B3369F" w:rsidP="2B56F9F5">
      <w:pPr>
        <w:pStyle w:val="Heading2"/>
        <w:rPr>
          <w:rFonts w:ascii="Times New Roman" w:hAnsi="Times New Roman" w:cs="Times New Roman"/>
          <w:color w:val="2D74B5"/>
        </w:rPr>
      </w:pPr>
    </w:p>
    <w:p w14:paraId="5A530FBA" w14:textId="77777777" w:rsidR="00B3369F" w:rsidRDefault="00B3369F" w:rsidP="2B56F9F5">
      <w:pPr>
        <w:pStyle w:val="Heading2"/>
        <w:rPr>
          <w:rFonts w:ascii="Times New Roman" w:hAnsi="Times New Roman" w:cs="Times New Roman"/>
          <w:color w:val="2D74B5"/>
        </w:rPr>
      </w:pPr>
    </w:p>
    <w:p w14:paraId="75596AC6" w14:textId="77777777" w:rsidR="00B3369F" w:rsidRDefault="00B3369F" w:rsidP="2B56F9F5">
      <w:pPr>
        <w:pStyle w:val="Heading2"/>
        <w:rPr>
          <w:rFonts w:ascii="Times New Roman" w:hAnsi="Times New Roman" w:cs="Times New Roman"/>
          <w:color w:val="2D74B5"/>
        </w:rPr>
      </w:pPr>
    </w:p>
    <w:p w14:paraId="0CC15265" w14:textId="77777777" w:rsidR="00B3369F" w:rsidRDefault="00B3369F" w:rsidP="2B56F9F5">
      <w:pPr>
        <w:pStyle w:val="Heading2"/>
        <w:rPr>
          <w:rFonts w:ascii="Times New Roman" w:hAnsi="Times New Roman" w:cs="Times New Roman"/>
          <w:color w:val="2D74B5"/>
        </w:rPr>
      </w:pPr>
    </w:p>
    <w:p w14:paraId="000868A5" w14:textId="77777777" w:rsidR="00B3369F" w:rsidRDefault="00B3369F" w:rsidP="2B56F9F5">
      <w:pPr>
        <w:pStyle w:val="Heading2"/>
        <w:rPr>
          <w:rFonts w:ascii="Times New Roman" w:hAnsi="Times New Roman" w:cs="Times New Roman"/>
          <w:color w:val="2D74B5"/>
        </w:rPr>
      </w:pPr>
    </w:p>
    <w:p w14:paraId="5AE308EC" w14:textId="77777777" w:rsidR="00B3369F" w:rsidRPr="00BF2811" w:rsidRDefault="00B3369F" w:rsidP="2B56F9F5">
      <w:pPr>
        <w:pStyle w:val="Heading2"/>
        <w:rPr>
          <w:rFonts w:ascii="Times New Roman" w:hAnsi="Times New Roman" w:cs="Times New Roman"/>
          <w:color w:val="2D74B5"/>
        </w:rPr>
      </w:pPr>
    </w:p>
    <w:p w14:paraId="04D54CDB" w14:textId="60BD688E" w:rsidR="73272B1F" w:rsidRPr="005B4672" w:rsidRDefault="000722A3" w:rsidP="4564B55D">
      <w:pPr>
        <w:pStyle w:val="BodyText"/>
        <w:spacing w:before="22" w:line="259" w:lineRule="auto"/>
        <w:ind w:left="0" w:right="113"/>
        <w:jc w:val="both"/>
        <w:rPr>
          <w:rFonts w:ascii="Times New Roman" w:hAnsi="Times New Roman" w:cs="Times New Roman"/>
          <w:b/>
          <w:sz w:val="24"/>
          <w:szCs w:val="24"/>
        </w:rPr>
      </w:pPr>
      <w:r w:rsidRPr="005B4672">
        <w:rPr>
          <w:rFonts w:ascii="Times New Roman" w:hAnsi="Times New Roman" w:cs="Times New Roman"/>
          <w:b/>
          <w:sz w:val="24"/>
          <w:szCs w:val="24"/>
        </w:rPr>
        <w:lastRenderedPageBreak/>
        <w:t>Q</w:t>
      </w:r>
      <w:r w:rsidR="04C68591" w:rsidRPr="005B4672">
        <w:rPr>
          <w:rFonts w:ascii="Times New Roman" w:hAnsi="Times New Roman" w:cs="Times New Roman"/>
          <w:b/>
          <w:bCs/>
          <w:sz w:val="24"/>
          <w:szCs w:val="24"/>
        </w:rPr>
        <w:t>2</w:t>
      </w:r>
      <w:r w:rsidR="0034689A" w:rsidRPr="005B4672">
        <w:rPr>
          <w:rFonts w:ascii="Times New Roman" w:hAnsi="Times New Roman" w:cs="Times New Roman"/>
          <w:b/>
          <w:sz w:val="24"/>
          <w:szCs w:val="24"/>
        </w:rPr>
        <w:t>)</w:t>
      </w:r>
      <w:r w:rsidR="04C68591" w:rsidRPr="005B4672">
        <w:rPr>
          <w:rFonts w:ascii="Times New Roman" w:hAnsi="Times New Roman" w:cs="Times New Roman"/>
          <w:b/>
          <w:sz w:val="24"/>
          <w:szCs w:val="24"/>
        </w:rPr>
        <w:t xml:space="preserve"> How do you see the conductor?</w:t>
      </w:r>
    </w:p>
    <w:p w14:paraId="7FD7CB26" w14:textId="77777777" w:rsidR="00FE2EB9" w:rsidRDefault="00FE2EB9" w:rsidP="00FE2EB9">
      <w:pPr>
        <w:spacing w:before="22" w:line="257" w:lineRule="auto"/>
        <w:rPr>
          <w:rFonts w:ascii="Times New Roman" w:hAnsi="Times New Roman" w:cs="Times New Roman"/>
        </w:rPr>
      </w:pPr>
    </w:p>
    <w:p w14:paraId="570487D4" w14:textId="696F4131" w:rsidR="00FE2EB9" w:rsidRPr="00BF2811" w:rsidRDefault="00FE2EB9" w:rsidP="00FE2EB9">
      <w:pPr>
        <w:spacing w:before="22" w:line="257" w:lineRule="auto"/>
        <w:rPr>
          <w:rFonts w:ascii="Times New Roman" w:hAnsi="Times New Roman" w:cs="Times New Roman"/>
          <w:lang w:val="vi"/>
        </w:rPr>
      </w:pPr>
      <w:r>
        <w:rPr>
          <w:rFonts w:ascii="Times New Roman" w:hAnsi="Times New Roman" w:cs="Times New Roman"/>
        </w:rPr>
        <w:t xml:space="preserve">Based on the exploratory analysis on the year 2020, on </w:t>
      </w:r>
      <w:r w:rsidR="005952CF">
        <w:rPr>
          <w:rFonts w:ascii="Times New Roman" w:hAnsi="Times New Roman" w:cs="Times New Roman"/>
        </w:rPr>
        <w:t>people’s preference</w:t>
      </w:r>
      <w:r>
        <w:rPr>
          <w:rFonts w:ascii="Times New Roman" w:hAnsi="Times New Roman" w:cs="Times New Roman"/>
        </w:rPr>
        <w:t xml:space="preserve"> on the type of conductor session, </w:t>
      </w:r>
      <w:r w:rsidR="005952CF">
        <w:rPr>
          <w:rFonts w:ascii="Times New Roman" w:hAnsi="Times New Roman" w:cs="Times New Roman"/>
        </w:rPr>
        <w:t xml:space="preserve">it can </w:t>
      </w:r>
      <w:r w:rsidR="000858A3">
        <w:rPr>
          <w:rFonts w:ascii="Times New Roman" w:hAnsi="Times New Roman" w:cs="Times New Roman"/>
        </w:rPr>
        <w:t>be</w:t>
      </w:r>
      <w:r w:rsidR="005952CF">
        <w:rPr>
          <w:rFonts w:ascii="Times New Roman" w:hAnsi="Times New Roman" w:cs="Times New Roman"/>
        </w:rPr>
        <w:t xml:space="preserve"> seen that </w:t>
      </w:r>
      <w:r w:rsidRPr="00BF2811">
        <w:rPr>
          <w:rFonts w:ascii="Times New Roman" w:hAnsi="Times New Roman" w:cs="Times New Roman"/>
          <w:lang w:val="vi"/>
        </w:rPr>
        <w:t xml:space="preserve">from the </w:t>
      </w:r>
      <w:r w:rsidR="005952CF">
        <w:rPr>
          <w:rFonts w:ascii="Times New Roman" w:hAnsi="Times New Roman" w:cs="Times New Roman"/>
          <w:lang w:val="en-IN"/>
        </w:rPr>
        <w:t xml:space="preserve">below </w:t>
      </w:r>
      <w:r w:rsidRPr="00BF2811">
        <w:rPr>
          <w:rFonts w:ascii="Times New Roman" w:hAnsi="Times New Roman" w:cs="Times New Roman"/>
          <w:lang w:val="vi"/>
        </w:rPr>
        <w:t>chart, a mix of conductors from all over Australia session is prefer to just my own conductor.</w:t>
      </w:r>
    </w:p>
    <w:p w14:paraId="4B75332B" w14:textId="6458E9B2" w:rsidR="00C573A4" w:rsidRPr="00BF2811" w:rsidRDefault="00C573A4" w:rsidP="006D28ED">
      <w:pPr>
        <w:pStyle w:val="BodyText"/>
        <w:spacing w:before="22" w:line="259" w:lineRule="auto"/>
        <w:ind w:left="0" w:right="113"/>
      </w:pPr>
    </w:p>
    <w:p w14:paraId="6440518E" w14:textId="5A25F88B" w:rsidR="00264F2C" w:rsidRPr="00BF2811" w:rsidRDefault="00264F2C" w:rsidP="00264F2C">
      <w:pPr>
        <w:pStyle w:val="BodyText"/>
        <w:spacing w:before="22" w:line="259" w:lineRule="auto"/>
        <w:ind w:left="0" w:right="113"/>
        <w:jc w:val="both"/>
        <w:rPr>
          <w:rFonts w:ascii="Times New Roman" w:hAnsi="Times New Roman" w:cs="Times New Roman"/>
        </w:rPr>
      </w:pPr>
    </w:p>
    <w:p w14:paraId="2F049CCA" w14:textId="0DA469EF" w:rsidR="00B414C5" w:rsidRPr="00BF2811" w:rsidRDefault="6F6AF09F" w:rsidP="005865FB">
      <w:pPr>
        <w:pStyle w:val="BodyText"/>
        <w:spacing w:before="22" w:line="259" w:lineRule="auto"/>
        <w:ind w:left="0" w:right="113"/>
        <w:jc w:val="center"/>
        <w:rPr>
          <w:rFonts w:ascii="Times New Roman" w:hAnsi="Times New Roman" w:cs="Times New Roman"/>
        </w:rPr>
      </w:pPr>
      <w:r>
        <w:rPr>
          <w:noProof/>
        </w:rPr>
        <w:drawing>
          <wp:inline distT="0" distB="0" distL="0" distR="0" wp14:anchorId="79578F24" wp14:editId="29480FAB">
            <wp:extent cx="2463518" cy="2087315"/>
            <wp:effectExtent l="0" t="0" r="0" b="0"/>
            <wp:docPr id="1708160641" name="Picture 1708160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8160641"/>
                    <pic:cNvPicPr/>
                  </pic:nvPicPr>
                  <pic:blipFill>
                    <a:blip r:embed="rId14">
                      <a:extLst>
                        <a:ext uri="{28A0092B-C50C-407E-A947-70E740481C1C}">
                          <a14:useLocalDpi xmlns:a14="http://schemas.microsoft.com/office/drawing/2010/main" val="0"/>
                        </a:ext>
                      </a:extLst>
                    </a:blip>
                    <a:stretch>
                      <a:fillRect/>
                    </a:stretch>
                  </pic:blipFill>
                  <pic:spPr>
                    <a:xfrm>
                      <a:off x="0" y="0"/>
                      <a:ext cx="2463518" cy="2087315"/>
                    </a:xfrm>
                    <a:prstGeom prst="rect">
                      <a:avLst/>
                    </a:prstGeom>
                  </pic:spPr>
                </pic:pic>
              </a:graphicData>
            </a:graphic>
          </wp:inline>
        </w:drawing>
      </w:r>
    </w:p>
    <w:p w14:paraId="4007E357" w14:textId="36D01E47" w:rsidR="0304A81A" w:rsidRPr="00A83E65" w:rsidRDefault="20876AAF" w:rsidP="5BBD1584">
      <w:pPr>
        <w:spacing w:before="22" w:line="257" w:lineRule="auto"/>
        <w:jc w:val="center"/>
        <w:rPr>
          <w:rFonts w:ascii="Times New Roman" w:hAnsi="Times New Roman" w:cs="Times New Roman"/>
          <w:b/>
          <w:i/>
          <w:iCs/>
        </w:rPr>
      </w:pPr>
      <w:r w:rsidRPr="00A83E65">
        <w:rPr>
          <w:rFonts w:ascii="Times New Roman" w:hAnsi="Times New Roman" w:cs="Times New Roman"/>
          <w:b/>
          <w:i/>
          <w:iCs/>
        </w:rPr>
        <w:t>Figure</w:t>
      </w:r>
      <w:r w:rsidRPr="00A83E65">
        <w:rPr>
          <w:rFonts w:ascii="Times New Roman" w:hAnsi="Times New Roman" w:cs="Times New Roman"/>
          <w:b/>
          <w:i/>
          <w:iCs/>
          <w:lang w:val="vi"/>
        </w:rPr>
        <w:t xml:space="preserve"> </w:t>
      </w:r>
      <w:r w:rsidR="2AE8A4BC" w:rsidRPr="00A83E65">
        <w:rPr>
          <w:rFonts w:ascii="Times New Roman" w:hAnsi="Times New Roman" w:cs="Times New Roman"/>
          <w:b/>
          <w:bCs/>
          <w:i/>
          <w:iCs/>
          <w:lang w:val="vi"/>
        </w:rPr>
        <w:t>2</w:t>
      </w:r>
      <w:r w:rsidR="1B4E2000" w:rsidRPr="00A83E65">
        <w:rPr>
          <w:rFonts w:ascii="Times New Roman" w:hAnsi="Times New Roman" w:cs="Times New Roman"/>
          <w:b/>
          <w:bCs/>
          <w:i/>
          <w:iCs/>
          <w:lang w:val="vi"/>
        </w:rPr>
        <w:t>.</w:t>
      </w:r>
      <w:r w:rsidR="4D077147" w:rsidRPr="00A83E65">
        <w:rPr>
          <w:rFonts w:ascii="Times New Roman" w:hAnsi="Times New Roman" w:cs="Times New Roman"/>
          <w:b/>
          <w:bCs/>
          <w:i/>
          <w:iCs/>
          <w:lang w:val="vi"/>
        </w:rPr>
        <w:t>1</w:t>
      </w:r>
      <w:r w:rsidR="2B0E8289" w:rsidRPr="00A83E65">
        <w:rPr>
          <w:rFonts w:ascii="Times New Roman" w:hAnsi="Times New Roman" w:cs="Times New Roman"/>
          <w:b/>
          <w:bCs/>
          <w:i/>
          <w:iCs/>
          <w:lang w:val="vi"/>
        </w:rPr>
        <w:t>:</w:t>
      </w:r>
      <w:r w:rsidRPr="00A83E65">
        <w:rPr>
          <w:rFonts w:ascii="Times New Roman" w:hAnsi="Times New Roman" w:cs="Times New Roman"/>
          <w:b/>
          <w:i/>
          <w:iCs/>
          <w:lang w:val="vi"/>
        </w:rPr>
        <w:t xml:space="preserve"> Which session do you like to watch in 2020</w:t>
      </w:r>
    </w:p>
    <w:p w14:paraId="46E590FA" w14:textId="7E3D4A0E" w:rsidR="0304A81A" w:rsidRPr="00BF2811" w:rsidRDefault="0304A81A" w:rsidP="43D980B6">
      <w:pPr>
        <w:spacing w:before="22" w:line="257" w:lineRule="auto"/>
        <w:rPr>
          <w:rFonts w:ascii="Times New Roman" w:hAnsi="Times New Roman" w:cs="Times New Roman"/>
        </w:rPr>
      </w:pPr>
    </w:p>
    <w:p w14:paraId="16403056" w14:textId="63457B63" w:rsidR="00894075" w:rsidRPr="00894075" w:rsidRDefault="00894075" w:rsidP="000B40ED">
      <w:pPr>
        <w:spacing w:before="22" w:line="257" w:lineRule="auto"/>
        <w:rPr>
          <w:rFonts w:ascii="Times New Roman" w:hAnsi="Times New Roman" w:cs="Times New Roman"/>
        </w:rPr>
      </w:pPr>
      <w:r w:rsidRPr="00894075">
        <w:rPr>
          <w:rFonts w:ascii="Times New Roman" w:hAnsi="Times New Roman" w:cs="Times New Roman"/>
        </w:rPr>
        <w:t>Therefore, based on th</w:t>
      </w:r>
      <w:r>
        <w:rPr>
          <w:rFonts w:ascii="Times New Roman" w:hAnsi="Times New Roman" w:cs="Times New Roman"/>
        </w:rPr>
        <w:t xml:space="preserve">e above chart, and exploratory analysis performed </w:t>
      </w:r>
      <w:r w:rsidR="00130003">
        <w:rPr>
          <w:rFonts w:ascii="Times New Roman" w:hAnsi="Times New Roman" w:cs="Times New Roman"/>
        </w:rPr>
        <w:t xml:space="preserve">over years as shown in </w:t>
      </w:r>
      <w:r w:rsidR="00130003" w:rsidRPr="008B596F">
        <w:rPr>
          <w:rFonts w:ascii="Times New Roman" w:hAnsi="Times New Roman" w:cs="Times New Roman"/>
          <w:b/>
        </w:rPr>
        <w:t>appendix 2.</w:t>
      </w:r>
      <w:r w:rsidR="00130003" w:rsidRPr="008B596F">
        <w:rPr>
          <w:rFonts w:ascii="Times New Roman" w:hAnsi="Times New Roman" w:cs="Times New Roman"/>
          <w:b/>
          <w:bCs/>
        </w:rPr>
        <w:t>1</w:t>
      </w:r>
      <w:r w:rsidR="008B596F" w:rsidRPr="008B596F">
        <w:rPr>
          <w:rFonts w:ascii="Times New Roman" w:hAnsi="Times New Roman" w:cs="Times New Roman"/>
          <w:b/>
          <w:bCs/>
        </w:rPr>
        <w:t>a</w:t>
      </w:r>
      <w:r w:rsidR="00130003">
        <w:rPr>
          <w:rFonts w:ascii="Times New Roman" w:hAnsi="Times New Roman" w:cs="Times New Roman"/>
        </w:rPr>
        <w:t>, from the previous assignment part, the below hypothesis is derived:</w:t>
      </w:r>
    </w:p>
    <w:p w14:paraId="32DE4E91" w14:textId="4C21D2ED" w:rsidR="00BE7101" w:rsidRDefault="1DC48DDE" w:rsidP="000B40ED">
      <w:pPr>
        <w:spacing w:before="22" w:line="257" w:lineRule="auto"/>
        <w:rPr>
          <w:rFonts w:ascii="Times New Roman" w:hAnsi="Times New Roman" w:cs="Times New Roman"/>
        </w:rPr>
      </w:pPr>
      <w:r w:rsidRPr="000B40ED">
        <w:rPr>
          <w:rFonts w:ascii="Times New Roman" w:hAnsi="Times New Roman" w:cs="Times New Roman"/>
          <w:b/>
          <w:bCs/>
        </w:rPr>
        <w:t>Hypothesis:</w:t>
      </w:r>
      <w:r w:rsidRPr="000B40ED">
        <w:rPr>
          <w:rFonts w:ascii="Times New Roman" w:hAnsi="Times New Roman" w:cs="Times New Roman"/>
        </w:rPr>
        <w:t xml:space="preserve"> </w:t>
      </w:r>
      <w:r w:rsidR="6C115D7E" w:rsidRPr="000B40ED">
        <w:rPr>
          <w:rFonts w:ascii="Times New Roman" w:hAnsi="Times New Roman" w:cs="Times New Roman"/>
        </w:rPr>
        <w:t xml:space="preserve">Members of the choir during Covid-19 are estimated to give lower </w:t>
      </w:r>
      <w:r w:rsidR="18F99706" w:rsidRPr="3A6DB913">
        <w:rPr>
          <w:rFonts w:ascii="Times New Roman" w:hAnsi="Times New Roman" w:cs="Times New Roman"/>
        </w:rPr>
        <w:t>positive</w:t>
      </w:r>
      <w:r w:rsidR="6C115D7E" w:rsidRPr="3A6DB913">
        <w:rPr>
          <w:rFonts w:ascii="Times New Roman" w:hAnsi="Times New Roman" w:cs="Times New Roman"/>
        </w:rPr>
        <w:t xml:space="preserve"> opinion</w:t>
      </w:r>
      <w:r w:rsidR="74173AB9" w:rsidRPr="3A6DB913">
        <w:rPr>
          <w:rFonts w:ascii="Times New Roman" w:hAnsi="Times New Roman" w:cs="Times New Roman"/>
        </w:rPr>
        <w:t>s</w:t>
      </w:r>
      <w:r w:rsidR="6C115D7E" w:rsidRPr="000B40ED">
        <w:rPr>
          <w:rFonts w:ascii="Times New Roman" w:hAnsi="Times New Roman" w:cs="Times New Roman"/>
        </w:rPr>
        <w:t xml:space="preserve"> and higher neutral </w:t>
      </w:r>
      <w:r w:rsidR="6C115D7E" w:rsidRPr="092673EB">
        <w:rPr>
          <w:rFonts w:ascii="Times New Roman" w:hAnsi="Times New Roman" w:cs="Times New Roman"/>
        </w:rPr>
        <w:t>opinion</w:t>
      </w:r>
      <w:r w:rsidR="510FA5BF" w:rsidRPr="092673EB">
        <w:rPr>
          <w:rFonts w:ascii="Times New Roman" w:hAnsi="Times New Roman" w:cs="Times New Roman"/>
        </w:rPr>
        <w:t>s</w:t>
      </w:r>
      <w:r w:rsidR="6C115D7E" w:rsidRPr="000B40ED">
        <w:rPr>
          <w:rFonts w:ascii="Times New Roman" w:hAnsi="Times New Roman" w:cs="Times New Roman"/>
        </w:rPr>
        <w:t xml:space="preserve"> of the conductor before</w:t>
      </w:r>
      <w:r w:rsidR="50AB6F83" w:rsidRPr="000B40ED">
        <w:rPr>
          <w:rFonts w:ascii="Times New Roman" w:hAnsi="Times New Roman" w:cs="Times New Roman"/>
        </w:rPr>
        <w:t xml:space="preserve"> Covid-19.</w:t>
      </w:r>
    </w:p>
    <w:p w14:paraId="15176026" w14:textId="77777777" w:rsidR="00CD49B6" w:rsidRDefault="00CD49B6" w:rsidP="000B40ED">
      <w:pPr>
        <w:spacing w:before="22" w:line="257" w:lineRule="auto"/>
        <w:rPr>
          <w:rFonts w:ascii="Times New Roman" w:hAnsi="Times New Roman" w:cs="Times New Roman"/>
        </w:rPr>
      </w:pPr>
    </w:p>
    <w:p w14:paraId="1BDF4C71" w14:textId="0A3A0EB9" w:rsidR="00B26083" w:rsidRDefault="00BE7101" w:rsidP="000B40ED">
      <w:pPr>
        <w:spacing w:before="22" w:line="257" w:lineRule="auto"/>
        <w:rPr>
          <w:rFonts w:ascii="Times New Roman" w:hAnsi="Times New Roman" w:cs="Times New Roman"/>
        </w:rPr>
      </w:pPr>
      <w:r>
        <w:rPr>
          <w:rFonts w:ascii="Times New Roman" w:hAnsi="Times New Roman" w:cs="Times New Roman"/>
        </w:rPr>
        <w:t>To verify the hypothesis, we are using sentiment analysis</w:t>
      </w:r>
    </w:p>
    <w:p w14:paraId="0EC0F68E" w14:textId="524CC535" w:rsidR="00987C9C" w:rsidRDefault="00987C9C" w:rsidP="000B40ED">
      <w:pPr>
        <w:spacing w:before="22" w:line="257" w:lineRule="auto"/>
        <w:rPr>
          <w:rFonts w:ascii="Times New Roman" w:hAnsi="Times New Roman" w:cs="Times New Roman"/>
        </w:rPr>
      </w:pPr>
    </w:p>
    <w:p w14:paraId="1A79C0B4" w14:textId="77777777" w:rsidR="000B40ED" w:rsidRPr="00BF2811" w:rsidRDefault="000B40ED" w:rsidP="000B40ED">
      <w:pPr>
        <w:spacing w:before="23" w:line="257" w:lineRule="auto"/>
        <w:rPr>
          <w:rFonts w:ascii="Times New Roman" w:hAnsi="Times New Roman" w:cs="Times New Roman"/>
          <w:b/>
        </w:rPr>
      </w:pPr>
      <w:r w:rsidRPr="00BF2811">
        <w:rPr>
          <w:rFonts w:ascii="Times New Roman" w:hAnsi="Times New Roman" w:cs="Times New Roman"/>
          <w:b/>
        </w:rPr>
        <w:t>Sentiment analysis</w:t>
      </w:r>
      <w:r>
        <w:rPr>
          <w:rFonts w:ascii="Times New Roman" w:hAnsi="Times New Roman" w:cs="Times New Roman"/>
          <w:b/>
        </w:rPr>
        <w:t>:</w:t>
      </w:r>
    </w:p>
    <w:p w14:paraId="1970343B" w14:textId="59E79F13" w:rsidR="000B40ED" w:rsidRPr="00BF2811" w:rsidRDefault="000B40ED" w:rsidP="7B2F486F">
      <w:pPr>
        <w:spacing w:before="23" w:line="257" w:lineRule="auto"/>
        <w:rPr>
          <w:rFonts w:ascii="Times New Roman" w:hAnsi="Times New Roman" w:cs="Times New Roman"/>
        </w:rPr>
      </w:pPr>
      <w:r w:rsidRPr="00BF2811">
        <w:rPr>
          <w:rFonts w:ascii="Times New Roman" w:hAnsi="Times New Roman" w:cs="Times New Roman"/>
        </w:rPr>
        <w:t>Sentiment</w:t>
      </w:r>
      <w:r w:rsidRPr="00BF2811">
        <w:rPr>
          <w:rFonts w:ascii="Times New Roman" w:hAnsi="Times New Roman" w:cs="Times New Roman"/>
          <w:lang w:val="vi"/>
        </w:rPr>
        <w:t xml:space="preserve"> analysis is an </w:t>
      </w:r>
      <w:r w:rsidR="6EE72C1A" w:rsidRPr="3A61CC07">
        <w:rPr>
          <w:rFonts w:ascii="Times New Roman" w:hAnsi="Times New Roman" w:cs="Times New Roman"/>
          <w:lang w:val="vi"/>
        </w:rPr>
        <w:t>essentials</w:t>
      </w:r>
      <w:r w:rsidRPr="00BF2811">
        <w:rPr>
          <w:rFonts w:ascii="Times New Roman" w:hAnsi="Times New Roman" w:cs="Times New Roman"/>
          <w:lang w:val="vi"/>
        </w:rPr>
        <w:t xml:space="preserve"> method for business to gauge customers response</w:t>
      </w:r>
      <w:r w:rsidRPr="00BF2811">
        <w:rPr>
          <w:rFonts w:ascii="Times New Roman" w:hAnsi="Times New Roman" w:cs="Times New Roman"/>
        </w:rPr>
        <w:t xml:space="preserve"> to products and services.</w:t>
      </w:r>
    </w:p>
    <w:p w14:paraId="590FBF9C" w14:textId="77777777" w:rsidR="007F3E48" w:rsidRDefault="000B40ED" w:rsidP="000B40ED">
      <w:pPr>
        <w:spacing w:before="23" w:line="257" w:lineRule="auto"/>
        <w:rPr>
          <w:rFonts w:ascii="Times New Roman" w:hAnsi="Times New Roman" w:cs="Times New Roman"/>
        </w:rPr>
      </w:pPr>
      <w:r w:rsidRPr="00BF2811">
        <w:rPr>
          <w:rFonts w:ascii="Times New Roman" w:hAnsi="Times New Roman" w:cs="Times New Roman"/>
        </w:rPr>
        <w:t>Customers usually talk about products on social media, customers</w:t>
      </w:r>
      <w:r w:rsidRPr="00BF2811">
        <w:rPr>
          <w:rFonts w:ascii="Times New Roman" w:hAnsi="Times New Roman" w:cs="Times New Roman"/>
          <w:lang w:val="vi"/>
        </w:rPr>
        <w:t xml:space="preserve">’s </w:t>
      </w:r>
      <w:r w:rsidRPr="00BF2811">
        <w:rPr>
          <w:rFonts w:ascii="Times New Roman" w:hAnsi="Times New Roman" w:cs="Times New Roman"/>
        </w:rPr>
        <w:t xml:space="preserve">feedback forums and data surveys. We will divide </w:t>
      </w:r>
      <w:r w:rsidR="310590EF" w:rsidRPr="061B9680">
        <w:rPr>
          <w:rFonts w:ascii="Times New Roman" w:hAnsi="Times New Roman" w:cs="Times New Roman"/>
        </w:rPr>
        <w:t>our</w:t>
      </w:r>
      <w:r w:rsidRPr="00BF2811">
        <w:rPr>
          <w:rFonts w:ascii="Times New Roman" w:hAnsi="Times New Roman" w:cs="Times New Roman"/>
        </w:rPr>
        <w:t xml:space="preserve"> questions into two stages: before Covid-19 and during Covid-19.</w:t>
      </w:r>
    </w:p>
    <w:p w14:paraId="6A5BCD2F" w14:textId="77777777" w:rsidR="007F3E48" w:rsidRDefault="007F3E48" w:rsidP="000B40ED">
      <w:pPr>
        <w:spacing w:before="23" w:line="257" w:lineRule="auto"/>
        <w:rPr>
          <w:rFonts w:ascii="Times New Roman" w:hAnsi="Times New Roman" w:cs="Times New Roman"/>
        </w:rPr>
      </w:pPr>
    </w:p>
    <w:p w14:paraId="4BE28717" w14:textId="4C36B8C9" w:rsidR="000B40ED" w:rsidRDefault="000B40ED" w:rsidP="000B40ED">
      <w:pPr>
        <w:spacing w:before="23" w:line="257" w:lineRule="auto"/>
        <w:rPr>
          <w:rFonts w:ascii="Times New Roman" w:hAnsi="Times New Roman" w:cs="Times New Roman"/>
        </w:rPr>
      </w:pPr>
      <w:r w:rsidRPr="00BF2811">
        <w:rPr>
          <w:rFonts w:ascii="Times New Roman" w:hAnsi="Times New Roman" w:cs="Times New Roman"/>
        </w:rPr>
        <w:t xml:space="preserve"> The first thing is that we </w:t>
      </w:r>
      <w:r w:rsidR="00DB4D18" w:rsidRPr="00BF2811">
        <w:rPr>
          <w:rFonts w:ascii="Times New Roman" w:hAnsi="Times New Roman" w:cs="Times New Roman"/>
        </w:rPr>
        <w:t>analyze</w:t>
      </w:r>
      <w:r w:rsidRPr="00BF2811">
        <w:rPr>
          <w:rFonts w:ascii="Times New Roman" w:hAnsi="Times New Roman" w:cs="Times New Roman"/>
        </w:rPr>
        <w:t xml:space="preserve"> the sentiment analysis through choir members’ feedback of conductors through the following questions:</w:t>
      </w:r>
    </w:p>
    <w:p w14:paraId="25C7B0F8" w14:textId="77777777" w:rsidR="007F3E48" w:rsidRPr="00BF2811" w:rsidRDefault="007F3E48" w:rsidP="000B40ED">
      <w:pPr>
        <w:spacing w:before="23" w:line="257" w:lineRule="auto"/>
        <w:rPr>
          <w:rFonts w:ascii="Times New Roman" w:hAnsi="Times New Roman" w:cs="Times New Roman"/>
        </w:rPr>
      </w:pPr>
    </w:p>
    <w:p w14:paraId="4C65650E" w14:textId="77777777" w:rsidR="000B40ED" w:rsidRPr="007F3E48" w:rsidRDefault="000B40ED" w:rsidP="000B40ED">
      <w:pPr>
        <w:spacing w:before="23" w:line="257" w:lineRule="auto"/>
        <w:rPr>
          <w:rFonts w:ascii="Times New Roman" w:hAnsi="Times New Roman" w:cs="Times New Roman"/>
          <w:b/>
        </w:rPr>
      </w:pPr>
      <w:r w:rsidRPr="007F3E48">
        <w:rPr>
          <w:rFonts w:ascii="Times New Roman" w:hAnsi="Times New Roman" w:cs="Times New Roman"/>
          <w:b/>
          <w:lang w:val="vi"/>
        </w:rPr>
        <w:t>“</w:t>
      </w:r>
      <w:r w:rsidRPr="007F3E48">
        <w:rPr>
          <w:rFonts w:ascii="Times New Roman" w:hAnsi="Times New Roman" w:cs="Times New Roman"/>
          <w:b/>
        </w:rPr>
        <w:t>Are there any other comments you would like to make about the value of the Choir to you?</w:t>
      </w:r>
      <w:r w:rsidRPr="007F3E48">
        <w:rPr>
          <w:rFonts w:ascii="Times New Roman" w:hAnsi="Times New Roman" w:cs="Times New Roman"/>
          <w:b/>
          <w:lang w:val="vi"/>
        </w:rPr>
        <w:t>”</w:t>
      </w:r>
    </w:p>
    <w:p w14:paraId="68E2B2E9" w14:textId="77777777" w:rsidR="00D21998" w:rsidRPr="007F3E48" w:rsidRDefault="000B40ED" w:rsidP="00D21998">
      <w:pPr>
        <w:spacing w:before="23" w:line="257" w:lineRule="auto"/>
        <w:rPr>
          <w:rFonts w:ascii="Times New Roman" w:hAnsi="Times New Roman" w:cs="Times New Roman"/>
          <w:b/>
          <w:lang w:val="vi"/>
        </w:rPr>
      </w:pPr>
      <w:r w:rsidRPr="007F3E48">
        <w:rPr>
          <w:rFonts w:ascii="Times New Roman" w:hAnsi="Times New Roman" w:cs="Times New Roman"/>
          <w:b/>
          <w:lang w:val="vi"/>
        </w:rPr>
        <w:t>“</w:t>
      </w:r>
      <w:r w:rsidRPr="007F3E48">
        <w:rPr>
          <w:rFonts w:ascii="Times New Roman" w:hAnsi="Times New Roman" w:cs="Times New Roman"/>
          <w:b/>
        </w:rPr>
        <w:t>Do you have any feedback for us about our live sessions?</w:t>
      </w:r>
      <w:r w:rsidRPr="007F3E48">
        <w:rPr>
          <w:rFonts w:ascii="Times New Roman" w:hAnsi="Times New Roman" w:cs="Times New Roman"/>
          <w:b/>
          <w:lang w:val="vi"/>
        </w:rPr>
        <w:t>”</w:t>
      </w:r>
    </w:p>
    <w:p w14:paraId="6E968410" w14:textId="14820828" w:rsidR="20281B53" w:rsidRDefault="20281B53" w:rsidP="20281B53">
      <w:pPr>
        <w:spacing w:before="23" w:line="257" w:lineRule="auto"/>
        <w:rPr>
          <w:lang w:val="vi"/>
        </w:rPr>
      </w:pPr>
    </w:p>
    <w:p w14:paraId="5BF672E7" w14:textId="77777777" w:rsidR="000B40ED" w:rsidRPr="00BF2811" w:rsidRDefault="000B40ED" w:rsidP="000B40ED">
      <w:pPr>
        <w:spacing w:before="23" w:line="257" w:lineRule="auto"/>
        <w:jc w:val="center"/>
        <w:rPr>
          <w:rFonts w:ascii="Times New Roman" w:hAnsi="Times New Roman" w:cs="Times New Roman"/>
          <w:lang w:val="vi"/>
        </w:rPr>
      </w:pPr>
      <w:r w:rsidRPr="00BF2811">
        <w:rPr>
          <w:rFonts w:ascii="Times New Roman" w:hAnsi="Times New Roman" w:cs="Times New Roman"/>
          <w:noProof/>
        </w:rPr>
        <w:drawing>
          <wp:inline distT="0" distB="0" distL="0" distR="0" wp14:anchorId="57DC5C0A" wp14:editId="3BC3D68E">
            <wp:extent cx="4572000" cy="933450"/>
            <wp:effectExtent l="0" t="0" r="0" b="0"/>
            <wp:docPr id="1618749539" name="Picture 161874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933450"/>
                    </a:xfrm>
                    <a:prstGeom prst="rect">
                      <a:avLst/>
                    </a:prstGeom>
                  </pic:spPr>
                </pic:pic>
              </a:graphicData>
            </a:graphic>
          </wp:inline>
        </w:drawing>
      </w:r>
    </w:p>
    <w:p w14:paraId="18A2F517" w14:textId="11751DAD" w:rsidR="000B40ED" w:rsidRDefault="000B40ED" w:rsidP="000B40ED">
      <w:pPr>
        <w:spacing w:before="23" w:line="257" w:lineRule="auto"/>
        <w:jc w:val="center"/>
        <w:rPr>
          <w:rFonts w:ascii="Times New Roman" w:hAnsi="Times New Roman" w:cs="Times New Roman"/>
          <w:b/>
          <w:bCs/>
          <w:i/>
          <w:iCs/>
          <w:lang w:val="vi"/>
        </w:rPr>
      </w:pPr>
      <w:r w:rsidRPr="009A7209">
        <w:rPr>
          <w:rFonts w:ascii="Times New Roman" w:hAnsi="Times New Roman" w:cs="Times New Roman"/>
          <w:b/>
          <w:bCs/>
          <w:i/>
          <w:iCs/>
          <w:lang w:val="vi"/>
        </w:rPr>
        <w:t xml:space="preserve">Figure </w:t>
      </w:r>
      <w:r w:rsidR="2CD04B8C" w:rsidRPr="4967A45C">
        <w:rPr>
          <w:rFonts w:ascii="Times New Roman" w:hAnsi="Times New Roman" w:cs="Times New Roman"/>
          <w:b/>
          <w:bCs/>
          <w:i/>
          <w:iCs/>
          <w:lang w:val="vi"/>
        </w:rPr>
        <w:t>2.</w:t>
      </w:r>
      <w:r w:rsidR="6D64690C" w:rsidRPr="70F5C177">
        <w:rPr>
          <w:rFonts w:ascii="Times New Roman" w:hAnsi="Times New Roman" w:cs="Times New Roman"/>
          <w:b/>
          <w:bCs/>
          <w:i/>
          <w:iCs/>
          <w:lang w:val="vi"/>
        </w:rPr>
        <w:t>2</w:t>
      </w:r>
      <w:r w:rsidRPr="009A7209">
        <w:rPr>
          <w:rFonts w:ascii="Times New Roman" w:hAnsi="Times New Roman" w:cs="Times New Roman"/>
          <w:b/>
          <w:bCs/>
          <w:i/>
          <w:iCs/>
          <w:lang w:val="vi"/>
        </w:rPr>
        <w:t>: The number of positive, negative and neutral sentiment toward conductors</w:t>
      </w:r>
    </w:p>
    <w:p w14:paraId="3EA13FC8" w14:textId="77777777" w:rsidR="000B40ED" w:rsidRPr="009A7209" w:rsidRDefault="000B40ED" w:rsidP="000B40ED">
      <w:pPr>
        <w:spacing w:before="23" w:line="257" w:lineRule="auto"/>
        <w:jc w:val="center"/>
        <w:rPr>
          <w:rFonts w:ascii="Times New Roman" w:hAnsi="Times New Roman" w:cs="Times New Roman"/>
          <w:b/>
          <w:bCs/>
          <w:i/>
          <w:iCs/>
          <w:lang w:val="vi"/>
        </w:rPr>
      </w:pPr>
    </w:p>
    <w:p w14:paraId="4B18BFFC" w14:textId="77777777" w:rsidR="000B40ED" w:rsidRPr="00BF2811" w:rsidRDefault="000B40ED" w:rsidP="000B40ED">
      <w:pPr>
        <w:spacing w:before="23" w:line="257" w:lineRule="auto"/>
        <w:jc w:val="center"/>
        <w:rPr>
          <w:rFonts w:ascii="Times New Roman" w:hAnsi="Times New Roman" w:cs="Times New Roman"/>
          <w:lang w:val="vi"/>
        </w:rPr>
      </w:pPr>
    </w:p>
    <w:p w14:paraId="0F8A08B5" w14:textId="77777777" w:rsidR="000B40ED" w:rsidRPr="00BF2811" w:rsidRDefault="000B40ED" w:rsidP="000B40ED">
      <w:pPr>
        <w:spacing w:before="23" w:line="257" w:lineRule="auto"/>
        <w:jc w:val="center"/>
        <w:rPr>
          <w:rFonts w:ascii="Times New Roman" w:hAnsi="Times New Roman" w:cs="Times New Roman"/>
        </w:rPr>
      </w:pPr>
      <w:r w:rsidRPr="00BF2811">
        <w:rPr>
          <w:rFonts w:ascii="Times New Roman" w:hAnsi="Times New Roman" w:cs="Times New Roman"/>
          <w:noProof/>
        </w:rPr>
        <w:lastRenderedPageBreak/>
        <w:drawing>
          <wp:inline distT="0" distB="0" distL="0" distR="0" wp14:anchorId="630AE724" wp14:editId="34523CF3">
            <wp:extent cx="2486025" cy="2216706"/>
            <wp:effectExtent l="0" t="0" r="0" b="0"/>
            <wp:docPr id="418907884" name="Picture 418907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486025" cy="2216706"/>
                    </a:xfrm>
                    <a:prstGeom prst="rect">
                      <a:avLst/>
                    </a:prstGeom>
                  </pic:spPr>
                </pic:pic>
              </a:graphicData>
            </a:graphic>
          </wp:inline>
        </w:drawing>
      </w:r>
      <w:r w:rsidRPr="00BF2811">
        <w:rPr>
          <w:rFonts w:ascii="Times New Roman" w:hAnsi="Times New Roman" w:cs="Times New Roman"/>
          <w:noProof/>
        </w:rPr>
        <w:drawing>
          <wp:inline distT="0" distB="0" distL="0" distR="0" wp14:anchorId="51F90D32" wp14:editId="6F7FA771">
            <wp:extent cx="2304828" cy="2279015"/>
            <wp:effectExtent l="0" t="0" r="635" b="6985"/>
            <wp:docPr id="784748292" name="Picture 784748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307942" cy="2282094"/>
                    </a:xfrm>
                    <a:prstGeom prst="rect">
                      <a:avLst/>
                    </a:prstGeom>
                  </pic:spPr>
                </pic:pic>
              </a:graphicData>
            </a:graphic>
          </wp:inline>
        </w:drawing>
      </w:r>
    </w:p>
    <w:p w14:paraId="3D7CB948" w14:textId="2EA80DBA" w:rsidR="000B40ED" w:rsidRPr="007E0F18" w:rsidRDefault="000B40ED" w:rsidP="000B40ED">
      <w:pPr>
        <w:spacing w:before="23" w:line="257" w:lineRule="auto"/>
        <w:jc w:val="center"/>
        <w:rPr>
          <w:rFonts w:ascii="Times New Roman" w:hAnsi="Times New Roman" w:cs="Times New Roman"/>
          <w:b/>
          <w:bCs/>
          <w:i/>
          <w:iCs/>
        </w:rPr>
      </w:pPr>
      <w:r w:rsidRPr="007E0F18">
        <w:rPr>
          <w:rFonts w:ascii="Times New Roman" w:hAnsi="Times New Roman" w:cs="Times New Roman"/>
          <w:b/>
          <w:bCs/>
          <w:i/>
          <w:iCs/>
        </w:rPr>
        <w:t>Figure</w:t>
      </w:r>
      <w:r w:rsidR="41A5FA92" w:rsidRPr="4967A45C">
        <w:rPr>
          <w:rFonts w:ascii="Times New Roman" w:hAnsi="Times New Roman" w:cs="Times New Roman"/>
          <w:b/>
          <w:bCs/>
          <w:i/>
          <w:iCs/>
        </w:rPr>
        <w:t xml:space="preserve"> 2.</w:t>
      </w:r>
      <w:r w:rsidR="000A7D85">
        <w:rPr>
          <w:rFonts w:ascii="Times New Roman" w:hAnsi="Times New Roman" w:cs="Times New Roman"/>
          <w:b/>
          <w:bCs/>
          <w:i/>
          <w:iCs/>
        </w:rPr>
        <w:t>3</w:t>
      </w:r>
      <w:r w:rsidRPr="007E0F18">
        <w:rPr>
          <w:rFonts w:ascii="Times New Roman" w:hAnsi="Times New Roman" w:cs="Times New Roman"/>
          <w:b/>
          <w:bCs/>
          <w:i/>
          <w:iCs/>
        </w:rPr>
        <w:t>: The proportion of positive, negative, and neutral sentiment toward conductors</w:t>
      </w:r>
    </w:p>
    <w:p w14:paraId="74DCDB77" w14:textId="2CD0DE6A" w:rsidR="00D21998" w:rsidRPr="00D21998" w:rsidRDefault="00D21998" w:rsidP="00D21998">
      <w:pPr>
        <w:spacing w:before="23" w:line="257" w:lineRule="auto"/>
        <w:rPr>
          <w:rFonts w:ascii="Times New Roman" w:hAnsi="Times New Roman" w:cs="Times New Roman"/>
        </w:rPr>
      </w:pPr>
    </w:p>
    <w:p w14:paraId="3F8F2481" w14:textId="28D48CF3" w:rsidR="00A9265D" w:rsidRPr="00A9265D" w:rsidRDefault="5236C597" w:rsidP="00A9265D">
      <w:pPr>
        <w:spacing w:before="22" w:line="257" w:lineRule="auto"/>
        <w:rPr>
          <w:rFonts w:ascii="Times New Roman" w:hAnsi="Times New Roman" w:cs="Times New Roman"/>
        </w:rPr>
      </w:pPr>
      <w:r w:rsidRPr="477E2638">
        <w:rPr>
          <w:rFonts w:ascii="Times New Roman" w:hAnsi="Times New Roman" w:cs="Times New Roman"/>
        </w:rPr>
        <w:t>As can be seen from the figure above, to compare the figures before and during the Covid-19 pandemic</w:t>
      </w:r>
      <w:r w:rsidR="7678D345" w:rsidRPr="72BC644B">
        <w:rPr>
          <w:rFonts w:ascii="Times New Roman" w:hAnsi="Times New Roman" w:cs="Times New Roman"/>
        </w:rPr>
        <w:t>, there are more neutral opinions during</w:t>
      </w:r>
      <w:r w:rsidR="75565744" w:rsidRPr="183D2237">
        <w:rPr>
          <w:rFonts w:ascii="Times New Roman" w:hAnsi="Times New Roman" w:cs="Times New Roman"/>
        </w:rPr>
        <w:t xml:space="preserve"> </w:t>
      </w:r>
      <w:r w:rsidR="7678D345" w:rsidRPr="3B8FCFB6">
        <w:rPr>
          <w:rFonts w:ascii="Times New Roman" w:hAnsi="Times New Roman" w:cs="Times New Roman"/>
        </w:rPr>
        <w:t xml:space="preserve">the Covid-19 pandemic than before </w:t>
      </w:r>
      <w:r w:rsidR="427D6AF5" w:rsidRPr="3B8FCFB6">
        <w:rPr>
          <w:rFonts w:ascii="Times New Roman" w:hAnsi="Times New Roman" w:cs="Times New Roman"/>
        </w:rPr>
        <w:t>Covid</w:t>
      </w:r>
      <w:r w:rsidR="7678D345" w:rsidRPr="3B8FCFB6">
        <w:rPr>
          <w:rFonts w:ascii="Times New Roman" w:hAnsi="Times New Roman" w:cs="Times New Roman"/>
        </w:rPr>
        <w:t xml:space="preserve">-19. </w:t>
      </w:r>
      <w:r w:rsidR="70C5852D" w:rsidRPr="0C9E1F30">
        <w:rPr>
          <w:rFonts w:ascii="Times New Roman" w:hAnsi="Times New Roman" w:cs="Times New Roman"/>
        </w:rPr>
        <w:t>By contrast there is a decrease in positive opinion.</w:t>
      </w:r>
      <w:r w:rsidR="450B2146" w:rsidRPr="0C9E1F30">
        <w:rPr>
          <w:rFonts w:ascii="Times New Roman" w:hAnsi="Times New Roman" w:cs="Times New Roman"/>
        </w:rPr>
        <w:t xml:space="preserve"> </w:t>
      </w:r>
      <w:r w:rsidR="76CE6335" w:rsidRPr="029456BE">
        <w:rPr>
          <w:rFonts w:ascii="Times New Roman" w:hAnsi="Times New Roman" w:cs="Times New Roman"/>
        </w:rPr>
        <w:t>While t</w:t>
      </w:r>
      <w:r w:rsidR="5ED4CE33" w:rsidRPr="029456BE">
        <w:rPr>
          <w:rFonts w:ascii="Times New Roman" w:hAnsi="Times New Roman" w:cs="Times New Roman"/>
        </w:rPr>
        <w:t>here</w:t>
      </w:r>
      <w:r w:rsidR="5ED4CE33" w:rsidRPr="567D0AAA">
        <w:rPr>
          <w:rFonts w:ascii="Times New Roman" w:hAnsi="Times New Roman" w:cs="Times New Roman"/>
        </w:rPr>
        <w:t xml:space="preserve"> is an increase in neutral sentiment from 50% to 65.38</w:t>
      </w:r>
      <w:r w:rsidR="5ED4CE33" w:rsidRPr="0063A503">
        <w:rPr>
          <w:rFonts w:ascii="Times New Roman" w:hAnsi="Times New Roman" w:cs="Times New Roman"/>
        </w:rPr>
        <w:t>%</w:t>
      </w:r>
      <w:r w:rsidR="69B4378A" w:rsidRPr="0063A503">
        <w:rPr>
          <w:rFonts w:ascii="Times New Roman" w:hAnsi="Times New Roman" w:cs="Times New Roman"/>
        </w:rPr>
        <w:t>, there is a decrease in positive sentiment from 28.57% to 19.23%.</w:t>
      </w:r>
    </w:p>
    <w:p w14:paraId="42E500F4" w14:textId="7D286991" w:rsidR="625EAF44" w:rsidRDefault="625EAF44" w:rsidP="625EAF44">
      <w:pPr>
        <w:spacing w:before="22" w:line="257" w:lineRule="auto"/>
      </w:pPr>
    </w:p>
    <w:p w14:paraId="13689FAC" w14:textId="77777777" w:rsidR="0020038E" w:rsidRDefault="0020038E" w:rsidP="0020038E">
      <w:pPr>
        <w:rPr>
          <w:rFonts w:ascii="Times New Roman" w:hAnsi="Times New Roman" w:cs="Times New Roman"/>
        </w:rPr>
      </w:pPr>
      <w:r>
        <w:rPr>
          <w:rFonts w:ascii="Times New Roman" w:hAnsi="Times New Roman" w:cs="Times New Roman"/>
        </w:rPr>
        <w:t>Therefore, based on this outcome of analysis, the claim made is True.</w:t>
      </w:r>
    </w:p>
    <w:p w14:paraId="2FC24880" w14:textId="741F58AE" w:rsidR="0020038E" w:rsidRPr="00BF2811" w:rsidRDefault="0020038E" w:rsidP="0020038E">
      <w:pPr>
        <w:rPr>
          <w:rFonts w:ascii="Times New Roman" w:hAnsi="Times New Roman" w:cs="Times New Roman"/>
        </w:rPr>
      </w:pPr>
      <w:r>
        <w:rPr>
          <w:rFonts w:ascii="Times New Roman" w:hAnsi="Times New Roman" w:cs="Times New Roman"/>
        </w:rPr>
        <w:t xml:space="preserve">i.e., The claim of </w:t>
      </w:r>
      <w:r w:rsidRPr="0020038E">
        <w:rPr>
          <w:rFonts w:ascii="Times New Roman" w:hAnsi="Times New Roman" w:cs="Times New Roman"/>
          <w:b/>
          <w:bCs/>
        </w:rPr>
        <w:t>“members of the choir during Covid-19 pandemic are estimated to give lower positive opinions and higher neutral opinions of the conductor before Covid-19 pandemic</w:t>
      </w:r>
      <w:r>
        <w:rPr>
          <w:rFonts w:ascii="Times New Roman" w:hAnsi="Times New Roman" w:cs="Times New Roman"/>
          <w:b/>
          <w:bCs/>
        </w:rPr>
        <w:t xml:space="preserve">” </w:t>
      </w:r>
      <w:r w:rsidRPr="136DA609">
        <w:rPr>
          <w:rFonts w:ascii="Times New Roman" w:hAnsi="Times New Roman" w:cs="Times New Roman"/>
          <w:b/>
        </w:rPr>
        <w:t>is</w:t>
      </w:r>
      <w:r w:rsidRPr="00A8705A">
        <w:rPr>
          <w:rFonts w:ascii="Times New Roman" w:hAnsi="Times New Roman" w:cs="Times New Roman"/>
        </w:rPr>
        <w:t xml:space="preserve"> </w:t>
      </w:r>
      <w:r w:rsidRPr="00A8705A">
        <w:rPr>
          <w:rFonts w:ascii="Times New Roman" w:hAnsi="Times New Roman" w:cs="Times New Roman"/>
          <w:u w:val="single"/>
        </w:rPr>
        <w:t>TRUE.</w:t>
      </w:r>
    </w:p>
    <w:p w14:paraId="2506DD68" w14:textId="77777777" w:rsidR="0020038E" w:rsidRDefault="0020038E" w:rsidP="1E496DEF">
      <w:pPr>
        <w:spacing w:before="22" w:line="257" w:lineRule="auto"/>
        <w:rPr>
          <w:rFonts w:ascii="Times New Roman" w:hAnsi="Times New Roman" w:cs="Times New Roman"/>
        </w:rPr>
      </w:pPr>
    </w:p>
    <w:p w14:paraId="29F3A6FA" w14:textId="69931C6A" w:rsidR="003C4BBB" w:rsidRDefault="003C4BBB" w:rsidP="1E496DEF">
      <w:pPr>
        <w:spacing w:before="22" w:line="257" w:lineRule="auto"/>
        <w:rPr>
          <w:rFonts w:ascii="Times New Roman" w:hAnsi="Times New Roman" w:cs="Times New Roman"/>
        </w:rPr>
      </w:pPr>
    </w:p>
    <w:p w14:paraId="62339C2C" w14:textId="77777777" w:rsidR="00E52445" w:rsidRPr="00A8705A" w:rsidRDefault="00E52445" w:rsidP="00E52445">
      <w:pPr>
        <w:adjustRightInd w:val="0"/>
        <w:rPr>
          <w:rFonts w:ascii="Times New Roman" w:hAnsi="Times New Roman" w:cs="Times New Roman"/>
          <w:b/>
          <w:bCs/>
        </w:rPr>
      </w:pPr>
      <w:r>
        <w:rPr>
          <w:rFonts w:ascii="Times New Roman" w:hAnsi="Times New Roman" w:cs="Times New Roman"/>
          <w:b/>
          <w:bCs/>
        </w:rPr>
        <w:t>Q</w:t>
      </w:r>
      <w:r w:rsidRPr="00A8705A">
        <w:rPr>
          <w:rFonts w:ascii="Times New Roman" w:hAnsi="Times New Roman" w:cs="Times New Roman"/>
          <w:b/>
          <w:bCs/>
        </w:rPr>
        <w:t>3. How do people view their weekly ‘choir’ experience?</w:t>
      </w:r>
    </w:p>
    <w:p w14:paraId="354ABE9A" w14:textId="77777777" w:rsidR="00184972" w:rsidRDefault="00184972" w:rsidP="00E52445">
      <w:pPr>
        <w:rPr>
          <w:rFonts w:ascii="Times New Roman" w:hAnsi="Times New Roman" w:cs="Times New Roman"/>
        </w:rPr>
      </w:pPr>
    </w:p>
    <w:p w14:paraId="71DE3DD5" w14:textId="4601273A" w:rsidR="00E52445" w:rsidRDefault="00E52445" w:rsidP="00E52445">
      <w:pPr>
        <w:rPr>
          <w:rFonts w:ascii="Times New Roman" w:hAnsi="Times New Roman" w:cs="Times New Roman"/>
        </w:rPr>
      </w:pPr>
      <w:r w:rsidRPr="00A8705A">
        <w:rPr>
          <w:rFonts w:ascii="Times New Roman" w:hAnsi="Times New Roman" w:cs="Times New Roman"/>
        </w:rPr>
        <w:t xml:space="preserve">Based on the exploratory analysis performed on this business problem from the years 2019 and 2021, it has been </w:t>
      </w:r>
      <w:r w:rsidR="00BB38E8" w:rsidRPr="00A8705A">
        <w:rPr>
          <w:rFonts w:ascii="Times New Roman" w:hAnsi="Times New Roman" w:cs="Times New Roman"/>
        </w:rPr>
        <w:t>hypothesized</w:t>
      </w:r>
      <w:r w:rsidRPr="00A8705A">
        <w:rPr>
          <w:rFonts w:ascii="Times New Roman" w:hAnsi="Times New Roman" w:cs="Times New Roman"/>
        </w:rPr>
        <w:t xml:space="preserve"> that,</w:t>
      </w:r>
    </w:p>
    <w:p w14:paraId="56359098" w14:textId="77777777" w:rsidR="00BB38E8" w:rsidRPr="00A8705A" w:rsidRDefault="00BB38E8" w:rsidP="00E52445">
      <w:pPr>
        <w:rPr>
          <w:rFonts w:ascii="Times New Roman" w:hAnsi="Times New Roman" w:cs="Times New Roman"/>
        </w:rPr>
      </w:pPr>
    </w:p>
    <w:p w14:paraId="75F70465" w14:textId="77777777" w:rsidR="00E52445" w:rsidRDefault="00E52445" w:rsidP="00E52445">
      <w:pPr>
        <w:rPr>
          <w:rFonts w:ascii="Times New Roman" w:hAnsi="Times New Roman" w:cs="Times New Roman"/>
          <w:b/>
          <w:bCs/>
        </w:rPr>
      </w:pPr>
      <w:r w:rsidRPr="00A8705A">
        <w:rPr>
          <w:rFonts w:ascii="Times New Roman" w:hAnsi="Times New Roman" w:cs="Times New Roman"/>
          <w:b/>
          <w:bCs/>
          <w:u w:val="single"/>
        </w:rPr>
        <w:t>Hypothesis</w:t>
      </w:r>
      <w:r w:rsidRPr="00A8705A">
        <w:rPr>
          <w:rFonts w:ascii="Times New Roman" w:hAnsi="Times New Roman" w:cs="Times New Roman"/>
          <w:b/>
          <w:bCs/>
        </w:rPr>
        <w:t>: Choir members in the year 2021 are estimated to have a lower negative opinion and higher neutral opinion on the choir compared to the year 2019.</w:t>
      </w:r>
    </w:p>
    <w:p w14:paraId="34D02573" w14:textId="77777777" w:rsidR="00BB38E8" w:rsidRPr="00A8705A" w:rsidRDefault="00BB38E8" w:rsidP="00E52445">
      <w:pPr>
        <w:rPr>
          <w:rFonts w:ascii="Times New Roman" w:hAnsi="Times New Roman" w:cs="Times New Roman"/>
          <w:b/>
          <w:bCs/>
        </w:rPr>
      </w:pPr>
    </w:p>
    <w:p w14:paraId="207085D0" w14:textId="77777777" w:rsidR="00E52445" w:rsidRDefault="00E52445" w:rsidP="00E52445">
      <w:pPr>
        <w:rPr>
          <w:rFonts w:ascii="Times New Roman" w:hAnsi="Times New Roman" w:cs="Times New Roman"/>
        </w:rPr>
      </w:pPr>
      <w:r w:rsidRPr="00A8705A">
        <w:rPr>
          <w:rFonts w:ascii="Times New Roman" w:hAnsi="Times New Roman" w:cs="Times New Roman"/>
        </w:rPr>
        <w:t>To verify this claim, we are performing advanced analytics to gain people</w:t>
      </w:r>
      <w:r>
        <w:rPr>
          <w:rFonts w:ascii="Times New Roman" w:hAnsi="Times New Roman" w:cs="Times New Roman"/>
        </w:rPr>
        <w:t>’s</w:t>
      </w:r>
      <w:r w:rsidRPr="00A8705A">
        <w:rPr>
          <w:rFonts w:ascii="Times New Roman" w:hAnsi="Times New Roman" w:cs="Times New Roman"/>
        </w:rPr>
        <w:t xml:space="preserve"> sentiments about the choir from the years 2019 and 2021. </w:t>
      </w:r>
    </w:p>
    <w:p w14:paraId="5055F918" w14:textId="77777777" w:rsidR="00BB38E8" w:rsidRPr="00A8705A" w:rsidRDefault="00BB38E8" w:rsidP="00E52445">
      <w:pPr>
        <w:rPr>
          <w:rFonts w:ascii="Times New Roman" w:hAnsi="Times New Roman" w:cs="Times New Roman"/>
        </w:rPr>
      </w:pPr>
    </w:p>
    <w:p w14:paraId="17CA3E6D" w14:textId="77777777" w:rsidR="00E52445" w:rsidRPr="00A8705A" w:rsidRDefault="00E52445" w:rsidP="00E52445">
      <w:pPr>
        <w:rPr>
          <w:rFonts w:ascii="Times New Roman" w:hAnsi="Times New Roman" w:cs="Times New Roman"/>
        </w:rPr>
      </w:pPr>
      <w:r w:rsidRPr="00A8705A">
        <w:rPr>
          <w:rFonts w:ascii="Times New Roman" w:hAnsi="Times New Roman" w:cs="Times New Roman"/>
        </w:rPr>
        <w:t>The responses to the below questions were used:</w:t>
      </w:r>
    </w:p>
    <w:p w14:paraId="44C9A879" w14:textId="77777777" w:rsidR="00E52445" w:rsidRPr="00A8705A" w:rsidRDefault="00E52445" w:rsidP="00E52445">
      <w:pPr>
        <w:rPr>
          <w:rFonts w:ascii="Times New Roman" w:hAnsi="Times New Roman" w:cs="Times New Roman"/>
          <w:b/>
          <w:bCs/>
        </w:rPr>
      </w:pPr>
      <w:r w:rsidRPr="00A8705A">
        <w:rPr>
          <w:rFonts w:ascii="Times New Roman" w:hAnsi="Times New Roman" w:cs="Times New Roman"/>
          <w:b/>
          <w:bCs/>
        </w:rPr>
        <w:t>2019:</w:t>
      </w:r>
    </w:p>
    <w:p w14:paraId="075111BD" w14:textId="77777777" w:rsidR="00E52445" w:rsidRPr="00A8705A" w:rsidRDefault="00E52445" w:rsidP="00A32134">
      <w:pPr>
        <w:pStyle w:val="ListParagraph"/>
        <w:widowControl/>
        <w:numPr>
          <w:ilvl w:val="0"/>
          <w:numId w:val="4"/>
        </w:numPr>
        <w:autoSpaceDE/>
        <w:autoSpaceDN/>
        <w:spacing w:after="160" w:line="259" w:lineRule="auto"/>
        <w:contextualSpacing/>
        <w:rPr>
          <w:rFonts w:ascii="Times New Roman" w:hAnsi="Times New Roman" w:cs="Times New Roman"/>
          <w:b/>
          <w:bCs/>
        </w:rPr>
      </w:pPr>
      <w:r w:rsidRPr="00A8705A">
        <w:rPr>
          <w:rFonts w:ascii="Times New Roman" w:hAnsi="Times New Roman" w:cs="Times New Roman"/>
        </w:rPr>
        <w:t>Is there anything that you particularly like about the choir?</w:t>
      </w:r>
    </w:p>
    <w:p w14:paraId="4C2222BA" w14:textId="77777777" w:rsidR="00E52445" w:rsidRPr="00A8705A" w:rsidRDefault="00E52445" w:rsidP="00A32134">
      <w:pPr>
        <w:pStyle w:val="ListParagraph"/>
        <w:widowControl/>
        <w:numPr>
          <w:ilvl w:val="0"/>
          <w:numId w:val="4"/>
        </w:numPr>
        <w:autoSpaceDE/>
        <w:autoSpaceDN/>
        <w:spacing w:after="160" w:line="259" w:lineRule="auto"/>
        <w:contextualSpacing/>
        <w:rPr>
          <w:rFonts w:ascii="Times New Roman" w:hAnsi="Times New Roman" w:cs="Times New Roman"/>
          <w:lang w:val="en-IN"/>
        </w:rPr>
      </w:pPr>
      <w:r w:rsidRPr="00A8705A">
        <w:rPr>
          <w:rFonts w:ascii="Times New Roman" w:hAnsi="Times New Roman" w:cs="Times New Roman"/>
        </w:rPr>
        <w:t>Is there anything that you particularly dislike about the choir?</w:t>
      </w:r>
    </w:p>
    <w:p w14:paraId="549B13B5" w14:textId="77777777" w:rsidR="00E52445" w:rsidRPr="00A8705A" w:rsidRDefault="00E52445" w:rsidP="00E52445">
      <w:pPr>
        <w:rPr>
          <w:rFonts w:ascii="Times New Roman" w:hAnsi="Times New Roman" w:cs="Times New Roman"/>
          <w:b/>
          <w:bCs/>
        </w:rPr>
      </w:pPr>
      <w:r w:rsidRPr="00A8705A">
        <w:rPr>
          <w:rFonts w:ascii="Times New Roman" w:hAnsi="Times New Roman" w:cs="Times New Roman"/>
          <w:b/>
          <w:bCs/>
        </w:rPr>
        <w:t>2021:</w:t>
      </w:r>
    </w:p>
    <w:p w14:paraId="5C4FF44C" w14:textId="77777777" w:rsidR="00722E1A" w:rsidRPr="00140064" w:rsidRDefault="00722E1A" w:rsidP="00A32134">
      <w:pPr>
        <w:pStyle w:val="ListParagraph"/>
        <w:widowControl/>
        <w:numPr>
          <w:ilvl w:val="0"/>
          <w:numId w:val="4"/>
        </w:numPr>
        <w:autoSpaceDE/>
        <w:autoSpaceDN/>
        <w:spacing w:after="160" w:line="259" w:lineRule="auto"/>
        <w:contextualSpacing/>
        <w:rPr>
          <w:rFonts w:ascii="Times New Roman" w:hAnsi="Times New Roman" w:cs="Times New Roman"/>
        </w:rPr>
      </w:pPr>
      <w:r w:rsidRPr="00140064">
        <w:rPr>
          <w:rFonts w:ascii="Times New Roman" w:hAnsi="Times New Roman" w:cs="Times New Roman"/>
        </w:rPr>
        <w:t>What is the best thing about the choir?</w:t>
      </w:r>
    </w:p>
    <w:p w14:paraId="025BF6E2" w14:textId="77777777" w:rsidR="00E52445" w:rsidRPr="00A8705A" w:rsidRDefault="00722E1A" w:rsidP="00A32134">
      <w:pPr>
        <w:pStyle w:val="ListParagraph"/>
        <w:widowControl/>
        <w:numPr>
          <w:ilvl w:val="0"/>
          <w:numId w:val="4"/>
        </w:numPr>
        <w:autoSpaceDE/>
        <w:autoSpaceDN/>
        <w:spacing w:after="160" w:line="259" w:lineRule="auto"/>
        <w:contextualSpacing/>
        <w:rPr>
          <w:rFonts w:ascii="Times New Roman" w:hAnsi="Times New Roman" w:cs="Times New Roman"/>
          <w:lang w:val="en-IN"/>
        </w:rPr>
      </w:pPr>
      <w:r w:rsidRPr="00140064">
        <w:rPr>
          <w:rFonts w:ascii="Times New Roman" w:hAnsi="Times New Roman" w:cs="Times New Roman"/>
        </w:rPr>
        <w:t>Is there anything your particularly dislike about the choir?</w:t>
      </w:r>
    </w:p>
    <w:p w14:paraId="1D1AE577" w14:textId="28280181" w:rsidR="00E52445" w:rsidRPr="00A8705A" w:rsidRDefault="00E52445" w:rsidP="00E52445">
      <w:pPr>
        <w:rPr>
          <w:rFonts w:ascii="Times New Roman" w:hAnsi="Times New Roman" w:cs="Times New Roman"/>
        </w:rPr>
      </w:pPr>
      <w:r w:rsidRPr="00A8705A">
        <w:rPr>
          <w:rFonts w:ascii="Times New Roman" w:hAnsi="Times New Roman" w:cs="Times New Roman"/>
        </w:rPr>
        <w:t xml:space="preserve">By developing a sentiment analysis model, we have derived the sentiment score for each provided member response and </w:t>
      </w:r>
      <w:r w:rsidR="00BB38E8" w:rsidRPr="00A8705A">
        <w:rPr>
          <w:rFonts w:ascii="Times New Roman" w:hAnsi="Times New Roman" w:cs="Times New Roman"/>
        </w:rPr>
        <w:t>categorized</w:t>
      </w:r>
      <w:r w:rsidRPr="00A8705A">
        <w:rPr>
          <w:rFonts w:ascii="Times New Roman" w:hAnsi="Times New Roman" w:cs="Times New Roman"/>
        </w:rPr>
        <w:t xml:space="preserve"> their opinion on choir with the derived score, based on a threshold of 0.3 as Positive, Negative or Neutral.</w:t>
      </w:r>
    </w:p>
    <w:p w14:paraId="2BE1C3E6" w14:textId="6999F7CE" w:rsidR="00E52445" w:rsidRPr="00A8705A" w:rsidRDefault="00E52445" w:rsidP="00E52445">
      <w:pPr>
        <w:rPr>
          <w:rFonts w:ascii="Times New Roman" w:hAnsi="Times New Roman" w:cs="Times New Roman"/>
        </w:rPr>
      </w:pPr>
      <w:r w:rsidRPr="00A8705A">
        <w:rPr>
          <w:rFonts w:ascii="Times New Roman" w:hAnsi="Times New Roman" w:cs="Times New Roman"/>
        </w:rPr>
        <w:t xml:space="preserve">Below is the </w:t>
      </w:r>
      <w:r w:rsidR="00A83E65">
        <w:rPr>
          <w:rFonts w:ascii="Times New Roman" w:hAnsi="Times New Roman" w:cs="Times New Roman"/>
        </w:rPr>
        <w:t>v</w:t>
      </w:r>
      <w:r w:rsidR="00A83E65" w:rsidRPr="00A8705A">
        <w:rPr>
          <w:rFonts w:ascii="Times New Roman" w:hAnsi="Times New Roman" w:cs="Times New Roman"/>
        </w:rPr>
        <w:t>isualization</w:t>
      </w:r>
      <w:r w:rsidRPr="00A8705A">
        <w:rPr>
          <w:rFonts w:ascii="Times New Roman" w:hAnsi="Times New Roman" w:cs="Times New Roman"/>
        </w:rPr>
        <w:t xml:space="preserve"> of the derived sentiment of peopl</w:t>
      </w:r>
      <w:r>
        <w:rPr>
          <w:rFonts w:ascii="Times New Roman" w:hAnsi="Times New Roman" w:cs="Times New Roman"/>
        </w:rPr>
        <w:t>e</w:t>
      </w:r>
      <w:r w:rsidRPr="00A8705A">
        <w:rPr>
          <w:rFonts w:ascii="Times New Roman" w:hAnsi="Times New Roman" w:cs="Times New Roman"/>
        </w:rPr>
        <w:t xml:space="preserve"> in the year 2019 and 2021:</w:t>
      </w:r>
    </w:p>
    <w:p w14:paraId="0F252BD8" w14:textId="77777777" w:rsidR="00E52445" w:rsidRPr="00A8705A" w:rsidRDefault="00E52445" w:rsidP="00E52445">
      <w:pPr>
        <w:rPr>
          <w:rFonts w:ascii="Times New Roman" w:hAnsi="Times New Roman" w:cs="Times New Roman"/>
        </w:rPr>
      </w:pPr>
      <w:r w:rsidRPr="00A8705A">
        <w:rPr>
          <w:rFonts w:ascii="Times New Roman" w:hAnsi="Times New Roman" w:cs="Times New Roman"/>
          <w:noProof/>
        </w:rPr>
        <w:lastRenderedPageBreak/>
        <w:drawing>
          <wp:inline distT="0" distB="0" distL="0" distR="0" wp14:anchorId="6BC4BB27" wp14:editId="754CAECA">
            <wp:extent cx="6645910" cy="29324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2932430"/>
                    </a:xfrm>
                    <a:prstGeom prst="rect">
                      <a:avLst/>
                    </a:prstGeom>
                  </pic:spPr>
                </pic:pic>
              </a:graphicData>
            </a:graphic>
          </wp:inline>
        </w:drawing>
      </w:r>
    </w:p>
    <w:p w14:paraId="200FB66B" w14:textId="7BFE4B11" w:rsidR="00E52445" w:rsidRPr="00A83E65" w:rsidRDefault="00E52445" w:rsidP="00E52445">
      <w:pPr>
        <w:jc w:val="center"/>
        <w:rPr>
          <w:rFonts w:ascii="Times New Roman" w:hAnsi="Times New Roman" w:cs="Times New Roman"/>
          <w:b/>
          <w:bCs/>
          <w:i/>
          <w:iCs/>
        </w:rPr>
      </w:pPr>
      <w:r w:rsidRPr="00A83E65">
        <w:rPr>
          <w:rFonts w:ascii="Times New Roman" w:hAnsi="Times New Roman" w:cs="Times New Roman"/>
          <w:b/>
          <w:i/>
        </w:rPr>
        <w:t>Fig</w:t>
      </w:r>
      <w:r w:rsidR="008548CF">
        <w:rPr>
          <w:rFonts w:ascii="Times New Roman" w:hAnsi="Times New Roman" w:cs="Times New Roman"/>
          <w:b/>
          <w:i/>
        </w:rPr>
        <w:t>3.1</w:t>
      </w:r>
      <w:r w:rsidRPr="00A83E65">
        <w:rPr>
          <w:rFonts w:ascii="Times New Roman" w:hAnsi="Times New Roman" w:cs="Times New Roman"/>
          <w:b/>
          <w:bCs/>
          <w:i/>
          <w:iCs/>
        </w:rPr>
        <w:t>: Sentiment Analysis of choir members in the year 2019 and 2021.</w:t>
      </w:r>
    </w:p>
    <w:p w14:paraId="15D5DC26" w14:textId="77777777" w:rsidR="00E52445" w:rsidRPr="00A8705A" w:rsidRDefault="00E52445" w:rsidP="00E52445">
      <w:pPr>
        <w:jc w:val="center"/>
        <w:rPr>
          <w:rFonts w:ascii="Times New Roman" w:hAnsi="Times New Roman" w:cs="Times New Roman"/>
          <w:b/>
          <w:bCs/>
        </w:rPr>
      </w:pPr>
    </w:p>
    <w:p w14:paraId="486B56E6" w14:textId="77777777" w:rsidR="00E52445" w:rsidRDefault="00E52445" w:rsidP="00E52445">
      <w:pPr>
        <w:rPr>
          <w:rFonts w:ascii="Times New Roman" w:hAnsi="Times New Roman" w:cs="Times New Roman"/>
        </w:rPr>
      </w:pPr>
      <w:r w:rsidRPr="00A8705A">
        <w:rPr>
          <w:rFonts w:ascii="Times New Roman" w:hAnsi="Times New Roman" w:cs="Times New Roman"/>
        </w:rPr>
        <w:t xml:space="preserve">From the above chart, it can be seen that in the year 2019 and 2021, majority of the choir members have a neutral opinion on the choir. Moreover, it can be seen that the neutral opinion has increased from 65.47% in 2019 to 70.11% in 2021. </w:t>
      </w:r>
    </w:p>
    <w:p w14:paraId="58864084" w14:textId="77777777" w:rsidR="00BB38E8" w:rsidRPr="00A8705A" w:rsidRDefault="00BB38E8" w:rsidP="00E52445">
      <w:pPr>
        <w:rPr>
          <w:rFonts w:ascii="Times New Roman" w:hAnsi="Times New Roman" w:cs="Times New Roman"/>
        </w:rPr>
      </w:pPr>
    </w:p>
    <w:p w14:paraId="58F19F21" w14:textId="77777777" w:rsidR="00E52445" w:rsidRDefault="00E52445" w:rsidP="00E52445">
      <w:pPr>
        <w:rPr>
          <w:rFonts w:ascii="Times New Roman" w:hAnsi="Times New Roman" w:cs="Times New Roman"/>
        </w:rPr>
      </w:pPr>
      <w:r w:rsidRPr="00A8705A">
        <w:rPr>
          <w:rFonts w:ascii="Times New Roman" w:hAnsi="Times New Roman" w:cs="Times New Roman"/>
        </w:rPr>
        <w:t>Looking at the negative sentiment of choir members, it can be said that it is decreased from 3.09% in the year 2019 to 2.85% in the year 2021.and moreover, the positive sentiment is also observed to decrease from 31.43% in the year 2019 to 27.05% in the year 2021.</w:t>
      </w:r>
    </w:p>
    <w:p w14:paraId="2DC4BA59" w14:textId="77777777" w:rsidR="00BB38E8" w:rsidRDefault="00BB38E8" w:rsidP="00E52445">
      <w:pPr>
        <w:rPr>
          <w:rFonts w:ascii="Times New Roman" w:hAnsi="Times New Roman" w:cs="Times New Roman"/>
        </w:rPr>
      </w:pPr>
    </w:p>
    <w:p w14:paraId="48728C34" w14:textId="1C5A050A" w:rsidR="00E52445" w:rsidRDefault="00E52445" w:rsidP="00E52445">
      <w:pPr>
        <w:rPr>
          <w:rFonts w:ascii="Times New Roman" w:hAnsi="Times New Roman" w:cs="Times New Roman"/>
        </w:rPr>
      </w:pPr>
      <w:r>
        <w:rPr>
          <w:rFonts w:ascii="Times New Roman" w:hAnsi="Times New Roman" w:cs="Times New Roman"/>
        </w:rPr>
        <w:t>Therefore, based on this outcome of analysis, the claim made is True.</w:t>
      </w:r>
    </w:p>
    <w:p w14:paraId="067DDFED" w14:textId="7AE659D1" w:rsidR="0069401A" w:rsidRDefault="00E52445" w:rsidP="00BB38E8">
      <w:pPr>
        <w:rPr>
          <w:rFonts w:ascii="Times New Roman" w:hAnsi="Times New Roman" w:cs="Times New Roman"/>
          <w:u w:val="single"/>
        </w:rPr>
      </w:pPr>
      <w:r>
        <w:rPr>
          <w:rFonts w:ascii="Times New Roman" w:hAnsi="Times New Roman" w:cs="Times New Roman"/>
        </w:rPr>
        <w:t>i.e., The claim of “</w:t>
      </w:r>
      <w:r w:rsidRPr="00A8705A">
        <w:rPr>
          <w:rFonts w:ascii="Times New Roman" w:hAnsi="Times New Roman" w:cs="Times New Roman"/>
          <w:b/>
          <w:bCs/>
        </w:rPr>
        <w:t>choir members in the year 2021 are estimated to have a lower negative opinion and higher neutral opinion on the choir compared to the year 2019</w:t>
      </w:r>
      <w:r>
        <w:rPr>
          <w:rFonts w:ascii="Times New Roman" w:hAnsi="Times New Roman" w:cs="Times New Roman"/>
          <w:b/>
          <w:bCs/>
        </w:rPr>
        <w:t xml:space="preserve">” </w:t>
      </w:r>
      <w:r w:rsidRPr="136DA609">
        <w:rPr>
          <w:rFonts w:ascii="Times New Roman" w:hAnsi="Times New Roman" w:cs="Times New Roman"/>
          <w:b/>
        </w:rPr>
        <w:t>is</w:t>
      </w:r>
      <w:r w:rsidRPr="00A8705A">
        <w:rPr>
          <w:rFonts w:ascii="Times New Roman" w:hAnsi="Times New Roman" w:cs="Times New Roman"/>
        </w:rPr>
        <w:t xml:space="preserve"> </w:t>
      </w:r>
      <w:r w:rsidRPr="00A8705A">
        <w:rPr>
          <w:rFonts w:ascii="Times New Roman" w:hAnsi="Times New Roman" w:cs="Times New Roman"/>
          <w:u w:val="single"/>
        </w:rPr>
        <w:t>TRUE.</w:t>
      </w:r>
    </w:p>
    <w:p w14:paraId="36E4B2F4" w14:textId="7AE659D1" w:rsidR="00CD77EF" w:rsidRPr="00BF2811" w:rsidRDefault="00CD77EF" w:rsidP="00BB38E8">
      <w:pPr>
        <w:rPr>
          <w:rFonts w:ascii="Times New Roman" w:hAnsi="Times New Roman" w:cs="Times New Roman"/>
        </w:rPr>
      </w:pPr>
    </w:p>
    <w:p w14:paraId="09D23BE4" w14:textId="1087CC9C" w:rsidR="0069401A" w:rsidRDefault="0069401A" w:rsidP="43D980B6">
      <w:pPr>
        <w:spacing w:before="22" w:line="257" w:lineRule="auto"/>
        <w:rPr>
          <w:rFonts w:ascii="Times New Roman" w:hAnsi="Times New Roman" w:cs="Times New Roman"/>
        </w:rPr>
      </w:pPr>
    </w:p>
    <w:p w14:paraId="39EF2BFC" w14:textId="719F46B0" w:rsidR="004944C9" w:rsidRDefault="000443C1" w:rsidP="004944C9">
      <w:r w:rsidRPr="3D1244E9">
        <w:rPr>
          <w:rFonts w:ascii="Times New Roman" w:hAnsi="Times New Roman" w:cs="Times New Roman"/>
          <w:b/>
          <w:bCs/>
        </w:rPr>
        <w:t>Q4) How can the survey help our ‘customer experience’?</w:t>
      </w:r>
    </w:p>
    <w:p w14:paraId="2D140357" w14:textId="1071DBED" w:rsidR="17B7DF9B" w:rsidRDefault="17B7DF9B" w:rsidP="11C2593D"/>
    <w:p w14:paraId="286AAC69" w14:textId="2867D1B1" w:rsidR="004C27A1" w:rsidRDefault="17B7DF9B" w:rsidP="004C27A1">
      <w:pPr>
        <w:spacing w:line="259" w:lineRule="auto"/>
        <w:rPr>
          <w:rFonts w:ascii="Times New Roman" w:hAnsi="Times New Roman" w:cs="Times New Roman"/>
          <w:b/>
          <w:u w:val="single"/>
        </w:rPr>
      </w:pPr>
      <w:r w:rsidRPr="5894B1BD">
        <w:rPr>
          <w:rFonts w:ascii="Times New Roman" w:hAnsi="Times New Roman" w:cs="Times New Roman"/>
          <w:b/>
          <w:u w:val="single"/>
        </w:rPr>
        <w:t>Hypothesis:</w:t>
      </w:r>
      <w:r w:rsidRPr="003F3596">
        <w:rPr>
          <w:rFonts w:ascii="Times New Roman" w:hAnsi="Times New Roman" w:cs="Times New Roman"/>
          <w:b/>
        </w:rPr>
        <w:t xml:space="preserve"> </w:t>
      </w:r>
      <w:r w:rsidR="003F3596" w:rsidRPr="5894B1BD">
        <w:rPr>
          <w:rFonts w:ascii="Times New Roman" w:hAnsi="Times New Roman" w:cs="Times New Roman"/>
          <w:b/>
        </w:rPr>
        <w:t xml:space="preserve">The </w:t>
      </w:r>
      <w:r w:rsidR="003F3596">
        <w:rPr>
          <w:rFonts w:ascii="Times New Roman" w:hAnsi="Times New Roman" w:cs="Times New Roman"/>
          <w:b/>
        </w:rPr>
        <w:t>choice of the songs</w:t>
      </w:r>
      <w:r w:rsidR="003F3596" w:rsidRPr="5894B1BD">
        <w:rPr>
          <w:rFonts w:ascii="Times New Roman" w:hAnsi="Times New Roman" w:cs="Times New Roman"/>
          <w:b/>
        </w:rPr>
        <w:t xml:space="preserve"> </w:t>
      </w:r>
      <w:r w:rsidR="003F3596">
        <w:rPr>
          <w:rFonts w:ascii="Times New Roman" w:hAnsi="Times New Roman" w:cs="Times New Roman"/>
          <w:b/>
        </w:rPr>
        <w:t xml:space="preserve">and the day of conducting the choir </w:t>
      </w:r>
      <w:r w:rsidR="003F3596" w:rsidRPr="5894B1BD">
        <w:rPr>
          <w:rFonts w:ascii="Times New Roman" w:hAnsi="Times New Roman" w:cs="Times New Roman"/>
          <w:b/>
        </w:rPr>
        <w:t xml:space="preserve">will influence people’s </w:t>
      </w:r>
      <w:r w:rsidR="003F3596">
        <w:rPr>
          <w:rFonts w:ascii="Times New Roman" w:hAnsi="Times New Roman" w:cs="Times New Roman"/>
          <w:b/>
        </w:rPr>
        <w:t>experience on the choir</w:t>
      </w:r>
      <w:r w:rsidR="003F3596" w:rsidRPr="5894B1BD">
        <w:rPr>
          <w:rFonts w:ascii="Times New Roman" w:hAnsi="Times New Roman" w:cs="Times New Roman"/>
          <w:b/>
        </w:rPr>
        <w:t>.</w:t>
      </w:r>
    </w:p>
    <w:p w14:paraId="62D2D068" w14:textId="29935AE5" w:rsidR="00BE410D" w:rsidRPr="00BE410D" w:rsidRDefault="00BE410D" w:rsidP="00BE410D">
      <w:pPr>
        <w:spacing w:line="259" w:lineRule="auto"/>
        <w:rPr>
          <w:b/>
          <w:bCs/>
        </w:rPr>
      </w:pPr>
    </w:p>
    <w:p w14:paraId="6F4BE6B8" w14:textId="5691D717" w:rsidR="00917484" w:rsidRDefault="54D0FB47" w:rsidP="00917484">
      <w:pPr>
        <w:spacing w:line="259" w:lineRule="auto"/>
        <w:rPr>
          <w:rFonts w:ascii="Times New Roman" w:hAnsi="Times New Roman" w:cs="Times New Roman"/>
        </w:rPr>
      </w:pPr>
      <w:r w:rsidRPr="4ACCE8FE">
        <w:rPr>
          <w:rFonts w:ascii="Times New Roman" w:hAnsi="Times New Roman" w:cs="Times New Roman"/>
        </w:rPr>
        <w:t xml:space="preserve">To </w:t>
      </w:r>
      <w:r w:rsidR="74ED2CDF" w:rsidRPr="4ACCE8FE">
        <w:rPr>
          <w:rFonts w:ascii="Times New Roman" w:hAnsi="Times New Roman" w:cs="Times New Roman"/>
        </w:rPr>
        <w:t>verify</w:t>
      </w:r>
      <w:r w:rsidRPr="4ACCE8FE">
        <w:rPr>
          <w:rFonts w:ascii="Times New Roman" w:hAnsi="Times New Roman" w:cs="Times New Roman"/>
        </w:rPr>
        <w:t xml:space="preserve"> this claim, we have </w:t>
      </w:r>
      <w:r w:rsidR="6B405019" w:rsidRPr="4ACCE8FE">
        <w:rPr>
          <w:rFonts w:ascii="Times New Roman" w:hAnsi="Times New Roman" w:cs="Times New Roman"/>
        </w:rPr>
        <w:t>done</w:t>
      </w:r>
      <w:r w:rsidRPr="4ACCE8FE">
        <w:rPr>
          <w:rFonts w:ascii="Times New Roman" w:hAnsi="Times New Roman" w:cs="Times New Roman"/>
        </w:rPr>
        <w:t xml:space="preserve"> some text mining</w:t>
      </w:r>
      <w:r w:rsidR="78A00297" w:rsidRPr="4ACCE8FE">
        <w:rPr>
          <w:rFonts w:ascii="Times New Roman" w:hAnsi="Times New Roman" w:cs="Times New Roman"/>
        </w:rPr>
        <w:t xml:space="preserve"> work and got the output</w:t>
      </w:r>
      <w:r w:rsidR="74F7E19B" w:rsidRPr="4ACCE8FE">
        <w:rPr>
          <w:rFonts w:ascii="Times New Roman" w:hAnsi="Times New Roman" w:cs="Times New Roman"/>
        </w:rPr>
        <w:t>s</w:t>
      </w:r>
      <w:r w:rsidR="78A00297" w:rsidRPr="4ACCE8FE">
        <w:rPr>
          <w:rFonts w:ascii="Times New Roman" w:hAnsi="Times New Roman" w:cs="Times New Roman"/>
        </w:rPr>
        <w:t>:</w:t>
      </w:r>
    </w:p>
    <w:p w14:paraId="127A9129" w14:textId="4B194D9D" w:rsidR="4ACCE8FE" w:rsidRDefault="4ACCE8FE" w:rsidP="4ACCE8FE">
      <w:pPr>
        <w:spacing w:line="259" w:lineRule="auto"/>
      </w:pPr>
    </w:p>
    <w:p w14:paraId="7DD74EA9" w14:textId="77DBF76D" w:rsidR="101184C7" w:rsidRDefault="101184C7" w:rsidP="101184C7">
      <w:pPr>
        <w:jc w:val="center"/>
        <w:rPr>
          <w:b/>
          <w:bCs/>
        </w:rPr>
      </w:pPr>
    </w:p>
    <w:p w14:paraId="6F878A57" w14:textId="235CDDEA" w:rsidR="5FBEFF96" w:rsidRDefault="1F9224F2" w:rsidP="101184C7">
      <w:pPr>
        <w:jc w:val="center"/>
        <w:rPr>
          <w:b/>
          <w:bCs/>
        </w:rPr>
      </w:pPr>
      <w:r>
        <w:rPr>
          <w:noProof/>
        </w:rPr>
        <w:drawing>
          <wp:inline distT="0" distB="0" distL="0" distR="0" wp14:anchorId="311B4775" wp14:editId="77B59DBB">
            <wp:extent cx="4572000" cy="1762125"/>
            <wp:effectExtent l="0" t="0" r="0" b="0"/>
            <wp:docPr id="1489696570" name="Picture 148969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1762125"/>
                    </a:xfrm>
                    <a:prstGeom prst="rect">
                      <a:avLst/>
                    </a:prstGeom>
                  </pic:spPr>
                </pic:pic>
              </a:graphicData>
            </a:graphic>
          </wp:inline>
        </w:drawing>
      </w:r>
    </w:p>
    <w:p w14:paraId="1F873B0C" w14:textId="26418C7A" w:rsidR="003F3CB8" w:rsidRDefault="1F9224F2" w:rsidP="003F3CB8">
      <w:pPr>
        <w:jc w:val="center"/>
        <w:rPr>
          <w:b/>
          <w:i/>
          <w:color w:val="1F497D" w:themeColor="text2"/>
        </w:rPr>
      </w:pPr>
      <w:r w:rsidRPr="1CAB43B1">
        <w:rPr>
          <w:b/>
          <w:bCs/>
          <w:i/>
          <w:iCs/>
          <w:color w:val="1F497D" w:themeColor="text2"/>
        </w:rPr>
        <w:t xml:space="preserve">     </w:t>
      </w:r>
      <w:r w:rsidRPr="101184C7">
        <w:rPr>
          <w:b/>
          <w:bCs/>
          <w:i/>
          <w:iCs/>
          <w:color w:val="1F497D" w:themeColor="text2"/>
        </w:rPr>
        <w:t xml:space="preserve">    </w:t>
      </w:r>
      <w:r w:rsidR="5FBEFF96" w:rsidRPr="42D1B12A">
        <w:rPr>
          <w:rFonts w:ascii="Times New Roman" w:hAnsi="Times New Roman" w:cs="Times New Roman"/>
          <w:b/>
          <w:i/>
        </w:rPr>
        <w:t>Figure 4.1: Top words in people’s feedback for improvement in choi</w:t>
      </w:r>
      <w:r w:rsidR="5FBEFF96" w:rsidRPr="62F8D857">
        <w:rPr>
          <w:b/>
          <w:bCs/>
          <w:i/>
          <w:iCs/>
          <w:color w:val="1F497D" w:themeColor="text2"/>
        </w:rPr>
        <w:t>r</w:t>
      </w:r>
      <w:r w:rsidR="5FBEFF96">
        <w:tab/>
      </w:r>
      <w:r w:rsidR="5FBEFF96">
        <w:tab/>
      </w:r>
    </w:p>
    <w:p w14:paraId="0D70E8EB" w14:textId="4D7BFFF4" w:rsidR="1CAB43B1" w:rsidRDefault="1CAB43B1" w:rsidP="1CAB43B1">
      <w:pPr>
        <w:jc w:val="both"/>
        <w:rPr>
          <w:b/>
          <w:bCs/>
        </w:rPr>
      </w:pPr>
    </w:p>
    <w:p w14:paraId="29C5C9B8" w14:textId="125DA008" w:rsidR="67DC6074" w:rsidRDefault="67DC6074" w:rsidP="1CAB43B1">
      <w:pPr>
        <w:jc w:val="center"/>
        <w:rPr>
          <w:b/>
          <w:bCs/>
        </w:rPr>
      </w:pPr>
      <w:r>
        <w:rPr>
          <w:noProof/>
        </w:rPr>
        <w:lastRenderedPageBreak/>
        <w:drawing>
          <wp:inline distT="0" distB="0" distL="0" distR="0" wp14:anchorId="1115631F" wp14:editId="1586BA12">
            <wp:extent cx="4572000" cy="1905000"/>
            <wp:effectExtent l="0" t="0" r="0" b="0"/>
            <wp:docPr id="1491851852" name="Picture 1491851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330B3579" w14:textId="72C23DDD" w:rsidR="5FBEFF96" w:rsidRDefault="5FBEFF96" w:rsidP="42D1B12A">
      <w:pPr>
        <w:jc w:val="center"/>
        <w:rPr>
          <w:b/>
          <w:i/>
          <w:color w:val="1F497D" w:themeColor="text2"/>
        </w:rPr>
      </w:pPr>
      <w:r w:rsidRPr="30689ECE">
        <w:rPr>
          <w:rFonts w:ascii="Times New Roman" w:hAnsi="Times New Roman" w:cs="Times New Roman"/>
          <w:b/>
          <w:i/>
        </w:rPr>
        <w:t>Figure 4.2: Top words in people’s feedback for dislike about the choir</w:t>
      </w:r>
      <w:r w:rsidRPr="62F8D857">
        <w:rPr>
          <w:b/>
          <w:bCs/>
          <w:i/>
          <w:iCs/>
          <w:color w:val="1F497D" w:themeColor="text2"/>
        </w:rPr>
        <w:t xml:space="preserve"> </w:t>
      </w:r>
    </w:p>
    <w:p w14:paraId="531376D8" w14:textId="7B70B515" w:rsidR="791AE581" w:rsidRDefault="791AE581" w:rsidP="4835691F">
      <w:pPr>
        <w:jc w:val="both"/>
      </w:pPr>
    </w:p>
    <w:p w14:paraId="20386644" w14:textId="63418AF2" w:rsidR="17B7DF9B" w:rsidRDefault="791AE581" w:rsidP="0206ED22">
      <w:pPr>
        <w:jc w:val="both"/>
      </w:pPr>
      <w:r w:rsidRPr="75361C21">
        <w:rPr>
          <w:rFonts w:ascii="TimesNewRomanPSMT" w:eastAsia="TimesNewRomanPSMT" w:hAnsi="TimesNewRomanPSMT" w:cs="TimesNewRomanPSMT"/>
        </w:rPr>
        <w:t xml:space="preserve">We can see form </w:t>
      </w:r>
      <w:r w:rsidRPr="157CC4A0">
        <w:rPr>
          <w:rFonts w:ascii="TimesNewRomanPSMT" w:eastAsia="TimesNewRomanPSMT" w:hAnsi="TimesNewRomanPSMT" w:cs="TimesNewRomanPSMT"/>
        </w:rPr>
        <w:t>these</w:t>
      </w:r>
      <w:r w:rsidRPr="75361C21">
        <w:rPr>
          <w:rFonts w:ascii="TimesNewRomanPSMT" w:eastAsia="TimesNewRomanPSMT" w:hAnsi="TimesNewRomanPSMT" w:cs="TimesNewRomanPSMT"/>
        </w:rPr>
        <w:t xml:space="preserve"> two figures that </w:t>
      </w:r>
      <w:r w:rsidRPr="157CC4A0">
        <w:rPr>
          <w:rFonts w:ascii="TimesNewRomanPSMT" w:eastAsia="TimesNewRomanPSMT" w:hAnsi="TimesNewRomanPSMT" w:cs="TimesNewRomanPSMT"/>
        </w:rPr>
        <w:t>a</w:t>
      </w:r>
      <w:r w:rsidRPr="4835691F">
        <w:rPr>
          <w:rFonts w:ascii="TimesNewRomanPSMT" w:eastAsia="TimesNewRomanPSMT" w:hAnsi="TimesNewRomanPSMT" w:cs="TimesNewRomanPSMT"/>
        </w:rPr>
        <w:t xml:space="preserve"> lot of people are satisfied with the choir and have no dislikes about the choir. But songs and time still takes a large part in people’s dislikes about the choir. This proves WOV needs to improve the song list and time setting</w:t>
      </w:r>
      <w:r w:rsidR="4FE5E888" w:rsidRPr="630BCA28">
        <w:rPr>
          <w:rFonts w:ascii="TimesNewRomanPSMT" w:eastAsia="TimesNewRomanPSMT" w:hAnsi="TimesNewRomanPSMT" w:cs="TimesNewRomanPSMT"/>
        </w:rPr>
        <w:t>.</w:t>
      </w:r>
      <w:r>
        <w:tab/>
      </w:r>
      <w:r>
        <w:tab/>
      </w:r>
      <w:r>
        <w:tab/>
      </w:r>
      <w:r>
        <w:tab/>
      </w:r>
    </w:p>
    <w:p w14:paraId="531F0505" w14:textId="07F388C2" w:rsidR="0085270C" w:rsidRDefault="17B7DF9B" w:rsidP="0085270C">
      <w:pPr>
        <w:jc w:val="both"/>
      </w:pPr>
      <w:r w:rsidRPr="0206ED22">
        <w:rPr>
          <w:rFonts w:ascii="TimesNewRomanPSMT" w:eastAsia="TimesNewRomanPSMT" w:hAnsi="TimesNewRomanPSMT" w:cs="TimesNewRomanPSMT"/>
        </w:rPr>
        <w:t xml:space="preserve">I plan to take clustering analysis and cluster </w:t>
      </w:r>
      <w:r w:rsidRPr="01539B35">
        <w:rPr>
          <w:rFonts w:ascii="TimesNewRomanPSMT" w:eastAsia="TimesNewRomanPSMT" w:hAnsi="TimesNewRomanPSMT" w:cs="TimesNewRomanPSMT"/>
        </w:rPr>
        <w:t>model</w:t>
      </w:r>
      <w:r w:rsidR="34333420" w:rsidRPr="01539B35">
        <w:rPr>
          <w:rFonts w:ascii="TimesNewRomanPSMT" w:eastAsia="TimesNewRomanPSMT" w:hAnsi="TimesNewRomanPSMT" w:cs="TimesNewRomanPSMT"/>
        </w:rPr>
        <w:t>s</w:t>
      </w:r>
      <w:r w:rsidRPr="0206ED22">
        <w:rPr>
          <w:rFonts w:ascii="TimesNewRomanPSMT" w:eastAsia="TimesNewRomanPSMT" w:hAnsi="TimesNewRomanPSMT" w:cs="TimesNewRomanPSMT"/>
        </w:rPr>
        <w:t xml:space="preserve"> to</w:t>
      </w:r>
      <w:r w:rsidR="25096C8A" w:rsidRPr="042263FC">
        <w:rPr>
          <w:rFonts w:ascii="TimesNewRomanPSMT" w:eastAsia="TimesNewRomanPSMT" w:hAnsi="TimesNewRomanPSMT" w:cs="TimesNewRomanPSMT"/>
        </w:rPr>
        <w:t>:</w:t>
      </w:r>
    </w:p>
    <w:p w14:paraId="5232E559" w14:textId="0737089F" w:rsidR="03DC0B4C" w:rsidRPr="008548CF" w:rsidRDefault="03DC0B4C" w:rsidP="03DC0B4C">
      <w:pPr>
        <w:jc w:val="both"/>
        <w:rPr>
          <w:rFonts w:ascii="TimesNewRomanPSMT" w:eastAsia="TimesNewRomanPSMT" w:hAnsi="TimesNewRomanPSMT" w:cs="TimesNewRomanPSMT"/>
        </w:rPr>
      </w:pPr>
    </w:p>
    <w:p w14:paraId="0043BA32" w14:textId="367AA9E0" w:rsidR="25096C8A" w:rsidRPr="008548CF" w:rsidRDefault="25096C8A" w:rsidP="042263FC">
      <w:pPr>
        <w:jc w:val="both"/>
        <w:rPr>
          <w:rFonts w:ascii="TimesNewRomanPSMT" w:eastAsia="TimesNewRomanPSMT" w:hAnsi="TimesNewRomanPSMT" w:cs="TimesNewRomanPSMT"/>
        </w:rPr>
      </w:pPr>
      <w:r w:rsidRPr="008548CF">
        <w:rPr>
          <w:rFonts w:ascii="TimesNewRomanPSMT" w:eastAsia="TimesNewRomanPSMT" w:hAnsi="TimesNewRomanPSMT" w:cs="TimesNewRomanPSMT"/>
        </w:rPr>
        <w:t>1.Grouping the customers to learn the major customer group of WOV.</w:t>
      </w:r>
    </w:p>
    <w:p w14:paraId="519E7406" w14:textId="712D764C" w:rsidR="001043AE" w:rsidRDefault="25096C8A" w:rsidP="001043AE">
      <w:pPr>
        <w:jc w:val="both"/>
        <w:rPr>
          <w:rFonts w:ascii="TimesNewRomanPSMT" w:eastAsia="TimesNewRomanPSMT" w:hAnsi="TimesNewRomanPSMT" w:cs="TimesNewRomanPSMT"/>
        </w:rPr>
      </w:pPr>
      <w:r w:rsidRPr="042263FC">
        <w:rPr>
          <w:rFonts w:ascii="TimesNewRomanPSMT" w:eastAsia="TimesNewRomanPSMT" w:hAnsi="TimesNewRomanPSMT" w:cs="TimesNewRomanPSMT"/>
        </w:rPr>
        <w:t>2.</w:t>
      </w:r>
      <w:r w:rsidRPr="5823B96B">
        <w:rPr>
          <w:rFonts w:ascii="TimesNewRomanPSMT" w:eastAsia="TimesNewRomanPSMT" w:hAnsi="TimesNewRomanPSMT" w:cs="TimesNewRomanPSMT"/>
        </w:rPr>
        <w:t>P</w:t>
      </w:r>
      <w:r w:rsidR="17B7DF9B" w:rsidRPr="5823B96B">
        <w:rPr>
          <w:rFonts w:ascii="TimesNewRomanPSMT" w:eastAsia="TimesNewRomanPSMT" w:hAnsi="TimesNewRomanPSMT" w:cs="TimesNewRomanPSMT"/>
        </w:rPr>
        <w:t>redict</w:t>
      </w:r>
      <w:r w:rsidR="6F98A00E" w:rsidRPr="5823B96B">
        <w:rPr>
          <w:rFonts w:ascii="TimesNewRomanPSMT" w:eastAsia="TimesNewRomanPSMT" w:hAnsi="TimesNewRomanPSMT" w:cs="TimesNewRomanPSMT"/>
        </w:rPr>
        <w:t>ing</w:t>
      </w:r>
      <w:r w:rsidR="17B7DF9B" w:rsidRPr="0206ED22">
        <w:rPr>
          <w:rFonts w:ascii="TimesNewRomanPSMT" w:eastAsia="TimesNewRomanPSMT" w:hAnsi="TimesNewRomanPSMT" w:cs="TimesNewRomanPSMT"/>
        </w:rPr>
        <w:t xml:space="preserve"> people’s preference songs according to their age and gender. </w:t>
      </w:r>
    </w:p>
    <w:p w14:paraId="3CFA3D70" w14:textId="61A38CA7" w:rsidR="223604DB" w:rsidRDefault="0E710D8B" w:rsidP="223604DB">
      <w:pPr>
        <w:jc w:val="both"/>
        <w:rPr>
          <w:rFonts w:ascii="TimesNewRomanPSMT" w:eastAsia="TimesNewRomanPSMT" w:hAnsi="TimesNewRomanPSMT" w:cs="TimesNewRomanPSMT"/>
        </w:rPr>
      </w:pPr>
      <w:r w:rsidRPr="5823B96B">
        <w:rPr>
          <w:rFonts w:ascii="TimesNewRomanPSMT" w:eastAsia="TimesNewRomanPSMT" w:hAnsi="TimesNewRomanPSMT" w:cs="TimesNewRomanPSMT"/>
        </w:rPr>
        <w:t>3.</w:t>
      </w:r>
      <w:r w:rsidRPr="5FFB1033">
        <w:rPr>
          <w:rFonts w:ascii="TimesNewRomanPSMT" w:eastAsia="TimesNewRomanPSMT" w:hAnsi="TimesNewRomanPSMT" w:cs="TimesNewRomanPSMT"/>
        </w:rPr>
        <w:t>M</w:t>
      </w:r>
      <w:r w:rsidR="352CFC0B" w:rsidRPr="5FFB1033">
        <w:rPr>
          <w:rFonts w:ascii="TimesNewRomanPSMT" w:eastAsia="TimesNewRomanPSMT" w:hAnsi="TimesNewRomanPSMT" w:cs="TimesNewRomanPSMT"/>
        </w:rPr>
        <w:t>aking</w:t>
      </w:r>
      <w:r w:rsidRPr="5823B96B">
        <w:rPr>
          <w:rFonts w:ascii="TimesNewRomanPSMT" w:eastAsia="TimesNewRomanPSMT" w:hAnsi="TimesNewRomanPSMT" w:cs="TimesNewRomanPSMT"/>
        </w:rPr>
        <w:t xml:space="preserve"> sure which time is beat suitable for customers.</w:t>
      </w:r>
    </w:p>
    <w:p w14:paraId="374112BD" w14:textId="77F6D72C" w:rsidR="24123B2C" w:rsidRDefault="24123B2C" w:rsidP="24123B2C">
      <w:pPr>
        <w:spacing w:before="24" w:line="259" w:lineRule="auto"/>
        <w:ind w:right="113"/>
        <w:jc w:val="both"/>
      </w:pPr>
    </w:p>
    <w:p w14:paraId="5BA70799" w14:textId="77777777" w:rsidR="00095582" w:rsidRPr="00ED594D" w:rsidRDefault="00095582" w:rsidP="00095582">
      <w:pPr>
        <w:rPr>
          <w:rFonts w:ascii="Times New Roman" w:hAnsi="Times New Roman" w:cs="Times New Roman"/>
          <w:b/>
        </w:rPr>
      </w:pPr>
      <w:r w:rsidRPr="00BF2811">
        <w:rPr>
          <w:rFonts w:ascii="Times New Roman" w:hAnsi="Times New Roman" w:cs="Times New Roman"/>
          <w:b/>
          <w:bCs/>
        </w:rPr>
        <w:t>Q5. How can the survey assist Creativity Australia in our promotions?</w:t>
      </w:r>
    </w:p>
    <w:p w14:paraId="31DB4D1A" w14:textId="77777777" w:rsidR="00095582" w:rsidRPr="00BF2811" w:rsidRDefault="00095582" w:rsidP="00095582">
      <w:pPr>
        <w:rPr>
          <w:rFonts w:ascii="Times New Roman" w:hAnsi="Times New Roman" w:cs="Times New Roman"/>
        </w:rPr>
      </w:pPr>
    </w:p>
    <w:p w14:paraId="4529B417" w14:textId="77777777" w:rsidR="00095582" w:rsidRPr="00BF2811" w:rsidRDefault="00095582" w:rsidP="00095582">
      <w:pPr>
        <w:rPr>
          <w:rFonts w:ascii="Times New Roman" w:hAnsi="Times New Roman" w:cs="Times New Roman"/>
        </w:rPr>
      </w:pPr>
      <w:r w:rsidRPr="00BF2811">
        <w:rPr>
          <w:rFonts w:ascii="Times New Roman" w:hAnsi="Times New Roman" w:cs="Times New Roman"/>
        </w:rPr>
        <w:t xml:space="preserve">With regards to marketing and promotion of Creativity Australia, the survey data contains a limited amount of data for us to analyze. However, </w:t>
      </w:r>
      <w:r>
        <w:rPr>
          <w:rFonts w:ascii="Times New Roman" w:hAnsi="Times New Roman" w:cs="Times New Roman"/>
        </w:rPr>
        <w:t xml:space="preserve">to find out better ways in which CA can use the survey data for promotions and for our initial analysis purposes </w:t>
      </w:r>
      <w:r w:rsidRPr="00BF2811">
        <w:rPr>
          <w:rFonts w:ascii="Times New Roman" w:hAnsi="Times New Roman" w:cs="Times New Roman"/>
        </w:rPr>
        <w:t>we have considered the following attributes</w:t>
      </w:r>
      <w:r>
        <w:rPr>
          <w:rFonts w:ascii="Times New Roman" w:hAnsi="Times New Roman" w:cs="Times New Roman"/>
        </w:rPr>
        <w:t>:</w:t>
      </w:r>
    </w:p>
    <w:p w14:paraId="6BEEA16E" w14:textId="77777777" w:rsidR="00095582" w:rsidRPr="00BF2811" w:rsidRDefault="00095582" w:rsidP="00095582">
      <w:pPr>
        <w:rPr>
          <w:rFonts w:ascii="Times New Roman" w:hAnsi="Times New Roman" w:cs="Times New Roman"/>
        </w:rPr>
      </w:pPr>
    </w:p>
    <w:p w14:paraId="3CB3F950" w14:textId="77777777" w:rsidR="00095582" w:rsidRPr="00BF2811" w:rsidRDefault="00095582" w:rsidP="00095582">
      <w:pPr>
        <w:rPr>
          <w:rFonts w:ascii="Times New Roman" w:hAnsi="Times New Roman" w:cs="Times New Roman"/>
          <w:b/>
          <w:bCs/>
        </w:rPr>
      </w:pPr>
      <w:r w:rsidRPr="00BF2811">
        <w:rPr>
          <w:rFonts w:ascii="Times New Roman" w:hAnsi="Times New Roman" w:cs="Times New Roman"/>
          <w:b/>
          <w:bCs/>
        </w:rPr>
        <w:t>2018:</w:t>
      </w:r>
    </w:p>
    <w:p w14:paraId="5F7051BF" w14:textId="77777777" w:rsidR="00095582" w:rsidRPr="00BF2811" w:rsidRDefault="00095582" w:rsidP="00A32134">
      <w:pPr>
        <w:pStyle w:val="ListParagraph"/>
        <w:widowControl/>
        <w:numPr>
          <w:ilvl w:val="0"/>
          <w:numId w:val="2"/>
        </w:numPr>
        <w:autoSpaceDE/>
        <w:autoSpaceDN/>
        <w:contextualSpacing/>
        <w:rPr>
          <w:rFonts w:ascii="Times New Roman" w:hAnsi="Times New Roman" w:cs="Times New Roman"/>
        </w:rPr>
      </w:pPr>
      <w:r w:rsidRPr="00BF2811">
        <w:rPr>
          <w:rFonts w:ascii="Times New Roman" w:hAnsi="Times New Roman" w:cs="Times New Roman"/>
        </w:rPr>
        <w:t>How can we communicate with you better? What would you like to hear more or less of?</w:t>
      </w:r>
    </w:p>
    <w:p w14:paraId="72FCE480" w14:textId="77777777" w:rsidR="00095582" w:rsidRPr="00BF2811" w:rsidRDefault="00095582" w:rsidP="00A32134">
      <w:pPr>
        <w:pStyle w:val="ListParagraph"/>
        <w:widowControl/>
        <w:numPr>
          <w:ilvl w:val="0"/>
          <w:numId w:val="2"/>
        </w:numPr>
        <w:autoSpaceDE/>
        <w:autoSpaceDN/>
        <w:contextualSpacing/>
        <w:rPr>
          <w:rFonts w:ascii="Times New Roman" w:hAnsi="Times New Roman" w:cs="Times New Roman"/>
        </w:rPr>
      </w:pPr>
      <w:r w:rsidRPr="00BF2811">
        <w:rPr>
          <w:rFonts w:ascii="Times New Roman" w:hAnsi="Times New Roman" w:cs="Times New Roman"/>
        </w:rPr>
        <w:t xml:space="preserve">How did you hear about your choir? </w:t>
      </w:r>
    </w:p>
    <w:p w14:paraId="6AD6F3B7" w14:textId="77777777" w:rsidR="00095582" w:rsidRPr="00BF2811" w:rsidRDefault="00095582" w:rsidP="00095582">
      <w:pPr>
        <w:rPr>
          <w:rFonts w:ascii="Times New Roman" w:hAnsi="Times New Roman" w:cs="Times New Roman"/>
        </w:rPr>
      </w:pPr>
    </w:p>
    <w:p w14:paraId="53509F00" w14:textId="77777777" w:rsidR="00095582" w:rsidRPr="00BF2811" w:rsidRDefault="00095582" w:rsidP="00095582">
      <w:pPr>
        <w:rPr>
          <w:rFonts w:ascii="Times New Roman" w:hAnsi="Times New Roman" w:cs="Times New Roman"/>
          <w:b/>
          <w:bCs/>
        </w:rPr>
      </w:pPr>
      <w:r w:rsidRPr="00BF2811">
        <w:rPr>
          <w:rFonts w:ascii="Times New Roman" w:hAnsi="Times New Roman" w:cs="Times New Roman"/>
          <w:b/>
          <w:bCs/>
        </w:rPr>
        <w:t>2021:</w:t>
      </w:r>
    </w:p>
    <w:p w14:paraId="56F0B604" w14:textId="77777777" w:rsidR="00095582" w:rsidRPr="00BF2811" w:rsidRDefault="00095582" w:rsidP="00A32134">
      <w:pPr>
        <w:pStyle w:val="ListParagraph"/>
        <w:widowControl/>
        <w:numPr>
          <w:ilvl w:val="0"/>
          <w:numId w:val="3"/>
        </w:numPr>
        <w:autoSpaceDE/>
        <w:autoSpaceDN/>
        <w:contextualSpacing/>
        <w:rPr>
          <w:rFonts w:ascii="Times New Roman" w:hAnsi="Times New Roman" w:cs="Times New Roman"/>
        </w:rPr>
      </w:pPr>
      <w:r w:rsidRPr="00BF2811">
        <w:rPr>
          <w:rFonts w:ascii="Times New Roman" w:hAnsi="Times New Roman" w:cs="Times New Roman"/>
        </w:rPr>
        <w:t>How did you first hear about WOV choirs?</w:t>
      </w:r>
    </w:p>
    <w:p w14:paraId="6B838A52" w14:textId="77777777" w:rsidR="00095582" w:rsidRDefault="00095582" w:rsidP="00A32134">
      <w:pPr>
        <w:pStyle w:val="ListParagraph"/>
        <w:widowControl/>
        <w:numPr>
          <w:ilvl w:val="0"/>
          <w:numId w:val="3"/>
        </w:numPr>
        <w:autoSpaceDE/>
        <w:autoSpaceDN/>
        <w:contextualSpacing/>
        <w:rPr>
          <w:rFonts w:ascii="Times New Roman" w:hAnsi="Times New Roman" w:cs="Times New Roman"/>
        </w:rPr>
      </w:pPr>
      <w:r w:rsidRPr="00BF2811">
        <w:rPr>
          <w:rFonts w:ascii="Times New Roman" w:hAnsi="Times New Roman" w:cs="Times New Roman"/>
        </w:rPr>
        <w:t>How can we communicate with you better?</w:t>
      </w:r>
    </w:p>
    <w:p w14:paraId="305E67F2" w14:textId="77777777" w:rsidR="00E075DF" w:rsidRDefault="00E075DF" w:rsidP="00E075DF">
      <w:pPr>
        <w:widowControl/>
        <w:autoSpaceDE/>
        <w:autoSpaceDN/>
        <w:contextualSpacing/>
        <w:rPr>
          <w:rFonts w:ascii="Times New Roman" w:hAnsi="Times New Roman" w:cs="Times New Roman"/>
        </w:rPr>
      </w:pPr>
    </w:p>
    <w:p w14:paraId="4AA711D6" w14:textId="30F2FBE6" w:rsidR="00496074" w:rsidRPr="00496074" w:rsidRDefault="00E075DF" w:rsidP="00E075DF">
      <w:pPr>
        <w:rPr>
          <w:rFonts w:ascii="Times New Roman" w:hAnsi="Times New Roman" w:cs="Times New Roman"/>
        </w:rPr>
      </w:pPr>
      <w:r w:rsidRPr="00496074">
        <w:rPr>
          <w:rFonts w:ascii="Times New Roman" w:hAnsi="Times New Roman" w:cs="Times New Roman"/>
        </w:rPr>
        <w:t xml:space="preserve">Based on the analysis, </w:t>
      </w:r>
      <w:r w:rsidR="00496074" w:rsidRPr="00496074">
        <w:rPr>
          <w:rFonts w:ascii="Times New Roman" w:hAnsi="Times New Roman" w:cs="Times New Roman"/>
        </w:rPr>
        <w:t xml:space="preserve">we have </w:t>
      </w:r>
      <w:r w:rsidR="00785F7A" w:rsidRPr="00496074">
        <w:rPr>
          <w:rFonts w:ascii="Times New Roman" w:hAnsi="Times New Roman" w:cs="Times New Roman"/>
        </w:rPr>
        <w:t>proposed</w:t>
      </w:r>
      <w:r w:rsidR="00496074" w:rsidRPr="00496074">
        <w:rPr>
          <w:rFonts w:ascii="Times New Roman" w:hAnsi="Times New Roman" w:cs="Times New Roman"/>
        </w:rPr>
        <w:t xml:space="preserve"> the below hypothesis:</w:t>
      </w:r>
    </w:p>
    <w:p w14:paraId="7B133DBB" w14:textId="77777777" w:rsidR="00B36711" w:rsidRPr="00496074" w:rsidRDefault="00B36711" w:rsidP="00E075DF">
      <w:pPr>
        <w:rPr>
          <w:rFonts w:ascii="Times New Roman" w:hAnsi="Times New Roman" w:cs="Times New Roman"/>
        </w:rPr>
      </w:pPr>
    </w:p>
    <w:p w14:paraId="510C14B8" w14:textId="56C47AC7" w:rsidR="00E075DF" w:rsidRDefault="00E075DF" w:rsidP="00E075DF">
      <w:pPr>
        <w:rPr>
          <w:rFonts w:ascii="Times New Roman" w:hAnsi="Times New Roman" w:cs="Times New Roman"/>
        </w:rPr>
      </w:pPr>
      <w:r>
        <w:rPr>
          <w:rFonts w:ascii="Times New Roman" w:hAnsi="Times New Roman" w:cs="Times New Roman"/>
          <w:b/>
          <w:bCs/>
        </w:rPr>
        <w:t>Hypothesis:</w:t>
      </w:r>
      <w:r w:rsidRPr="00BF2811">
        <w:rPr>
          <w:rFonts w:ascii="Times New Roman" w:hAnsi="Times New Roman" w:cs="Times New Roman"/>
        </w:rPr>
        <w:t xml:space="preserve"> People are reacting in a positive way towards the promotion undertaken by Creativity Australia. They have shown more interest to communicate better.</w:t>
      </w:r>
    </w:p>
    <w:p w14:paraId="5783B39B" w14:textId="77777777" w:rsidR="00E075DF" w:rsidRDefault="00E075DF" w:rsidP="00E075DF">
      <w:pPr>
        <w:rPr>
          <w:rFonts w:ascii="Times New Roman" w:hAnsi="Times New Roman" w:cs="Times New Roman"/>
        </w:rPr>
      </w:pPr>
    </w:p>
    <w:p w14:paraId="4B5C6714" w14:textId="781A97B8" w:rsidR="00095582" w:rsidRPr="00BF2811" w:rsidRDefault="00496074" w:rsidP="00095582">
      <w:pPr>
        <w:rPr>
          <w:rFonts w:ascii="Times New Roman" w:hAnsi="Times New Roman" w:cs="Times New Roman"/>
        </w:rPr>
      </w:pPr>
      <w:r>
        <w:rPr>
          <w:rFonts w:ascii="Times New Roman" w:hAnsi="Times New Roman" w:cs="Times New Roman"/>
        </w:rPr>
        <w:t xml:space="preserve">To verify the hypothesis, </w:t>
      </w:r>
      <w:r w:rsidR="00095582" w:rsidRPr="00BF2811">
        <w:rPr>
          <w:rFonts w:ascii="Times New Roman" w:hAnsi="Times New Roman" w:cs="Times New Roman"/>
        </w:rPr>
        <w:t xml:space="preserve">Sentiment Analysis has been done </w:t>
      </w:r>
      <w:r w:rsidR="00095582">
        <w:rPr>
          <w:rFonts w:ascii="Times New Roman" w:hAnsi="Times New Roman" w:cs="Times New Roman"/>
        </w:rPr>
        <w:t xml:space="preserve">in </w:t>
      </w:r>
      <w:r w:rsidR="00095582" w:rsidRPr="00C94895">
        <w:rPr>
          <w:rFonts w:ascii="Times New Roman" w:hAnsi="Times New Roman" w:cs="Times New Roman"/>
          <w:b/>
        </w:rPr>
        <w:t>Figure 5.1</w:t>
      </w:r>
      <w:r w:rsidR="00095582">
        <w:rPr>
          <w:rFonts w:ascii="Times New Roman" w:hAnsi="Times New Roman" w:cs="Times New Roman"/>
        </w:rPr>
        <w:t xml:space="preserve"> which has been included in the appendix </w:t>
      </w:r>
      <w:r w:rsidR="00095582" w:rsidRPr="00BF2811">
        <w:rPr>
          <w:rFonts w:ascii="Times New Roman" w:hAnsi="Times New Roman" w:cs="Times New Roman"/>
        </w:rPr>
        <w:t>to determine the level of positive and negative sentiments in the survey data regarding communication and related preferences of participants at the WOV. Using RapidMiner we have visualized it on pie chart</w:t>
      </w:r>
      <w:r w:rsidR="00095582">
        <w:rPr>
          <w:rFonts w:ascii="Times New Roman" w:hAnsi="Times New Roman" w:cs="Times New Roman"/>
        </w:rPr>
        <w:t>s</w:t>
      </w:r>
      <w:r w:rsidR="00095582" w:rsidRPr="00BF2811">
        <w:rPr>
          <w:rFonts w:ascii="Times New Roman" w:hAnsi="Times New Roman" w:cs="Times New Roman"/>
        </w:rPr>
        <w:t xml:space="preserve"> for </w:t>
      </w:r>
      <w:r w:rsidR="00095582">
        <w:rPr>
          <w:rFonts w:ascii="Times New Roman" w:hAnsi="Times New Roman" w:cs="Times New Roman"/>
        </w:rPr>
        <w:t xml:space="preserve">the years </w:t>
      </w:r>
      <w:r w:rsidR="00095582" w:rsidRPr="00BF2811">
        <w:rPr>
          <w:rFonts w:ascii="Times New Roman" w:hAnsi="Times New Roman" w:cs="Times New Roman"/>
        </w:rPr>
        <w:t>2018 and 2021.</w:t>
      </w:r>
    </w:p>
    <w:p w14:paraId="32EB4681" w14:textId="77777777" w:rsidR="00095582" w:rsidRPr="00BF2811" w:rsidRDefault="00095582" w:rsidP="00095582">
      <w:pPr>
        <w:rPr>
          <w:rFonts w:ascii="Times New Roman" w:hAnsi="Times New Roman" w:cs="Times New Roman"/>
        </w:rPr>
      </w:pPr>
    </w:p>
    <w:p w14:paraId="06FC8D59" w14:textId="77777777" w:rsidR="00095582" w:rsidRPr="00BF2811" w:rsidRDefault="00095582" w:rsidP="00095582">
      <w:pPr>
        <w:rPr>
          <w:rFonts w:ascii="Times New Roman" w:hAnsi="Times New Roman" w:cs="Times New Roman"/>
        </w:rPr>
      </w:pPr>
    </w:p>
    <w:p w14:paraId="21C73194" w14:textId="77777777" w:rsidR="00095582" w:rsidRPr="00BF2811" w:rsidRDefault="00095582" w:rsidP="00095582">
      <w:pPr>
        <w:rPr>
          <w:rFonts w:ascii="Times New Roman" w:hAnsi="Times New Roman" w:cs="Times New Roman"/>
        </w:rPr>
      </w:pPr>
    </w:p>
    <w:p w14:paraId="71C5AE9D" w14:textId="77777777" w:rsidR="00095582" w:rsidRPr="00BF2811" w:rsidRDefault="00095582" w:rsidP="00095582">
      <w:pPr>
        <w:rPr>
          <w:rFonts w:ascii="Times New Roman" w:hAnsi="Times New Roman" w:cs="Times New Roman"/>
        </w:rPr>
      </w:pPr>
      <w:r>
        <w:rPr>
          <w:noProof/>
        </w:rPr>
        <w:lastRenderedPageBreak/>
        <w:drawing>
          <wp:inline distT="0" distB="0" distL="0" distR="0" wp14:anchorId="51FD2033" wp14:editId="76C92AE0">
            <wp:extent cx="3322622" cy="264223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64960" cy="2675903"/>
                    </a:xfrm>
                    <a:prstGeom prst="rect">
                      <a:avLst/>
                    </a:prstGeom>
                  </pic:spPr>
                </pic:pic>
              </a:graphicData>
            </a:graphic>
          </wp:inline>
        </w:drawing>
      </w:r>
      <w:r w:rsidRPr="00F97DD8">
        <w:rPr>
          <w:noProof/>
        </w:rPr>
        <w:t xml:space="preserve"> </w:t>
      </w:r>
      <w:r>
        <w:rPr>
          <w:noProof/>
        </w:rPr>
        <w:drawing>
          <wp:inline distT="0" distB="0" distL="0" distR="0" wp14:anchorId="1E7ED83A" wp14:editId="0339DE80">
            <wp:extent cx="3100070" cy="2600226"/>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41913" cy="2635322"/>
                    </a:xfrm>
                    <a:prstGeom prst="rect">
                      <a:avLst/>
                    </a:prstGeom>
                  </pic:spPr>
                </pic:pic>
              </a:graphicData>
            </a:graphic>
          </wp:inline>
        </w:drawing>
      </w:r>
    </w:p>
    <w:p w14:paraId="47C8B18C" w14:textId="77777777" w:rsidR="00095582" w:rsidRPr="00BF2811" w:rsidRDefault="00095582" w:rsidP="00095582">
      <w:pPr>
        <w:rPr>
          <w:rFonts w:ascii="Times New Roman" w:hAnsi="Times New Roman" w:cs="Times New Roman"/>
        </w:rPr>
      </w:pPr>
    </w:p>
    <w:p w14:paraId="79503314" w14:textId="77777777" w:rsidR="00095582" w:rsidRPr="00BF2811" w:rsidRDefault="00095582" w:rsidP="00095582">
      <w:pPr>
        <w:rPr>
          <w:rFonts w:ascii="Times New Roman" w:hAnsi="Times New Roman" w:cs="Times New Roman"/>
        </w:rPr>
      </w:pPr>
    </w:p>
    <w:p w14:paraId="14C483B3" w14:textId="77777777" w:rsidR="00095582" w:rsidRDefault="00095582" w:rsidP="00095582">
      <w:pPr>
        <w:rPr>
          <w:rFonts w:ascii="Times New Roman" w:hAnsi="Times New Roman" w:cs="Times New Roman"/>
        </w:rPr>
      </w:pPr>
      <w:r w:rsidRPr="00BF2811">
        <w:rPr>
          <w:rFonts w:ascii="Times New Roman" w:hAnsi="Times New Roman" w:cs="Times New Roman"/>
        </w:rPr>
        <w:t>We can see from the pie charts above that the number of positive comments has increased from 45.4% in 2018 to 52% in 2021. The negative comments on the other hand have also had an increase from 1.8% in 2018 to 2.6% in 2021. In terms of the neutral comments, we can see that they have reduced from 52.8% in 2018 to 45.4% in 2021.</w:t>
      </w:r>
    </w:p>
    <w:p w14:paraId="72629999" w14:textId="77777777" w:rsidR="0096397F" w:rsidRDefault="0096397F" w:rsidP="00095582">
      <w:pPr>
        <w:rPr>
          <w:rFonts w:ascii="Times New Roman" w:hAnsi="Times New Roman" w:cs="Times New Roman"/>
        </w:rPr>
      </w:pPr>
    </w:p>
    <w:p w14:paraId="0D3B30FA" w14:textId="0EC0E724" w:rsidR="0096397F" w:rsidRDefault="0096397F" w:rsidP="00095582">
      <w:pPr>
        <w:rPr>
          <w:rFonts w:ascii="Times New Roman" w:hAnsi="Times New Roman" w:cs="Times New Roman"/>
        </w:rPr>
      </w:pPr>
      <w:r>
        <w:rPr>
          <w:rFonts w:ascii="Times New Roman" w:hAnsi="Times New Roman" w:cs="Times New Roman"/>
        </w:rPr>
        <w:t>Therefore, based on the outcome of the analysis, the hypothesis made is True</w:t>
      </w:r>
      <w:r w:rsidR="00F415CD">
        <w:rPr>
          <w:rFonts w:ascii="Times New Roman" w:hAnsi="Times New Roman" w:cs="Times New Roman"/>
        </w:rPr>
        <w:t>.</w:t>
      </w:r>
    </w:p>
    <w:p w14:paraId="0BFDED21" w14:textId="77777777" w:rsidR="00BC4A23" w:rsidRDefault="00BC4A23" w:rsidP="00095582">
      <w:pPr>
        <w:rPr>
          <w:rFonts w:ascii="Times New Roman" w:hAnsi="Times New Roman" w:cs="Times New Roman"/>
        </w:rPr>
      </w:pPr>
    </w:p>
    <w:p w14:paraId="2B10AE30" w14:textId="77777777" w:rsidR="00BC4A23" w:rsidRDefault="00BC4A23" w:rsidP="00BC4A23">
      <w:pPr>
        <w:rPr>
          <w:rFonts w:ascii="Times New Roman" w:hAnsi="Times New Roman" w:cs="Times New Roman"/>
          <w:b/>
          <w:bCs/>
        </w:rPr>
      </w:pPr>
      <w:r w:rsidRPr="00D60339">
        <w:rPr>
          <w:rFonts w:ascii="Times New Roman" w:hAnsi="Times New Roman" w:cs="Times New Roman"/>
          <w:b/>
          <w:bCs/>
        </w:rPr>
        <w:t>Q6. How do people see the support provided by the head office? Has this changed?</w:t>
      </w:r>
    </w:p>
    <w:p w14:paraId="7CBD684B" w14:textId="77777777" w:rsidR="00F415CD" w:rsidRDefault="00F415CD" w:rsidP="00BC4A23">
      <w:pPr>
        <w:rPr>
          <w:rFonts w:ascii="Times New Roman" w:hAnsi="Times New Roman" w:cs="Times New Roman"/>
          <w:b/>
          <w:bCs/>
        </w:rPr>
      </w:pPr>
    </w:p>
    <w:p w14:paraId="694B0C2D" w14:textId="34762012" w:rsidR="00F415CD" w:rsidRPr="00F415CD" w:rsidRDefault="00F415CD" w:rsidP="00BC4A23">
      <w:pPr>
        <w:rPr>
          <w:rFonts w:ascii="Times New Roman" w:hAnsi="Times New Roman" w:cs="Times New Roman"/>
        </w:rPr>
      </w:pPr>
      <w:r w:rsidRPr="00F415CD">
        <w:rPr>
          <w:rFonts w:ascii="Times New Roman" w:hAnsi="Times New Roman" w:cs="Times New Roman"/>
        </w:rPr>
        <w:t>Based</w:t>
      </w:r>
      <w:r>
        <w:rPr>
          <w:rFonts w:ascii="Times New Roman" w:hAnsi="Times New Roman" w:cs="Times New Roman"/>
        </w:rPr>
        <w:t xml:space="preserve"> on the exploratory analysis </w:t>
      </w:r>
      <w:r w:rsidR="0011144A">
        <w:rPr>
          <w:rFonts w:ascii="Times New Roman" w:hAnsi="Times New Roman" w:cs="Times New Roman"/>
        </w:rPr>
        <w:t>performed</w:t>
      </w:r>
      <w:r>
        <w:rPr>
          <w:rFonts w:ascii="Times New Roman" w:hAnsi="Times New Roman" w:cs="Times New Roman"/>
        </w:rPr>
        <w:t xml:space="preserve"> in assignment 1, </w:t>
      </w:r>
      <w:r w:rsidR="0011144A">
        <w:rPr>
          <w:rFonts w:ascii="Times New Roman" w:hAnsi="Times New Roman" w:cs="Times New Roman"/>
        </w:rPr>
        <w:t>the below hypothesis is proposed:</w:t>
      </w:r>
    </w:p>
    <w:p w14:paraId="39F727BA" w14:textId="77777777" w:rsidR="00BC4A23" w:rsidRPr="00D60339" w:rsidRDefault="00BC4A23" w:rsidP="00BC4A23">
      <w:pPr>
        <w:rPr>
          <w:rFonts w:ascii="Times New Roman" w:hAnsi="Times New Roman" w:cs="Times New Roman"/>
        </w:rPr>
      </w:pPr>
    </w:p>
    <w:p w14:paraId="59BBDE90" w14:textId="77777777" w:rsidR="00BC4A23" w:rsidRPr="00D60339" w:rsidRDefault="00BC4A23" w:rsidP="00BC4A23">
      <w:pPr>
        <w:rPr>
          <w:rFonts w:ascii="Times New Roman" w:hAnsi="Times New Roman" w:cs="Times New Roman"/>
          <w:b/>
          <w:bCs/>
        </w:rPr>
      </w:pPr>
      <w:r w:rsidRPr="00D60339">
        <w:rPr>
          <w:rFonts w:ascii="Times New Roman" w:hAnsi="Times New Roman" w:cs="Times New Roman"/>
          <w:b/>
          <w:bCs/>
          <w:u w:val="single"/>
        </w:rPr>
        <w:t>Hypothesis</w:t>
      </w:r>
      <w:r w:rsidRPr="00D60339">
        <w:rPr>
          <w:rFonts w:ascii="Times New Roman" w:hAnsi="Times New Roman" w:cs="Times New Roman"/>
          <w:b/>
          <w:bCs/>
        </w:rPr>
        <w:t xml:space="preserve">: </w:t>
      </w:r>
    </w:p>
    <w:p w14:paraId="17562BE8" w14:textId="77777777" w:rsidR="00BC4A23" w:rsidRPr="00D60339" w:rsidRDefault="00BC4A23" w:rsidP="00BC4A23">
      <w:pPr>
        <w:rPr>
          <w:rFonts w:ascii="Times New Roman" w:hAnsi="Times New Roman" w:cs="Times New Roman"/>
        </w:rPr>
      </w:pPr>
    </w:p>
    <w:p w14:paraId="5FDF24D8" w14:textId="77777777" w:rsidR="00BC4A23" w:rsidRPr="00D60339" w:rsidRDefault="00BC4A23" w:rsidP="00BC4A2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djustRightInd w:val="0"/>
        <w:rPr>
          <w:rFonts w:ascii="Times New Roman" w:hAnsi="Times New Roman" w:cs="Times New Roman"/>
          <w:lang w:val="en-GB"/>
        </w:rPr>
      </w:pPr>
      <w:r w:rsidRPr="00D60339">
        <w:rPr>
          <w:rFonts w:ascii="Times New Roman" w:hAnsi="Times New Roman" w:cs="Times New Roman"/>
          <w:lang w:val="en-GB"/>
        </w:rPr>
        <w:t>H0: the support of the head office has not improved over the span of two years.</w:t>
      </w:r>
    </w:p>
    <w:p w14:paraId="0E9549D7" w14:textId="77777777" w:rsidR="00BC4A23" w:rsidRPr="00D60339" w:rsidRDefault="00BC4A23" w:rsidP="00BC4A23">
      <w:pPr>
        <w:rPr>
          <w:rFonts w:ascii="Times New Roman" w:hAnsi="Times New Roman" w:cs="Times New Roman"/>
          <w:lang w:val="en-GB"/>
        </w:rPr>
      </w:pPr>
      <w:r w:rsidRPr="00D60339">
        <w:rPr>
          <w:rFonts w:ascii="Times New Roman" w:hAnsi="Times New Roman" w:cs="Times New Roman"/>
          <w:lang w:val="en-GB"/>
        </w:rPr>
        <w:t>H1: the support of the head office has improved over the span of two years.</w:t>
      </w:r>
    </w:p>
    <w:p w14:paraId="103E68A4" w14:textId="77777777" w:rsidR="00BC4A23" w:rsidRDefault="00BC4A23" w:rsidP="00BC4A23">
      <w:pPr>
        <w:rPr>
          <w:rFonts w:ascii="Times New Roman" w:hAnsi="Times New Roman" w:cs="Times New Roman"/>
          <w:lang w:val="en-GB"/>
        </w:rPr>
      </w:pPr>
    </w:p>
    <w:p w14:paraId="6EFC1A73" w14:textId="77777777" w:rsidR="00BC4A23" w:rsidRPr="00D60339" w:rsidRDefault="00BC4A23" w:rsidP="00BC4A23">
      <w:pPr>
        <w:rPr>
          <w:rFonts w:ascii="Times New Roman" w:hAnsi="Times New Roman" w:cs="Times New Roman"/>
          <w:b/>
          <w:bCs/>
          <w:lang w:val="en-GB"/>
        </w:rPr>
      </w:pPr>
      <w:r w:rsidRPr="00D60339">
        <w:rPr>
          <w:rFonts w:ascii="Times New Roman" w:hAnsi="Times New Roman" w:cs="Times New Roman"/>
          <w:b/>
          <w:bCs/>
          <w:u w:val="single"/>
          <w:lang w:val="en-GB"/>
        </w:rPr>
        <w:t>Modelling using SPSS</w:t>
      </w:r>
      <w:r w:rsidRPr="00D60339">
        <w:rPr>
          <w:rFonts w:ascii="Times New Roman" w:hAnsi="Times New Roman" w:cs="Times New Roman"/>
          <w:b/>
          <w:bCs/>
          <w:lang w:val="en-GB"/>
        </w:rPr>
        <w:t>:</w:t>
      </w:r>
    </w:p>
    <w:p w14:paraId="1920FE62" w14:textId="77777777" w:rsidR="00BC4A23" w:rsidRPr="00D60339" w:rsidRDefault="00BC4A23" w:rsidP="00BC4A23">
      <w:pPr>
        <w:rPr>
          <w:rFonts w:ascii="Times New Roman" w:hAnsi="Times New Roman" w:cs="Times New Roman"/>
          <w:lang w:val="en-GB"/>
        </w:rPr>
      </w:pPr>
    </w:p>
    <w:p w14:paraId="21CBA69B" w14:textId="77777777" w:rsidR="00BC4A23" w:rsidRPr="00D60339" w:rsidRDefault="00BC4A23" w:rsidP="00BC4A23">
      <w:pPr>
        <w:rPr>
          <w:rFonts w:ascii="Times New Roman" w:hAnsi="Times New Roman" w:cs="Times New Roman"/>
          <w:lang w:val="en-GB"/>
        </w:rPr>
      </w:pPr>
      <w:r w:rsidRPr="00D60339">
        <w:rPr>
          <w:rFonts w:ascii="Times New Roman" w:hAnsi="Times New Roman" w:cs="Times New Roman"/>
          <w:lang w:val="en-GB"/>
        </w:rPr>
        <w:t xml:space="preserve">From our preliminary analysis we have derived time series graphs for the year 2019 and 2021.A multiplicative model is observed on the time series data for two years 2019 (June &amp; November) and 2021, a surge in seasonality and variations can be observed when there is a rise in the level of trend. We thus decompose the data over the period of two years and draw residuals by eliminating components of trend and seasonality. </w:t>
      </w:r>
    </w:p>
    <w:p w14:paraId="1CC35A35" w14:textId="77777777" w:rsidR="00BC4A23" w:rsidRPr="00D60339" w:rsidRDefault="00BC4A23" w:rsidP="00BC4A23">
      <w:pPr>
        <w:rPr>
          <w:rFonts w:ascii="Times New Roman" w:hAnsi="Times New Roman" w:cs="Times New Roman"/>
          <w:lang w:val="en-GB"/>
        </w:rPr>
      </w:pPr>
    </w:p>
    <w:p w14:paraId="0D686B30" w14:textId="77777777" w:rsidR="00BC4A23" w:rsidRPr="00D60339" w:rsidRDefault="00BC4A23" w:rsidP="00BC4A23">
      <w:pPr>
        <w:rPr>
          <w:rFonts w:ascii="Times New Roman" w:hAnsi="Times New Roman" w:cs="Times New Roman"/>
          <w:lang w:val="en-GB"/>
        </w:rPr>
      </w:pPr>
      <w:r w:rsidRPr="00D60339">
        <w:rPr>
          <w:rFonts w:ascii="Times New Roman" w:hAnsi="Times New Roman" w:cs="Times New Roman"/>
          <w:lang w:val="en-GB"/>
        </w:rPr>
        <w:t>By using Linear regression in SPSS, we can draw residual graph for further analysis:</w:t>
      </w:r>
    </w:p>
    <w:p w14:paraId="79E4D24C" w14:textId="77777777" w:rsidR="00BC4A23" w:rsidRPr="00D60339" w:rsidRDefault="00BC4A23" w:rsidP="00BC4A23">
      <w:pPr>
        <w:jc w:val="center"/>
        <w:rPr>
          <w:rFonts w:ascii="Times New Roman" w:hAnsi="Times New Roman" w:cs="Times New Roman"/>
          <w:lang w:val="en-GB"/>
        </w:rPr>
      </w:pPr>
      <w:r>
        <w:rPr>
          <w:noProof/>
        </w:rPr>
        <w:drawing>
          <wp:inline distT="0" distB="0" distL="0" distR="0" wp14:anchorId="5DA18481" wp14:editId="6213F6D9">
            <wp:extent cx="3019958" cy="2071077"/>
            <wp:effectExtent l="0" t="0" r="3175"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19958" cy="2071077"/>
                    </a:xfrm>
                    <a:prstGeom prst="rect">
                      <a:avLst/>
                    </a:prstGeom>
                  </pic:spPr>
                </pic:pic>
              </a:graphicData>
            </a:graphic>
          </wp:inline>
        </w:drawing>
      </w:r>
      <w:r>
        <w:rPr>
          <w:noProof/>
        </w:rPr>
        <w:drawing>
          <wp:inline distT="0" distB="0" distL="0" distR="0" wp14:anchorId="7FC80D52" wp14:editId="3CFE676C">
            <wp:extent cx="2521756" cy="1445553"/>
            <wp:effectExtent l="0" t="0" r="5715" b="254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1756" cy="1445553"/>
                    </a:xfrm>
                    <a:prstGeom prst="rect">
                      <a:avLst/>
                    </a:prstGeom>
                  </pic:spPr>
                </pic:pic>
              </a:graphicData>
            </a:graphic>
          </wp:inline>
        </w:drawing>
      </w:r>
    </w:p>
    <w:p w14:paraId="5A64A0D9" w14:textId="77777777" w:rsidR="00BC4A23" w:rsidRPr="00D60339" w:rsidRDefault="00BC4A23" w:rsidP="00BC4A23">
      <w:pPr>
        <w:jc w:val="center"/>
        <w:rPr>
          <w:rFonts w:ascii="Times New Roman" w:hAnsi="Times New Roman" w:cs="Times New Roman"/>
        </w:rPr>
      </w:pPr>
    </w:p>
    <w:p w14:paraId="617B8CC1" w14:textId="77777777" w:rsidR="00BC4A23" w:rsidRPr="00A83E65" w:rsidRDefault="00BC4A23" w:rsidP="00BC4A23">
      <w:pPr>
        <w:jc w:val="center"/>
        <w:rPr>
          <w:rFonts w:ascii="Times New Roman" w:hAnsi="Times New Roman" w:cs="Times New Roman"/>
          <w:b/>
          <w:bCs/>
          <w:i/>
          <w:iCs/>
        </w:rPr>
      </w:pPr>
      <w:r w:rsidRPr="00A83E65">
        <w:rPr>
          <w:rFonts w:ascii="Times New Roman" w:hAnsi="Times New Roman" w:cs="Times New Roman"/>
          <w:b/>
          <w:bCs/>
          <w:i/>
          <w:iCs/>
        </w:rPr>
        <w:t>Figure 6.1: Histogram of residual analysis.                                            Figure 6.2: Q-Q plot of residual analysis</w:t>
      </w:r>
    </w:p>
    <w:p w14:paraId="5BD3C5D7" w14:textId="77777777" w:rsidR="00BC4A23" w:rsidRPr="00D60339" w:rsidRDefault="00BC4A23" w:rsidP="00BC4A23">
      <w:pPr>
        <w:rPr>
          <w:rFonts w:ascii="Times New Roman" w:hAnsi="Times New Roman" w:cs="Times New Roman"/>
        </w:rPr>
      </w:pPr>
    </w:p>
    <w:p w14:paraId="6659C15D" w14:textId="77777777" w:rsidR="00BC4A23" w:rsidRPr="00D60339" w:rsidRDefault="00BC4A23" w:rsidP="00BC4A23">
      <w:pPr>
        <w:jc w:val="center"/>
        <w:rPr>
          <w:rFonts w:ascii="Times New Roman" w:hAnsi="Times New Roman" w:cs="Times New Roman"/>
        </w:rPr>
      </w:pPr>
    </w:p>
    <w:p w14:paraId="1C5BFB15" w14:textId="77777777" w:rsidR="00BC4A23" w:rsidRPr="00D60339" w:rsidRDefault="00BC4A23" w:rsidP="00BC4A23">
      <w:pPr>
        <w:rPr>
          <w:rFonts w:ascii="Times New Roman" w:hAnsi="Times New Roman" w:cs="Times New Roman"/>
        </w:rPr>
      </w:pPr>
    </w:p>
    <w:p w14:paraId="0FBC167F" w14:textId="77777777" w:rsidR="00BC4A23" w:rsidRPr="00D60339" w:rsidRDefault="00BC4A23" w:rsidP="00BC4A23">
      <w:pPr>
        <w:jc w:val="center"/>
        <w:rPr>
          <w:rFonts w:ascii="Times New Roman" w:hAnsi="Times New Roman" w:cs="Times New Roman"/>
        </w:rPr>
      </w:pPr>
    </w:p>
    <w:p w14:paraId="3DB7ACA6" w14:textId="77777777" w:rsidR="00BC4A23" w:rsidRPr="00D60339" w:rsidRDefault="00BC4A23" w:rsidP="00BC4A23">
      <w:pPr>
        <w:jc w:val="center"/>
        <w:rPr>
          <w:rFonts w:ascii="Times New Roman" w:hAnsi="Times New Roman" w:cs="Times New Roman"/>
        </w:rPr>
      </w:pPr>
      <w:r>
        <w:rPr>
          <w:noProof/>
        </w:rPr>
        <w:lastRenderedPageBreak/>
        <w:drawing>
          <wp:inline distT="0" distB="0" distL="0" distR="0" wp14:anchorId="6B1A9081" wp14:editId="0B37178F">
            <wp:extent cx="2443596" cy="1677435"/>
            <wp:effectExtent l="0" t="0" r="0" b="0"/>
            <wp:docPr id="26" name="Picture 2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43596" cy="1677435"/>
                    </a:xfrm>
                    <a:prstGeom prst="rect">
                      <a:avLst/>
                    </a:prstGeom>
                  </pic:spPr>
                </pic:pic>
              </a:graphicData>
            </a:graphic>
          </wp:inline>
        </w:drawing>
      </w:r>
      <w:r>
        <w:rPr>
          <w:noProof/>
        </w:rPr>
        <w:drawing>
          <wp:inline distT="0" distB="0" distL="0" distR="0" wp14:anchorId="66FBEA78" wp14:editId="1990E305">
            <wp:extent cx="2571261" cy="1559963"/>
            <wp:effectExtent l="0" t="0" r="0" b="254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1261" cy="1559963"/>
                    </a:xfrm>
                    <a:prstGeom prst="rect">
                      <a:avLst/>
                    </a:prstGeom>
                  </pic:spPr>
                </pic:pic>
              </a:graphicData>
            </a:graphic>
          </wp:inline>
        </w:drawing>
      </w:r>
    </w:p>
    <w:p w14:paraId="4A674414" w14:textId="77777777" w:rsidR="00BC4A23" w:rsidRPr="00D60339" w:rsidRDefault="00BC4A23" w:rsidP="00BC4A23">
      <w:pPr>
        <w:jc w:val="center"/>
        <w:rPr>
          <w:rFonts w:ascii="Times New Roman" w:hAnsi="Times New Roman" w:cs="Times New Roman"/>
        </w:rPr>
      </w:pPr>
    </w:p>
    <w:p w14:paraId="76ABA30E" w14:textId="77777777" w:rsidR="00BC4A23" w:rsidRPr="00A83E65" w:rsidRDefault="00BC4A23" w:rsidP="00BC4A23">
      <w:pPr>
        <w:jc w:val="center"/>
        <w:rPr>
          <w:rFonts w:ascii="Times New Roman" w:hAnsi="Times New Roman" w:cs="Times New Roman"/>
          <w:b/>
          <w:bCs/>
          <w:i/>
          <w:iCs/>
        </w:rPr>
      </w:pPr>
      <w:r w:rsidRPr="00A83E65">
        <w:rPr>
          <w:rFonts w:ascii="Times New Roman" w:hAnsi="Times New Roman" w:cs="Times New Roman"/>
          <w:b/>
          <w:bCs/>
          <w:i/>
          <w:iCs/>
        </w:rPr>
        <w:t>Figure 6.3: Histogram of residual analysis for the year 2021 Figure 6.4: Q-Q plot of residual analysis for the year 2021</w:t>
      </w:r>
    </w:p>
    <w:p w14:paraId="319B5097" w14:textId="77777777" w:rsidR="00BC4A23" w:rsidRPr="00D60339" w:rsidRDefault="00BC4A23" w:rsidP="00BC4A23">
      <w:pPr>
        <w:jc w:val="center"/>
        <w:rPr>
          <w:rFonts w:ascii="Times New Roman" w:hAnsi="Times New Roman" w:cs="Times New Roman"/>
        </w:rPr>
      </w:pPr>
    </w:p>
    <w:p w14:paraId="2E6F781D" w14:textId="77777777" w:rsidR="00BC4A23" w:rsidRDefault="00BC4A23" w:rsidP="00BC4A23">
      <w:pPr>
        <w:rPr>
          <w:rFonts w:ascii="Times New Roman" w:hAnsi="Times New Roman" w:cs="Times New Roman"/>
        </w:rPr>
      </w:pPr>
    </w:p>
    <w:p w14:paraId="055FC06A" w14:textId="77777777" w:rsidR="00BC4A23" w:rsidRDefault="00BC4A23" w:rsidP="00BC4A23">
      <w:pPr>
        <w:rPr>
          <w:rFonts w:ascii="Times New Roman" w:hAnsi="Times New Roman" w:cs="Times New Roman"/>
        </w:rPr>
      </w:pPr>
      <w:r w:rsidRPr="00D60339">
        <w:rPr>
          <w:rFonts w:ascii="Times New Roman" w:hAnsi="Times New Roman" w:cs="Times New Roman"/>
        </w:rPr>
        <w:t>Normality of the data set can be derived through Q-Q plot as they are statically ubiquitous. From the Q-Q plot we can conclude that the data over the period two years are normally distributed.</w:t>
      </w:r>
    </w:p>
    <w:p w14:paraId="0D83D955" w14:textId="074C2D12" w:rsidR="00BC4A23" w:rsidRPr="00D60339" w:rsidRDefault="00BC4A23" w:rsidP="00BC4A23">
      <w:pPr>
        <w:rPr>
          <w:rFonts w:ascii="Times New Roman" w:hAnsi="Times New Roman" w:cs="Times New Roman"/>
        </w:rPr>
      </w:pPr>
    </w:p>
    <w:p w14:paraId="5870A4AB" w14:textId="77777777" w:rsidR="00A83E65" w:rsidRDefault="00A83E65" w:rsidP="72AA804A">
      <w:pPr>
        <w:pStyle w:val="Heading2"/>
        <w:spacing w:before="158"/>
        <w:ind w:left="0"/>
        <w:rPr>
          <w:rFonts w:ascii="Times New Roman" w:hAnsi="Times New Roman" w:cs="Times New Roman"/>
          <w:color w:val="2D74B5"/>
          <w:sz w:val="36"/>
          <w:szCs w:val="36"/>
        </w:rPr>
      </w:pPr>
    </w:p>
    <w:p w14:paraId="27B1397C" w14:textId="77777777" w:rsidR="00A83E65" w:rsidRDefault="00A83E65" w:rsidP="72AA804A">
      <w:pPr>
        <w:pStyle w:val="Heading2"/>
        <w:spacing w:before="158"/>
        <w:ind w:left="0"/>
        <w:rPr>
          <w:rFonts w:ascii="Times New Roman" w:hAnsi="Times New Roman" w:cs="Times New Roman"/>
          <w:color w:val="2D74B5"/>
          <w:sz w:val="36"/>
          <w:szCs w:val="36"/>
        </w:rPr>
      </w:pPr>
    </w:p>
    <w:p w14:paraId="4F664078" w14:textId="77777777" w:rsidR="00A83E65" w:rsidRDefault="00A83E65" w:rsidP="72AA804A">
      <w:pPr>
        <w:pStyle w:val="Heading2"/>
        <w:spacing w:before="158"/>
        <w:ind w:left="0"/>
        <w:rPr>
          <w:rFonts w:ascii="Times New Roman" w:hAnsi="Times New Roman" w:cs="Times New Roman"/>
          <w:color w:val="2D74B5"/>
          <w:sz w:val="36"/>
          <w:szCs w:val="36"/>
        </w:rPr>
      </w:pPr>
    </w:p>
    <w:p w14:paraId="597A1AC9" w14:textId="77777777" w:rsidR="00A83E65" w:rsidRDefault="00A83E65" w:rsidP="72AA804A">
      <w:pPr>
        <w:pStyle w:val="Heading2"/>
        <w:spacing w:before="158"/>
        <w:ind w:left="0"/>
        <w:rPr>
          <w:rFonts w:ascii="Times New Roman" w:hAnsi="Times New Roman" w:cs="Times New Roman"/>
          <w:color w:val="2D74B5"/>
          <w:sz w:val="36"/>
          <w:szCs w:val="36"/>
        </w:rPr>
      </w:pPr>
    </w:p>
    <w:p w14:paraId="554321C0" w14:textId="0B051335" w:rsidR="00A83E65" w:rsidRDefault="00A83E65" w:rsidP="72AA804A">
      <w:pPr>
        <w:pStyle w:val="Heading2"/>
        <w:spacing w:before="158"/>
        <w:ind w:left="0"/>
        <w:rPr>
          <w:rFonts w:ascii="Times New Roman" w:hAnsi="Times New Roman" w:cs="Times New Roman"/>
          <w:color w:val="2D74B5"/>
          <w:sz w:val="36"/>
          <w:szCs w:val="36"/>
        </w:rPr>
      </w:pPr>
    </w:p>
    <w:p w14:paraId="676C0B7C" w14:textId="77777777" w:rsidR="0098151B" w:rsidRDefault="0098151B" w:rsidP="72AA804A">
      <w:pPr>
        <w:pStyle w:val="Heading2"/>
        <w:spacing w:before="158"/>
        <w:ind w:left="0"/>
        <w:rPr>
          <w:rFonts w:ascii="Times New Roman" w:hAnsi="Times New Roman" w:cs="Times New Roman"/>
          <w:color w:val="2D74B5"/>
          <w:sz w:val="36"/>
          <w:szCs w:val="36"/>
        </w:rPr>
      </w:pPr>
    </w:p>
    <w:p w14:paraId="4E06A1F2" w14:textId="77777777" w:rsidR="0098151B" w:rsidRDefault="0098151B" w:rsidP="72AA804A">
      <w:pPr>
        <w:pStyle w:val="Heading2"/>
        <w:spacing w:before="158"/>
        <w:ind w:left="0"/>
        <w:rPr>
          <w:rFonts w:ascii="Times New Roman" w:hAnsi="Times New Roman" w:cs="Times New Roman"/>
          <w:color w:val="2D74B5"/>
          <w:sz w:val="36"/>
          <w:szCs w:val="36"/>
        </w:rPr>
      </w:pPr>
    </w:p>
    <w:p w14:paraId="0D8EADB8" w14:textId="77777777" w:rsidR="0098151B" w:rsidRDefault="0098151B" w:rsidP="72AA804A">
      <w:pPr>
        <w:pStyle w:val="Heading2"/>
        <w:spacing w:before="158"/>
        <w:ind w:left="0"/>
        <w:rPr>
          <w:rFonts w:ascii="Times New Roman" w:hAnsi="Times New Roman" w:cs="Times New Roman"/>
          <w:color w:val="2D74B5"/>
          <w:sz w:val="36"/>
          <w:szCs w:val="36"/>
        </w:rPr>
      </w:pPr>
    </w:p>
    <w:p w14:paraId="026FCC5C" w14:textId="77777777" w:rsidR="0098151B" w:rsidRDefault="0098151B" w:rsidP="72AA804A">
      <w:pPr>
        <w:pStyle w:val="Heading2"/>
        <w:spacing w:before="158"/>
        <w:ind w:left="0"/>
        <w:rPr>
          <w:rFonts w:ascii="Times New Roman" w:hAnsi="Times New Roman" w:cs="Times New Roman"/>
          <w:color w:val="2D74B5"/>
          <w:sz w:val="36"/>
          <w:szCs w:val="36"/>
        </w:rPr>
      </w:pPr>
    </w:p>
    <w:p w14:paraId="094EC498" w14:textId="77777777" w:rsidR="0098151B" w:rsidRDefault="0098151B" w:rsidP="72AA804A">
      <w:pPr>
        <w:pStyle w:val="Heading2"/>
        <w:spacing w:before="158"/>
        <w:ind w:left="0"/>
        <w:rPr>
          <w:rFonts w:ascii="Times New Roman" w:hAnsi="Times New Roman" w:cs="Times New Roman"/>
          <w:color w:val="2D74B5"/>
          <w:sz w:val="36"/>
          <w:szCs w:val="36"/>
        </w:rPr>
      </w:pPr>
    </w:p>
    <w:p w14:paraId="1D2971AE" w14:textId="77777777" w:rsidR="0011144A" w:rsidRDefault="0011144A" w:rsidP="006F62AE">
      <w:pPr>
        <w:pStyle w:val="Heading2"/>
        <w:spacing w:before="158"/>
        <w:ind w:left="0"/>
        <w:rPr>
          <w:rFonts w:ascii="Times New Roman" w:hAnsi="Times New Roman" w:cs="Times New Roman"/>
          <w:color w:val="2D74B5"/>
          <w:sz w:val="36"/>
          <w:szCs w:val="36"/>
        </w:rPr>
      </w:pPr>
    </w:p>
    <w:p w14:paraId="0B26E41B" w14:textId="77777777" w:rsidR="0011144A" w:rsidRDefault="0011144A" w:rsidP="006F62AE">
      <w:pPr>
        <w:pStyle w:val="Heading2"/>
        <w:spacing w:before="158"/>
        <w:ind w:left="0"/>
        <w:rPr>
          <w:rFonts w:ascii="Times New Roman" w:hAnsi="Times New Roman" w:cs="Times New Roman"/>
          <w:color w:val="2D74B5"/>
          <w:sz w:val="36"/>
          <w:szCs w:val="36"/>
        </w:rPr>
      </w:pPr>
    </w:p>
    <w:p w14:paraId="028C105D" w14:textId="77777777" w:rsidR="0011144A" w:rsidRDefault="0011144A" w:rsidP="006F62AE">
      <w:pPr>
        <w:pStyle w:val="Heading2"/>
        <w:spacing w:before="158"/>
        <w:ind w:left="0"/>
        <w:rPr>
          <w:rFonts w:ascii="Times New Roman" w:hAnsi="Times New Roman" w:cs="Times New Roman"/>
          <w:color w:val="2D74B5"/>
          <w:sz w:val="36"/>
          <w:szCs w:val="36"/>
        </w:rPr>
      </w:pPr>
    </w:p>
    <w:p w14:paraId="41DB0AB3" w14:textId="77777777" w:rsidR="0011144A" w:rsidRDefault="0011144A" w:rsidP="006F62AE">
      <w:pPr>
        <w:pStyle w:val="Heading2"/>
        <w:spacing w:before="158"/>
        <w:ind w:left="0"/>
        <w:rPr>
          <w:rFonts w:ascii="Times New Roman" w:hAnsi="Times New Roman" w:cs="Times New Roman"/>
          <w:color w:val="2D74B5"/>
          <w:sz w:val="36"/>
          <w:szCs w:val="36"/>
        </w:rPr>
      </w:pPr>
    </w:p>
    <w:p w14:paraId="3FBE3253" w14:textId="77777777" w:rsidR="0011144A" w:rsidRDefault="0011144A" w:rsidP="006F62AE">
      <w:pPr>
        <w:pStyle w:val="Heading2"/>
        <w:spacing w:before="158"/>
        <w:ind w:left="0"/>
        <w:rPr>
          <w:rFonts w:ascii="Times New Roman" w:hAnsi="Times New Roman" w:cs="Times New Roman"/>
          <w:color w:val="2D74B5"/>
          <w:sz w:val="36"/>
          <w:szCs w:val="36"/>
        </w:rPr>
      </w:pPr>
    </w:p>
    <w:p w14:paraId="7BBF2EB0" w14:textId="77777777" w:rsidR="0011144A" w:rsidRDefault="0011144A" w:rsidP="006F62AE">
      <w:pPr>
        <w:pStyle w:val="Heading2"/>
        <w:spacing w:before="158"/>
        <w:ind w:left="0"/>
        <w:rPr>
          <w:rFonts w:ascii="Times New Roman" w:hAnsi="Times New Roman" w:cs="Times New Roman"/>
          <w:color w:val="2D74B5"/>
          <w:sz w:val="36"/>
          <w:szCs w:val="36"/>
        </w:rPr>
      </w:pPr>
    </w:p>
    <w:p w14:paraId="71BF68AA" w14:textId="77777777" w:rsidR="0011144A" w:rsidRDefault="0011144A" w:rsidP="006F62AE">
      <w:pPr>
        <w:pStyle w:val="Heading2"/>
        <w:spacing w:before="158"/>
        <w:ind w:left="0"/>
        <w:rPr>
          <w:rFonts w:ascii="Times New Roman" w:hAnsi="Times New Roman" w:cs="Times New Roman"/>
          <w:color w:val="2D74B5"/>
          <w:sz w:val="36"/>
          <w:szCs w:val="36"/>
        </w:rPr>
      </w:pPr>
    </w:p>
    <w:p w14:paraId="659F8733" w14:textId="77777777" w:rsidR="0011144A" w:rsidRDefault="0011144A" w:rsidP="006F62AE">
      <w:pPr>
        <w:pStyle w:val="Heading2"/>
        <w:spacing w:before="158"/>
        <w:ind w:left="0"/>
        <w:rPr>
          <w:rFonts w:ascii="Times New Roman" w:hAnsi="Times New Roman" w:cs="Times New Roman"/>
          <w:color w:val="2D74B5"/>
          <w:sz w:val="36"/>
          <w:szCs w:val="36"/>
        </w:rPr>
      </w:pPr>
    </w:p>
    <w:p w14:paraId="629BFFA0" w14:textId="77777777" w:rsidR="00DE6A1A" w:rsidRDefault="00DE6A1A" w:rsidP="00DE6A1A">
      <w:pPr>
        <w:pStyle w:val="Heading1"/>
      </w:pPr>
    </w:p>
    <w:p w14:paraId="1F687843" w14:textId="571F44CE" w:rsidR="006F62AE" w:rsidRPr="00BE1E09" w:rsidRDefault="00976A32" w:rsidP="00DE6A1A">
      <w:pPr>
        <w:pStyle w:val="Heading1"/>
        <w:rPr>
          <w:rFonts w:ascii="Times New Roman" w:hAnsi="Times New Roman" w:cs="Times New Roman"/>
          <w:color w:val="4F81BD" w:themeColor="accent1"/>
        </w:rPr>
      </w:pPr>
      <w:bookmarkStart w:id="9" w:name="_Toc83491047"/>
      <w:r w:rsidRPr="00BE1E09">
        <w:rPr>
          <w:rFonts w:ascii="Times New Roman" w:hAnsi="Times New Roman" w:cs="Times New Roman"/>
          <w:color w:val="4F81BD" w:themeColor="accent1"/>
        </w:rPr>
        <w:lastRenderedPageBreak/>
        <w:t>Advanced analysis</w:t>
      </w:r>
      <w:bookmarkEnd w:id="9"/>
    </w:p>
    <w:p w14:paraId="52612123" w14:textId="77777777" w:rsidR="004D273C" w:rsidRDefault="004D273C" w:rsidP="000C55D9">
      <w:pPr>
        <w:spacing w:line="257" w:lineRule="auto"/>
        <w:rPr>
          <w:rFonts w:ascii="Times New Roman" w:hAnsi="Times New Roman" w:cs="Times New Roman"/>
          <w:b/>
        </w:rPr>
      </w:pPr>
    </w:p>
    <w:p w14:paraId="308E0241" w14:textId="435C98DD" w:rsidR="000C55D9" w:rsidRPr="000C55D9" w:rsidRDefault="000C55D9" w:rsidP="000C55D9">
      <w:pPr>
        <w:spacing w:line="257" w:lineRule="auto"/>
        <w:rPr>
          <w:rFonts w:ascii="Times New Roman" w:hAnsi="Times New Roman" w:cs="Times New Roman"/>
          <w:b/>
          <w:bCs/>
        </w:rPr>
      </w:pPr>
      <w:r w:rsidRPr="000C55D9">
        <w:rPr>
          <w:rFonts w:ascii="Times New Roman" w:hAnsi="Times New Roman" w:cs="Times New Roman"/>
          <w:b/>
          <w:bCs/>
        </w:rPr>
        <w:t xml:space="preserve">1. What do the choir members indicate as their primary benefits of being involved? </w:t>
      </w:r>
    </w:p>
    <w:p w14:paraId="23848A47" w14:textId="52F94D08" w:rsidR="00202478" w:rsidRDefault="000C55D9" w:rsidP="000C55D9">
      <w:pPr>
        <w:spacing w:line="257" w:lineRule="auto"/>
        <w:rPr>
          <w:rFonts w:ascii="Times New Roman" w:hAnsi="Times New Roman" w:cs="Times New Roman"/>
          <w:b/>
          <w:bCs/>
        </w:rPr>
      </w:pPr>
      <w:r w:rsidRPr="000C55D9">
        <w:rPr>
          <w:rFonts w:ascii="Times New Roman" w:hAnsi="Times New Roman" w:cs="Times New Roman"/>
          <w:b/>
          <w:bCs/>
        </w:rPr>
        <w:t>Has this changed over the years?</w:t>
      </w:r>
    </w:p>
    <w:p w14:paraId="26049254" w14:textId="77777777" w:rsidR="000C55D9" w:rsidRPr="000C55D9" w:rsidRDefault="000C55D9" w:rsidP="000C55D9">
      <w:pPr>
        <w:spacing w:line="257" w:lineRule="auto"/>
        <w:rPr>
          <w:rFonts w:ascii="Times New Roman" w:hAnsi="Times New Roman" w:cs="Times New Roman"/>
          <w:b/>
          <w:bCs/>
        </w:rPr>
      </w:pPr>
    </w:p>
    <w:p w14:paraId="70163F36" w14:textId="1FC11F4B" w:rsidR="00E5035F" w:rsidRPr="00BF2811" w:rsidRDefault="5DC7E8A8" w:rsidP="4D3F015A">
      <w:pPr>
        <w:spacing w:line="257" w:lineRule="auto"/>
        <w:rPr>
          <w:rFonts w:ascii="Times New Roman" w:hAnsi="Times New Roman" w:cs="Times New Roman"/>
        </w:rPr>
      </w:pPr>
      <w:r w:rsidRPr="000C55D9">
        <w:rPr>
          <w:rFonts w:ascii="Times New Roman" w:hAnsi="Times New Roman" w:cs="Times New Roman"/>
          <w:b/>
        </w:rPr>
        <w:t>Hypothesis:</w:t>
      </w:r>
      <w:r w:rsidRPr="00BF2811">
        <w:rPr>
          <w:rFonts w:ascii="Times New Roman" w:hAnsi="Times New Roman" w:cs="Times New Roman"/>
        </w:rPr>
        <w:t xml:space="preserve"> Making new friends can effectively reduce anxiety in the choir. </w:t>
      </w:r>
    </w:p>
    <w:p w14:paraId="0FA4DF87" w14:textId="7F45B8F8" w:rsidR="00E5035F" w:rsidRPr="00BF2811" w:rsidRDefault="00E5035F" w:rsidP="4D3F015A">
      <w:pPr>
        <w:spacing w:line="257" w:lineRule="auto"/>
        <w:rPr>
          <w:rFonts w:ascii="Times New Roman" w:hAnsi="Times New Roman" w:cs="Times New Roman"/>
        </w:rPr>
      </w:pPr>
    </w:p>
    <w:p w14:paraId="5AE47A7F" w14:textId="4A5308B7" w:rsidR="00E5035F" w:rsidRPr="00BF2811" w:rsidRDefault="5DC7E8A8" w:rsidP="00E5035F">
      <w:pPr>
        <w:spacing w:line="257" w:lineRule="auto"/>
        <w:rPr>
          <w:rFonts w:ascii="Times New Roman" w:hAnsi="Times New Roman" w:cs="Times New Roman"/>
        </w:rPr>
      </w:pPr>
      <w:r w:rsidRPr="00BF2811">
        <w:rPr>
          <w:rFonts w:ascii="Times New Roman" w:hAnsi="Times New Roman" w:cs="Times New Roman"/>
        </w:rPr>
        <w:t xml:space="preserve">The independent variable X is set to six factors, namely "less stress, make new friends, improve English skills, increase self-confidence, an inclusive and supportive community, and feel happy. The dependent variable Y is set to "less anxiety". In SPSS's multiple logistic regression analysis. (Details are shown in </w:t>
      </w:r>
      <w:r w:rsidRPr="20A45A2F">
        <w:rPr>
          <w:rFonts w:ascii="Times New Roman" w:hAnsi="Times New Roman" w:cs="Times New Roman"/>
        </w:rPr>
        <w:t>figure</w:t>
      </w:r>
      <w:r w:rsidR="581C7FC2" w:rsidRPr="20A45A2F">
        <w:rPr>
          <w:rFonts w:ascii="Times New Roman" w:hAnsi="Times New Roman" w:cs="Times New Roman"/>
        </w:rPr>
        <w:t>1.1</w:t>
      </w:r>
      <w:r w:rsidRPr="00BF2811">
        <w:rPr>
          <w:rFonts w:ascii="Times New Roman" w:hAnsi="Times New Roman" w:cs="Times New Roman"/>
        </w:rPr>
        <w:t xml:space="preserve"> below)</w:t>
      </w:r>
    </w:p>
    <w:p w14:paraId="70EC27DE" w14:textId="52752D9F" w:rsidR="009A7044" w:rsidRDefault="5DC7E8A8" w:rsidP="106C5734">
      <w:pPr>
        <w:spacing w:line="257" w:lineRule="auto"/>
        <w:rPr>
          <w:highlight w:val="yellow"/>
          <w:lang w:val="en-AU"/>
        </w:rPr>
      </w:pPr>
      <w:r w:rsidRPr="00BF2811">
        <w:rPr>
          <w:rFonts w:ascii="Times New Roman" w:hAnsi="Times New Roman" w:cs="Times New Roman"/>
        </w:rPr>
        <w:t xml:space="preserve">                  </w:t>
      </w:r>
    </w:p>
    <w:p w14:paraId="0C194C2C" w14:textId="77777777" w:rsidR="00EC67F4" w:rsidRPr="00EC67F4" w:rsidRDefault="00EC67F4" w:rsidP="762785D7">
      <w:pPr>
        <w:spacing w:line="257" w:lineRule="auto"/>
        <w:jc w:val="center"/>
        <w:rPr>
          <w:rFonts w:ascii="Times New Roman" w:hAnsi="Times New Roman" w:cs="Times New Roman"/>
          <w:b/>
          <w:bCs/>
        </w:rPr>
      </w:pPr>
    </w:p>
    <w:p w14:paraId="01A86E4E" w14:textId="5F942DBC" w:rsidR="0047650E" w:rsidRPr="00BF2811" w:rsidRDefault="5DC7E8A8" w:rsidP="0047650E">
      <w:pPr>
        <w:spacing w:line="257" w:lineRule="auto"/>
        <w:rPr>
          <w:rFonts w:ascii="Times New Roman" w:hAnsi="Times New Roman" w:cs="Times New Roman"/>
        </w:rPr>
      </w:pPr>
      <w:r w:rsidRPr="00BF2811">
        <w:rPr>
          <w:rFonts w:ascii="Times New Roman" w:hAnsi="Times New Roman" w:cs="Times New Roman"/>
        </w:rPr>
        <w:t>Firstly, check the "Model Fitting Information", the significance level is 0.005 less than 0.05. It means that the model is meaningful. Continue to check the table of significance level of "Likelihood Ratio Tests". We found that some independent variables have a significance level greater than 0.05, so we can further adjust the model and delete these independent variables.</w:t>
      </w:r>
    </w:p>
    <w:p w14:paraId="6B8CF07C" w14:textId="3D457591" w:rsidR="5DC7E8A8" w:rsidRPr="00BF2811" w:rsidRDefault="5DC7E8A8" w:rsidP="5ECE765F">
      <w:pPr>
        <w:spacing w:line="257" w:lineRule="auto"/>
        <w:rPr>
          <w:rFonts w:ascii="Times New Roman" w:hAnsi="Times New Roman" w:cs="Times New Roman"/>
        </w:rPr>
      </w:pPr>
      <w:r>
        <w:rPr>
          <w:noProof/>
        </w:rPr>
        <w:drawing>
          <wp:inline distT="0" distB="0" distL="0" distR="0" wp14:anchorId="0AD1E2C1" wp14:editId="24CD4454">
            <wp:extent cx="2965739" cy="1304925"/>
            <wp:effectExtent l="0" t="0" r="0" b="0"/>
            <wp:docPr id="1519608398" name="Picture 1519608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9608398"/>
                    <pic:cNvPicPr/>
                  </pic:nvPicPr>
                  <pic:blipFill>
                    <a:blip r:embed="rId27">
                      <a:extLst>
                        <a:ext uri="{28A0092B-C50C-407E-A947-70E740481C1C}">
                          <a14:useLocalDpi xmlns:a14="http://schemas.microsoft.com/office/drawing/2010/main" val="0"/>
                        </a:ext>
                      </a:extLst>
                    </a:blip>
                    <a:stretch>
                      <a:fillRect/>
                    </a:stretch>
                  </pic:blipFill>
                  <pic:spPr>
                    <a:xfrm>
                      <a:off x="0" y="0"/>
                      <a:ext cx="2965739" cy="1304925"/>
                    </a:xfrm>
                    <a:prstGeom prst="rect">
                      <a:avLst/>
                    </a:prstGeom>
                  </pic:spPr>
                </pic:pic>
              </a:graphicData>
            </a:graphic>
          </wp:inline>
        </w:drawing>
      </w:r>
      <w:r>
        <w:rPr>
          <w:noProof/>
        </w:rPr>
        <w:drawing>
          <wp:inline distT="0" distB="0" distL="0" distR="0" wp14:anchorId="59487400" wp14:editId="4D62F007">
            <wp:extent cx="3279350" cy="2409825"/>
            <wp:effectExtent l="0" t="0" r="0" b="0"/>
            <wp:docPr id="1194315620" name="Picture 119431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4315620"/>
                    <pic:cNvPicPr/>
                  </pic:nvPicPr>
                  <pic:blipFill>
                    <a:blip r:embed="rId28">
                      <a:extLst>
                        <a:ext uri="{28A0092B-C50C-407E-A947-70E740481C1C}">
                          <a14:useLocalDpi xmlns:a14="http://schemas.microsoft.com/office/drawing/2010/main" val="0"/>
                        </a:ext>
                      </a:extLst>
                    </a:blip>
                    <a:stretch>
                      <a:fillRect/>
                    </a:stretch>
                  </pic:blipFill>
                  <pic:spPr>
                    <a:xfrm>
                      <a:off x="0" y="0"/>
                      <a:ext cx="3279350" cy="2409825"/>
                    </a:xfrm>
                    <a:prstGeom prst="rect">
                      <a:avLst/>
                    </a:prstGeom>
                  </pic:spPr>
                </pic:pic>
              </a:graphicData>
            </a:graphic>
          </wp:inline>
        </w:drawing>
      </w:r>
    </w:p>
    <w:p w14:paraId="1F4589E4" w14:textId="5F942DBC" w:rsidR="762785D7" w:rsidRPr="00BF2811" w:rsidRDefault="762785D7" w:rsidP="762785D7">
      <w:pPr>
        <w:spacing w:line="257" w:lineRule="auto"/>
        <w:rPr>
          <w:rFonts w:ascii="Times New Roman" w:hAnsi="Times New Roman" w:cs="Times New Roman"/>
        </w:rPr>
      </w:pPr>
    </w:p>
    <w:p w14:paraId="7ADF8741" w14:textId="5F67DE32" w:rsidR="005E6791" w:rsidRPr="001E54F8" w:rsidRDefault="5DC7E8A8" w:rsidP="3B8FCFB6">
      <w:pPr>
        <w:spacing w:line="257" w:lineRule="auto"/>
        <w:jc w:val="center"/>
        <w:rPr>
          <w:rFonts w:ascii="Times New Roman" w:hAnsi="Times New Roman" w:cs="Times New Roman"/>
          <w:b/>
          <w:i/>
          <w:lang w:val="en-AU"/>
        </w:rPr>
      </w:pPr>
      <w:r w:rsidRPr="3B8FCFB6">
        <w:rPr>
          <w:rFonts w:ascii="Times New Roman" w:hAnsi="Times New Roman" w:cs="Times New Roman"/>
          <w:b/>
          <w:bCs/>
          <w:i/>
          <w:iCs/>
        </w:rPr>
        <w:t>Figure</w:t>
      </w:r>
      <w:r w:rsidR="57B2A0FA" w:rsidRPr="3B8FCFB6">
        <w:rPr>
          <w:rFonts w:ascii="Times New Roman" w:hAnsi="Times New Roman" w:cs="Times New Roman"/>
          <w:b/>
          <w:bCs/>
          <w:i/>
          <w:iCs/>
        </w:rPr>
        <w:t>1.1</w:t>
      </w:r>
      <w:r w:rsidRPr="3B8FCFB6">
        <w:rPr>
          <w:rFonts w:ascii="Times New Roman" w:hAnsi="Times New Roman" w:cs="Times New Roman"/>
          <w:b/>
          <w:bCs/>
          <w:i/>
          <w:iCs/>
        </w:rPr>
        <w:t>:</w:t>
      </w:r>
      <w:r w:rsidRPr="000C50F2">
        <w:rPr>
          <w:rFonts w:ascii="Times New Roman" w:hAnsi="Times New Roman" w:cs="Times New Roman"/>
          <w:b/>
          <w:i/>
        </w:rPr>
        <w:t xml:space="preserve"> the result of Significant of Modeling</w:t>
      </w:r>
    </w:p>
    <w:p w14:paraId="2826FDB3" w14:textId="77777777" w:rsidR="005E6791" w:rsidRPr="000C50F2" w:rsidRDefault="005E6791" w:rsidP="762785D7">
      <w:pPr>
        <w:spacing w:line="257" w:lineRule="auto"/>
        <w:jc w:val="center"/>
        <w:rPr>
          <w:rFonts w:ascii="Times New Roman" w:hAnsi="Times New Roman" w:cs="Times New Roman"/>
          <w:b/>
          <w:bCs/>
        </w:rPr>
      </w:pPr>
    </w:p>
    <w:p w14:paraId="06030A77" w14:textId="77777777" w:rsidR="000C50F2" w:rsidRDefault="000C50F2" w:rsidP="00B71905">
      <w:pPr>
        <w:spacing w:line="257" w:lineRule="auto"/>
        <w:rPr>
          <w:rFonts w:ascii="Times New Roman" w:hAnsi="Times New Roman" w:cs="Times New Roman"/>
        </w:rPr>
      </w:pPr>
    </w:p>
    <w:p w14:paraId="014A68E9" w14:textId="168DF371" w:rsidR="00B71905" w:rsidRPr="00BF2811" w:rsidRDefault="00EF611D" w:rsidP="00B71905">
      <w:pPr>
        <w:spacing w:line="257" w:lineRule="auto"/>
        <w:rPr>
          <w:rFonts w:ascii="Times New Roman" w:hAnsi="Times New Roman" w:cs="Times New Roman"/>
        </w:rPr>
      </w:pPr>
      <w:r w:rsidRPr="00BF2811">
        <w:rPr>
          <w:rFonts w:ascii="Times New Roman" w:hAnsi="Times New Roman" w:cs="Times New Roman"/>
        </w:rPr>
        <w:t>Secondly</w:t>
      </w:r>
      <w:r w:rsidR="5DC7E8A8" w:rsidRPr="00BF2811">
        <w:rPr>
          <w:rFonts w:ascii="Times New Roman" w:hAnsi="Times New Roman" w:cs="Times New Roman"/>
        </w:rPr>
        <w:t xml:space="preserve">, repeat the above steps and reselect the independent variable parameters. </w:t>
      </w:r>
      <w:r w:rsidR="28F44A51" w:rsidRPr="3B008503">
        <w:rPr>
          <w:rFonts w:ascii="Times New Roman" w:hAnsi="Times New Roman" w:cs="Times New Roman"/>
        </w:rPr>
        <w:t>O</w:t>
      </w:r>
      <w:r w:rsidR="5DC7E8A8" w:rsidRPr="3B008503">
        <w:rPr>
          <w:rFonts w:ascii="Times New Roman" w:hAnsi="Times New Roman" w:cs="Times New Roman"/>
        </w:rPr>
        <w:t>nly</w:t>
      </w:r>
      <w:r w:rsidR="5DC7E8A8" w:rsidRPr="00BF2811">
        <w:rPr>
          <w:rFonts w:ascii="Times New Roman" w:hAnsi="Times New Roman" w:cs="Times New Roman"/>
        </w:rPr>
        <w:t xml:space="preserve"> select "making new friends" and "community </w:t>
      </w:r>
      <w:r w:rsidR="5DC7E8A8" w:rsidRPr="3B008503">
        <w:rPr>
          <w:rFonts w:ascii="Times New Roman" w:hAnsi="Times New Roman" w:cs="Times New Roman"/>
        </w:rPr>
        <w:t>"</w:t>
      </w:r>
      <w:r w:rsidR="7E9908E3" w:rsidRPr="3B008503">
        <w:rPr>
          <w:rFonts w:ascii="Times New Roman" w:hAnsi="Times New Roman" w:cs="Times New Roman"/>
        </w:rPr>
        <w:t xml:space="preserve"> </w:t>
      </w:r>
      <w:r w:rsidR="7E9908E3" w:rsidRPr="1967FA46">
        <w:rPr>
          <w:rFonts w:ascii="Times New Roman" w:hAnsi="Times New Roman" w:cs="Times New Roman"/>
        </w:rPr>
        <w:t>in</w:t>
      </w:r>
      <w:r w:rsidR="7E9908E3" w:rsidRPr="3B008503">
        <w:rPr>
          <w:rFonts w:ascii="Times New Roman" w:hAnsi="Times New Roman" w:cs="Times New Roman"/>
        </w:rPr>
        <w:t xml:space="preserve"> this configuration</w:t>
      </w:r>
      <w:r w:rsidR="7E9908E3" w:rsidRPr="1967FA46">
        <w:rPr>
          <w:rFonts w:ascii="Times New Roman" w:hAnsi="Times New Roman" w:cs="Times New Roman"/>
        </w:rPr>
        <w:t>,</w:t>
      </w:r>
      <w:r w:rsidR="5DC7E8A8" w:rsidRPr="00BF2811">
        <w:rPr>
          <w:rFonts w:ascii="Times New Roman" w:hAnsi="Times New Roman" w:cs="Times New Roman"/>
        </w:rPr>
        <w:t xml:space="preserve"> </w:t>
      </w:r>
      <w:r w:rsidR="00515349">
        <w:rPr>
          <w:rFonts w:ascii="Times New Roman" w:hAnsi="Times New Roman" w:cs="Times New Roman"/>
        </w:rPr>
        <w:t>t</w:t>
      </w:r>
      <w:r w:rsidR="5DC7E8A8" w:rsidRPr="00BF2811">
        <w:rPr>
          <w:rFonts w:ascii="Times New Roman" w:hAnsi="Times New Roman" w:cs="Times New Roman"/>
        </w:rPr>
        <w:t xml:space="preserve">hen check the table "Model Fitting Information". The significance level = 0.002 is less than before. This proves that the optimized model has more reference significance. </w:t>
      </w:r>
    </w:p>
    <w:p w14:paraId="144BF965" w14:textId="47014580" w:rsidR="5DC7E8A8" w:rsidRPr="00BF2811" w:rsidRDefault="5DC7E8A8" w:rsidP="635568AF">
      <w:pPr>
        <w:spacing w:line="257" w:lineRule="auto"/>
        <w:rPr>
          <w:rFonts w:ascii="Times New Roman" w:hAnsi="Times New Roman" w:cs="Times New Roman"/>
        </w:rPr>
      </w:pPr>
      <w:r>
        <w:rPr>
          <w:noProof/>
        </w:rPr>
        <w:drawing>
          <wp:inline distT="0" distB="0" distL="0" distR="0" wp14:anchorId="72BAA219" wp14:editId="4C551EDC">
            <wp:extent cx="2952750" cy="1251351"/>
            <wp:effectExtent l="0" t="0" r="0" b="0"/>
            <wp:docPr id="1129389395" name="Picture 1129389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389395"/>
                    <pic:cNvPicPr/>
                  </pic:nvPicPr>
                  <pic:blipFill>
                    <a:blip r:embed="rId29">
                      <a:extLst>
                        <a:ext uri="{28A0092B-C50C-407E-A947-70E740481C1C}">
                          <a14:useLocalDpi xmlns:a14="http://schemas.microsoft.com/office/drawing/2010/main" val="0"/>
                        </a:ext>
                      </a:extLst>
                    </a:blip>
                    <a:stretch>
                      <a:fillRect/>
                    </a:stretch>
                  </pic:blipFill>
                  <pic:spPr>
                    <a:xfrm>
                      <a:off x="0" y="0"/>
                      <a:ext cx="2952750" cy="1251351"/>
                    </a:xfrm>
                    <a:prstGeom prst="rect">
                      <a:avLst/>
                    </a:prstGeom>
                  </pic:spPr>
                </pic:pic>
              </a:graphicData>
            </a:graphic>
          </wp:inline>
        </w:drawing>
      </w:r>
      <w:r>
        <w:rPr>
          <w:noProof/>
        </w:rPr>
        <w:drawing>
          <wp:inline distT="0" distB="0" distL="0" distR="0" wp14:anchorId="27FB821C" wp14:editId="7FE726C8">
            <wp:extent cx="3228728" cy="2729552"/>
            <wp:effectExtent l="0" t="0" r="0" b="0"/>
            <wp:docPr id="10228959" name="Picture 10228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8959"/>
                    <pic:cNvPicPr/>
                  </pic:nvPicPr>
                  <pic:blipFill>
                    <a:blip r:embed="rId30">
                      <a:extLst>
                        <a:ext uri="{28A0092B-C50C-407E-A947-70E740481C1C}">
                          <a14:useLocalDpi xmlns:a14="http://schemas.microsoft.com/office/drawing/2010/main" val="0"/>
                        </a:ext>
                      </a:extLst>
                    </a:blip>
                    <a:stretch>
                      <a:fillRect/>
                    </a:stretch>
                  </pic:blipFill>
                  <pic:spPr>
                    <a:xfrm>
                      <a:off x="0" y="0"/>
                      <a:ext cx="3232676" cy="2732890"/>
                    </a:xfrm>
                    <a:prstGeom prst="rect">
                      <a:avLst/>
                    </a:prstGeom>
                  </pic:spPr>
                </pic:pic>
              </a:graphicData>
            </a:graphic>
          </wp:inline>
        </w:drawing>
      </w:r>
    </w:p>
    <w:p w14:paraId="55EFEC34" w14:textId="5F942DBC" w:rsidR="5DC7E8A8" w:rsidRPr="00BF2811" w:rsidRDefault="5DC7E8A8" w:rsidP="762785D7">
      <w:pPr>
        <w:spacing w:line="257" w:lineRule="auto"/>
        <w:rPr>
          <w:rFonts w:ascii="Times New Roman" w:hAnsi="Times New Roman" w:cs="Times New Roman"/>
        </w:rPr>
      </w:pPr>
      <w:r w:rsidRPr="00BF2811">
        <w:rPr>
          <w:rFonts w:ascii="Times New Roman" w:hAnsi="Times New Roman" w:cs="Times New Roman"/>
        </w:rPr>
        <w:t xml:space="preserve"> </w:t>
      </w:r>
    </w:p>
    <w:p w14:paraId="0EF30263" w14:textId="5F942DBC" w:rsidR="762785D7" w:rsidRPr="00906E6C" w:rsidRDefault="762785D7" w:rsidP="762785D7">
      <w:pPr>
        <w:spacing w:line="257" w:lineRule="auto"/>
        <w:rPr>
          <w:rFonts w:ascii="Times New Roman" w:hAnsi="Times New Roman" w:cs="Times New Roman"/>
          <w:b/>
          <w:i/>
        </w:rPr>
      </w:pPr>
    </w:p>
    <w:p w14:paraId="70D5ECC3" w14:textId="3866BF63" w:rsidR="001761EC" w:rsidRPr="00A9607F" w:rsidRDefault="5DC7E8A8" w:rsidP="00A9607F">
      <w:pPr>
        <w:spacing w:line="257" w:lineRule="auto"/>
        <w:jc w:val="center"/>
        <w:rPr>
          <w:rFonts w:ascii="Times New Roman" w:hAnsi="Times New Roman" w:cs="Times New Roman"/>
          <w:b/>
          <w:i/>
        </w:rPr>
      </w:pPr>
      <w:r w:rsidRPr="3B8FCFB6">
        <w:rPr>
          <w:rFonts w:ascii="Times New Roman" w:hAnsi="Times New Roman" w:cs="Times New Roman"/>
          <w:b/>
          <w:bCs/>
          <w:i/>
          <w:iCs/>
        </w:rPr>
        <w:t>Figure</w:t>
      </w:r>
      <w:r w:rsidR="3979AD62" w:rsidRPr="3B8FCFB6">
        <w:rPr>
          <w:rFonts w:ascii="Times New Roman" w:hAnsi="Times New Roman" w:cs="Times New Roman"/>
          <w:b/>
          <w:bCs/>
          <w:i/>
          <w:iCs/>
        </w:rPr>
        <w:t>1.2</w:t>
      </w:r>
      <w:r w:rsidRPr="00906E6C">
        <w:rPr>
          <w:rFonts w:ascii="Times New Roman" w:hAnsi="Times New Roman" w:cs="Times New Roman"/>
          <w:b/>
          <w:i/>
        </w:rPr>
        <w:t>: the optimized modeling</w:t>
      </w:r>
      <w:bookmarkStart w:id="10" w:name="Interpretation"/>
      <w:bookmarkEnd w:id="10"/>
    </w:p>
    <w:p w14:paraId="7503B507" w14:textId="2626416B" w:rsidR="00D65295" w:rsidRDefault="001761EC" w:rsidP="001761EC">
      <w:pPr>
        <w:pStyle w:val="BodyText"/>
        <w:spacing w:before="23" w:line="259" w:lineRule="auto"/>
        <w:ind w:left="0" w:right="115"/>
        <w:jc w:val="both"/>
        <w:rPr>
          <w:rFonts w:ascii="Times New Roman" w:hAnsi="Times New Roman" w:cs="Times New Roman"/>
          <w:b/>
        </w:rPr>
      </w:pPr>
      <w:r w:rsidRPr="001761EC">
        <w:rPr>
          <w:rFonts w:ascii="Times New Roman" w:hAnsi="Times New Roman" w:cs="Times New Roman"/>
          <w:b/>
          <w:bCs/>
        </w:rPr>
        <w:lastRenderedPageBreak/>
        <w:t>Q</w:t>
      </w:r>
      <w:r w:rsidR="00D65295" w:rsidRPr="00BF2811">
        <w:rPr>
          <w:rFonts w:ascii="Times New Roman" w:hAnsi="Times New Roman" w:cs="Times New Roman"/>
          <w:b/>
        </w:rPr>
        <w:t>2</w:t>
      </w:r>
      <w:r>
        <w:rPr>
          <w:rFonts w:ascii="Times New Roman" w:hAnsi="Times New Roman" w:cs="Times New Roman"/>
          <w:b/>
        </w:rPr>
        <w:t>)</w:t>
      </w:r>
      <w:r w:rsidR="00D65295" w:rsidRPr="00BF2811">
        <w:rPr>
          <w:rFonts w:ascii="Times New Roman" w:hAnsi="Times New Roman" w:cs="Times New Roman"/>
          <w:b/>
        </w:rPr>
        <w:t xml:space="preserve"> How do you see the conductor's experience?</w:t>
      </w:r>
    </w:p>
    <w:p w14:paraId="6CF954A7" w14:textId="77777777" w:rsidR="001761EC" w:rsidRPr="00BF2811" w:rsidRDefault="001761EC" w:rsidP="001761EC">
      <w:pPr>
        <w:pStyle w:val="BodyText"/>
        <w:spacing w:before="23" w:line="259" w:lineRule="auto"/>
        <w:ind w:left="0" w:right="115"/>
        <w:jc w:val="both"/>
        <w:rPr>
          <w:rFonts w:ascii="Times New Roman" w:hAnsi="Times New Roman" w:cs="Times New Roman"/>
          <w:b/>
        </w:rPr>
      </w:pPr>
    </w:p>
    <w:p w14:paraId="61CE715E" w14:textId="135FF0C5" w:rsidR="00D65295" w:rsidRPr="00BF2811" w:rsidRDefault="34ABB583" w:rsidP="07A1FA6F">
      <w:pPr>
        <w:spacing w:before="22" w:line="257" w:lineRule="auto"/>
      </w:pPr>
      <w:r w:rsidRPr="1CECD891">
        <w:rPr>
          <w:rFonts w:ascii="Times New Roman" w:hAnsi="Times New Roman" w:cs="Times New Roman"/>
          <w:lang w:val="vi"/>
        </w:rPr>
        <w:t xml:space="preserve">To understand better customer feedback and improve positive sentiments , we will use </w:t>
      </w:r>
      <w:r w:rsidR="7428169C" w:rsidRPr="1CECD891">
        <w:rPr>
          <w:rFonts w:ascii="Times New Roman" w:hAnsi="Times New Roman" w:cs="Times New Roman"/>
          <w:lang w:val="vi"/>
        </w:rPr>
        <w:t xml:space="preserve">LDA </w:t>
      </w:r>
      <w:r w:rsidRPr="1CECD891">
        <w:rPr>
          <w:rFonts w:ascii="Times New Roman" w:hAnsi="Times New Roman" w:cs="Times New Roman"/>
          <w:lang w:val="vi"/>
        </w:rPr>
        <w:t>topic modelling to gain insight through open- ended questions.</w:t>
      </w:r>
    </w:p>
    <w:p w14:paraId="47DFFBF0" w14:textId="77777777" w:rsidR="00D65295" w:rsidRPr="00BF2811" w:rsidRDefault="00D65295" w:rsidP="00D65295">
      <w:pPr>
        <w:spacing w:before="23" w:line="257" w:lineRule="auto"/>
        <w:rPr>
          <w:rFonts w:ascii="Times New Roman" w:hAnsi="Times New Roman" w:cs="Times New Roman"/>
          <w:lang w:val="vi"/>
        </w:rPr>
      </w:pPr>
    </w:p>
    <w:p w14:paraId="76D10964" w14:textId="77777777" w:rsidR="00D65295" w:rsidRPr="00BF2811" w:rsidRDefault="00D65295" w:rsidP="00EB6AA0">
      <w:pPr>
        <w:pStyle w:val="BodyText"/>
        <w:spacing w:before="23" w:line="259" w:lineRule="auto"/>
        <w:ind w:left="0" w:right="115"/>
        <w:jc w:val="center"/>
        <w:rPr>
          <w:rFonts w:ascii="Times New Roman" w:hAnsi="Times New Roman" w:cs="Times New Roman"/>
        </w:rPr>
      </w:pPr>
      <w:r w:rsidRPr="00BF2811">
        <w:rPr>
          <w:rFonts w:ascii="Times New Roman" w:hAnsi="Times New Roman" w:cs="Times New Roman"/>
          <w:noProof/>
        </w:rPr>
        <w:drawing>
          <wp:inline distT="0" distB="0" distL="0" distR="0" wp14:anchorId="1981754B" wp14:editId="167D8EF2">
            <wp:extent cx="4572000" cy="1847850"/>
            <wp:effectExtent l="0" t="0" r="0" b="0"/>
            <wp:docPr id="1757241048" name="Picture 175724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1847850"/>
                    </a:xfrm>
                    <a:prstGeom prst="rect">
                      <a:avLst/>
                    </a:prstGeom>
                  </pic:spPr>
                </pic:pic>
              </a:graphicData>
            </a:graphic>
          </wp:inline>
        </w:drawing>
      </w:r>
    </w:p>
    <w:p w14:paraId="4C622E0C" w14:textId="390F3376" w:rsidR="00D65295" w:rsidRPr="00EB6AA0" w:rsidRDefault="00D65295" w:rsidP="00D65295">
      <w:pPr>
        <w:spacing w:line="257" w:lineRule="auto"/>
        <w:jc w:val="center"/>
        <w:rPr>
          <w:rFonts w:ascii="Times New Roman" w:hAnsi="Times New Roman" w:cs="Times New Roman"/>
          <w:b/>
          <w:bCs/>
          <w:i/>
          <w:iCs/>
          <w:lang w:val="vi"/>
        </w:rPr>
      </w:pPr>
      <w:r w:rsidRPr="00EB6AA0">
        <w:rPr>
          <w:rFonts w:ascii="Times New Roman" w:hAnsi="Times New Roman" w:cs="Times New Roman"/>
          <w:b/>
          <w:bCs/>
          <w:i/>
          <w:iCs/>
          <w:lang w:val="vi"/>
        </w:rPr>
        <w:t>Figure</w:t>
      </w:r>
      <w:r w:rsidR="68F16FD4" w:rsidRPr="4C6A2840">
        <w:rPr>
          <w:rFonts w:ascii="Times New Roman" w:hAnsi="Times New Roman" w:cs="Times New Roman"/>
          <w:b/>
          <w:bCs/>
          <w:i/>
          <w:iCs/>
          <w:lang w:val="vi"/>
        </w:rPr>
        <w:t xml:space="preserve"> 2.1</w:t>
      </w:r>
      <w:r w:rsidRPr="00EB6AA0">
        <w:rPr>
          <w:rFonts w:ascii="Times New Roman" w:hAnsi="Times New Roman" w:cs="Times New Roman"/>
          <w:b/>
          <w:bCs/>
          <w:i/>
          <w:iCs/>
          <w:lang w:val="vi"/>
        </w:rPr>
        <w:t>: Top 50 most common words before Covid-19</w:t>
      </w:r>
    </w:p>
    <w:p w14:paraId="2A205234" w14:textId="77777777" w:rsidR="00EB6AA0" w:rsidRDefault="00EB6AA0" w:rsidP="00D65295">
      <w:pPr>
        <w:spacing w:line="257" w:lineRule="auto"/>
        <w:rPr>
          <w:rFonts w:ascii="Times New Roman" w:hAnsi="Times New Roman" w:cs="Times New Roman"/>
        </w:rPr>
      </w:pPr>
    </w:p>
    <w:p w14:paraId="6D8D71C6" w14:textId="0E0A315F" w:rsidR="00D65295" w:rsidRPr="00BF2811" w:rsidRDefault="4245C2FE" w:rsidP="00D65295">
      <w:pPr>
        <w:spacing w:line="257" w:lineRule="auto"/>
        <w:rPr>
          <w:rFonts w:ascii="Times New Roman" w:hAnsi="Times New Roman" w:cs="Times New Roman"/>
        </w:rPr>
      </w:pPr>
      <w:r w:rsidRPr="1CECD891">
        <w:rPr>
          <w:rFonts w:ascii="Times New Roman" w:hAnsi="Times New Roman" w:cs="Times New Roman"/>
          <w:lang w:val="vi"/>
        </w:rPr>
        <w:t>Before the Covid-19</w:t>
      </w:r>
      <w:r w:rsidR="54B82C60" w:rsidRPr="1CECD891">
        <w:rPr>
          <w:rFonts w:ascii="Times New Roman" w:hAnsi="Times New Roman" w:cs="Times New Roman"/>
          <w:lang w:val="vi"/>
        </w:rPr>
        <w:t xml:space="preserve"> pandemic</w:t>
      </w:r>
      <w:r w:rsidR="34ABB583" w:rsidRPr="1CECD891">
        <w:rPr>
          <w:rFonts w:ascii="Times New Roman" w:hAnsi="Times New Roman" w:cs="Times New Roman"/>
          <w:lang w:val="vi"/>
        </w:rPr>
        <w:t xml:space="preserve">, </w:t>
      </w:r>
      <w:r w:rsidR="34ABB583" w:rsidRPr="1CECD891">
        <w:rPr>
          <w:rFonts w:ascii="Times New Roman" w:hAnsi="Times New Roman" w:cs="Times New Roman"/>
        </w:rPr>
        <w:t xml:space="preserve">as can be seen from the chart above, the most frequent words include </w:t>
      </w:r>
      <w:r w:rsidR="34ABB583" w:rsidRPr="1CECD891">
        <w:rPr>
          <w:rFonts w:ascii="Times New Roman" w:hAnsi="Times New Roman" w:cs="Times New Roman"/>
          <w:lang w:val="vi"/>
        </w:rPr>
        <w:t>“</w:t>
      </w:r>
      <w:r w:rsidR="34ABB583" w:rsidRPr="1CECD891">
        <w:rPr>
          <w:rFonts w:ascii="Times New Roman" w:hAnsi="Times New Roman" w:cs="Times New Roman"/>
        </w:rPr>
        <w:t>choir, people, members, and help</w:t>
      </w:r>
      <w:r w:rsidR="34ABB583" w:rsidRPr="1CECD891">
        <w:rPr>
          <w:rFonts w:ascii="Times New Roman" w:hAnsi="Times New Roman" w:cs="Times New Roman"/>
          <w:lang w:val="vi"/>
        </w:rPr>
        <w:t>”</w:t>
      </w:r>
      <w:r w:rsidR="34ABB583" w:rsidRPr="1CECD891">
        <w:rPr>
          <w:rFonts w:ascii="Times New Roman" w:hAnsi="Times New Roman" w:cs="Times New Roman"/>
        </w:rPr>
        <w:t xml:space="preserve"> that means </w:t>
      </w:r>
      <w:r w:rsidR="37BEC98E" w:rsidRPr="27A62799">
        <w:rPr>
          <w:rFonts w:ascii="Times New Roman" w:hAnsi="Times New Roman" w:cs="Times New Roman"/>
        </w:rPr>
        <w:t>W</w:t>
      </w:r>
      <w:r w:rsidR="239F5AD2" w:rsidRPr="27A62799">
        <w:rPr>
          <w:rFonts w:ascii="Times New Roman" w:hAnsi="Times New Roman" w:cs="Times New Roman"/>
        </w:rPr>
        <w:t>O</w:t>
      </w:r>
      <w:r w:rsidR="0D6552C4" w:rsidRPr="27A62799">
        <w:rPr>
          <w:rFonts w:ascii="Times New Roman" w:hAnsi="Times New Roman" w:cs="Times New Roman"/>
        </w:rPr>
        <w:t>V</w:t>
      </w:r>
      <w:r w:rsidR="54A5B2CE" w:rsidRPr="1CECD891">
        <w:rPr>
          <w:rFonts w:ascii="Times New Roman" w:hAnsi="Times New Roman" w:cs="Times New Roman"/>
        </w:rPr>
        <w:t xml:space="preserve"> </w:t>
      </w:r>
      <w:r w:rsidR="34ABB583" w:rsidRPr="1CECD891">
        <w:rPr>
          <w:rFonts w:ascii="Times New Roman" w:hAnsi="Times New Roman" w:cs="Times New Roman"/>
        </w:rPr>
        <w:t>can improve about the conductor experience by</w:t>
      </w:r>
      <w:r w:rsidR="34ABB583" w:rsidRPr="1CECD891">
        <w:rPr>
          <w:rFonts w:ascii="Times New Roman" w:hAnsi="Times New Roman" w:cs="Times New Roman"/>
          <w:lang w:val="vi"/>
        </w:rPr>
        <w:t xml:space="preserve"> </w:t>
      </w:r>
      <w:r w:rsidR="16B3297B" w:rsidRPr="1CECD891">
        <w:rPr>
          <w:rFonts w:ascii="Times New Roman" w:hAnsi="Times New Roman" w:cs="Times New Roman"/>
          <w:lang w:val="vi"/>
        </w:rPr>
        <w:t>supporting</w:t>
      </w:r>
      <w:r w:rsidR="34ABB583" w:rsidRPr="1CECD891">
        <w:rPr>
          <w:rFonts w:ascii="Times New Roman" w:hAnsi="Times New Roman" w:cs="Times New Roman"/>
          <w:lang w:val="vi"/>
        </w:rPr>
        <w:t xml:space="preserve"> of the conductor, who want to improve their voice</w:t>
      </w:r>
      <w:r w:rsidR="34ABB583" w:rsidRPr="1CECD891">
        <w:rPr>
          <w:rFonts w:ascii="Times New Roman" w:hAnsi="Times New Roman" w:cs="Times New Roman"/>
        </w:rPr>
        <w:t>.</w:t>
      </w:r>
    </w:p>
    <w:p w14:paraId="6652BCF4" w14:textId="77777777" w:rsidR="00D65295" w:rsidRPr="00BF2811" w:rsidRDefault="00D65295" w:rsidP="00D65295">
      <w:pPr>
        <w:pStyle w:val="BodyText"/>
        <w:spacing w:before="23" w:line="259" w:lineRule="auto"/>
        <w:ind w:left="0" w:right="115"/>
        <w:jc w:val="both"/>
        <w:rPr>
          <w:rFonts w:ascii="Times New Roman" w:hAnsi="Times New Roman" w:cs="Times New Roman"/>
        </w:rPr>
      </w:pPr>
    </w:p>
    <w:p w14:paraId="0F27B895" w14:textId="77777777" w:rsidR="00D65295" w:rsidRPr="00BF2811" w:rsidRDefault="00D65295" w:rsidP="00EB6AA0">
      <w:pPr>
        <w:pStyle w:val="BodyText"/>
        <w:spacing w:before="23" w:line="259" w:lineRule="auto"/>
        <w:ind w:left="0" w:right="115"/>
        <w:jc w:val="center"/>
        <w:rPr>
          <w:rFonts w:ascii="Times New Roman" w:hAnsi="Times New Roman" w:cs="Times New Roman"/>
        </w:rPr>
      </w:pPr>
      <w:r w:rsidRPr="00BF2811">
        <w:rPr>
          <w:rFonts w:ascii="Times New Roman" w:hAnsi="Times New Roman" w:cs="Times New Roman"/>
          <w:noProof/>
        </w:rPr>
        <w:drawing>
          <wp:inline distT="0" distB="0" distL="0" distR="0" wp14:anchorId="69E1A571" wp14:editId="1094BD7D">
            <wp:extent cx="4572000" cy="1790700"/>
            <wp:effectExtent l="0" t="0" r="0" b="0"/>
            <wp:docPr id="45953225" name="Picture 45953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53225"/>
                    <pic:cNvPicPr/>
                  </pic:nvPicPr>
                  <pic:blipFill>
                    <a:blip r:embed="rId32">
                      <a:extLst>
                        <a:ext uri="{28A0092B-C50C-407E-A947-70E740481C1C}">
                          <a14:useLocalDpi xmlns:a14="http://schemas.microsoft.com/office/drawing/2010/main" val="0"/>
                        </a:ext>
                      </a:extLst>
                    </a:blip>
                    <a:stretch>
                      <a:fillRect/>
                    </a:stretch>
                  </pic:blipFill>
                  <pic:spPr>
                    <a:xfrm>
                      <a:off x="0" y="0"/>
                      <a:ext cx="4572000" cy="1790700"/>
                    </a:xfrm>
                    <a:prstGeom prst="rect">
                      <a:avLst/>
                    </a:prstGeom>
                  </pic:spPr>
                </pic:pic>
              </a:graphicData>
            </a:graphic>
          </wp:inline>
        </w:drawing>
      </w:r>
    </w:p>
    <w:p w14:paraId="01E0DABD" w14:textId="11512FD2" w:rsidR="00D65295" w:rsidRDefault="00D65295" w:rsidP="00D65295">
      <w:pPr>
        <w:spacing w:line="257" w:lineRule="auto"/>
        <w:jc w:val="center"/>
        <w:rPr>
          <w:rFonts w:ascii="Times New Roman" w:hAnsi="Times New Roman" w:cs="Times New Roman"/>
          <w:b/>
          <w:bCs/>
          <w:i/>
          <w:iCs/>
          <w:lang w:val="vi"/>
        </w:rPr>
      </w:pPr>
      <w:r w:rsidRPr="00EB6AA0">
        <w:rPr>
          <w:rFonts w:ascii="Times New Roman" w:hAnsi="Times New Roman" w:cs="Times New Roman"/>
          <w:b/>
          <w:bCs/>
          <w:i/>
          <w:iCs/>
          <w:lang w:val="vi"/>
        </w:rPr>
        <w:t>Figure</w:t>
      </w:r>
      <w:r w:rsidR="1207141E" w:rsidRPr="4C6A2840">
        <w:rPr>
          <w:rFonts w:ascii="Times New Roman" w:hAnsi="Times New Roman" w:cs="Times New Roman"/>
          <w:b/>
          <w:bCs/>
          <w:i/>
          <w:iCs/>
          <w:lang w:val="vi"/>
        </w:rPr>
        <w:t xml:space="preserve"> 2.2</w:t>
      </w:r>
      <w:r w:rsidRPr="00EB6AA0">
        <w:rPr>
          <w:rFonts w:ascii="Times New Roman" w:hAnsi="Times New Roman" w:cs="Times New Roman"/>
          <w:b/>
          <w:bCs/>
          <w:i/>
          <w:iCs/>
          <w:lang w:val="vi"/>
        </w:rPr>
        <w:t>: Top 50 most common words during the Covid-19</w:t>
      </w:r>
    </w:p>
    <w:p w14:paraId="5186644B" w14:textId="77777777" w:rsidR="00EB6AA0" w:rsidRPr="00EB6AA0" w:rsidRDefault="00EB6AA0" w:rsidP="00D65295">
      <w:pPr>
        <w:spacing w:line="257" w:lineRule="auto"/>
        <w:jc w:val="center"/>
        <w:rPr>
          <w:rFonts w:ascii="Times New Roman" w:hAnsi="Times New Roman" w:cs="Times New Roman"/>
          <w:b/>
          <w:bCs/>
          <w:i/>
          <w:iCs/>
          <w:lang w:val="vi"/>
        </w:rPr>
      </w:pPr>
    </w:p>
    <w:p w14:paraId="2A343763" w14:textId="353569A5" w:rsidR="00D65295" w:rsidRPr="00BF2811" w:rsidRDefault="15D4040E" w:rsidP="00D65295">
      <w:pPr>
        <w:spacing w:line="257" w:lineRule="auto"/>
        <w:rPr>
          <w:rFonts w:ascii="Times New Roman" w:hAnsi="Times New Roman" w:cs="Times New Roman"/>
        </w:rPr>
      </w:pPr>
      <w:r w:rsidRPr="1CECD891">
        <w:rPr>
          <w:rFonts w:ascii="Times New Roman" w:hAnsi="Times New Roman" w:cs="Times New Roman"/>
        </w:rPr>
        <w:t>During the Covid19</w:t>
      </w:r>
      <w:r w:rsidR="13E0FD67" w:rsidRPr="1CECD891">
        <w:rPr>
          <w:rFonts w:ascii="Times New Roman" w:hAnsi="Times New Roman" w:cs="Times New Roman"/>
        </w:rPr>
        <w:t xml:space="preserve"> pandemic</w:t>
      </w:r>
      <w:r w:rsidRPr="1CECD891">
        <w:rPr>
          <w:rFonts w:ascii="Times New Roman" w:hAnsi="Times New Roman" w:cs="Times New Roman"/>
        </w:rPr>
        <w:t>, a</w:t>
      </w:r>
      <w:r w:rsidR="34ABB583" w:rsidRPr="1CECD891">
        <w:rPr>
          <w:rFonts w:ascii="Times New Roman" w:hAnsi="Times New Roman" w:cs="Times New Roman"/>
        </w:rPr>
        <w:t xml:space="preserve">s can be seen from the chart above, the most frequent words appearing during the Covid-19 include “session, conductors, choir, time and song”. It indicated that improving the quality of songs in the sessions could be a suggestion to improve the conductor's experience for </w:t>
      </w:r>
      <w:r w:rsidR="37BEC98E" w:rsidRPr="27A62799">
        <w:rPr>
          <w:rFonts w:ascii="Times New Roman" w:hAnsi="Times New Roman" w:cs="Times New Roman"/>
        </w:rPr>
        <w:t>WO</w:t>
      </w:r>
      <w:r w:rsidR="08433C54" w:rsidRPr="27A62799">
        <w:rPr>
          <w:rFonts w:ascii="Times New Roman" w:hAnsi="Times New Roman" w:cs="Times New Roman"/>
        </w:rPr>
        <w:t>V</w:t>
      </w:r>
      <w:r w:rsidR="34ABB583" w:rsidRPr="1CECD891">
        <w:rPr>
          <w:rFonts w:ascii="Times New Roman" w:hAnsi="Times New Roman" w:cs="Times New Roman"/>
        </w:rPr>
        <w:t>. In addition, the time of sessions should be considered.</w:t>
      </w:r>
    </w:p>
    <w:p w14:paraId="303DA9AF" w14:textId="77777777" w:rsidR="00D65295" w:rsidRPr="00BF2811" w:rsidRDefault="00D65295" w:rsidP="00D65295">
      <w:pPr>
        <w:spacing w:line="257" w:lineRule="auto"/>
        <w:rPr>
          <w:rFonts w:ascii="Times New Roman" w:hAnsi="Times New Roman" w:cs="Times New Roman"/>
        </w:rPr>
      </w:pPr>
    </w:p>
    <w:p w14:paraId="48A36B73" w14:textId="7A5CE036" w:rsidR="00D65295" w:rsidRPr="008D0162" w:rsidRDefault="008D0162" w:rsidP="00D65295">
      <w:pPr>
        <w:spacing w:line="257" w:lineRule="auto"/>
        <w:rPr>
          <w:rFonts w:ascii="Times New Roman" w:hAnsi="Times New Roman" w:cs="Times New Roman"/>
          <w:b/>
          <w:bCs/>
        </w:rPr>
      </w:pPr>
      <w:r w:rsidRPr="008D0162">
        <w:rPr>
          <w:rFonts w:ascii="Times New Roman" w:hAnsi="Times New Roman" w:cs="Times New Roman"/>
          <w:b/>
          <w:bCs/>
        </w:rPr>
        <w:t xml:space="preserve">ii. </w:t>
      </w:r>
      <w:r w:rsidR="00D65295" w:rsidRPr="008D0162">
        <w:rPr>
          <w:rFonts w:ascii="Times New Roman" w:hAnsi="Times New Roman" w:cs="Times New Roman"/>
          <w:b/>
          <w:bCs/>
        </w:rPr>
        <w:t>Topic modelling</w:t>
      </w:r>
    </w:p>
    <w:p w14:paraId="405E028E" w14:textId="77777777" w:rsidR="00D65295" w:rsidRPr="00BF2811" w:rsidRDefault="00D65295" w:rsidP="007E2F89">
      <w:pPr>
        <w:spacing w:line="257" w:lineRule="auto"/>
        <w:jc w:val="center"/>
        <w:rPr>
          <w:rFonts w:ascii="Times New Roman" w:hAnsi="Times New Roman" w:cs="Times New Roman"/>
        </w:rPr>
      </w:pPr>
      <w:r w:rsidRPr="00BF2811">
        <w:rPr>
          <w:rFonts w:ascii="Times New Roman" w:hAnsi="Times New Roman" w:cs="Times New Roman"/>
          <w:noProof/>
        </w:rPr>
        <w:drawing>
          <wp:inline distT="0" distB="0" distL="0" distR="0" wp14:anchorId="35362B4B" wp14:editId="369DBE94">
            <wp:extent cx="4961614" cy="2543810"/>
            <wp:effectExtent l="0" t="0" r="0" b="8890"/>
            <wp:docPr id="455199184" name="Picture 45519918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199184"/>
                    <pic:cNvPicPr/>
                  </pic:nvPicPr>
                  <pic:blipFill>
                    <a:blip r:embed="rId33">
                      <a:extLst>
                        <a:ext uri="{28A0092B-C50C-407E-A947-70E740481C1C}">
                          <a14:useLocalDpi xmlns:a14="http://schemas.microsoft.com/office/drawing/2010/main" val="0"/>
                        </a:ext>
                      </a:extLst>
                    </a:blip>
                    <a:stretch>
                      <a:fillRect/>
                    </a:stretch>
                  </pic:blipFill>
                  <pic:spPr>
                    <a:xfrm>
                      <a:off x="0" y="0"/>
                      <a:ext cx="4988163" cy="2557422"/>
                    </a:xfrm>
                    <a:prstGeom prst="rect">
                      <a:avLst/>
                    </a:prstGeom>
                  </pic:spPr>
                </pic:pic>
              </a:graphicData>
            </a:graphic>
          </wp:inline>
        </w:drawing>
      </w:r>
    </w:p>
    <w:p w14:paraId="7194CB03" w14:textId="75D09A82" w:rsidR="00D65295" w:rsidRPr="007E2F89" w:rsidRDefault="00D65295" w:rsidP="007E2F89">
      <w:pPr>
        <w:spacing w:line="257" w:lineRule="auto"/>
        <w:jc w:val="center"/>
        <w:rPr>
          <w:rFonts w:ascii="Times New Roman" w:hAnsi="Times New Roman" w:cs="Times New Roman"/>
          <w:b/>
          <w:i/>
          <w:lang w:val="vi"/>
        </w:rPr>
      </w:pPr>
      <w:r w:rsidRPr="007E2F89">
        <w:rPr>
          <w:rFonts w:ascii="Times New Roman" w:hAnsi="Times New Roman" w:cs="Times New Roman"/>
          <w:b/>
          <w:bCs/>
          <w:i/>
          <w:iCs/>
          <w:lang w:val="vi"/>
        </w:rPr>
        <w:t>Figure</w:t>
      </w:r>
      <w:r w:rsidR="00F907EA">
        <w:rPr>
          <w:rFonts w:ascii="Times New Roman" w:hAnsi="Times New Roman" w:cs="Times New Roman"/>
          <w:b/>
          <w:bCs/>
          <w:i/>
          <w:iCs/>
          <w:lang w:val="en-IN"/>
        </w:rPr>
        <w:t>2.3</w:t>
      </w:r>
      <w:r w:rsidRPr="007E2F89">
        <w:rPr>
          <w:rFonts w:ascii="Times New Roman" w:hAnsi="Times New Roman" w:cs="Times New Roman"/>
          <w:b/>
          <w:bCs/>
          <w:i/>
          <w:iCs/>
          <w:lang w:val="vi"/>
        </w:rPr>
        <w:t xml:space="preserve"> : Extract and view the top words in each topic </w:t>
      </w:r>
      <w:r w:rsidR="55B68EE9" w:rsidRPr="5C09F6E3">
        <w:rPr>
          <w:rFonts w:ascii="Times New Roman" w:hAnsi="Times New Roman" w:cs="Times New Roman"/>
          <w:b/>
          <w:bCs/>
          <w:i/>
          <w:iCs/>
          <w:lang w:val="vi"/>
        </w:rPr>
        <w:t>before the Covid-19</w:t>
      </w:r>
      <w:r w:rsidR="497A67D9" w:rsidRPr="1CF599FD">
        <w:rPr>
          <w:rFonts w:ascii="Times New Roman" w:hAnsi="Times New Roman" w:cs="Times New Roman"/>
          <w:b/>
          <w:bCs/>
          <w:i/>
          <w:iCs/>
          <w:lang w:val="vi"/>
        </w:rPr>
        <w:t xml:space="preserve"> pandemic</w:t>
      </w:r>
    </w:p>
    <w:p w14:paraId="6ACAB879" w14:textId="4F5BADEE" w:rsidR="00D65295" w:rsidRPr="00BF2811" w:rsidRDefault="3290DC4B" w:rsidP="00D65295">
      <w:pPr>
        <w:spacing w:line="257" w:lineRule="auto"/>
        <w:rPr>
          <w:rFonts w:ascii="Times New Roman" w:hAnsi="Times New Roman" w:cs="Times New Roman"/>
        </w:rPr>
      </w:pPr>
      <w:r w:rsidRPr="5A578ED6">
        <w:rPr>
          <w:rFonts w:ascii="Times New Roman" w:hAnsi="Times New Roman" w:cs="Times New Roman"/>
          <w:lang w:val="vi"/>
        </w:rPr>
        <w:lastRenderedPageBreak/>
        <w:t xml:space="preserve">As can be seen from the Word Cloud before the </w:t>
      </w:r>
      <w:r w:rsidRPr="05397406">
        <w:rPr>
          <w:rFonts w:ascii="Times New Roman" w:hAnsi="Times New Roman" w:cs="Times New Roman"/>
          <w:lang w:val="vi"/>
        </w:rPr>
        <w:t>Covid-19 pandemic, t</w:t>
      </w:r>
      <w:r w:rsidR="00D65295" w:rsidRPr="05397406">
        <w:rPr>
          <w:rFonts w:ascii="Times New Roman" w:hAnsi="Times New Roman" w:cs="Times New Roman"/>
          <w:lang w:val="vi"/>
        </w:rPr>
        <w:t>opic</w:t>
      </w:r>
      <w:r w:rsidR="00D65295" w:rsidRPr="00BF2811">
        <w:rPr>
          <w:rFonts w:ascii="Times New Roman" w:hAnsi="Times New Roman" w:cs="Times New Roman"/>
          <w:lang w:val="vi"/>
        </w:rPr>
        <w:t xml:space="preserve"> 1, topic 2, topic 4, topic 7, topic 8, topic 10, topic 11 and topic 15 mentioned mostly about the demand of members want to sing with conductors.  </w:t>
      </w:r>
      <w:r w:rsidR="00D65295" w:rsidRPr="00BF2811">
        <w:rPr>
          <w:rFonts w:ascii="Times New Roman" w:hAnsi="Times New Roman" w:cs="Times New Roman"/>
        </w:rPr>
        <w:t>While t</w:t>
      </w:r>
      <w:r w:rsidR="00D65295" w:rsidRPr="00BF2811">
        <w:rPr>
          <w:rFonts w:ascii="Times New Roman" w:hAnsi="Times New Roman" w:cs="Times New Roman"/>
          <w:lang w:val="vi"/>
        </w:rPr>
        <w:t>opic 3</w:t>
      </w:r>
      <w:r w:rsidR="00D65295" w:rsidRPr="00BF2811">
        <w:rPr>
          <w:rFonts w:ascii="Times New Roman" w:hAnsi="Times New Roman" w:cs="Times New Roman"/>
        </w:rPr>
        <w:t xml:space="preserve"> discusses about </w:t>
      </w:r>
      <w:r w:rsidR="00D65295" w:rsidRPr="00BF2811">
        <w:rPr>
          <w:rFonts w:ascii="Times New Roman" w:hAnsi="Times New Roman" w:cs="Times New Roman"/>
          <w:lang w:val="vi"/>
        </w:rPr>
        <w:t>the conductor should help disable clients</w:t>
      </w:r>
      <w:r w:rsidR="7CB25692" w:rsidRPr="2A1DD951">
        <w:rPr>
          <w:rFonts w:ascii="Times New Roman" w:hAnsi="Times New Roman" w:cs="Times New Roman"/>
          <w:lang w:val="vi"/>
        </w:rPr>
        <w:t>;</w:t>
      </w:r>
      <w:r w:rsidR="00D65295" w:rsidRPr="00BF2811">
        <w:rPr>
          <w:rFonts w:ascii="Times New Roman" w:hAnsi="Times New Roman" w:cs="Times New Roman"/>
        </w:rPr>
        <w:t xml:space="preserve"> t</w:t>
      </w:r>
      <w:r w:rsidR="00D65295" w:rsidRPr="00BF2811">
        <w:rPr>
          <w:rFonts w:ascii="Times New Roman" w:hAnsi="Times New Roman" w:cs="Times New Roman"/>
          <w:lang w:val="vi"/>
        </w:rPr>
        <w:t xml:space="preserve">opic 6, topic 13 </w:t>
      </w:r>
      <w:r w:rsidR="00D65295" w:rsidRPr="00BF2811">
        <w:rPr>
          <w:rFonts w:ascii="Times New Roman" w:hAnsi="Times New Roman" w:cs="Times New Roman"/>
        </w:rPr>
        <w:t xml:space="preserve">indicated </w:t>
      </w:r>
      <w:r w:rsidR="00D65295" w:rsidRPr="00BF2811">
        <w:rPr>
          <w:rFonts w:ascii="Times New Roman" w:hAnsi="Times New Roman" w:cs="Times New Roman"/>
          <w:lang w:val="vi"/>
        </w:rPr>
        <w:t xml:space="preserve">about members only want to focus on singing instead of other activities: selling tickets. </w:t>
      </w:r>
      <w:r w:rsidR="00D65295" w:rsidRPr="00BF2811">
        <w:rPr>
          <w:rFonts w:ascii="Times New Roman" w:hAnsi="Times New Roman" w:cs="Times New Roman"/>
        </w:rPr>
        <w:t>Next, Ashburton members would want the conductors to help to improve their voices in t</w:t>
      </w:r>
      <w:r w:rsidR="00D65295" w:rsidRPr="00BF2811">
        <w:rPr>
          <w:rFonts w:ascii="Times New Roman" w:hAnsi="Times New Roman" w:cs="Times New Roman"/>
          <w:lang w:val="vi"/>
        </w:rPr>
        <w:t xml:space="preserve">opic 9 and topic 14. </w:t>
      </w:r>
      <w:r w:rsidR="00D65295" w:rsidRPr="00BF2811">
        <w:rPr>
          <w:rFonts w:ascii="Times New Roman" w:hAnsi="Times New Roman" w:cs="Times New Roman"/>
        </w:rPr>
        <w:t xml:space="preserve">Last but not least, </w:t>
      </w:r>
      <w:r w:rsidR="00D65295" w:rsidRPr="00BF2811">
        <w:rPr>
          <w:rFonts w:ascii="Times New Roman" w:hAnsi="Times New Roman" w:cs="Times New Roman"/>
          <w:lang w:val="vi"/>
        </w:rPr>
        <w:t>members</w:t>
      </w:r>
      <w:r w:rsidR="00D65295" w:rsidRPr="00BF2811">
        <w:rPr>
          <w:rFonts w:ascii="Times New Roman" w:hAnsi="Times New Roman" w:cs="Times New Roman"/>
        </w:rPr>
        <w:t xml:space="preserve"> are looking for the </w:t>
      </w:r>
      <w:r w:rsidR="00D65295" w:rsidRPr="00BF2811">
        <w:rPr>
          <w:rFonts w:ascii="Times New Roman" w:hAnsi="Times New Roman" w:cs="Times New Roman"/>
          <w:lang w:val="vi"/>
        </w:rPr>
        <w:t xml:space="preserve">opportunity to </w:t>
      </w:r>
      <w:r w:rsidR="00D65295" w:rsidRPr="00BF2811">
        <w:rPr>
          <w:rFonts w:ascii="Times New Roman" w:hAnsi="Times New Roman" w:cs="Times New Roman"/>
        </w:rPr>
        <w:t>interact directly during conductor’s performance in topic 5 and 12.</w:t>
      </w:r>
    </w:p>
    <w:p w14:paraId="7E13F044" w14:textId="77777777" w:rsidR="00D65295" w:rsidRPr="00BF2811" w:rsidRDefault="00D65295" w:rsidP="00D65295">
      <w:pPr>
        <w:spacing w:line="257" w:lineRule="auto"/>
        <w:rPr>
          <w:rFonts w:ascii="Times New Roman" w:hAnsi="Times New Roman" w:cs="Times New Roman"/>
        </w:rPr>
      </w:pPr>
    </w:p>
    <w:p w14:paraId="5DF559B6" w14:textId="77777777" w:rsidR="00D65295" w:rsidRPr="00BF2811" w:rsidRDefault="00D65295" w:rsidP="00DF6001">
      <w:pPr>
        <w:spacing w:line="257" w:lineRule="auto"/>
        <w:jc w:val="center"/>
        <w:rPr>
          <w:rFonts w:ascii="Times New Roman" w:hAnsi="Times New Roman" w:cs="Times New Roman"/>
        </w:rPr>
      </w:pPr>
      <w:r w:rsidRPr="00BF2811">
        <w:rPr>
          <w:rFonts w:ascii="Times New Roman" w:hAnsi="Times New Roman" w:cs="Times New Roman"/>
          <w:noProof/>
        </w:rPr>
        <w:drawing>
          <wp:inline distT="0" distB="0" distL="0" distR="0" wp14:anchorId="5F8A06C9" wp14:editId="271E9C54">
            <wp:extent cx="5414838" cy="2286000"/>
            <wp:effectExtent l="0" t="0" r="0" b="0"/>
            <wp:docPr id="1587334508" name="Picture 158733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421300" cy="2288728"/>
                    </a:xfrm>
                    <a:prstGeom prst="rect">
                      <a:avLst/>
                    </a:prstGeom>
                  </pic:spPr>
                </pic:pic>
              </a:graphicData>
            </a:graphic>
          </wp:inline>
        </w:drawing>
      </w:r>
    </w:p>
    <w:p w14:paraId="287F8272" w14:textId="0E8BFF85" w:rsidR="00D65295" w:rsidRPr="00DF6001" w:rsidRDefault="00D65295" w:rsidP="00DF6001">
      <w:pPr>
        <w:spacing w:line="257" w:lineRule="auto"/>
        <w:jc w:val="center"/>
        <w:rPr>
          <w:rFonts w:ascii="Times New Roman" w:hAnsi="Times New Roman" w:cs="Times New Roman"/>
          <w:b/>
          <w:i/>
          <w:lang w:val="vi"/>
        </w:rPr>
      </w:pPr>
      <w:r w:rsidRPr="00DF6001">
        <w:rPr>
          <w:rFonts w:ascii="Times New Roman" w:hAnsi="Times New Roman" w:cs="Times New Roman"/>
          <w:b/>
          <w:bCs/>
          <w:i/>
          <w:iCs/>
          <w:lang w:val="vi"/>
        </w:rPr>
        <w:t>Figure</w:t>
      </w:r>
      <w:r w:rsidR="00F907EA">
        <w:rPr>
          <w:rFonts w:ascii="Times New Roman" w:hAnsi="Times New Roman" w:cs="Times New Roman"/>
          <w:b/>
          <w:bCs/>
          <w:i/>
          <w:iCs/>
          <w:lang w:val="en-IN"/>
        </w:rPr>
        <w:t>2.4</w:t>
      </w:r>
      <w:r w:rsidRPr="00DF6001">
        <w:rPr>
          <w:rFonts w:ascii="Times New Roman" w:hAnsi="Times New Roman" w:cs="Times New Roman"/>
          <w:b/>
          <w:bCs/>
          <w:i/>
          <w:iCs/>
          <w:lang w:val="vi"/>
        </w:rPr>
        <w:t xml:space="preserve"> : Extract and view the top words in each topic </w:t>
      </w:r>
      <w:r w:rsidR="0C6F5D35" w:rsidRPr="5C09F6E3">
        <w:rPr>
          <w:rFonts w:ascii="Times New Roman" w:hAnsi="Times New Roman" w:cs="Times New Roman"/>
          <w:b/>
          <w:bCs/>
          <w:i/>
          <w:iCs/>
          <w:lang w:val="vi"/>
        </w:rPr>
        <w:t xml:space="preserve">after the Covid-19 </w:t>
      </w:r>
      <w:r w:rsidR="0C6F5D35" w:rsidRPr="1CF599FD">
        <w:rPr>
          <w:rFonts w:ascii="Times New Roman" w:hAnsi="Times New Roman" w:cs="Times New Roman"/>
          <w:b/>
          <w:bCs/>
          <w:i/>
          <w:iCs/>
          <w:lang w:val="vi"/>
        </w:rPr>
        <w:t>pandemic</w:t>
      </w:r>
    </w:p>
    <w:p w14:paraId="3EBC1566" w14:textId="77777777" w:rsidR="00D65295" w:rsidRPr="00BF2811" w:rsidRDefault="00D65295" w:rsidP="00D65295">
      <w:pPr>
        <w:spacing w:line="257" w:lineRule="auto"/>
        <w:rPr>
          <w:rFonts w:ascii="Times New Roman" w:hAnsi="Times New Roman" w:cs="Times New Roman"/>
        </w:rPr>
      </w:pPr>
      <w:r w:rsidRPr="00BF2811">
        <w:rPr>
          <w:rFonts w:ascii="Times New Roman" w:hAnsi="Times New Roman" w:cs="Times New Roman"/>
        </w:rPr>
        <w:t xml:space="preserve"> </w:t>
      </w:r>
    </w:p>
    <w:p w14:paraId="508DB68E" w14:textId="6BEAA57B" w:rsidR="00E228D1" w:rsidRPr="00E228D1" w:rsidRDefault="318C5FA4" w:rsidP="00E228D1">
      <w:pPr>
        <w:spacing w:line="257" w:lineRule="auto"/>
        <w:rPr>
          <w:rFonts w:ascii="Times New Roman" w:hAnsi="Times New Roman" w:cs="Times New Roman"/>
          <w:lang w:val="vi"/>
        </w:rPr>
      </w:pPr>
      <w:r w:rsidRPr="2A1DD951">
        <w:rPr>
          <w:rFonts w:ascii="Times New Roman" w:hAnsi="Times New Roman" w:cs="Times New Roman"/>
        </w:rPr>
        <w:t xml:space="preserve">As can be seen the Word Cloud </w:t>
      </w:r>
      <w:r w:rsidRPr="20CB953A">
        <w:rPr>
          <w:rFonts w:ascii="Times New Roman" w:hAnsi="Times New Roman" w:cs="Times New Roman"/>
        </w:rPr>
        <w:t>during the Covid-19 pandemic, t</w:t>
      </w:r>
      <w:r w:rsidR="00D65295" w:rsidRPr="20CB953A">
        <w:rPr>
          <w:rFonts w:ascii="Times New Roman" w:hAnsi="Times New Roman" w:cs="Times New Roman"/>
        </w:rPr>
        <w:t>opic</w:t>
      </w:r>
      <w:r w:rsidR="00D65295" w:rsidRPr="00BF2811">
        <w:rPr>
          <w:rFonts w:ascii="Times New Roman" w:hAnsi="Times New Roman" w:cs="Times New Roman"/>
        </w:rPr>
        <w:t xml:space="preserve"> 1, topic 2, topic 3, topic 4, topic 6, topic 10</w:t>
      </w:r>
      <w:r w:rsidR="00D65295" w:rsidRPr="00BF2811">
        <w:rPr>
          <w:rFonts w:ascii="Times New Roman" w:hAnsi="Times New Roman" w:cs="Times New Roman"/>
          <w:lang w:val="vi"/>
        </w:rPr>
        <w:t xml:space="preserve"> and </w:t>
      </w:r>
      <w:r w:rsidR="00D65295" w:rsidRPr="00BF2811">
        <w:rPr>
          <w:rFonts w:ascii="Times New Roman" w:hAnsi="Times New Roman" w:cs="Times New Roman"/>
        </w:rPr>
        <w:t>Topic 11 mentions mostly about members wanting to sing a variety of songs with the conductors on livestream</w:t>
      </w:r>
      <w:r w:rsidR="00D65295" w:rsidRPr="00BF2811">
        <w:rPr>
          <w:rFonts w:ascii="Times New Roman" w:hAnsi="Times New Roman" w:cs="Times New Roman"/>
          <w:lang w:val="vi"/>
        </w:rPr>
        <w:t xml:space="preserve">. While the </w:t>
      </w:r>
      <w:r w:rsidR="00D65295" w:rsidRPr="00BF2811">
        <w:rPr>
          <w:rFonts w:ascii="Times New Roman" w:hAnsi="Times New Roman" w:cs="Times New Roman"/>
        </w:rPr>
        <w:t xml:space="preserve">topic 5 </w:t>
      </w:r>
      <w:r w:rsidR="00D65295" w:rsidRPr="00BF2811">
        <w:rPr>
          <w:rFonts w:ascii="Times New Roman" w:hAnsi="Times New Roman" w:cs="Times New Roman"/>
          <w:lang w:val="vi"/>
        </w:rPr>
        <w:t xml:space="preserve">discusses about </w:t>
      </w:r>
      <w:r w:rsidR="00D65295" w:rsidRPr="00BF2811">
        <w:rPr>
          <w:rFonts w:ascii="Times New Roman" w:hAnsi="Times New Roman" w:cs="Times New Roman"/>
        </w:rPr>
        <w:t>members want to sing songs online through computer device and phone</w:t>
      </w:r>
      <w:r w:rsidR="00D65295" w:rsidRPr="00BF2811">
        <w:rPr>
          <w:rFonts w:ascii="Times New Roman" w:hAnsi="Times New Roman" w:cs="Times New Roman"/>
          <w:lang w:val="vi"/>
        </w:rPr>
        <w:t xml:space="preserve">, </w:t>
      </w:r>
      <w:r w:rsidR="00D65295" w:rsidRPr="00BF2811">
        <w:rPr>
          <w:rFonts w:ascii="Times New Roman" w:hAnsi="Times New Roman" w:cs="Times New Roman"/>
        </w:rPr>
        <w:t xml:space="preserve">topic 7 </w:t>
      </w:r>
      <w:r w:rsidR="00D65295" w:rsidRPr="00BF2811">
        <w:rPr>
          <w:rFonts w:ascii="Times New Roman" w:hAnsi="Times New Roman" w:cs="Times New Roman"/>
          <w:lang w:val="vi"/>
        </w:rPr>
        <w:t xml:space="preserve">indicates about </w:t>
      </w:r>
      <w:r w:rsidR="00D65295" w:rsidRPr="00BF2811">
        <w:rPr>
          <w:rFonts w:ascii="Times New Roman" w:hAnsi="Times New Roman" w:cs="Times New Roman"/>
        </w:rPr>
        <w:t>members mention computer problems, the time of performance of conductors. They want the performance is longer</w:t>
      </w:r>
      <w:r w:rsidR="00D65295" w:rsidRPr="00BF2811">
        <w:rPr>
          <w:rFonts w:ascii="Times New Roman" w:hAnsi="Times New Roman" w:cs="Times New Roman"/>
          <w:lang w:val="vi"/>
        </w:rPr>
        <w:t xml:space="preserve">. Next, </w:t>
      </w:r>
      <w:r w:rsidR="00D65295" w:rsidRPr="00BF2811">
        <w:rPr>
          <w:rFonts w:ascii="Times New Roman" w:hAnsi="Times New Roman" w:cs="Times New Roman"/>
        </w:rPr>
        <w:t>members want to enjoy the performance with the participation of singers</w:t>
      </w:r>
      <w:r w:rsidR="00D65295" w:rsidRPr="00BF2811">
        <w:rPr>
          <w:rFonts w:ascii="Times New Roman" w:hAnsi="Times New Roman" w:cs="Times New Roman"/>
          <w:lang w:val="vi"/>
        </w:rPr>
        <w:t xml:space="preserve"> in topic 8. Last but not least, </w:t>
      </w:r>
      <w:r w:rsidR="00D65295" w:rsidRPr="00BF2811">
        <w:rPr>
          <w:rFonts w:ascii="Times New Roman" w:hAnsi="Times New Roman" w:cs="Times New Roman"/>
        </w:rPr>
        <w:t>members want to the performance with conductor is longer</w:t>
      </w:r>
      <w:r w:rsidR="00D65295" w:rsidRPr="00BF2811">
        <w:rPr>
          <w:rFonts w:ascii="Times New Roman" w:hAnsi="Times New Roman" w:cs="Times New Roman"/>
          <w:lang w:val="vi"/>
        </w:rPr>
        <w:t xml:space="preserve"> in topic 9.</w:t>
      </w:r>
    </w:p>
    <w:p w14:paraId="38E9FE76" w14:textId="710EC373" w:rsidR="23F886EA" w:rsidRDefault="23F886EA" w:rsidP="23F886EA">
      <w:pPr>
        <w:spacing w:line="257" w:lineRule="auto"/>
        <w:rPr>
          <w:lang w:val="vi"/>
        </w:rPr>
      </w:pPr>
    </w:p>
    <w:p w14:paraId="0BCCD756" w14:textId="204D165F" w:rsidR="44031B6F" w:rsidRDefault="70CAFC0D" w:rsidP="7C36E087">
      <w:pPr>
        <w:spacing w:line="259" w:lineRule="auto"/>
        <w:ind w:right="114"/>
        <w:jc w:val="both"/>
        <w:rPr>
          <w:color w:val="000000" w:themeColor="text1"/>
          <w:sz w:val="24"/>
          <w:szCs w:val="24"/>
          <w:lang w:val="vi"/>
        </w:rPr>
      </w:pPr>
      <w:r w:rsidRPr="1CECD891">
        <w:rPr>
          <w:rFonts w:ascii="Times New Roman" w:hAnsi="Times New Roman" w:cs="Times New Roman"/>
          <w:lang w:val="vi"/>
        </w:rPr>
        <w:t>In conclusion, comparing to the figure extract and view the top words in each topic before the Covid-19</w:t>
      </w:r>
      <w:r w:rsidR="36C229F3" w:rsidRPr="1CECD891">
        <w:rPr>
          <w:rFonts w:ascii="Times New Roman" w:hAnsi="Times New Roman" w:cs="Times New Roman"/>
          <w:lang w:val="vi"/>
        </w:rPr>
        <w:t xml:space="preserve"> pandemic</w:t>
      </w:r>
      <w:r w:rsidRPr="1CECD891">
        <w:rPr>
          <w:rFonts w:ascii="Times New Roman" w:hAnsi="Times New Roman" w:cs="Times New Roman"/>
          <w:lang w:val="vi"/>
        </w:rPr>
        <w:t xml:space="preserve">, we can see the changes during the Covid-19 </w:t>
      </w:r>
      <w:r w:rsidR="6A4BFAB0" w:rsidRPr="1CECD891">
        <w:rPr>
          <w:rFonts w:ascii="Times New Roman" w:hAnsi="Times New Roman" w:cs="Times New Roman"/>
          <w:lang w:val="vi"/>
        </w:rPr>
        <w:t xml:space="preserve">pandemic </w:t>
      </w:r>
      <w:r w:rsidRPr="1CECD891">
        <w:rPr>
          <w:rFonts w:ascii="Times New Roman" w:hAnsi="Times New Roman" w:cs="Times New Roman"/>
          <w:lang w:val="vi"/>
        </w:rPr>
        <w:t>. Similar years before the Covid-19</w:t>
      </w:r>
      <w:r w:rsidR="403D946C" w:rsidRPr="1CECD891">
        <w:rPr>
          <w:rFonts w:ascii="Times New Roman" w:hAnsi="Times New Roman" w:cs="Times New Roman"/>
          <w:lang w:val="vi"/>
        </w:rPr>
        <w:t xml:space="preserve"> pandemic</w:t>
      </w:r>
      <w:r w:rsidRPr="1CECD891">
        <w:rPr>
          <w:rFonts w:ascii="Times New Roman" w:hAnsi="Times New Roman" w:cs="Times New Roman"/>
          <w:lang w:val="vi"/>
        </w:rPr>
        <w:t xml:space="preserve">, members  still want to interact with conductor’s perfomance. However, there are some differences. </w:t>
      </w:r>
      <w:r w:rsidRPr="1CECD891">
        <w:rPr>
          <w:rFonts w:ascii="Times New Roman" w:hAnsi="Times New Roman" w:cs="Times New Roman"/>
        </w:rPr>
        <w:t>These</w:t>
      </w:r>
      <w:r w:rsidRPr="1CECD891">
        <w:rPr>
          <w:rFonts w:ascii="Times New Roman" w:hAnsi="Times New Roman" w:cs="Times New Roman"/>
          <w:lang w:val="vi"/>
        </w:rPr>
        <w:t xml:space="preserve"> changes happen during before and after </w:t>
      </w:r>
      <w:r w:rsidRPr="1CECD891">
        <w:rPr>
          <w:rFonts w:ascii="Times New Roman" w:hAnsi="Times New Roman" w:cs="Times New Roman"/>
        </w:rPr>
        <w:t>Covid 19</w:t>
      </w:r>
      <w:r w:rsidR="222C5B9F" w:rsidRPr="1CECD891">
        <w:rPr>
          <w:rFonts w:ascii="Times New Roman" w:hAnsi="Times New Roman" w:cs="Times New Roman"/>
        </w:rPr>
        <w:t xml:space="preserve"> pandemic</w:t>
      </w:r>
      <w:r w:rsidRPr="1CECD891">
        <w:rPr>
          <w:rFonts w:ascii="Times New Roman" w:hAnsi="Times New Roman" w:cs="Times New Roman"/>
          <w:lang w:val="vi"/>
        </w:rPr>
        <w:t xml:space="preserve"> hit the world</w:t>
      </w:r>
      <w:r w:rsidRPr="1CECD891">
        <w:rPr>
          <w:rFonts w:ascii="Times New Roman" w:hAnsi="Times New Roman" w:cs="Times New Roman"/>
        </w:rPr>
        <w:t>. The</w:t>
      </w:r>
      <w:r w:rsidRPr="1CECD891">
        <w:rPr>
          <w:rFonts w:ascii="Times New Roman" w:hAnsi="Times New Roman" w:cs="Times New Roman"/>
          <w:lang w:val="vi"/>
        </w:rPr>
        <w:t xml:space="preserve"> global pandemic caused by Covid-19 </w:t>
      </w:r>
      <w:r w:rsidR="5F327D14" w:rsidRPr="1CECD891">
        <w:rPr>
          <w:rFonts w:ascii="Times New Roman" w:hAnsi="Times New Roman" w:cs="Times New Roman"/>
          <w:lang w:val="vi"/>
        </w:rPr>
        <w:t xml:space="preserve">pandemic </w:t>
      </w:r>
      <w:r w:rsidRPr="1CECD891">
        <w:rPr>
          <w:rFonts w:ascii="Times New Roman" w:hAnsi="Times New Roman" w:cs="Times New Roman"/>
          <w:lang w:val="vi"/>
        </w:rPr>
        <w:t xml:space="preserve">presented an unprecedented challenge to our lives. Victoria was a mong the first state in Australia that saw a surge number of infections. Victoria government has implemented various public policies (e.g lockdown, quarrantine) to prevent the spread of the virus among communites. </w:t>
      </w:r>
    </w:p>
    <w:p w14:paraId="5A7FFFB7" w14:textId="710EC373" w:rsidR="23F886EA" w:rsidRDefault="23F886EA" w:rsidP="23F886EA">
      <w:pPr>
        <w:spacing w:line="257" w:lineRule="auto"/>
        <w:rPr>
          <w:lang w:val="vi"/>
        </w:rPr>
      </w:pPr>
    </w:p>
    <w:p w14:paraId="48EA8872" w14:textId="710EC373" w:rsidR="44031B6F" w:rsidRDefault="44031B6F" w:rsidP="7C36E087">
      <w:pPr>
        <w:spacing w:line="257" w:lineRule="auto"/>
      </w:pPr>
      <w:r w:rsidRPr="23F886EA">
        <w:rPr>
          <w:rFonts w:ascii="Times New Roman" w:hAnsi="Times New Roman" w:cs="Times New Roman"/>
          <w:lang w:val="vi"/>
        </w:rPr>
        <w:t>Therefore, most of activities have been changed to online. As a result, people now mention about the characteristics of the programs such as the variety of songs, favorite equipments for singing and time of each performance. The main problem that they concern about is the Internet connection, which can affect their experience directly.</w:t>
      </w:r>
    </w:p>
    <w:p w14:paraId="207C48B8" w14:textId="710EC373" w:rsidR="23F886EA" w:rsidRDefault="23F886EA" w:rsidP="23F886EA">
      <w:pPr>
        <w:spacing w:line="257" w:lineRule="auto"/>
        <w:rPr>
          <w:lang w:val="vi"/>
        </w:rPr>
      </w:pPr>
    </w:p>
    <w:p w14:paraId="63A0E6A6" w14:textId="6AC1DCBE" w:rsidR="00CB243A" w:rsidRDefault="00CB243A" w:rsidP="00CB243A">
      <w:pPr>
        <w:adjustRightInd w:val="0"/>
        <w:rPr>
          <w:rFonts w:ascii="Times New Roman" w:hAnsi="Times New Roman" w:cs="Times New Roman"/>
          <w:b/>
          <w:bCs/>
        </w:rPr>
      </w:pPr>
      <w:r>
        <w:rPr>
          <w:rFonts w:ascii="Times New Roman" w:hAnsi="Times New Roman" w:cs="Times New Roman"/>
          <w:b/>
          <w:bCs/>
        </w:rPr>
        <w:t>Q</w:t>
      </w:r>
      <w:r w:rsidRPr="00A8705A">
        <w:rPr>
          <w:rFonts w:ascii="Times New Roman" w:hAnsi="Times New Roman" w:cs="Times New Roman"/>
          <w:b/>
          <w:bCs/>
        </w:rPr>
        <w:t>3. How do people view their weekly ‘choir’ experience?</w:t>
      </w:r>
      <w:r>
        <w:rPr>
          <w:rFonts w:ascii="Times New Roman" w:hAnsi="Times New Roman" w:cs="Times New Roman"/>
          <w:b/>
          <w:bCs/>
        </w:rPr>
        <w:t xml:space="preserve"> </w:t>
      </w:r>
    </w:p>
    <w:p w14:paraId="317A1066" w14:textId="32D3DAB1" w:rsidR="00025EAA" w:rsidRPr="00A8705A" w:rsidRDefault="00025EAA" w:rsidP="00CB243A">
      <w:pPr>
        <w:adjustRightInd w:val="0"/>
        <w:rPr>
          <w:rFonts w:ascii="Times New Roman" w:hAnsi="Times New Roman" w:cs="Times New Roman"/>
          <w:b/>
          <w:bCs/>
        </w:rPr>
      </w:pPr>
      <w:r w:rsidRPr="00025EAA">
        <w:rPr>
          <w:rFonts w:ascii="Times New Roman" w:hAnsi="Times New Roman" w:cs="Times New Roman"/>
          <w:b/>
          <w:bCs/>
        </w:rPr>
        <w:t>Has this changed over the years?</w:t>
      </w:r>
    </w:p>
    <w:p w14:paraId="0CBD4DFF" w14:textId="77777777" w:rsidR="00AD0C94" w:rsidRDefault="00AD0C94" w:rsidP="00CB243A">
      <w:pPr>
        <w:pStyle w:val="BodyText"/>
        <w:spacing w:before="24" w:line="259" w:lineRule="auto"/>
        <w:ind w:left="0" w:right="113"/>
        <w:jc w:val="both"/>
        <w:rPr>
          <w:rFonts w:ascii="Times New Roman" w:hAnsi="Times New Roman" w:cs="Times New Roman"/>
        </w:rPr>
      </w:pPr>
    </w:p>
    <w:p w14:paraId="68FDEDDB" w14:textId="21C5A0E3" w:rsidR="00D61D6F" w:rsidRDefault="00D61D6F" w:rsidP="00D61D6F">
      <w:pPr>
        <w:rPr>
          <w:rFonts w:ascii="Times New Roman" w:hAnsi="Times New Roman" w:cs="Times New Roman"/>
        </w:rPr>
      </w:pPr>
      <w:r>
        <w:rPr>
          <w:rFonts w:ascii="Times New Roman" w:hAnsi="Times New Roman" w:cs="Times New Roman"/>
        </w:rPr>
        <w:t xml:space="preserve">From the above </w:t>
      </w:r>
      <w:r w:rsidR="00041F9F">
        <w:rPr>
          <w:rFonts w:ascii="Times New Roman" w:hAnsi="Times New Roman" w:cs="Times New Roman"/>
        </w:rPr>
        <w:t>exploratory analysis</w:t>
      </w:r>
      <w:r w:rsidR="00C72DBF">
        <w:rPr>
          <w:rFonts w:ascii="Times New Roman" w:hAnsi="Times New Roman" w:cs="Times New Roman"/>
        </w:rPr>
        <w:t xml:space="preserve"> from Q3</w:t>
      </w:r>
      <w:r>
        <w:rPr>
          <w:rFonts w:ascii="Times New Roman" w:hAnsi="Times New Roman" w:cs="Times New Roman"/>
        </w:rPr>
        <w:t xml:space="preserve">, it can be highlighted that </w:t>
      </w:r>
      <w:r w:rsidRPr="004B4C93">
        <w:rPr>
          <w:rFonts w:ascii="Times New Roman" w:hAnsi="Times New Roman" w:cs="Times New Roman"/>
        </w:rPr>
        <w:t xml:space="preserve">majority of the choir members are neutral, </w:t>
      </w:r>
      <w:r>
        <w:rPr>
          <w:rFonts w:ascii="Times New Roman" w:hAnsi="Times New Roman" w:cs="Times New Roman"/>
        </w:rPr>
        <w:t xml:space="preserve">and </w:t>
      </w:r>
      <w:r w:rsidRPr="004B4C93">
        <w:rPr>
          <w:rFonts w:ascii="Times New Roman" w:hAnsi="Times New Roman" w:cs="Times New Roman"/>
        </w:rPr>
        <w:t>they are not having any negative experience of the choir and not positive either</w:t>
      </w:r>
      <w:r>
        <w:rPr>
          <w:rFonts w:ascii="Times New Roman" w:hAnsi="Times New Roman" w:cs="Times New Roman"/>
        </w:rPr>
        <w:t>.</w:t>
      </w:r>
      <w:r w:rsidRPr="004B4C93">
        <w:rPr>
          <w:rFonts w:ascii="Times New Roman" w:hAnsi="Times New Roman" w:cs="Times New Roman"/>
        </w:rPr>
        <w:t xml:space="preserve"> Thus, we can focus on </w:t>
      </w:r>
      <w:r w:rsidR="003F3D30" w:rsidRPr="004B4C93">
        <w:rPr>
          <w:rFonts w:ascii="Times New Roman" w:hAnsi="Times New Roman" w:cs="Times New Roman"/>
        </w:rPr>
        <w:t>utilizing</w:t>
      </w:r>
      <w:r w:rsidRPr="004B4C93">
        <w:rPr>
          <w:rFonts w:ascii="Times New Roman" w:hAnsi="Times New Roman" w:cs="Times New Roman"/>
        </w:rPr>
        <w:t xml:space="preserve"> the strengths of the choir to convert their neutral experience to positive.</w:t>
      </w:r>
    </w:p>
    <w:p w14:paraId="32DCDDDC" w14:textId="77777777" w:rsidR="00B27CC4" w:rsidRDefault="00B27CC4" w:rsidP="00D61D6F">
      <w:pPr>
        <w:rPr>
          <w:rFonts w:ascii="Times New Roman" w:hAnsi="Times New Roman" w:cs="Times New Roman"/>
        </w:rPr>
      </w:pPr>
    </w:p>
    <w:p w14:paraId="709AE1FE" w14:textId="4DE92307" w:rsidR="00D61D6F" w:rsidRDefault="00D61D6F" w:rsidP="00D61D6F">
      <w:pPr>
        <w:rPr>
          <w:rFonts w:ascii="Times New Roman" w:hAnsi="Times New Roman" w:cs="Times New Roman"/>
        </w:rPr>
      </w:pPr>
      <w:r w:rsidRPr="00A8705A">
        <w:rPr>
          <w:rFonts w:ascii="Times New Roman" w:hAnsi="Times New Roman" w:cs="Times New Roman"/>
        </w:rPr>
        <w:t>Based on a</w:t>
      </w:r>
      <w:r>
        <w:rPr>
          <w:rFonts w:ascii="Times New Roman" w:hAnsi="Times New Roman" w:cs="Times New Roman"/>
        </w:rPr>
        <w:t xml:space="preserve">n article published by Forbes, which indicates that investing in strength- based strategies is more impactful and rewarding than Weakness-based strategies. They further suggested that enhancing the </w:t>
      </w:r>
      <w:r w:rsidR="003F3D30">
        <w:rPr>
          <w:rFonts w:ascii="Times New Roman" w:hAnsi="Times New Roman" w:cs="Times New Roman"/>
        </w:rPr>
        <w:t>organization</w:t>
      </w:r>
      <w:r>
        <w:rPr>
          <w:rFonts w:ascii="Times New Roman" w:hAnsi="Times New Roman" w:cs="Times New Roman"/>
        </w:rPr>
        <w:t xml:space="preserve"> strengths increases employee engagement and increases the overall experience to be more positive</w:t>
      </w:r>
    </w:p>
    <w:p w14:paraId="511B5DB3" w14:textId="77777777" w:rsidR="003F3D30" w:rsidRDefault="003F3D30" w:rsidP="00D61D6F">
      <w:pPr>
        <w:rPr>
          <w:rFonts w:ascii="Times New Roman" w:hAnsi="Times New Roman" w:cs="Times New Roman"/>
        </w:rPr>
      </w:pPr>
    </w:p>
    <w:p w14:paraId="2F1771D9" w14:textId="309EA87B" w:rsidR="00D61D6F" w:rsidRDefault="00D61D6F" w:rsidP="00D61D6F">
      <w:pPr>
        <w:rPr>
          <w:rFonts w:ascii="Times New Roman" w:hAnsi="Times New Roman" w:cs="Times New Roman"/>
        </w:rPr>
      </w:pPr>
      <w:r>
        <w:rPr>
          <w:rFonts w:ascii="Times New Roman" w:hAnsi="Times New Roman" w:cs="Times New Roman"/>
        </w:rPr>
        <w:t>Therefore, we perform further analysis to understand what people like about the choir the most, using the data from the years 2019 and 2021.</w:t>
      </w:r>
      <w:r w:rsidR="6B8272C2" w:rsidRPr="136DA609">
        <w:rPr>
          <w:rFonts w:ascii="Times New Roman" w:hAnsi="Times New Roman" w:cs="Times New Roman"/>
        </w:rPr>
        <w:t xml:space="preserve"> </w:t>
      </w:r>
      <w:r>
        <w:rPr>
          <w:rFonts w:ascii="Times New Roman" w:hAnsi="Times New Roman" w:cs="Times New Roman"/>
        </w:rPr>
        <w:t xml:space="preserve">The member responses to the questions </w:t>
      </w:r>
      <w:r w:rsidR="5CD2288E" w:rsidRPr="136DA609">
        <w:rPr>
          <w:rFonts w:ascii="Times New Roman" w:hAnsi="Times New Roman" w:cs="Times New Roman"/>
        </w:rPr>
        <w:t>below</w:t>
      </w:r>
      <w:r w:rsidRPr="136DA609">
        <w:rPr>
          <w:rFonts w:ascii="Times New Roman" w:hAnsi="Times New Roman" w:cs="Times New Roman"/>
        </w:rPr>
        <w:t xml:space="preserve"> </w:t>
      </w:r>
      <w:r>
        <w:rPr>
          <w:rFonts w:ascii="Times New Roman" w:hAnsi="Times New Roman" w:cs="Times New Roman"/>
        </w:rPr>
        <w:t xml:space="preserve">are </w:t>
      </w:r>
      <w:r w:rsidR="00B27CDA">
        <w:rPr>
          <w:rFonts w:ascii="Times New Roman" w:hAnsi="Times New Roman" w:cs="Times New Roman"/>
        </w:rPr>
        <w:t>analyzed</w:t>
      </w:r>
      <w:r>
        <w:rPr>
          <w:rFonts w:ascii="Times New Roman" w:hAnsi="Times New Roman" w:cs="Times New Roman"/>
        </w:rPr>
        <w:t>:</w:t>
      </w:r>
    </w:p>
    <w:p w14:paraId="2C783C19" w14:textId="77777777" w:rsidR="00FF2178" w:rsidRDefault="00FF2178" w:rsidP="00D61D6F">
      <w:pPr>
        <w:rPr>
          <w:rFonts w:ascii="Times New Roman" w:hAnsi="Times New Roman" w:cs="Times New Roman"/>
        </w:rPr>
      </w:pPr>
    </w:p>
    <w:p w14:paraId="54A0BB46" w14:textId="77777777" w:rsidR="00FF2178" w:rsidRDefault="00FF2178" w:rsidP="00D61D6F">
      <w:pPr>
        <w:rPr>
          <w:rFonts w:ascii="Times New Roman" w:hAnsi="Times New Roman" w:cs="Times New Roman"/>
        </w:rPr>
      </w:pPr>
    </w:p>
    <w:p w14:paraId="2A4CEBBE" w14:textId="77777777" w:rsidR="00B27CC4" w:rsidRDefault="00B27CC4" w:rsidP="00D61D6F">
      <w:pPr>
        <w:rPr>
          <w:rFonts w:ascii="Times New Roman" w:hAnsi="Times New Roman" w:cs="Times New Roman"/>
        </w:rPr>
      </w:pPr>
    </w:p>
    <w:p w14:paraId="3177618F" w14:textId="77777777" w:rsidR="00D61D6F" w:rsidRDefault="00D61D6F" w:rsidP="00D61D6F">
      <w:pPr>
        <w:rPr>
          <w:rFonts w:ascii="Times New Roman" w:hAnsi="Times New Roman" w:cs="Times New Roman"/>
          <w:b/>
          <w:bCs/>
        </w:rPr>
      </w:pPr>
      <w:r w:rsidRPr="00631144">
        <w:rPr>
          <w:rFonts w:ascii="Times New Roman" w:hAnsi="Times New Roman" w:cs="Times New Roman"/>
          <w:b/>
          <w:bCs/>
        </w:rPr>
        <w:lastRenderedPageBreak/>
        <w:t>2019:</w:t>
      </w:r>
    </w:p>
    <w:p w14:paraId="4BE6741E" w14:textId="77777777" w:rsidR="00D61D6F" w:rsidRPr="00631144" w:rsidRDefault="00D61D6F" w:rsidP="00A32134">
      <w:pPr>
        <w:pStyle w:val="ListParagraph"/>
        <w:widowControl/>
        <w:numPr>
          <w:ilvl w:val="0"/>
          <w:numId w:val="4"/>
        </w:numPr>
        <w:autoSpaceDE/>
        <w:autoSpaceDN/>
        <w:spacing w:after="160" w:line="259" w:lineRule="auto"/>
        <w:contextualSpacing/>
        <w:rPr>
          <w:rFonts w:ascii="Times New Roman" w:hAnsi="Times New Roman" w:cs="Times New Roman"/>
        </w:rPr>
      </w:pPr>
      <w:r w:rsidRPr="00631144">
        <w:rPr>
          <w:rFonts w:ascii="Times New Roman" w:hAnsi="Times New Roman" w:cs="Times New Roman"/>
        </w:rPr>
        <w:t>Is there anything that you particularly like about the choir?</w:t>
      </w:r>
    </w:p>
    <w:p w14:paraId="630177D4" w14:textId="77777777" w:rsidR="00D61D6F" w:rsidRDefault="00D61D6F" w:rsidP="00D61D6F">
      <w:pPr>
        <w:rPr>
          <w:rFonts w:ascii="Times New Roman" w:hAnsi="Times New Roman" w:cs="Times New Roman"/>
          <w:b/>
          <w:bCs/>
        </w:rPr>
      </w:pPr>
      <w:r w:rsidRPr="00631144">
        <w:rPr>
          <w:rFonts w:ascii="Times New Roman" w:hAnsi="Times New Roman" w:cs="Times New Roman"/>
          <w:b/>
          <w:bCs/>
        </w:rPr>
        <w:t>2021:</w:t>
      </w:r>
    </w:p>
    <w:p w14:paraId="4A5EE8C4" w14:textId="77777777" w:rsidR="00D61D6F" w:rsidRPr="00631144" w:rsidRDefault="00D61D6F" w:rsidP="00A32134">
      <w:pPr>
        <w:pStyle w:val="ListParagraph"/>
        <w:widowControl/>
        <w:numPr>
          <w:ilvl w:val="0"/>
          <w:numId w:val="4"/>
        </w:numPr>
        <w:autoSpaceDE/>
        <w:autoSpaceDN/>
        <w:spacing w:after="160" w:line="259" w:lineRule="auto"/>
        <w:contextualSpacing/>
        <w:rPr>
          <w:rFonts w:ascii="Times New Roman" w:hAnsi="Times New Roman" w:cs="Times New Roman"/>
        </w:rPr>
      </w:pPr>
      <w:r w:rsidRPr="00631144">
        <w:rPr>
          <w:rFonts w:ascii="Times New Roman" w:hAnsi="Times New Roman" w:cs="Times New Roman"/>
        </w:rPr>
        <w:t>Is there anything that you particularly like about the choir?</w:t>
      </w:r>
    </w:p>
    <w:p w14:paraId="36147E7F" w14:textId="70BA4C3A" w:rsidR="00D61D6F" w:rsidRDefault="00D61D6F" w:rsidP="00D61D6F">
      <w:pPr>
        <w:rPr>
          <w:rFonts w:ascii="Times New Roman" w:hAnsi="Times New Roman" w:cs="Times New Roman"/>
        </w:rPr>
      </w:pPr>
      <w:r w:rsidRPr="00631144">
        <w:rPr>
          <w:rFonts w:ascii="Times New Roman" w:hAnsi="Times New Roman" w:cs="Times New Roman"/>
        </w:rPr>
        <w:t xml:space="preserve">Using the </w:t>
      </w:r>
      <w:r>
        <w:rPr>
          <w:rFonts w:ascii="Times New Roman" w:hAnsi="Times New Roman" w:cs="Times New Roman"/>
        </w:rPr>
        <w:t xml:space="preserve">advanced analytical method, of Topic modelling using the LDA Genism, we </w:t>
      </w:r>
      <w:r w:rsidR="003A5CE4">
        <w:rPr>
          <w:rFonts w:ascii="Times New Roman" w:hAnsi="Times New Roman" w:cs="Times New Roman"/>
        </w:rPr>
        <w:t>analyze</w:t>
      </w:r>
      <w:r>
        <w:rPr>
          <w:rFonts w:ascii="Times New Roman" w:hAnsi="Times New Roman" w:cs="Times New Roman"/>
        </w:rPr>
        <w:t xml:space="preserve"> the dataset with using the nouns used by the team members for their likeness about the choir and develop a model for both the years having a coherence score greater than 0.6.</w:t>
      </w:r>
    </w:p>
    <w:p w14:paraId="41BDC9FF" w14:textId="77777777" w:rsidR="00F71BFE" w:rsidRDefault="00F71BFE" w:rsidP="00D61D6F">
      <w:pPr>
        <w:rPr>
          <w:rFonts w:ascii="Times New Roman" w:hAnsi="Times New Roman" w:cs="Times New Roman"/>
        </w:rPr>
      </w:pPr>
    </w:p>
    <w:p w14:paraId="4B459911" w14:textId="6EEC58CE" w:rsidR="00D61D6F" w:rsidRDefault="00D61D6F" w:rsidP="00D61D6F">
      <w:pPr>
        <w:rPr>
          <w:rFonts w:ascii="Times New Roman" w:hAnsi="Times New Roman" w:cs="Times New Roman"/>
        </w:rPr>
      </w:pPr>
      <w:r>
        <w:rPr>
          <w:rFonts w:ascii="Times New Roman" w:hAnsi="Times New Roman" w:cs="Times New Roman"/>
        </w:rPr>
        <w:t xml:space="preserve">Therefore, based on the best model, we get the below topics for the </w:t>
      </w:r>
      <w:r w:rsidR="3CBD91AD" w:rsidRPr="136DA609">
        <w:rPr>
          <w:rFonts w:ascii="Times New Roman" w:hAnsi="Times New Roman" w:cs="Times New Roman"/>
        </w:rPr>
        <w:t>years</w:t>
      </w:r>
      <w:r>
        <w:rPr>
          <w:rFonts w:ascii="Times New Roman" w:hAnsi="Times New Roman" w:cs="Times New Roman"/>
        </w:rPr>
        <w:t xml:space="preserve"> 2019 and 2021:</w:t>
      </w:r>
    </w:p>
    <w:p w14:paraId="480DED3A" w14:textId="77777777" w:rsidR="00D61D6F" w:rsidRDefault="00D61D6F" w:rsidP="00D61D6F">
      <w:pPr>
        <w:rPr>
          <w:rFonts w:ascii="Times New Roman" w:hAnsi="Times New Roman" w:cs="Times New Roman"/>
        </w:rPr>
      </w:pPr>
      <w:r>
        <w:rPr>
          <w:noProof/>
        </w:rPr>
        <w:drawing>
          <wp:inline distT="0" distB="0" distL="0" distR="0" wp14:anchorId="4C99A856" wp14:editId="4138A5D8">
            <wp:extent cx="6645910" cy="15494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6645910" cy="1549400"/>
                    </a:xfrm>
                    <a:prstGeom prst="rect">
                      <a:avLst/>
                    </a:prstGeom>
                  </pic:spPr>
                </pic:pic>
              </a:graphicData>
            </a:graphic>
          </wp:inline>
        </w:drawing>
      </w:r>
    </w:p>
    <w:p w14:paraId="659876A0" w14:textId="653050EE" w:rsidR="000A5D67" w:rsidRPr="000A5D67" w:rsidRDefault="0050724E" w:rsidP="000A5D67">
      <w:pPr>
        <w:jc w:val="center"/>
        <w:rPr>
          <w:rFonts w:ascii="Times New Roman" w:hAnsi="Times New Roman" w:cs="Times New Roman"/>
          <w:b/>
          <w:bCs/>
          <w:i/>
          <w:iCs/>
        </w:rPr>
      </w:pPr>
      <w:r w:rsidRPr="0050724E">
        <w:rPr>
          <w:rFonts w:ascii="Times New Roman" w:hAnsi="Times New Roman" w:cs="Times New Roman"/>
          <w:b/>
          <w:bCs/>
          <w:i/>
          <w:iCs/>
        </w:rPr>
        <w:t>Figure3.1: Topics derived based on modelling</w:t>
      </w:r>
    </w:p>
    <w:p w14:paraId="530B226C" w14:textId="77777777" w:rsidR="00A83E65" w:rsidRPr="0050724E" w:rsidRDefault="00A83E65" w:rsidP="0050724E">
      <w:pPr>
        <w:jc w:val="center"/>
        <w:rPr>
          <w:rFonts w:ascii="Times New Roman" w:hAnsi="Times New Roman" w:cs="Times New Roman"/>
          <w:b/>
          <w:bCs/>
          <w:i/>
          <w:iCs/>
        </w:rPr>
      </w:pPr>
    </w:p>
    <w:p w14:paraId="5952B1EB" w14:textId="7787B133" w:rsidR="00D61D6F" w:rsidRDefault="1800CE61" w:rsidP="00D61D6F">
      <w:pPr>
        <w:rPr>
          <w:rFonts w:ascii="Times New Roman" w:hAnsi="Times New Roman" w:cs="Times New Roman"/>
        </w:rPr>
      </w:pPr>
      <w:r w:rsidRPr="136DA609">
        <w:rPr>
          <w:rFonts w:ascii="Times New Roman" w:hAnsi="Times New Roman" w:cs="Times New Roman"/>
        </w:rPr>
        <w:t>In</w:t>
      </w:r>
      <w:r w:rsidR="00D61D6F">
        <w:rPr>
          <w:rFonts w:ascii="Times New Roman" w:hAnsi="Times New Roman" w:cs="Times New Roman"/>
        </w:rPr>
        <w:t xml:space="preserve"> the year 2019, people expressed to like the range of music, making friends with the choir members. The members mentioned to enjoy attending the choir with family and singing with </w:t>
      </w:r>
      <w:r w:rsidR="5E866198" w:rsidRPr="136DA609">
        <w:rPr>
          <w:rFonts w:ascii="Times New Roman" w:hAnsi="Times New Roman" w:cs="Times New Roman"/>
        </w:rPr>
        <w:t xml:space="preserve">a </w:t>
      </w:r>
      <w:r w:rsidR="00D61D6F">
        <w:rPr>
          <w:rFonts w:ascii="Times New Roman" w:hAnsi="Times New Roman" w:cs="Times New Roman"/>
        </w:rPr>
        <w:t>variety of songs, they also mentioned to like the choir supper, and diversity of the choir and meeting conductor Dillon.</w:t>
      </w:r>
    </w:p>
    <w:p w14:paraId="54807B22" w14:textId="53D316BF" w:rsidR="00D61D6F" w:rsidRDefault="00D61D6F" w:rsidP="00D61D6F">
      <w:pPr>
        <w:rPr>
          <w:rFonts w:ascii="Times New Roman" w:hAnsi="Times New Roman" w:cs="Times New Roman"/>
        </w:rPr>
      </w:pPr>
      <w:r>
        <w:rPr>
          <w:rFonts w:ascii="Times New Roman" w:hAnsi="Times New Roman" w:cs="Times New Roman"/>
        </w:rPr>
        <w:t>Whereas, in the year 2021, people expressed their likeness for the choir community, and singing harmonies with the group and attending the choir with family, the friendships they made through the choir</w:t>
      </w:r>
      <w:r w:rsidR="54D60A5B" w:rsidRPr="136DA609">
        <w:rPr>
          <w:rFonts w:ascii="Times New Roman" w:hAnsi="Times New Roman" w:cs="Times New Roman"/>
        </w:rPr>
        <w:t>,</w:t>
      </w:r>
      <w:r>
        <w:rPr>
          <w:rFonts w:ascii="Times New Roman" w:hAnsi="Times New Roman" w:cs="Times New Roman"/>
        </w:rPr>
        <w:t xml:space="preserve"> and they also mentioned conductor Dillon.</w:t>
      </w:r>
    </w:p>
    <w:p w14:paraId="60009D5E" w14:textId="3CE7FF86" w:rsidR="00D61D6F" w:rsidRDefault="00D61D6F" w:rsidP="00D61D6F">
      <w:pPr>
        <w:rPr>
          <w:rFonts w:ascii="Times New Roman" w:hAnsi="Times New Roman" w:cs="Times New Roman"/>
        </w:rPr>
      </w:pPr>
      <w:r>
        <w:rPr>
          <w:rFonts w:ascii="Times New Roman" w:hAnsi="Times New Roman" w:cs="Times New Roman"/>
        </w:rPr>
        <w:t>However, apart from enjoying the choir with family and making friends, people have mentioned Dillon in both years. Thus, further analysis is performed to verify what do people think about the conductor Dillon.</w:t>
      </w:r>
    </w:p>
    <w:p w14:paraId="12A20D12" w14:textId="77777777" w:rsidR="00D61D6F" w:rsidRDefault="00D61D6F" w:rsidP="00D61D6F">
      <w:pPr>
        <w:rPr>
          <w:rFonts w:ascii="Times New Roman" w:hAnsi="Times New Roman" w:cs="Times New Roman"/>
        </w:rPr>
      </w:pPr>
      <w:r>
        <w:rPr>
          <w:rFonts w:ascii="Times New Roman" w:hAnsi="Times New Roman" w:cs="Times New Roman"/>
        </w:rPr>
        <w:t>The Analysis is done using the data from the years 2019 and 2021, with filtering the responses of the choir members for “what they like about choir” which mentions about Dillon. Similarly, Topic Modelling is used to view the abilities of what standout about conductor Dillon compared to others.</w:t>
      </w:r>
    </w:p>
    <w:p w14:paraId="6DDC30EC" w14:textId="77777777" w:rsidR="00D61D6F" w:rsidRDefault="00D61D6F" w:rsidP="00D61D6F">
      <w:pPr>
        <w:rPr>
          <w:rFonts w:ascii="Times New Roman" w:hAnsi="Times New Roman" w:cs="Times New Roman"/>
        </w:rPr>
      </w:pPr>
      <w:r>
        <w:rPr>
          <w:rFonts w:ascii="Times New Roman" w:hAnsi="Times New Roman" w:cs="Times New Roman"/>
        </w:rPr>
        <w:t>Based on the developed model, we get the below topic:</w:t>
      </w:r>
    </w:p>
    <w:p w14:paraId="334DAF38" w14:textId="77777777" w:rsidR="00D61D6F" w:rsidRDefault="00D61D6F" w:rsidP="00D61D6F">
      <w:pPr>
        <w:jc w:val="center"/>
        <w:rPr>
          <w:rFonts w:ascii="Times New Roman" w:hAnsi="Times New Roman" w:cs="Times New Roman"/>
        </w:rPr>
      </w:pPr>
      <w:r>
        <w:rPr>
          <w:noProof/>
        </w:rPr>
        <w:drawing>
          <wp:inline distT="0" distB="0" distL="0" distR="0" wp14:anchorId="34BCB5F0" wp14:editId="469C87D6">
            <wp:extent cx="2417197" cy="2178658"/>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28185" cy="2188562"/>
                    </a:xfrm>
                    <a:prstGeom prst="rect">
                      <a:avLst/>
                    </a:prstGeom>
                  </pic:spPr>
                </pic:pic>
              </a:graphicData>
            </a:graphic>
          </wp:inline>
        </w:drawing>
      </w:r>
    </w:p>
    <w:p w14:paraId="054C5C38" w14:textId="32842A8F" w:rsidR="002554EC" w:rsidRDefault="002554EC" w:rsidP="00D61D6F">
      <w:pPr>
        <w:jc w:val="center"/>
        <w:rPr>
          <w:rFonts w:ascii="Times New Roman" w:hAnsi="Times New Roman" w:cs="Times New Roman"/>
          <w:b/>
          <w:i/>
        </w:rPr>
      </w:pPr>
      <w:r w:rsidRPr="001752DD">
        <w:rPr>
          <w:rFonts w:ascii="Times New Roman" w:hAnsi="Times New Roman" w:cs="Times New Roman"/>
          <w:b/>
          <w:bCs/>
          <w:i/>
          <w:iCs/>
        </w:rPr>
        <w:t>Fig3.2</w:t>
      </w:r>
      <w:r w:rsidR="00232032" w:rsidRPr="001752DD">
        <w:rPr>
          <w:rFonts w:ascii="Times New Roman" w:hAnsi="Times New Roman" w:cs="Times New Roman"/>
          <w:b/>
          <w:bCs/>
          <w:i/>
          <w:iCs/>
        </w:rPr>
        <w:t xml:space="preserve">: Topic derived for conductor Dillon </w:t>
      </w:r>
    </w:p>
    <w:p w14:paraId="2D23B2E1" w14:textId="77777777" w:rsidR="001752DD" w:rsidRPr="001752DD" w:rsidRDefault="001752DD" w:rsidP="00D61D6F">
      <w:pPr>
        <w:jc w:val="center"/>
        <w:rPr>
          <w:rFonts w:ascii="Times New Roman" w:hAnsi="Times New Roman" w:cs="Times New Roman"/>
          <w:b/>
          <w:bCs/>
          <w:i/>
          <w:iCs/>
        </w:rPr>
      </w:pPr>
    </w:p>
    <w:p w14:paraId="4647B6F5" w14:textId="329C85D6" w:rsidR="00D61D6F" w:rsidRDefault="00D61D6F" w:rsidP="00D61D6F">
      <w:pPr>
        <w:rPr>
          <w:rFonts w:ascii="Times New Roman" w:hAnsi="Times New Roman" w:cs="Times New Roman"/>
        </w:rPr>
      </w:pPr>
      <w:r>
        <w:rPr>
          <w:rFonts w:ascii="Times New Roman" w:hAnsi="Times New Roman" w:cs="Times New Roman"/>
        </w:rPr>
        <w:t>The above word cloud visualizes the abilities of conductor Dillon, which are highlighted below:</w:t>
      </w:r>
    </w:p>
    <w:p w14:paraId="4842B703" w14:textId="77777777" w:rsidR="00722E1A" w:rsidRPr="00233DCC" w:rsidRDefault="00722E1A" w:rsidP="00A32134">
      <w:pPr>
        <w:widowControl/>
        <w:numPr>
          <w:ilvl w:val="0"/>
          <w:numId w:val="5"/>
        </w:numPr>
        <w:autoSpaceDE/>
        <w:autoSpaceDN/>
        <w:spacing w:line="259" w:lineRule="auto"/>
        <w:rPr>
          <w:rFonts w:ascii="Times New Roman" w:hAnsi="Times New Roman" w:cs="Times New Roman"/>
        </w:rPr>
      </w:pPr>
      <w:r w:rsidRPr="00233DCC">
        <w:rPr>
          <w:rFonts w:ascii="Times New Roman" w:hAnsi="Times New Roman" w:cs="Times New Roman"/>
        </w:rPr>
        <w:t>Showing leadership qualities and making the choir inclusive for everyone with no differences.</w:t>
      </w:r>
    </w:p>
    <w:p w14:paraId="4273B80B" w14:textId="21B0D10E" w:rsidR="00722E1A" w:rsidRPr="00233DCC" w:rsidRDefault="00722E1A" w:rsidP="00A32134">
      <w:pPr>
        <w:widowControl/>
        <w:numPr>
          <w:ilvl w:val="0"/>
          <w:numId w:val="5"/>
        </w:numPr>
        <w:autoSpaceDE/>
        <w:autoSpaceDN/>
        <w:spacing w:line="259" w:lineRule="auto"/>
        <w:rPr>
          <w:rFonts w:ascii="Times New Roman" w:hAnsi="Times New Roman" w:cs="Times New Roman"/>
        </w:rPr>
      </w:pPr>
      <w:r w:rsidRPr="00233DCC">
        <w:rPr>
          <w:rFonts w:ascii="Times New Roman" w:hAnsi="Times New Roman" w:cs="Times New Roman"/>
        </w:rPr>
        <w:t xml:space="preserve">Having high energy levels and </w:t>
      </w:r>
      <w:r w:rsidR="288F060E" w:rsidRPr="136DA609">
        <w:rPr>
          <w:rFonts w:ascii="Times New Roman" w:hAnsi="Times New Roman" w:cs="Times New Roman"/>
        </w:rPr>
        <w:t xml:space="preserve">a </w:t>
      </w:r>
      <w:r w:rsidRPr="00233DCC">
        <w:rPr>
          <w:rFonts w:ascii="Times New Roman" w:hAnsi="Times New Roman" w:cs="Times New Roman"/>
        </w:rPr>
        <w:t xml:space="preserve">good sense of </w:t>
      </w:r>
      <w:r w:rsidR="00D61D6F" w:rsidRPr="00233DCC">
        <w:rPr>
          <w:rFonts w:ascii="Times New Roman" w:hAnsi="Times New Roman" w:cs="Times New Roman"/>
        </w:rPr>
        <w:t>humor</w:t>
      </w:r>
      <w:r w:rsidRPr="00233DCC">
        <w:rPr>
          <w:rFonts w:ascii="Times New Roman" w:hAnsi="Times New Roman" w:cs="Times New Roman"/>
        </w:rPr>
        <w:t xml:space="preserve"> and creativity than other conductors.</w:t>
      </w:r>
    </w:p>
    <w:p w14:paraId="6C68628C" w14:textId="77777777" w:rsidR="00722E1A" w:rsidRDefault="00722E1A" w:rsidP="00A32134">
      <w:pPr>
        <w:widowControl/>
        <w:numPr>
          <w:ilvl w:val="0"/>
          <w:numId w:val="5"/>
        </w:numPr>
        <w:autoSpaceDE/>
        <w:autoSpaceDN/>
        <w:spacing w:line="259" w:lineRule="auto"/>
        <w:rPr>
          <w:rFonts w:ascii="Times New Roman" w:hAnsi="Times New Roman" w:cs="Times New Roman"/>
        </w:rPr>
      </w:pPr>
      <w:r w:rsidRPr="00233DCC">
        <w:rPr>
          <w:rFonts w:ascii="Times New Roman" w:hAnsi="Times New Roman" w:cs="Times New Roman"/>
        </w:rPr>
        <w:t>Providing companionship to everyone in genre of harmonies with expertise.</w:t>
      </w:r>
    </w:p>
    <w:p w14:paraId="5D5B09BB" w14:textId="77777777" w:rsidR="00722E1A" w:rsidRPr="00233DCC" w:rsidRDefault="00722E1A" w:rsidP="00E104EE">
      <w:pPr>
        <w:widowControl/>
        <w:autoSpaceDE/>
        <w:autoSpaceDN/>
        <w:spacing w:line="259" w:lineRule="auto"/>
        <w:rPr>
          <w:rFonts w:ascii="Times New Roman" w:hAnsi="Times New Roman" w:cs="Times New Roman"/>
        </w:rPr>
      </w:pPr>
    </w:p>
    <w:p w14:paraId="7B998BEB" w14:textId="0EA45E31" w:rsidR="00D61D6F" w:rsidRDefault="00D61D6F" w:rsidP="00D61D6F">
      <w:pPr>
        <w:rPr>
          <w:rFonts w:ascii="Times New Roman" w:hAnsi="Times New Roman" w:cs="Times New Roman"/>
        </w:rPr>
      </w:pPr>
      <w:r>
        <w:rPr>
          <w:rFonts w:ascii="Times New Roman" w:hAnsi="Times New Roman" w:cs="Times New Roman"/>
        </w:rPr>
        <w:t xml:space="preserve">Thus, these are the qualities which </w:t>
      </w:r>
      <w:r w:rsidR="1A65DE46" w:rsidRPr="136DA609">
        <w:rPr>
          <w:rFonts w:ascii="Times New Roman" w:hAnsi="Times New Roman" w:cs="Times New Roman"/>
        </w:rPr>
        <w:t>make</w:t>
      </w:r>
      <w:r>
        <w:rPr>
          <w:rFonts w:ascii="Times New Roman" w:hAnsi="Times New Roman" w:cs="Times New Roman"/>
        </w:rPr>
        <w:t xml:space="preserve"> people like Dillon more compared to the other conductors</w:t>
      </w:r>
      <w:r w:rsidR="00F63A0A">
        <w:rPr>
          <w:rFonts w:ascii="Times New Roman" w:hAnsi="Times New Roman" w:cs="Times New Roman"/>
        </w:rPr>
        <w:t xml:space="preserve">, </w:t>
      </w:r>
      <w:r>
        <w:rPr>
          <w:rFonts w:ascii="Times New Roman" w:hAnsi="Times New Roman" w:cs="Times New Roman"/>
        </w:rPr>
        <w:t>which makes her one of the strengths of the choir.</w:t>
      </w:r>
    </w:p>
    <w:p w14:paraId="64755165" w14:textId="77777777" w:rsidR="00A54C8A" w:rsidRDefault="00A54C8A" w:rsidP="00D61D6F">
      <w:pPr>
        <w:rPr>
          <w:rFonts w:ascii="Times New Roman" w:hAnsi="Times New Roman" w:cs="Times New Roman"/>
        </w:rPr>
      </w:pPr>
    </w:p>
    <w:p w14:paraId="0CB09DA0" w14:textId="77777777" w:rsidR="00A54C8A" w:rsidRDefault="00A54C8A" w:rsidP="00D61D6F">
      <w:pPr>
        <w:rPr>
          <w:rFonts w:ascii="Times New Roman" w:hAnsi="Times New Roman" w:cs="Times New Roman"/>
        </w:rPr>
      </w:pPr>
    </w:p>
    <w:p w14:paraId="69B325D4" w14:textId="77A6D88E" w:rsidR="0020013D" w:rsidRDefault="0020013D" w:rsidP="3D1244E9">
      <w:pPr>
        <w:pStyle w:val="BodyText"/>
        <w:spacing w:before="24" w:line="259" w:lineRule="auto"/>
        <w:ind w:left="0" w:right="113"/>
        <w:jc w:val="both"/>
        <w:rPr>
          <w:rFonts w:ascii="Times New Roman" w:hAnsi="Times New Roman" w:cs="Times New Roman"/>
        </w:rPr>
      </w:pPr>
    </w:p>
    <w:p w14:paraId="7A78A3F0" w14:textId="7E3D4A0E" w:rsidR="56B6BA35" w:rsidRDefault="56B6BA35" w:rsidP="3D1244E9">
      <w:pPr>
        <w:rPr>
          <w:rFonts w:ascii="Times New Roman" w:hAnsi="Times New Roman" w:cs="Times New Roman"/>
          <w:b/>
          <w:bCs/>
        </w:rPr>
      </w:pPr>
      <w:r w:rsidRPr="3D1244E9">
        <w:rPr>
          <w:rFonts w:ascii="Times New Roman" w:hAnsi="Times New Roman" w:cs="Times New Roman"/>
          <w:b/>
          <w:bCs/>
        </w:rPr>
        <w:lastRenderedPageBreak/>
        <w:t>Q4) How can the survey help our ‘customer experience’?</w:t>
      </w:r>
    </w:p>
    <w:p w14:paraId="0F71166A" w14:textId="7E3D4A0E" w:rsidR="00501A8A" w:rsidRPr="00501A8A" w:rsidRDefault="00501A8A" w:rsidP="00501A8A">
      <w:pPr>
        <w:rPr>
          <w:rFonts w:ascii="Times New Roman" w:hAnsi="Times New Roman" w:cs="Times New Roman"/>
        </w:rPr>
      </w:pPr>
    </w:p>
    <w:p w14:paraId="32BE09A0" w14:textId="10878E48"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With the help of text mining tools, we have analyzed people’s survey answers of dislikes and feedback for WOV. Then we got a summary perspective</w:t>
      </w:r>
      <w:r w:rsidR="3B73AFD8" w:rsidRPr="75AD9F3D">
        <w:rPr>
          <w:rFonts w:ascii="Times New Roman" w:hAnsi="Times New Roman" w:cs="Times New Roman"/>
        </w:rPr>
        <w:t>:</w:t>
      </w:r>
    </w:p>
    <w:p w14:paraId="7B426689" w14:textId="0160CF18" w:rsidR="70FF69D2" w:rsidRDefault="70FF69D2" w:rsidP="70FF69D2">
      <w:pPr>
        <w:spacing w:before="22" w:line="259" w:lineRule="auto"/>
        <w:rPr>
          <w:rFonts w:ascii="Times New Roman" w:hAnsi="Times New Roman" w:cs="Times New Roman"/>
        </w:rPr>
      </w:pPr>
    </w:p>
    <w:p w14:paraId="4F767DC7" w14:textId="5CF44865"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A lot of people are satisfied with the choir and have no dislikes about the choir. But songs and time still take a large part in people’s dislikes about the choir.</w:t>
      </w:r>
    </w:p>
    <w:p w14:paraId="57C5C2A0" w14:textId="100DDEE5"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Then we have two recommendations for WOV in the first assignment:</w:t>
      </w:r>
    </w:p>
    <w:p w14:paraId="52899AF2" w14:textId="7D482929" w:rsidR="762CB7BC" w:rsidRDefault="762CB7BC" w:rsidP="70FF69D2">
      <w:pPr>
        <w:spacing w:before="22" w:line="259" w:lineRule="auto"/>
        <w:ind w:left="360" w:hanging="360"/>
        <w:rPr>
          <w:rFonts w:ascii="Times New Roman" w:hAnsi="Times New Roman" w:cs="Times New Roman"/>
        </w:rPr>
      </w:pPr>
      <w:r w:rsidRPr="70FF69D2">
        <w:rPr>
          <w:rFonts w:ascii="Times New Roman" w:hAnsi="Times New Roman" w:cs="Times New Roman"/>
        </w:rPr>
        <w:t>1.</w:t>
      </w:r>
      <w:r w:rsidRPr="70FF69D2">
        <w:rPr>
          <w:rFonts w:ascii="Times New Roman" w:eastAsia="Times New Roman" w:hAnsi="Times New Roman" w:cs="Times New Roman"/>
        </w:rPr>
        <w:t xml:space="preserve">    </w:t>
      </w:r>
      <w:r w:rsidRPr="70FF69D2">
        <w:rPr>
          <w:rFonts w:ascii="Times New Roman" w:hAnsi="Times New Roman" w:cs="Times New Roman"/>
        </w:rPr>
        <w:t>WOV should choose songs that are more suited for different customer groups.</w:t>
      </w:r>
    </w:p>
    <w:p w14:paraId="26026559" w14:textId="734D6AF0" w:rsidR="762CB7BC" w:rsidRDefault="762CB7BC" w:rsidP="70FF69D2">
      <w:pPr>
        <w:spacing w:before="22" w:line="259" w:lineRule="auto"/>
        <w:ind w:left="360" w:hanging="360"/>
        <w:rPr>
          <w:rFonts w:ascii="Times New Roman" w:hAnsi="Times New Roman" w:cs="Times New Roman"/>
        </w:rPr>
      </w:pPr>
      <w:r w:rsidRPr="70FF69D2">
        <w:rPr>
          <w:rFonts w:ascii="Times New Roman" w:hAnsi="Times New Roman" w:cs="Times New Roman"/>
        </w:rPr>
        <w:t>2.</w:t>
      </w:r>
      <w:r w:rsidRPr="70FF69D2">
        <w:rPr>
          <w:rFonts w:ascii="Times New Roman" w:eastAsia="Times New Roman" w:hAnsi="Times New Roman" w:cs="Times New Roman"/>
        </w:rPr>
        <w:t xml:space="preserve">    </w:t>
      </w:r>
      <w:r w:rsidRPr="70FF69D2">
        <w:rPr>
          <w:rFonts w:ascii="Times New Roman" w:hAnsi="Times New Roman" w:cs="Times New Roman"/>
        </w:rPr>
        <w:t>WOV can set the time of choir according to people’s preferences.</w:t>
      </w:r>
    </w:p>
    <w:p w14:paraId="50AC0B57" w14:textId="1703A191" w:rsidR="70FF69D2" w:rsidRDefault="70FF69D2" w:rsidP="70FF69D2">
      <w:pPr>
        <w:spacing w:before="22" w:line="259" w:lineRule="auto"/>
        <w:ind w:left="360" w:hanging="360"/>
      </w:pPr>
    </w:p>
    <w:p w14:paraId="79C4FF67" w14:textId="2B9966A0"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To implement the two recommendations, it is necessary to group the customers to learn about the major customer groups of WOV and learn which time is suitable for the most customers of WOV.</w:t>
      </w:r>
    </w:p>
    <w:p w14:paraId="00BFFA3B" w14:textId="2CE1F121"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luster model is suitable for implementing these two processes.</w:t>
      </w:r>
    </w:p>
    <w:p w14:paraId="1D55AB94" w14:textId="4ED2BF93"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 xml:space="preserve"> </w:t>
      </w:r>
    </w:p>
    <w:p w14:paraId="6BDF0FA3" w14:textId="0B4445D3" w:rsidR="762CB7BC" w:rsidRDefault="762CB7BC" w:rsidP="666DAE3E">
      <w:pPr>
        <w:spacing w:before="22" w:line="259" w:lineRule="auto"/>
        <w:rPr>
          <w:rFonts w:ascii="Times New Roman" w:hAnsi="Times New Roman" w:cs="Times New Roman"/>
          <w:b/>
          <w:bCs/>
        </w:rPr>
      </w:pPr>
      <w:r w:rsidRPr="70FF69D2">
        <w:rPr>
          <w:rFonts w:ascii="Times New Roman" w:hAnsi="Times New Roman" w:cs="Times New Roman"/>
          <w:b/>
          <w:bCs/>
        </w:rPr>
        <w:t>Grouping the customers by age and gender</w:t>
      </w:r>
    </w:p>
    <w:p w14:paraId="2A26ED23" w14:textId="244963C4"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 xml:space="preserve">As shorn in lots of surveys, people’s preference of songs is significant different with the change of their age and gender. So, I take age and gender of customers in the 2021 survey data to build a k-means cluster model. </w:t>
      </w:r>
    </w:p>
    <w:p w14:paraId="58137C66" w14:textId="17563B71"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I take k=5 to group customers into 5 groups. Then I get the outputs:</w:t>
      </w:r>
    </w:p>
    <w:p w14:paraId="620FF141" w14:textId="65CEF9AD" w:rsidR="762CB7BC" w:rsidRDefault="762CB7BC" w:rsidP="70FF69D2">
      <w:pPr>
        <w:spacing w:before="22" w:line="259" w:lineRule="auto"/>
        <w:jc w:val="center"/>
        <w:rPr>
          <w:rFonts w:ascii="Times New Roman" w:hAnsi="Times New Roman" w:cs="Times New Roman"/>
        </w:rPr>
      </w:pPr>
      <w:r>
        <w:rPr>
          <w:noProof/>
        </w:rPr>
        <w:drawing>
          <wp:inline distT="0" distB="0" distL="0" distR="0" wp14:anchorId="3C243894" wp14:editId="75BFFC86">
            <wp:extent cx="2613546" cy="1826132"/>
            <wp:effectExtent l="0" t="0" r="0" b="3175"/>
            <wp:docPr id="316893851" name="Picture 1052466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466056"/>
                    <pic:cNvPicPr/>
                  </pic:nvPicPr>
                  <pic:blipFill>
                    <a:blip r:embed="rId37">
                      <a:extLst>
                        <a:ext uri="{28A0092B-C50C-407E-A947-70E740481C1C}">
                          <a14:useLocalDpi xmlns:a14="http://schemas.microsoft.com/office/drawing/2010/main" val="0"/>
                        </a:ext>
                      </a:extLst>
                    </a:blip>
                    <a:stretch>
                      <a:fillRect/>
                    </a:stretch>
                  </pic:blipFill>
                  <pic:spPr>
                    <a:xfrm>
                      <a:off x="0" y="0"/>
                      <a:ext cx="2613546" cy="1826132"/>
                    </a:xfrm>
                    <a:prstGeom prst="rect">
                      <a:avLst/>
                    </a:prstGeom>
                  </pic:spPr>
                </pic:pic>
              </a:graphicData>
            </a:graphic>
          </wp:inline>
        </w:drawing>
      </w:r>
      <w:r>
        <w:rPr>
          <w:noProof/>
        </w:rPr>
        <w:drawing>
          <wp:inline distT="0" distB="0" distL="0" distR="0" wp14:anchorId="167F322A" wp14:editId="072ED29B">
            <wp:extent cx="2047164" cy="2159646"/>
            <wp:effectExtent l="0" t="0" r="0" b="0"/>
            <wp:docPr id="1670126890" name="Picture 1766938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6938972"/>
                    <pic:cNvPicPr/>
                  </pic:nvPicPr>
                  <pic:blipFill>
                    <a:blip r:embed="rId38">
                      <a:extLst>
                        <a:ext uri="{28A0092B-C50C-407E-A947-70E740481C1C}">
                          <a14:useLocalDpi xmlns:a14="http://schemas.microsoft.com/office/drawing/2010/main" val="0"/>
                        </a:ext>
                      </a:extLst>
                    </a:blip>
                    <a:stretch>
                      <a:fillRect/>
                    </a:stretch>
                  </pic:blipFill>
                  <pic:spPr>
                    <a:xfrm>
                      <a:off x="0" y="0"/>
                      <a:ext cx="2047164" cy="2159646"/>
                    </a:xfrm>
                    <a:prstGeom prst="rect">
                      <a:avLst/>
                    </a:prstGeom>
                  </pic:spPr>
                </pic:pic>
              </a:graphicData>
            </a:graphic>
          </wp:inline>
        </w:drawing>
      </w:r>
    </w:p>
    <w:p w14:paraId="2088E5C1" w14:textId="1275D4C2" w:rsidR="762CB7BC" w:rsidRDefault="762CB7BC" w:rsidP="70FF69D2">
      <w:pPr>
        <w:spacing w:before="22" w:line="259" w:lineRule="auto"/>
        <w:jc w:val="center"/>
        <w:rPr>
          <w:rFonts w:ascii="Times New Roman" w:hAnsi="Times New Roman" w:cs="Times New Roman"/>
        </w:rPr>
      </w:pPr>
      <w:r>
        <w:rPr>
          <w:noProof/>
        </w:rPr>
        <w:drawing>
          <wp:inline distT="0" distB="0" distL="0" distR="0" wp14:anchorId="1CA4736B" wp14:editId="74DA41E7">
            <wp:extent cx="5892165" cy="1067954"/>
            <wp:effectExtent l="0" t="0" r="0" b="0"/>
            <wp:docPr id="547086187" name="Picture 964525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4525528"/>
                    <pic:cNvPicPr/>
                  </pic:nvPicPr>
                  <pic:blipFill>
                    <a:blip r:embed="rId39">
                      <a:extLst>
                        <a:ext uri="{28A0092B-C50C-407E-A947-70E740481C1C}">
                          <a14:useLocalDpi xmlns:a14="http://schemas.microsoft.com/office/drawing/2010/main" val="0"/>
                        </a:ext>
                      </a:extLst>
                    </a:blip>
                    <a:stretch>
                      <a:fillRect/>
                    </a:stretch>
                  </pic:blipFill>
                  <pic:spPr>
                    <a:xfrm>
                      <a:off x="0" y="0"/>
                      <a:ext cx="5892165" cy="1067954"/>
                    </a:xfrm>
                    <a:prstGeom prst="rect">
                      <a:avLst/>
                    </a:prstGeom>
                  </pic:spPr>
                </pic:pic>
              </a:graphicData>
            </a:graphic>
          </wp:inline>
        </w:drawing>
      </w:r>
    </w:p>
    <w:p w14:paraId="79CBB6D3" w14:textId="3C50B642" w:rsidR="762CB7BC" w:rsidRDefault="762CB7BC" w:rsidP="70FF69D2">
      <w:pPr>
        <w:spacing w:before="22" w:line="259" w:lineRule="auto"/>
        <w:jc w:val="center"/>
        <w:rPr>
          <w:rFonts w:ascii="Times New Roman" w:hAnsi="Times New Roman" w:cs="Times New Roman"/>
          <w:b/>
          <w:bCs/>
          <w:i/>
          <w:iCs/>
        </w:rPr>
      </w:pPr>
      <w:r w:rsidRPr="70FF69D2">
        <w:rPr>
          <w:rFonts w:ascii="Times New Roman" w:hAnsi="Times New Roman" w:cs="Times New Roman"/>
          <w:b/>
          <w:bCs/>
          <w:i/>
          <w:iCs/>
        </w:rPr>
        <w:t>Figure4.1 Cluster Model of customer groups</w:t>
      </w:r>
    </w:p>
    <w:p w14:paraId="5CA893C7" w14:textId="26ED2E2E" w:rsidR="70FF69D2" w:rsidRDefault="70FF69D2" w:rsidP="70FF69D2">
      <w:pPr>
        <w:spacing w:before="22" w:line="259" w:lineRule="auto"/>
        <w:jc w:val="center"/>
        <w:rPr>
          <w:rFonts w:ascii="Times New Roman" w:hAnsi="Times New Roman" w:cs="Times New Roman"/>
        </w:rPr>
      </w:pPr>
    </w:p>
    <w:p w14:paraId="70ECA8F2" w14:textId="63421ACF"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We get 5 clusters which can be generalized as following:</w:t>
      </w:r>
    </w:p>
    <w:p w14:paraId="5FE17D72" w14:textId="78DE6A7A"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are females and most of them are 55+ years old; (Senior females)</w:t>
      </w:r>
    </w:p>
    <w:p w14:paraId="4CE7F2CF" w14:textId="08AE3527"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are males and most of them are 55+ years old; (Senior males)</w:t>
      </w:r>
    </w:p>
    <w:p w14:paraId="1E6CA828" w14:textId="48EE2C71"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are females and most of them are 25-34 years old; (Young females)</w:t>
      </w:r>
    </w:p>
    <w:p w14:paraId="1F2CA0C2" w14:textId="304C66E0"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are females and most of them are 35-54 years old; (Middle-aged females)</w:t>
      </w:r>
    </w:p>
    <w:p w14:paraId="51E709C6" w14:textId="384DBD82"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are males and most of them are 35-54 years old. (Middle-aged males)</w:t>
      </w:r>
    </w:p>
    <w:p w14:paraId="4F13C1A1" w14:textId="64A5C7D9"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 xml:space="preserve"> </w:t>
      </w:r>
    </w:p>
    <w:p w14:paraId="6AE87D82" w14:textId="74FF3250"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luster_0 is the largest cluster in all clusters. Which means senior females takes the largest part of WOV’s customers.</w:t>
      </w:r>
    </w:p>
    <w:p w14:paraId="066E970E" w14:textId="031A56A1" w:rsidR="56B6BA35" w:rsidRDefault="762CB7BC" w:rsidP="666DAE3E">
      <w:pPr>
        <w:spacing w:before="22" w:line="259" w:lineRule="auto"/>
        <w:rPr>
          <w:rFonts w:ascii="Times New Roman" w:hAnsi="Times New Roman" w:cs="Times New Roman"/>
        </w:rPr>
      </w:pPr>
      <w:r w:rsidRPr="666DAE3E">
        <w:rPr>
          <w:rFonts w:ascii="Times New Roman" w:hAnsi="Times New Roman" w:cs="Times New Roman"/>
        </w:rPr>
        <w:t>As we have knew the different groups of WOV’s customers, WOV can implement a supplementary survey or employ some organization to do the survey to learn people’s favorite songs in different age and gender. Then take the ‘favorite song’, ’gender’ and ‘age’ as attributes to do clustering. The new cluster model can be used to predict customers’ preference of songs based on their gender and age.</w:t>
      </w:r>
    </w:p>
    <w:p w14:paraId="030C9FE0" w14:textId="75583D4B" w:rsidR="00617EE9" w:rsidRPr="00617EE9" w:rsidRDefault="762CB7BC" w:rsidP="00617EE9">
      <w:pPr>
        <w:spacing w:before="22" w:line="259" w:lineRule="auto"/>
        <w:rPr>
          <w:rFonts w:ascii="Times New Roman" w:hAnsi="Times New Roman" w:cs="Times New Roman"/>
        </w:rPr>
      </w:pPr>
      <w:r w:rsidRPr="666DAE3E">
        <w:rPr>
          <w:rFonts w:ascii="Times New Roman" w:hAnsi="Times New Roman" w:cs="Times New Roman"/>
        </w:rPr>
        <w:t>Thus, WOV can make some reasonable improvement of the choirs’ song list. What is more, it is unquestionable WOV should consider more of senior females’ preferences.</w:t>
      </w:r>
    </w:p>
    <w:p w14:paraId="76960258" w14:textId="3AB0D783" w:rsidR="762CB7BC" w:rsidRDefault="762CB7BC" w:rsidP="70FF69D2">
      <w:pPr>
        <w:spacing w:before="22" w:line="259" w:lineRule="auto"/>
        <w:rPr>
          <w:rFonts w:ascii="Times New Roman" w:hAnsi="Times New Roman" w:cs="Times New Roman"/>
          <w:b/>
          <w:bCs/>
        </w:rPr>
      </w:pPr>
      <w:r w:rsidRPr="70FF69D2">
        <w:rPr>
          <w:rFonts w:ascii="Times New Roman" w:hAnsi="Times New Roman" w:cs="Times New Roman"/>
        </w:rPr>
        <w:lastRenderedPageBreak/>
        <w:t xml:space="preserve"> </w:t>
      </w:r>
      <w:r w:rsidRPr="70FF69D2">
        <w:rPr>
          <w:rFonts w:ascii="Times New Roman" w:hAnsi="Times New Roman" w:cs="Times New Roman"/>
          <w:b/>
          <w:bCs/>
        </w:rPr>
        <w:t>Grouping customers’ preference of time of choir:</w:t>
      </w:r>
    </w:p>
    <w:p w14:paraId="396E1459" w14:textId="3D1D1BF5"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 xml:space="preserve">I take peoples feedbacks of the frequency, weekday, and time length of choirs in the 2021 survey data to build a k-means cluster model. </w:t>
      </w:r>
    </w:p>
    <w:p w14:paraId="4AE9E86F" w14:textId="0FD1A45A"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I take k=5 to group customers into 5 groups. Then I get the outputs:</w:t>
      </w:r>
    </w:p>
    <w:p w14:paraId="50155009" w14:textId="357FCB0F" w:rsidR="762CB7BC" w:rsidRDefault="762CB7BC" w:rsidP="70FF69D2">
      <w:pPr>
        <w:spacing w:before="22" w:line="259" w:lineRule="auto"/>
        <w:jc w:val="center"/>
        <w:rPr>
          <w:rFonts w:ascii="Times New Roman" w:hAnsi="Times New Roman" w:cs="Times New Roman"/>
        </w:rPr>
      </w:pPr>
      <w:r>
        <w:rPr>
          <w:noProof/>
        </w:rPr>
        <w:drawing>
          <wp:inline distT="0" distB="0" distL="0" distR="0" wp14:anchorId="0491880C" wp14:editId="0836DA51">
            <wp:extent cx="2313709" cy="1590675"/>
            <wp:effectExtent l="0" t="0" r="0" b="0"/>
            <wp:docPr id="1611433275" name="Picture 115551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551162"/>
                    <pic:cNvPicPr/>
                  </pic:nvPicPr>
                  <pic:blipFill>
                    <a:blip r:embed="rId40">
                      <a:extLst>
                        <a:ext uri="{28A0092B-C50C-407E-A947-70E740481C1C}">
                          <a14:useLocalDpi xmlns:a14="http://schemas.microsoft.com/office/drawing/2010/main" val="0"/>
                        </a:ext>
                      </a:extLst>
                    </a:blip>
                    <a:stretch>
                      <a:fillRect/>
                    </a:stretch>
                  </pic:blipFill>
                  <pic:spPr>
                    <a:xfrm>
                      <a:off x="0" y="0"/>
                      <a:ext cx="2313709" cy="1590675"/>
                    </a:xfrm>
                    <a:prstGeom prst="rect">
                      <a:avLst/>
                    </a:prstGeom>
                  </pic:spPr>
                </pic:pic>
              </a:graphicData>
            </a:graphic>
          </wp:inline>
        </w:drawing>
      </w:r>
      <w:r>
        <w:rPr>
          <w:noProof/>
        </w:rPr>
        <w:drawing>
          <wp:inline distT="0" distB="0" distL="0" distR="0" wp14:anchorId="7860284F" wp14:editId="64816C0F">
            <wp:extent cx="2654063" cy="2333625"/>
            <wp:effectExtent l="0" t="0" r="0" b="0"/>
            <wp:docPr id="2031601949" name="Picture 92737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373311"/>
                    <pic:cNvPicPr/>
                  </pic:nvPicPr>
                  <pic:blipFill>
                    <a:blip r:embed="rId41">
                      <a:extLst>
                        <a:ext uri="{28A0092B-C50C-407E-A947-70E740481C1C}">
                          <a14:useLocalDpi xmlns:a14="http://schemas.microsoft.com/office/drawing/2010/main" val="0"/>
                        </a:ext>
                      </a:extLst>
                    </a:blip>
                    <a:stretch>
                      <a:fillRect/>
                    </a:stretch>
                  </pic:blipFill>
                  <pic:spPr>
                    <a:xfrm>
                      <a:off x="0" y="0"/>
                      <a:ext cx="2654063" cy="2333625"/>
                    </a:xfrm>
                    <a:prstGeom prst="rect">
                      <a:avLst/>
                    </a:prstGeom>
                  </pic:spPr>
                </pic:pic>
              </a:graphicData>
            </a:graphic>
          </wp:inline>
        </w:drawing>
      </w:r>
    </w:p>
    <w:p w14:paraId="0B9A63B1" w14:textId="596189C7" w:rsidR="762CB7BC" w:rsidRDefault="762CB7BC" w:rsidP="70FF69D2">
      <w:pPr>
        <w:spacing w:before="22" w:line="259" w:lineRule="auto"/>
        <w:jc w:val="center"/>
        <w:rPr>
          <w:rFonts w:ascii="Times New Roman" w:hAnsi="Times New Roman" w:cs="Times New Roman"/>
        </w:rPr>
      </w:pPr>
      <w:r>
        <w:rPr>
          <w:noProof/>
        </w:rPr>
        <w:drawing>
          <wp:inline distT="0" distB="0" distL="0" distR="0" wp14:anchorId="7B6E6E42" wp14:editId="6196D143">
            <wp:extent cx="5307722" cy="973083"/>
            <wp:effectExtent l="0" t="0" r="0" b="0"/>
            <wp:docPr id="735469059" name="Picture 723679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679471"/>
                    <pic:cNvPicPr/>
                  </pic:nvPicPr>
                  <pic:blipFill>
                    <a:blip r:embed="rId42">
                      <a:extLst>
                        <a:ext uri="{28A0092B-C50C-407E-A947-70E740481C1C}">
                          <a14:useLocalDpi xmlns:a14="http://schemas.microsoft.com/office/drawing/2010/main" val="0"/>
                        </a:ext>
                      </a:extLst>
                    </a:blip>
                    <a:stretch>
                      <a:fillRect/>
                    </a:stretch>
                  </pic:blipFill>
                  <pic:spPr>
                    <a:xfrm>
                      <a:off x="0" y="0"/>
                      <a:ext cx="5307722" cy="973083"/>
                    </a:xfrm>
                    <a:prstGeom prst="rect">
                      <a:avLst/>
                    </a:prstGeom>
                  </pic:spPr>
                </pic:pic>
              </a:graphicData>
            </a:graphic>
          </wp:inline>
        </w:drawing>
      </w:r>
    </w:p>
    <w:p w14:paraId="2258C787" w14:textId="5ECF101C" w:rsidR="762CB7BC" w:rsidRDefault="762CB7BC" w:rsidP="70FF69D2">
      <w:pPr>
        <w:spacing w:before="22" w:line="259" w:lineRule="auto"/>
        <w:jc w:val="center"/>
        <w:rPr>
          <w:rFonts w:ascii="Times New Roman" w:hAnsi="Times New Roman" w:cs="Times New Roman"/>
          <w:b/>
          <w:bCs/>
          <w:i/>
          <w:iCs/>
          <w:highlight w:val="yellow"/>
        </w:rPr>
      </w:pPr>
      <w:r w:rsidRPr="70FF69D2">
        <w:rPr>
          <w:rFonts w:ascii="Times New Roman" w:hAnsi="Times New Roman" w:cs="Times New Roman"/>
          <w:b/>
          <w:bCs/>
          <w:i/>
          <w:iCs/>
        </w:rPr>
        <w:t>Figure4.2 Cluster Model for preference of time</w:t>
      </w:r>
    </w:p>
    <w:p w14:paraId="42AA10E8" w14:textId="68BA3C38" w:rsidR="70FF69D2" w:rsidRDefault="70FF69D2" w:rsidP="70FF69D2">
      <w:pPr>
        <w:spacing w:before="22" w:line="259" w:lineRule="auto"/>
        <w:rPr>
          <w:rFonts w:ascii="Times New Roman" w:hAnsi="Times New Roman" w:cs="Times New Roman"/>
        </w:rPr>
      </w:pPr>
    </w:p>
    <w:p w14:paraId="2FB5AA25" w14:textId="735C6D6C"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We get 5 clusters which can be generalized as following:</w:t>
      </w:r>
    </w:p>
    <w:p w14:paraId="1C356E49" w14:textId="4B64C3A1"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prefer the choir to be on every Wednesday for half an hour.</w:t>
      </w:r>
    </w:p>
    <w:p w14:paraId="04BC04FD" w14:textId="2FCD9130"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prefer the choir to be on Tuesday fortnightly for an hour.</w:t>
      </w:r>
    </w:p>
    <w:p w14:paraId="5E859D3C" w14:textId="50203A69"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prefer the choir to be on every Tuesday for an hour.</w:t>
      </w:r>
    </w:p>
    <w:p w14:paraId="5149CBB8" w14:textId="2607E3B4"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prefer the choir to be on Monday fortnightly for half an hour.</w:t>
      </w:r>
    </w:p>
    <w:p w14:paraId="09FFE6BA" w14:textId="6C31E334"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Customers who prefer the choir to be on Thursday fortnightly for half an hour.</w:t>
      </w:r>
    </w:p>
    <w:p w14:paraId="6F8E02BB" w14:textId="37F74EFC" w:rsidR="762CB7BC" w:rsidRDefault="762CB7BC" w:rsidP="70FF69D2">
      <w:pPr>
        <w:spacing w:before="22" w:line="259" w:lineRule="auto"/>
        <w:rPr>
          <w:rFonts w:ascii="Times New Roman" w:hAnsi="Times New Roman" w:cs="Times New Roman"/>
        </w:rPr>
      </w:pPr>
      <w:r w:rsidRPr="70FF69D2">
        <w:rPr>
          <w:rFonts w:ascii="Times New Roman" w:hAnsi="Times New Roman" w:cs="Times New Roman"/>
        </w:rPr>
        <w:t>Here, Cluster_1 and Cluster_2 are the largest clusters in all clusters. Seems that if WOV sets the choir on Tuesday for one hour in every two weeks or every week, it will be suitable for most customers.</w:t>
      </w:r>
    </w:p>
    <w:p w14:paraId="354B996C" w14:textId="54825B1E" w:rsidR="56B6BA35" w:rsidRDefault="56B6BA35" w:rsidP="3D1244E9">
      <w:pPr>
        <w:spacing w:before="22" w:line="259" w:lineRule="auto"/>
      </w:pPr>
    </w:p>
    <w:p w14:paraId="5FA929E1" w14:textId="757E8A7C" w:rsidR="00971D35" w:rsidRPr="00ED594D" w:rsidRDefault="00971D35" w:rsidP="00971D35">
      <w:pPr>
        <w:rPr>
          <w:rFonts w:ascii="Times New Roman" w:hAnsi="Times New Roman" w:cs="Times New Roman"/>
          <w:b/>
        </w:rPr>
      </w:pPr>
      <w:r w:rsidRPr="00BF2811">
        <w:rPr>
          <w:rFonts w:ascii="Times New Roman" w:hAnsi="Times New Roman" w:cs="Times New Roman"/>
          <w:b/>
          <w:bCs/>
        </w:rPr>
        <w:t>Q5. How can the survey assist Creativity Australia in our promotions?</w:t>
      </w:r>
    </w:p>
    <w:p w14:paraId="2E876C4C" w14:textId="751926C3" w:rsidR="00971D35" w:rsidRDefault="00971D35" w:rsidP="0020013D">
      <w:pPr>
        <w:rPr>
          <w:rFonts w:ascii="Times New Roman" w:hAnsi="Times New Roman" w:cs="Times New Roman"/>
        </w:rPr>
      </w:pPr>
    </w:p>
    <w:p w14:paraId="2C93A1C7" w14:textId="2A4C0DC7" w:rsidR="0020013D" w:rsidRPr="00BF2811" w:rsidRDefault="0020013D" w:rsidP="0020013D">
      <w:pPr>
        <w:rPr>
          <w:rFonts w:ascii="Times New Roman" w:hAnsi="Times New Roman" w:cs="Times New Roman"/>
        </w:rPr>
      </w:pPr>
      <w:r w:rsidRPr="00BF2811">
        <w:rPr>
          <w:rFonts w:ascii="Times New Roman" w:hAnsi="Times New Roman" w:cs="Times New Roman"/>
        </w:rPr>
        <w:t xml:space="preserve">To figure out how and where the survey data can be used for promotions of the WOV program we have undertaken topic modelling using LDA (Latent Dirichlet Allocation) in Python. In this we have selected data from 2018 and 2021 and undertaken basic pre-processing </w:t>
      </w:r>
      <w:r w:rsidR="00093CAB">
        <w:rPr>
          <w:rFonts w:ascii="Times New Roman" w:hAnsi="Times New Roman" w:cs="Times New Roman"/>
        </w:rPr>
        <w:t xml:space="preserve">measures </w:t>
      </w:r>
      <w:r w:rsidRPr="00BF2811">
        <w:rPr>
          <w:rFonts w:ascii="Times New Roman" w:hAnsi="Times New Roman" w:cs="Times New Roman"/>
        </w:rPr>
        <w:t xml:space="preserve">like removing punctuations, numbers, special characters, short words, stop-words, etc. We have visualized the 50 most common words </w:t>
      </w:r>
      <w:r w:rsidR="00002666">
        <w:rPr>
          <w:rFonts w:ascii="Times New Roman" w:hAnsi="Times New Roman" w:cs="Times New Roman"/>
        </w:rPr>
        <w:t xml:space="preserve">for both years </w:t>
      </w:r>
      <w:r w:rsidRPr="00BF2811">
        <w:rPr>
          <w:rFonts w:ascii="Times New Roman" w:hAnsi="Times New Roman" w:cs="Times New Roman"/>
        </w:rPr>
        <w:t>as part of the text on a bar graph below:</w:t>
      </w:r>
    </w:p>
    <w:p w14:paraId="2A72F292" w14:textId="77777777" w:rsidR="0020013D" w:rsidRPr="00BF2811" w:rsidRDefault="0020013D" w:rsidP="0020013D">
      <w:pPr>
        <w:rPr>
          <w:rFonts w:ascii="Times New Roman" w:hAnsi="Times New Roman" w:cs="Times New Roman"/>
        </w:rPr>
      </w:pPr>
    </w:p>
    <w:p w14:paraId="16D09958" w14:textId="77777777" w:rsidR="0020013D" w:rsidRPr="00BF2811" w:rsidRDefault="0020013D" w:rsidP="0020013D">
      <w:pPr>
        <w:keepNext/>
        <w:jc w:val="center"/>
        <w:rPr>
          <w:rFonts w:ascii="Times New Roman" w:hAnsi="Times New Roman" w:cs="Times New Roman"/>
        </w:rPr>
      </w:pPr>
      <w:r w:rsidRPr="00BF2811">
        <w:rPr>
          <w:rFonts w:ascii="Times New Roman" w:hAnsi="Times New Roman" w:cs="Times New Roman"/>
          <w:noProof/>
        </w:rPr>
        <w:drawing>
          <wp:inline distT="0" distB="0" distL="0" distR="0" wp14:anchorId="6BD2A751" wp14:editId="79989CD4">
            <wp:extent cx="5144494" cy="2089737"/>
            <wp:effectExtent l="0" t="0" r="0" b="6350"/>
            <wp:docPr id="3" name="Picture 3" descr="A picture containing text, measuring sti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measuring stick, screensho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82680" cy="2105248"/>
                    </a:xfrm>
                    <a:prstGeom prst="rect">
                      <a:avLst/>
                    </a:prstGeom>
                  </pic:spPr>
                </pic:pic>
              </a:graphicData>
            </a:graphic>
          </wp:inline>
        </w:drawing>
      </w:r>
    </w:p>
    <w:p w14:paraId="5B977153" w14:textId="77777777" w:rsidR="0020013D" w:rsidRPr="00EE1028" w:rsidRDefault="0020013D" w:rsidP="0020013D">
      <w:pPr>
        <w:pStyle w:val="Caption"/>
        <w:jc w:val="center"/>
        <w:rPr>
          <w:b/>
          <w:bCs/>
          <w:color w:val="000000" w:themeColor="text1"/>
          <w:sz w:val="22"/>
          <w:szCs w:val="22"/>
        </w:rPr>
      </w:pPr>
      <w:r w:rsidRPr="00EE1028">
        <w:rPr>
          <w:b/>
          <w:bCs/>
          <w:color w:val="000000" w:themeColor="text1"/>
          <w:sz w:val="22"/>
          <w:szCs w:val="22"/>
        </w:rPr>
        <w:t>Figure 5.4: 2018 50 most common words</w:t>
      </w:r>
    </w:p>
    <w:p w14:paraId="3E9AFCC5" w14:textId="77777777" w:rsidR="0020013D" w:rsidRPr="00BF2811" w:rsidRDefault="0020013D" w:rsidP="0020013D">
      <w:pPr>
        <w:keepNext/>
        <w:jc w:val="center"/>
        <w:rPr>
          <w:rFonts w:ascii="Times New Roman" w:hAnsi="Times New Roman" w:cs="Times New Roman"/>
        </w:rPr>
      </w:pPr>
      <w:r w:rsidRPr="00BF2811">
        <w:rPr>
          <w:rFonts w:ascii="Times New Roman" w:hAnsi="Times New Roman" w:cs="Times New Roman"/>
          <w:noProof/>
        </w:rPr>
        <w:lastRenderedPageBreak/>
        <w:drawing>
          <wp:inline distT="0" distB="0" distL="0" distR="0" wp14:anchorId="7231EA60" wp14:editId="7FF95304">
            <wp:extent cx="5727700" cy="2174240"/>
            <wp:effectExtent l="0" t="0" r="0" b="0"/>
            <wp:docPr id="11" name="Picture 11" descr="A picture containing text, measuring sti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measuring stick, screensho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27700" cy="2174240"/>
                    </a:xfrm>
                    <a:prstGeom prst="rect">
                      <a:avLst/>
                    </a:prstGeom>
                  </pic:spPr>
                </pic:pic>
              </a:graphicData>
            </a:graphic>
          </wp:inline>
        </w:drawing>
      </w:r>
    </w:p>
    <w:p w14:paraId="5ADFE290" w14:textId="77777777" w:rsidR="0020013D" w:rsidRPr="00EE1028" w:rsidRDefault="0020013D" w:rsidP="0020013D">
      <w:pPr>
        <w:pStyle w:val="Caption"/>
        <w:jc w:val="center"/>
        <w:rPr>
          <w:b/>
          <w:bCs/>
          <w:color w:val="000000" w:themeColor="text1"/>
          <w:sz w:val="22"/>
          <w:szCs w:val="22"/>
        </w:rPr>
      </w:pPr>
      <w:r w:rsidRPr="00EE1028">
        <w:rPr>
          <w:b/>
          <w:bCs/>
          <w:color w:val="000000" w:themeColor="text1"/>
          <w:sz w:val="22"/>
          <w:szCs w:val="22"/>
        </w:rPr>
        <w:t>Figure 5.5: 2021 50 most common words</w:t>
      </w:r>
    </w:p>
    <w:p w14:paraId="6E011CB4" w14:textId="5589B89C" w:rsidR="0020013D" w:rsidRPr="00BF2811" w:rsidRDefault="0020013D" w:rsidP="0020013D">
      <w:pPr>
        <w:rPr>
          <w:rFonts w:ascii="Times New Roman" w:hAnsi="Times New Roman" w:cs="Times New Roman"/>
        </w:rPr>
      </w:pPr>
      <w:r w:rsidRPr="00BF2811">
        <w:rPr>
          <w:rFonts w:ascii="Times New Roman" w:hAnsi="Times New Roman" w:cs="Times New Roman"/>
        </w:rPr>
        <w:t xml:space="preserve">After </w:t>
      </w:r>
      <w:r w:rsidR="00A85215">
        <w:rPr>
          <w:rFonts w:ascii="Times New Roman" w:hAnsi="Times New Roman" w:cs="Times New Roman"/>
        </w:rPr>
        <w:t xml:space="preserve">removing the </w:t>
      </w:r>
      <w:r w:rsidR="000A60CA">
        <w:rPr>
          <w:rFonts w:ascii="Times New Roman" w:hAnsi="Times New Roman" w:cs="Times New Roman"/>
        </w:rPr>
        <w:t xml:space="preserve">frequent and infrequently occurring words, </w:t>
      </w:r>
      <w:r w:rsidRPr="00BF2811">
        <w:rPr>
          <w:rFonts w:ascii="Times New Roman" w:hAnsi="Times New Roman" w:cs="Times New Roman"/>
        </w:rPr>
        <w:t xml:space="preserve">we use the </w:t>
      </w:r>
      <w:r w:rsidR="001835CA">
        <w:rPr>
          <w:rFonts w:ascii="Times New Roman" w:hAnsi="Times New Roman" w:cs="Times New Roman"/>
        </w:rPr>
        <w:t>LDA G</w:t>
      </w:r>
      <w:r w:rsidRPr="00BF2811">
        <w:rPr>
          <w:rFonts w:ascii="Times New Roman" w:hAnsi="Times New Roman" w:cs="Times New Roman"/>
        </w:rPr>
        <w:t>ensim package to determine the most frequented topics to determine ways to use the survey data for promotional purposes for our client.</w:t>
      </w:r>
    </w:p>
    <w:p w14:paraId="190049E7" w14:textId="77777777" w:rsidR="0020013D" w:rsidRPr="00BF2811" w:rsidRDefault="0020013D" w:rsidP="0020013D">
      <w:pPr>
        <w:rPr>
          <w:rFonts w:ascii="Times New Roman" w:hAnsi="Times New Roman" w:cs="Times New Roman"/>
        </w:rPr>
      </w:pPr>
    </w:p>
    <w:p w14:paraId="3B1FF4F7" w14:textId="77777777" w:rsidR="0020013D" w:rsidRPr="00BF2811" w:rsidRDefault="390F5DF5" w:rsidP="0020013D">
      <w:pPr>
        <w:keepNext/>
        <w:jc w:val="center"/>
        <w:rPr>
          <w:rFonts w:ascii="Times New Roman" w:hAnsi="Times New Roman" w:cs="Times New Roman"/>
        </w:rPr>
      </w:pPr>
      <w:r>
        <w:rPr>
          <w:noProof/>
        </w:rPr>
        <w:drawing>
          <wp:inline distT="0" distB="0" distL="0" distR="0" wp14:anchorId="1AF2C142" wp14:editId="1E67D1A8">
            <wp:extent cx="5311471" cy="2773045"/>
            <wp:effectExtent l="0" t="0" r="3810" b="8255"/>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33116" cy="2784346"/>
                    </a:xfrm>
                    <a:prstGeom prst="rect">
                      <a:avLst/>
                    </a:prstGeom>
                  </pic:spPr>
                </pic:pic>
              </a:graphicData>
            </a:graphic>
          </wp:inline>
        </w:drawing>
      </w:r>
    </w:p>
    <w:p w14:paraId="57AC4720" w14:textId="2884CEEC" w:rsidR="0020013D" w:rsidRPr="00BF2811" w:rsidRDefault="0020013D" w:rsidP="000A60CA">
      <w:pPr>
        <w:pStyle w:val="Caption"/>
        <w:jc w:val="center"/>
      </w:pPr>
      <w:r w:rsidRPr="00EE1028">
        <w:rPr>
          <w:b/>
          <w:bCs/>
          <w:color w:val="000000" w:themeColor="text1"/>
          <w:sz w:val="22"/>
          <w:szCs w:val="22"/>
        </w:rPr>
        <w:t xml:space="preserve">Figure </w:t>
      </w:r>
      <w:r w:rsidR="00E21EF6" w:rsidRPr="00EE1028">
        <w:rPr>
          <w:b/>
          <w:bCs/>
          <w:color w:val="000000" w:themeColor="text1"/>
          <w:sz w:val="22"/>
          <w:szCs w:val="22"/>
        </w:rPr>
        <w:t>5.6</w:t>
      </w:r>
      <w:r w:rsidRPr="00EE1028">
        <w:rPr>
          <w:b/>
          <w:bCs/>
          <w:color w:val="000000" w:themeColor="text1"/>
          <w:sz w:val="22"/>
          <w:szCs w:val="22"/>
        </w:rPr>
        <w:t>: 2018 most frequented topics</w:t>
      </w:r>
    </w:p>
    <w:p w14:paraId="12210F76" w14:textId="77777777" w:rsidR="0020013D" w:rsidRPr="00BF2811" w:rsidRDefault="390F5DF5" w:rsidP="0020013D">
      <w:pPr>
        <w:keepNext/>
        <w:jc w:val="center"/>
        <w:rPr>
          <w:rFonts w:ascii="Times New Roman" w:hAnsi="Times New Roman" w:cs="Times New Roman"/>
        </w:rPr>
      </w:pPr>
      <w:r>
        <w:rPr>
          <w:noProof/>
        </w:rPr>
        <w:drawing>
          <wp:inline distT="0" distB="0" distL="0" distR="0" wp14:anchorId="2E3807C7" wp14:editId="55815A43">
            <wp:extent cx="5939155" cy="2544417"/>
            <wp:effectExtent l="0" t="0" r="4445" b="8890"/>
            <wp:docPr id="13" name="Picture 13"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52244" cy="2550024"/>
                    </a:xfrm>
                    <a:prstGeom prst="rect">
                      <a:avLst/>
                    </a:prstGeom>
                  </pic:spPr>
                </pic:pic>
              </a:graphicData>
            </a:graphic>
          </wp:inline>
        </w:drawing>
      </w:r>
    </w:p>
    <w:p w14:paraId="195ADDF6" w14:textId="77777777" w:rsidR="0020013D" w:rsidRPr="00EE1028" w:rsidRDefault="0020013D" w:rsidP="0020013D">
      <w:pPr>
        <w:pStyle w:val="Caption"/>
        <w:jc w:val="center"/>
        <w:rPr>
          <w:b/>
          <w:bCs/>
          <w:color w:val="000000" w:themeColor="text1"/>
          <w:sz w:val="22"/>
          <w:szCs w:val="22"/>
        </w:rPr>
      </w:pPr>
      <w:r w:rsidRPr="00EE1028">
        <w:rPr>
          <w:b/>
          <w:bCs/>
          <w:color w:val="000000" w:themeColor="text1"/>
          <w:sz w:val="22"/>
          <w:szCs w:val="22"/>
        </w:rPr>
        <w:t>Figure 5.7: 2021 most frequented topics</w:t>
      </w:r>
    </w:p>
    <w:p w14:paraId="3E702DA3" w14:textId="77777777" w:rsidR="0020013D" w:rsidRPr="00BF2811" w:rsidRDefault="0020013D" w:rsidP="0020013D">
      <w:pPr>
        <w:rPr>
          <w:rFonts w:ascii="Times New Roman" w:hAnsi="Times New Roman" w:cs="Times New Roman"/>
        </w:rPr>
      </w:pPr>
    </w:p>
    <w:p w14:paraId="79C4D4DC" w14:textId="71C1D2CE" w:rsidR="008942AB" w:rsidRDefault="7DD8B3BA" w:rsidP="008942AB">
      <w:pPr>
        <w:spacing w:line="259" w:lineRule="auto"/>
        <w:rPr>
          <w:rFonts w:ascii="Times New Roman" w:hAnsi="Times New Roman" w:cs="Times New Roman"/>
        </w:rPr>
      </w:pPr>
      <w:r w:rsidRPr="1CECD891">
        <w:rPr>
          <w:rFonts w:ascii="Times New Roman" w:hAnsi="Times New Roman" w:cs="Times New Roman"/>
        </w:rPr>
        <w:t xml:space="preserve">From the above images it can be seen that participants of the survey are mostly discussing </w:t>
      </w:r>
      <w:r w:rsidR="07186451" w:rsidRPr="1CECD891">
        <w:rPr>
          <w:rFonts w:ascii="Times New Roman" w:hAnsi="Times New Roman" w:cs="Times New Roman"/>
        </w:rPr>
        <w:t xml:space="preserve">emails, Facebook, </w:t>
      </w:r>
      <w:r w:rsidR="554E732C" w:rsidRPr="1CECD891">
        <w:rPr>
          <w:rFonts w:ascii="Times New Roman" w:hAnsi="Times New Roman" w:cs="Times New Roman"/>
        </w:rPr>
        <w:t xml:space="preserve">programs, </w:t>
      </w:r>
      <w:r w:rsidR="0095439B" w:rsidRPr="1CECD891">
        <w:rPr>
          <w:rFonts w:ascii="Times New Roman" w:hAnsi="Times New Roman" w:cs="Times New Roman"/>
        </w:rPr>
        <w:t>Wishlist</w:t>
      </w:r>
      <w:r w:rsidR="554E732C" w:rsidRPr="1CECD891">
        <w:rPr>
          <w:rFonts w:ascii="Times New Roman" w:hAnsi="Times New Roman" w:cs="Times New Roman"/>
        </w:rPr>
        <w:t xml:space="preserve">, </w:t>
      </w:r>
      <w:r w:rsidR="1FB4C1BB" w:rsidRPr="1CECD891">
        <w:rPr>
          <w:rFonts w:ascii="Times New Roman" w:hAnsi="Times New Roman" w:cs="Times New Roman"/>
        </w:rPr>
        <w:t>volunteer, act</w:t>
      </w:r>
      <w:r w:rsidR="4E1F4D77" w:rsidRPr="1CECD891">
        <w:rPr>
          <w:rFonts w:ascii="Times New Roman" w:hAnsi="Times New Roman" w:cs="Times New Roman"/>
        </w:rPr>
        <w:t xml:space="preserve">ivities, etc., in 2018. In 2021, we can notice topics like media, emails, Facebook, </w:t>
      </w:r>
      <w:r w:rsidR="2C017773" w:rsidRPr="1CECD891">
        <w:rPr>
          <w:rFonts w:ascii="Times New Roman" w:hAnsi="Times New Roman" w:cs="Times New Roman"/>
        </w:rPr>
        <w:t>issues, newsletter, etc., being discussed most frequently. On the basis of these topics a few recommendations have been formulated for CA to implement for better usage of the survey data for their promotional activities.</w:t>
      </w:r>
    </w:p>
    <w:p w14:paraId="49EB5D31" w14:textId="77777777" w:rsidR="00A936F3" w:rsidRPr="00D60339" w:rsidRDefault="00A936F3" w:rsidP="00A936F3">
      <w:pPr>
        <w:rPr>
          <w:rFonts w:ascii="Times New Roman" w:hAnsi="Times New Roman" w:cs="Times New Roman"/>
          <w:b/>
          <w:bCs/>
        </w:rPr>
      </w:pPr>
      <w:r w:rsidRPr="00D60339">
        <w:rPr>
          <w:rFonts w:ascii="Times New Roman" w:hAnsi="Times New Roman" w:cs="Times New Roman"/>
          <w:b/>
          <w:bCs/>
        </w:rPr>
        <w:lastRenderedPageBreak/>
        <w:t>Q6. How do people see the support provided by the head office? Has this changed?</w:t>
      </w:r>
    </w:p>
    <w:p w14:paraId="6562ED87" w14:textId="5837A581" w:rsidR="00A936F3" w:rsidRPr="00D60339" w:rsidRDefault="00A936F3" w:rsidP="00A936F3">
      <w:pPr>
        <w:rPr>
          <w:rFonts w:ascii="Times New Roman" w:hAnsi="Times New Roman" w:cs="Times New Roman"/>
        </w:rPr>
      </w:pPr>
    </w:p>
    <w:p w14:paraId="112A35F5" w14:textId="77777777" w:rsidR="00A936F3" w:rsidRPr="00D60339" w:rsidRDefault="00A936F3" w:rsidP="00A936F3">
      <w:pPr>
        <w:rPr>
          <w:rFonts w:ascii="Times New Roman" w:hAnsi="Times New Roman" w:cs="Times New Roman"/>
          <w:u w:val="single"/>
        </w:rPr>
      </w:pPr>
    </w:p>
    <w:p w14:paraId="1B64A676" w14:textId="77777777" w:rsidR="00A936F3" w:rsidRPr="00D60339" w:rsidRDefault="00A936F3" w:rsidP="00A32134">
      <w:pPr>
        <w:pStyle w:val="ListParagraph"/>
        <w:numPr>
          <w:ilvl w:val="1"/>
          <w:numId w:val="11"/>
        </w:numPr>
        <w:rPr>
          <w:rFonts w:ascii="Times New Roman" w:hAnsi="Times New Roman" w:cs="Times New Roman"/>
          <w:b/>
          <w:bCs/>
        </w:rPr>
      </w:pPr>
      <w:r w:rsidRPr="00D60339">
        <w:rPr>
          <w:rFonts w:ascii="Times New Roman" w:hAnsi="Times New Roman" w:cs="Times New Roman"/>
          <w:b/>
          <w:bCs/>
          <w:u w:val="single"/>
        </w:rPr>
        <w:t>Hypothesis Testing &amp; Analysis using Means/Independent T-test</w:t>
      </w:r>
      <w:r w:rsidRPr="00D60339">
        <w:rPr>
          <w:rFonts w:ascii="Times New Roman" w:hAnsi="Times New Roman" w:cs="Times New Roman"/>
          <w:b/>
          <w:bCs/>
        </w:rPr>
        <w:t xml:space="preserve">: </w:t>
      </w:r>
    </w:p>
    <w:p w14:paraId="77502D22" w14:textId="77777777" w:rsidR="00A936F3" w:rsidRPr="00D60339" w:rsidRDefault="00A936F3" w:rsidP="00A936F3">
      <w:pPr>
        <w:rPr>
          <w:rFonts w:ascii="Times New Roman" w:hAnsi="Times New Roman" w:cs="Times New Roman"/>
        </w:rPr>
      </w:pPr>
    </w:p>
    <w:p w14:paraId="59E05AED" w14:textId="77777777" w:rsidR="00A936F3" w:rsidRPr="00D60339" w:rsidRDefault="00A936F3" w:rsidP="00A936F3">
      <w:pPr>
        <w:rPr>
          <w:rFonts w:ascii="Times New Roman" w:hAnsi="Times New Roman" w:cs="Times New Roman"/>
        </w:rPr>
      </w:pPr>
      <w:r w:rsidRPr="00D60339">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4023805B" wp14:editId="2CFFFAF3">
                <wp:simplePos x="0" y="0"/>
                <wp:positionH relativeFrom="column">
                  <wp:posOffset>2266462</wp:posOffset>
                </wp:positionH>
                <wp:positionV relativeFrom="paragraph">
                  <wp:posOffset>88608</wp:posOffset>
                </wp:positionV>
                <wp:extent cx="3110523" cy="836246"/>
                <wp:effectExtent l="0" t="0" r="13970" b="15240"/>
                <wp:wrapNone/>
                <wp:docPr id="17" name="Text Box 17"/>
                <wp:cNvGraphicFramePr/>
                <a:graphic xmlns:a="http://schemas.openxmlformats.org/drawingml/2006/main">
                  <a:graphicData uri="http://schemas.microsoft.com/office/word/2010/wordprocessingShape">
                    <wps:wsp>
                      <wps:cNvSpPr txBox="1"/>
                      <wps:spPr>
                        <a:xfrm>
                          <a:off x="0" y="0"/>
                          <a:ext cx="3110523" cy="836246"/>
                        </a:xfrm>
                        <a:prstGeom prst="rect">
                          <a:avLst/>
                        </a:prstGeom>
                        <a:solidFill>
                          <a:schemeClr val="lt1"/>
                        </a:solidFill>
                        <a:ln w="6350">
                          <a:solidFill>
                            <a:prstClr val="black"/>
                          </a:solidFill>
                        </a:ln>
                      </wps:spPr>
                      <wps:txbx>
                        <w:txbxContent>
                          <w:p w14:paraId="368999AB" w14:textId="77777777" w:rsidR="00A936F3" w:rsidRDefault="00A936F3" w:rsidP="00A936F3">
                            <w:pPr>
                              <w:rPr>
                                <w:rFonts w:ascii="Arial Nova Cond" w:hAnsi="Arial Nova Cond"/>
                              </w:rPr>
                            </w:pPr>
                            <w:r>
                              <w:rPr>
                                <w:rFonts w:ascii="Arial Nova Cond" w:hAnsi="Arial Nova Cond"/>
                              </w:rPr>
                              <w:t>For hypothesis testing we have used SPSS to conduct Independent two sample t-test on the data set for a period of two years 2019 and 2021.</w:t>
                            </w:r>
                          </w:p>
                          <w:p w14:paraId="57D91238" w14:textId="77777777" w:rsidR="00A936F3" w:rsidRDefault="00A936F3" w:rsidP="00A93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23805B" id="_x0000_t202" coordsize="21600,21600" o:spt="202" path="m,l,21600r21600,l21600,xe">
                <v:stroke joinstyle="miter"/>
                <v:path gradientshapeok="t" o:connecttype="rect"/>
              </v:shapetype>
              <v:shape id="Text Box 17" o:spid="_x0000_s1026" type="#_x0000_t202" style="position:absolute;margin-left:178.45pt;margin-top:7pt;width:244.9pt;height:65.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" fillcolor="white [3201]" strokeweight=".5pt">
                <v:textbox>
                  <w:txbxContent>
                    <w:p w14:paraId="368999AB" w14:textId="77777777" w:rsidR="00A936F3" w:rsidRDefault="00A936F3" w:rsidP="00A936F3">
                      <w:pPr>
                        <w:rPr>
                          <w:rFonts w:ascii="Arial Nova Cond" w:hAnsi="Arial Nova Cond"/>
                        </w:rPr>
                      </w:pPr>
                      <w:r>
                        <w:rPr>
                          <w:rFonts w:ascii="Arial Nova Cond" w:hAnsi="Arial Nova Cond"/>
                        </w:rPr>
                        <w:t>For hypothesis testing we have used SPSS to conduct Independent two sample t-test on the data set for a period of two years 2019 and 2021.</w:t>
                      </w:r>
                    </w:p>
                    <w:p w14:paraId="57D91238" w14:textId="77777777" w:rsidR="00A936F3" w:rsidRDefault="00A936F3" w:rsidP="00A936F3"/>
                  </w:txbxContent>
                </v:textbox>
              </v:shape>
            </w:pict>
          </mc:Fallback>
        </mc:AlternateContent>
      </w:r>
      <w:r w:rsidRPr="00D60339">
        <w:rPr>
          <w:rFonts w:ascii="Times New Roman" w:hAnsi="Times New Roman" w:cs="Times New Roman"/>
          <w:noProof/>
        </w:rPr>
        <w:drawing>
          <wp:inline distT="0" distB="0" distL="0" distR="0" wp14:anchorId="734B1896" wp14:editId="22FB2A4E">
            <wp:extent cx="1988134" cy="1883507"/>
            <wp:effectExtent l="0" t="0" r="635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45985" cy="1938314"/>
                    </a:xfrm>
                    <a:prstGeom prst="rect">
                      <a:avLst/>
                    </a:prstGeom>
                  </pic:spPr>
                </pic:pic>
              </a:graphicData>
            </a:graphic>
          </wp:inline>
        </w:drawing>
      </w:r>
      <w:r w:rsidRPr="00D60339">
        <w:rPr>
          <w:rFonts w:ascii="Times New Roman" w:hAnsi="Times New Roman" w:cs="Times New Roman"/>
        </w:rPr>
        <w:t xml:space="preserve"> </w:t>
      </w:r>
    </w:p>
    <w:p w14:paraId="0F0D0D64" w14:textId="77777777" w:rsidR="00A936F3" w:rsidRPr="00D60339" w:rsidRDefault="00A936F3" w:rsidP="00A936F3">
      <w:pPr>
        <w:rPr>
          <w:rFonts w:ascii="Times New Roman" w:hAnsi="Times New Roman" w:cs="Times New Roman"/>
        </w:rPr>
      </w:pPr>
    </w:p>
    <w:p w14:paraId="02C78043" w14:textId="0C13300A" w:rsidR="00A936F3" w:rsidRPr="006C5FF5" w:rsidRDefault="00A936F3" w:rsidP="00A936F3">
      <w:pPr>
        <w:jc w:val="center"/>
        <w:rPr>
          <w:rFonts w:ascii="Times New Roman" w:hAnsi="Times New Roman" w:cs="Times New Roman"/>
          <w:b/>
          <w:bCs/>
          <w:i/>
          <w:iCs/>
        </w:rPr>
      </w:pPr>
      <w:r w:rsidRPr="006C5FF5">
        <w:rPr>
          <w:rFonts w:ascii="Times New Roman" w:hAnsi="Times New Roman" w:cs="Times New Roman"/>
          <w:b/>
          <w:bCs/>
          <w:i/>
          <w:iCs/>
        </w:rPr>
        <w:t>Figure 6.5</w:t>
      </w:r>
      <w:r w:rsidR="00113221">
        <w:rPr>
          <w:rFonts w:ascii="Times New Roman" w:hAnsi="Times New Roman" w:cs="Times New Roman"/>
          <w:b/>
          <w:bCs/>
          <w:i/>
          <w:iCs/>
        </w:rPr>
        <w:t>:</w:t>
      </w:r>
      <w:r w:rsidR="000379F6">
        <w:rPr>
          <w:rFonts w:ascii="Times New Roman" w:hAnsi="Times New Roman" w:cs="Times New Roman"/>
          <w:b/>
          <w:bCs/>
          <w:i/>
          <w:iCs/>
        </w:rPr>
        <w:t xml:space="preserve"> </w:t>
      </w:r>
      <w:r w:rsidR="00113221">
        <w:rPr>
          <w:rFonts w:ascii="Times New Roman" w:hAnsi="Times New Roman" w:cs="Times New Roman"/>
          <w:b/>
          <w:bCs/>
          <w:i/>
          <w:iCs/>
        </w:rPr>
        <w:t>Hypothesis testing using SPSS</w:t>
      </w:r>
    </w:p>
    <w:p w14:paraId="3A903008" w14:textId="15AFCE28" w:rsidR="00A936F3" w:rsidRDefault="00A936F3" w:rsidP="00A936F3">
      <w:pPr>
        <w:jc w:val="center"/>
        <w:rPr>
          <w:rFonts w:ascii="Times New Roman" w:hAnsi="Times New Roman" w:cs="Times New Roman"/>
        </w:rPr>
      </w:pPr>
    </w:p>
    <w:p w14:paraId="400B5E18" w14:textId="77777777" w:rsidR="00A936F3" w:rsidRPr="00D60339" w:rsidRDefault="00A936F3" w:rsidP="00A936F3">
      <w:pPr>
        <w:jc w:val="center"/>
        <w:rPr>
          <w:rFonts w:ascii="Times New Roman" w:hAnsi="Times New Roman" w:cs="Times New Roman"/>
        </w:rPr>
      </w:pPr>
    </w:p>
    <w:p w14:paraId="0F258BAC" w14:textId="77777777" w:rsidR="00A936F3" w:rsidRPr="00D60339" w:rsidRDefault="00A936F3" w:rsidP="00A936F3">
      <w:pPr>
        <w:rPr>
          <w:rFonts w:ascii="Times New Roman" w:hAnsi="Times New Roman" w:cs="Times New Roman"/>
        </w:rPr>
      </w:pPr>
    </w:p>
    <w:p w14:paraId="2E6C0DDE" w14:textId="77777777" w:rsidR="00A936F3" w:rsidRPr="00D60339" w:rsidRDefault="00A936F3" w:rsidP="00A936F3">
      <w:pPr>
        <w:rPr>
          <w:rFonts w:ascii="Times New Roman" w:hAnsi="Times New Roman" w:cs="Times New Roman"/>
        </w:rPr>
      </w:pPr>
      <w:r w:rsidRPr="00D60339">
        <w:rPr>
          <w:rFonts w:ascii="Times New Roman" w:hAnsi="Times New Roman" w:cs="Times New Roman"/>
          <w:noProof/>
        </w:rPr>
        <mc:AlternateContent>
          <mc:Choice Requires="wps">
            <w:drawing>
              <wp:anchor distT="0" distB="0" distL="114300" distR="114300" simplePos="0" relativeHeight="251658241" behindDoc="0" locked="0" layoutInCell="1" allowOverlap="1" wp14:anchorId="1892B6E6" wp14:editId="4F7F50BF">
                <wp:simplePos x="0" y="0"/>
                <wp:positionH relativeFrom="column">
                  <wp:posOffset>4321908</wp:posOffset>
                </wp:positionH>
                <wp:positionV relativeFrom="paragraph">
                  <wp:posOffset>117377</wp:posOffset>
                </wp:positionV>
                <wp:extent cx="1836615" cy="1258277"/>
                <wp:effectExtent l="0" t="0" r="17780" b="12065"/>
                <wp:wrapNone/>
                <wp:docPr id="18" name="Text Box 18"/>
                <wp:cNvGraphicFramePr/>
                <a:graphic xmlns:a="http://schemas.openxmlformats.org/drawingml/2006/main">
                  <a:graphicData uri="http://schemas.microsoft.com/office/word/2010/wordprocessingShape">
                    <wps:wsp>
                      <wps:cNvSpPr txBox="1"/>
                      <wps:spPr>
                        <a:xfrm>
                          <a:off x="0" y="0"/>
                          <a:ext cx="1836615" cy="1258277"/>
                        </a:xfrm>
                        <a:prstGeom prst="rect">
                          <a:avLst/>
                        </a:prstGeom>
                        <a:solidFill>
                          <a:schemeClr val="lt1"/>
                        </a:solidFill>
                        <a:ln w="6350">
                          <a:solidFill>
                            <a:prstClr val="black"/>
                          </a:solidFill>
                        </a:ln>
                      </wps:spPr>
                      <wps:txbx>
                        <w:txbxContent>
                          <w:p w14:paraId="43CF5834" w14:textId="77777777" w:rsidR="00A936F3" w:rsidRDefault="00A936F3" w:rsidP="00A936F3">
                            <w:r>
                              <w:t xml:space="preserve">We have grouped the variables into specific years as seen in the figure </w:t>
                            </w:r>
                          </w:p>
                          <w:p w14:paraId="04778C2D" w14:textId="77777777" w:rsidR="00A936F3" w:rsidRDefault="00A936F3" w:rsidP="00A936F3">
                            <w:r>
                              <w:t>Group1: 2019</w:t>
                            </w:r>
                          </w:p>
                          <w:p w14:paraId="7949402F" w14:textId="77777777" w:rsidR="00A936F3" w:rsidRPr="00751A71" w:rsidRDefault="00A936F3" w:rsidP="00A936F3">
                            <w:r>
                              <w:t>Group2: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92B6E6" id="Text Box 18" o:spid="_x0000_s1027" type="#_x0000_t202" style="position:absolute;margin-left:340.3pt;margin-top:9.25pt;width:144.6pt;height:99.1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" fillcolor="white [3201]" strokeweight=".5pt">
                <v:textbox>
                  <w:txbxContent>
                    <w:p w14:paraId="43CF5834" w14:textId="77777777" w:rsidR="00A936F3" w:rsidRDefault="00A936F3" w:rsidP="00A936F3">
                      <w:r>
                        <w:t xml:space="preserve">We have grouped the variables into specific years as seen in the figure </w:t>
                      </w:r>
                    </w:p>
                    <w:p w14:paraId="04778C2D" w14:textId="77777777" w:rsidR="00A936F3" w:rsidRDefault="00A936F3" w:rsidP="00A936F3">
                      <w:r>
                        <w:t>Group1: 2019</w:t>
                      </w:r>
                    </w:p>
                    <w:p w14:paraId="7949402F" w14:textId="77777777" w:rsidR="00A936F3" w:rsidRPr="00751A71" w:rsidRDefault="00A936F3" w:rsidP="00A936F3">
                      <w:r>
                        <w:t>Group2: 2021</w:t>
                      </w:r>
                    </w:p>
                  </w:txbxContent>
                </v:textbox>
              </v:shape>
            </w:pict>
          </mc:Fallback>
        </mc:AlternateContent>
      </w:r>
      <w:r w:rsidRPr="00D60339">
        <w:rPr>
          <w:rFonts w:ascii="Times New Roman" w:hAnsi="Times New Roman" w:cs="Times New Roman"/>
          <w:noProof/>
        </w:rPr>
        <w:drawing>
          <wp:inline distT="0" distB="0" distL="0" distR="0" wp14:anchorId="62499C41" wp14:editId="3CFC66E5">
            <wp:extent cx="4129377" cy="1508370"/>
            <wp:effectExtent l="0" t="0" r="0" b="317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202670" cy="1535142"/>
                    </a:xfrm>
                    <a:prstGeom prst="rect">
                      <a:avLst/>
                    </a:prstGeom>
                  </pic:spPr>
                </pic:pic>
              </a:graphicData>
            </a:graphic>
          </wp:inline>
        </w:drawing>
      </w:r>
      <w:r w:rsidRPr="00D60339">
        <w:rPr>
          <w:rFonts w:ascii="Times New Roman" w:hAnsi="Times New Roman" w:cs="Times New Roman"/>
        </w:rPr>
        <w:t xml:space="preserve">    </w:t>
      </w:r>
    </w:p>
    <w:p w14:paraId="025CC2F6" w14:textId="77777777" w:rsidR="00A936F3" w:rsidRPr="00D60339" w:rsidRDefault="00A936F3" w:rsidP="00A936F3">
      <w:pPr>
        <w:rPr>
          <w:rFonts w:ascii="Times New Roman" w:hAnsi="Times New Roman" w:cs="Times New Roman"/>
        </w:rPr>
      </w:pPr>
    </w:p>
    <w:p w14:paraId="3BB00B85" w14:textId="23CEA9A4" w:rsidR="00A936F3" w:rsidRPr="006C5FF5" w:rsidRDefault="00A936F3" w:rsidP="00A936F3">
      <w:pPr>
        <w:jc w:val="center"/>
        <w:rPr>
          <w:rFonts w:ascii="Times New Roman" w:hAnsi="Times New Roman" w:cs="Times New Roman"/>
          <w:b/>
          <w:bCs/>
          <w:i/>
          <w:iCs/>
        </w:rPr>
      </w:pPr>
      <w:r w:rsidRPr="006C5FF5">
        <w:rPr>
          <w:rFonts w:ascii="Times New Roman" w:hAnsi="Times New Roman" w:cs="Times New Roman"/>
          <w:b/>
          <w:bCs/>
          <w:i/>
          <w:iCs/>
        </w:rPr>
        <w:t>Figure: 6.6</w:t>
      </w:r>
      <w:r w:rsidR="00113221">
        <w:rPr>
          <w:rFonts w:ascii="Times New Roman" w:hAnsi="Times New Roman" w:cs="Times New Roman"/>
          <w:b/>
          <w:bCs/>
          <w:i/>
          <w:iCs/>
        </w:rPr>
        <w:t xml:space="preserve">: </w:t>
      </w:r>
      <w:r w:rsidR="000379F6">
        <w:rPr>
          <w:rFonts w:ascii="Times New Roman" w:hAnsi="Times New Roman" w:cs="Times New Roman"/>
          <w:b/>
          <w:bCs/>
          <w:i/>
          <w:iCs/>
        </w:rPr>
        <w:t>grouping variables as per their year of origin</w:t>
      </w:r>
    </w:p>
    <w:p w14:paraId="047CFD95" w14:textId="27E73412" w:rsidR="00113221" w:rsidRDefault="00113221" w:rsidP="00A936F3">
      <w:pPr>
        <w:rPr>
          <w:rFonts w:ascii="Times New Roman" w:hAnsi="Times New Roman" w:cs="Times New Roman"/>
          <w:u w:val="single"/>
        </w:rPr>
      </w:pPr>
    </w:p>
    <w:p w14:paraId="4C672FF8" w14:textId="77777777" w:rsidR="00A936F3" w:rsidRPr="00D60339" w:rsidRDefault="00A936F3" w:rsidP="00A936F3">
      <w:pPr>
        <w:rPr>
          <w:rFonts w:ascii="Times New Roman" w:hAnsi="Times New Roman" w:cs="Times New Roman"/>
        </w:rPr>
      </w:pPr>
    </w:p>
    <w:p w14:paraId="2DA82758" w14:textId="77777777" w:rsidR="00A936F3" w:rsidRPr="00D60339" w:rsidRDefault="00A936F3" w:rsidP="000379F6">
      <w:pPr>
        <w:jc w:val="center"/>
        <w:rPr>
          <w:rFonts w:ascii="Times New Roman" w:hAnsi="Times New Roman" w:cs="Times New Roman"/>
        </w:rPr>
      </w:pPr>
      <w:r w:rsidRPr="00D60339">
        <w:rPr>
          <w:rFonts w:ascii="Times New Roman" w:hAnsi="Times New Roman" w:cs="Times New Roman"/>
          <w:noProof/>
        </w:rPr>
        <w:drawing>
          <wp:inline distT="0" distB="0" distL="0" distR="0" wp14:anchorId="3A042DA4" wp14:editId="4D57CD3C">
            <wp:extent cx="5465787" cy="1933554"/>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481990" cy="1939286"/>
                    </a:xfrm>
                    <a:prstGeom prst="rect">
                      <a:avLst/>
                    </a:prstGeom>
                  </pic:spPr>
                </pic:pic>
              </a:graphicData>
            </a:graphic>
          </wp:inline>
        </w:drawing>
      </w:r>
    </w:p>
    <w:p w14:paraId="26FA242D" w14:textId="77777777" w:rsidR="00A936F3" w:rsidRPr="00D60339" w:rsidRDefault="00A936F3" w:rsidP="00A936F3">
      <w:pPr>
        <w:rPr>
          <w:rFonts w:ascii="Times New Roman" w:hAnsi="Times New Roman" w:cs="Times New Roman"/>
        </w:rPr>
      </w:pPr>
    </w:p>
    <w:p w14:paraId="328724B8" w14:textId="131B9AB0" w:rsidR="000379F6" w:rsidRPr="000379F6" w:rsidRDefault="00A936F3" w:rsidP="000379F6">
      <w:pPr>
        <w:jc w:val="center"/>
        <w:rPr>
          <w:rFonts w:ascii="Times New Roman" w:hAnsi="Times New Roman" w:cs="Times New Roman"/>
          <w:b/>
          <w:bCs/>
          <w:i/>
          <w:iCs/>
        </w:rPr>
      </w:pPr>
      <w:r w:rsidRPr="000379F6">
        <w:rPr>
          <w:rFonts w:ascii="Times New Roman" w:hAnsi="Times New Roman" w:cs="Times New Roman"/>
          <w:b/>
          <w:bCs/>
          <w:i/>
          <w:iCs/>
        </w:rPr>
        <w:t>Figure 6.7</w:t>
      </w:r>
      <w:r w:rsidR="000379F6" w:rsidRPr="000379F6">
        <w:rPr>
          <w:rFonts w:ascii="Times New Roman" w:hAnsi="Times New Roman" w:cs="Times New Roman"/>
          <w:b/>
          <w:bCs/>
          <w:i/>
          <w:iCs/>
        </w:rPr>
        <w:t>: Group statistics and Independent Sample Test Tabl</w:t>
      </w:r>
      <w:r w:rsidR="000379F6">
        <w:rPr>
          <w:rFonts w:ascii="Times New Roman" w:hAnsi="Times New Roman" w:cs="Times New Roman"/>
          <w:b/>
          <w:bCs/>
          <w:i/>
          <w:iCs/>
        </w:rPr>
        <w:t>e</w:t>
      </w:r>
    </w:p>
    <w:p w14:paraId="654A9794" w14:textId="059866FC" w:rsidR="00A936F3" w:rsidRPr="006C5FF5" w:rsidRDefault="00A936F3" w:rsidP="00A936F3">
      <w:pPr>
        <w:jc w:val="center"/>
        <w:rPr>
          <w:rFonts w:ascii="Times New Roman" w:hAnsi="Times New Roman" w:cs="Times New Roman"/>
          <w:b/>
          <w:bCs/>
          <w:i/>
          <w:iCs/>
        </w:rPr>
      </w:pPr>
    </w:p>
    <w:p w14:paraId="79A602AC" w14:textId="77777777" w:rsidR="00A936F3" w:rsidRPr="00D60339" w:rsidRDefault="00A936F3" w:rsidP="00A936F3">
      <w:pPr>
        <w:rPr>
          <w:rFonts w:ascii="Times New Roman" w:hAnsi="Times New Roman" w:cs="Times New Roman"/>
        </w:rPr>
      </w:pPr>
    </w:p>
    <w:p w14:paraId="70C16EA0" w14:textId="77777777" w:rsidR="00A936F3" w:rsidRPr="00D60339" w:rsidRDefault="00A936F3" w:rsidP="00A936F3">
      <w:pPr>
        <w:rPr>
          <w:rFonts w:ascii="Times New Roman" w:hAnsi="Times New Roman" w:cs="Times New Roman"/>
          <w:b/>
          <w:bCs/>
          <w:u w:val="single"/>
        </w:rPr>
      </w:pPr>
      <w:r w:rsidRPr="00D60339">
        <w:rPr>
          <w:rFonts w:ascii="Times New Roman" w:hAnsi="Times New Roman" w:cs="Times New Roman"/>
          <w:b/>
          <w:bCs/>
          <w:u w:val="single"/>
        </w:rPr>
        <w:t>Result:</w:t>
      </w:r>
    </w:p>
    <w:p w14:paraId="47BDF0ED" w14:textId="77777777" w:rsidR="00A936F3" w:rsidRDefault="00A936F3" w:rsidP="00A936F3">
      <w:pPr>
        <w:rPr>
          <w:rFonts w:ascii="Times New Roman" w:hAnsi="Times New Roman" w:cs="Times New Roman"/>
        </w:rPr>
      </w:pPr>
    </w:p>
    <w:p w14:paraId="5CD0973A" w14:textId="77777777" w:rsidR="00A936F3" w:rsidRDefault="00A936F3" w:rsidP="00A936F3">
      <w:pPr>
        <w:rPr>
          <w:rFonts w:ascii="Times New Roman" w:hAnsi="Times New Roman" w:cs="Times New Roman"/>
        </w:rPr>
      </w:pPr>
      <w:r w:rsidRPr="00D60339">
        <w:rPr>
          <w:rFonts w:ascii="Times New Roman" w:hAnsi="Times New Roman" w:cs="Times New Roman"/>
        </w:rPr>
        <w:t>A brief descriptive statistic has been provided for the year 2019 and 2021. By analyzing the Test Table, we can conclude that means are statically significant as the p value is less than 0.05. Finally, we conclude that there is strong evidence that indicates there is less than 5% probability for null hypothesis to be true. Hence, we reject the null hypothesis.</w:t>
      </w:r>
    </w:p>
    <w:p w14:paraId="5BD3B91F" w14:textId="1E80059B" w:rsidR="00352EC7" w:rsidRDefault="00352EC7" w:rsidP="00A936F3">
      <w:pPr>
        <w:rPr>
          <w:rFonts w:ascii="Times New Roman" w:hAnsi="Times New Roman" w:cs="Times New Roman"/>
        </w:rPr>
      </w:pPr>
    </w:p>
    <w:p w14:paraId="2E8978C1" w14:textId="77777777" w:rsidR="00A936F3" w:rsidRDefault="00A936F3" w:rsidP="00A936F3">
      <w:pPr>
        <w:rPr>
          <w:rFonts w:ascii="Times New Roman" w:hAnsi="Times New Roman" w:cs="Times New Roman"/>
        </w:rPr>
      </w:pPr>
    </w:p>
    <w:p w14:paraId="5CB36C73" w14:textId="77777777" w:rsidR="00D14059" w:rsidRPr="00D60339" w:rsidRDefault="00D14059" w:rsidP="00A936F3">
      <w:pPr>
        <w:rPr>
          <w:rFonts w:ascii="Times New Roman" w:hAnsi="Times New Roman" w:cs="Times New Roman"/>
        </w:rPr>
      </w:pPr>
    </w:p>
    <w:p w14:paraId="6AEA5A6E" w14:textId="77777777" w:rsidR="00A936F3" w:rsidRPr="00D60339" w:rsidRDefault="00A936F3" w:rsidP="00A936F3">
      <w:pPr>
        <w:rPr>
          <w:rFonts w:ascii="Times New Roman" w:hAnsi="Times New Roman" w:cs="Times New Roman"/>
        </w:rPr>
      </w:pPr>
      <w:r w:rsidRPr="00D60339">
        <w:rPr>
          <w:rFonts w:ascii="Times New Roman" w:hAnsi="Times New Roman" w:cs="Times New Roman"/>
          <w:b/>
          <w:bCs/>
          <w:u w:val="single"/>
        </w:rPr>
        <w:lastRenderedPageBreak/>
        <w:t>1.2 Hypothesis test &amp; Analysis using Bayesian Analysis</w:t>
      </w:r>
      <w:r w:rsidRPr="00D60339">
        <w:rPr>
          <w:rFonts w:ascii="Times New Roman" w:hAnsi="Times New Roman" w:cs="Times New Roman"/>
        </w:rPr>
        <w:t>:</w:t>
      </w:r>
    </w:p>
    <w:p w14:paraId="3B9C1164" w14:textId="77777777" w:rsidR="00A936F3" w:rsidRPr="00D60339" w:rsidRDefault="00A936F3" w:rsidP="00A936F3">
      <w:pPr>
        <w:rPr>
          <w:rFonts w:ascii="Times New Roman" w:hAnsi="Times New Roman" w:cs="Times New Roman"/>
        </w:rPr>
      </w:pPr>
    </w:p>
    <w:p w14:paraId="6D5404AA" w14:textId="77777777" w:rsidR="00A936F3" w:rsidRPr="00D60339" w:rsidRDefault="00A936F3" w:rsidP="00A936F3">
      <w:pPr>
        <w:rPr>
          <w:rFonts w:ascii="Times New Roman" w:hAnsi="Times New Roman" w:cs="Times New Roman"/>
        </w:rPr>
      </w:pPr>
      <w:r w:rsidRPr="00D60339">
        <w:rPr>
          <w:rFonts w:ascii="Times New Roman" w:hAnsi="Times New Roman" w:cs="Times New Roman"/>
        </w:rPr>
        <w:t xml:space="preserve">The t-test on time series analysis can produce overoptimistic results thus we use Causal impact analysis to derive appropriate results. </w:t>
      </w:r>
    </w:p>
    <w:p w14:paraId="4B43D7B5" w14:textId="77777777" w:rsidR="00A936F3" w:rsidRPr="008A5064" w:rsidRDefault="00A936F3" w:rsidP="00A936F3">
      <w:pPr>
        <w:rPr>
          <w:rFonts w:ascii="Times New Roman" w:hAnsi="Times New Roman" w:cs="Times New Roman"/>
          <w:b/>
        </w:rPr>
      </w:pPr>
    </w:p>
    <w:p w14:paraId="04B70E9A" w14:textId="77777777" w:rsidR="00A936F3" w:rsidRPr="008A5064" w:rsidRDefault="00A936F3" w:rsidP="00A936F3">
      <w:pPr>
        <w:rPr>
          <w:rFonts w:ascii="Times New Roman" w:hAnsi="Times New Roman" w:cs="Times New Roman"/>
          <w:b/>
        </w:rPr>
      </w:pPr>
      <w:r w:rsidRPr="008A5064">
        <w:rPr>
          <w:rFonts w:ascii="Times New Roman" w:hAnsi="Times New Roman" w:cs="Times New Roman"/>
          <w:b/>
          <w:u w:val="single"/>
        </w:rPr>
        <w:t>Modelling</w:t>
      </w:r>
      <w:r w:rsidRPr="008A5064">
        <w:rPr>
          <w:rFonts w:ascii="Times New Roman" w:hAnsi="Times New Roman" w:cs="Times New Roman"/>
          <w:b/>
        </w:rPr>
        <w:t>:</w:t>
      </w:r>
    </w:p>
    <w:p w14:paraId="7DB7E73C" w14:textId="77777777" w:rsidR="00A936F3" w:rsidRPr="00D60339" w:rsidRDefault="00A936F3" w:rsidP="00A936F3">
      <w:pPr>
        <w:rPr>
          <w:rFonts w:ascii="Times New Roman" w:hAnsi="Times New Roman" w:cs="Times New Roman"/>
        </w:rPr>
      </w:pPr>
      <w:r w:rsidRPr="00D60339">
        <w:rPr>
          <w:rFonts w:ascii="Times New Roman" w:hAnsi="Times New Roman" w:cs="Times New Roman"/>
          <w:noProof/>
        </w:rPr>
        <mc:AlternateContent>
          <mc:Choice Requires="wps">
            <w:drawing>
              <wp:anchor distT="0" distB="0" distL="114300" distR="114300" simplePos="0" relativeHeight="251658242" behindDoc="0" locked="0" layoutInCell="1" allowOverlap="1" wp14:anchorId="3C695CC6" wp14:editId="3118F9F0">
                <wp:simplePos x="0" y="0"/>
                <wp:positionH relativeFrom="column">
                  <wp:posOffset>3625850</wp:posOffset>
                </wp:positionH>
                <wp:positionV relativeFrom="paragraph">
                  <wp:posOffset>100330</wp:posOffset>
                </wp:positionV>
                <wp:extent cx="2571262" cy="906585"/>
                <wp:effectExtent l="0" t="0" r="6985" b="8255"/>
                <wp:wrapNone/>
                <wp:docPr id="23" name="Text Box 23"/>
                <wp:cNvGraphicFramePr/>
                <a:graphic xmlns:a="http://schemas.openxmlformats.org/drawingml/2006/main">
                  <a:graphicData uri="http://schemas.microsoft.com/office/word/2010/wordprocessingShape">
                    <wps:wsp>
                      <wps:cNvSpPr txBox="1"/>
                      <wps:spPr>
                        <a:xfrm>
                          <a:off x="0" y="0"/>
                          <a:ext cx="2571262" cy="906585"/>
                        </a:xfrm>
                        <a:prstGeom prst="rect">
                          <a:avLst/>
                        </a:prstGeom>
                        <a:solidFill>
                          <a:schemeClr val="lt1"/>
                        </a:solidFill>
                        <a:ln w="6350">
                          <a:solidFill>
                            <a:prstClr val="black"/>
                          </a:solidFill>
                        </a:ln>
                      </wps:spPr>
                      <wps:txbx>
                        <w:txbxContent>
                          <w:p w14:paraId="78352670" w14:textId="77777777" w:rsidR="00A936F3" w:rsidRPr="009D7844" w:rsidRDefault="00A936F3" w:rsidP="00A936F3">
                            <w:pPr>
                              <w:rPr>
                                <w:sz w:val="21"/>
                                <w:szCs w:val="21"/>
                              </w:rPr>
                            </w:pPr>
                            <w:r w:rsidRPr="009D7844">
                              <w:rPr>
                                <w:sz w:val="21"/>
                                <w:szCs w:val="21"/>
                              </w:rPr>
                              <w:t>Here we use SPSS to conduct Bayesian analysis using independent sample and group the data into:</w:t>
                            </w:r>
                          </w:p>
                          <w:p w14:paraId="2A1093D2" w14:textId="77777777" w:rsidR="00A936F3" w:rsidRPr="009D7844" w:rsidRDefault="00A936F3" w:rsidP="00A936F3">
                            <w:pPr>
                              <w:rPr>
                                <w:sz w:val="21"/>
                                <w:szCs w:val="21"/>
                              </w:rPr>
                            </w:pPr>
                            <w:r w:rsidRPr="009D7844">
                              <w:rPr>
                                <w:sz w:val="21"/>
                                <w:szCs w:val="21"/>
                              </w:rPr>
                              <w:t>Group1 – 2019</w:t>
                            </w:r>
                          </w:p>
                          <w:p w14:paraId="59039FF3" w14:textId="77777777" w:rsidR="00A936F3" w:rsidRPr="009D7844" w:rsidRDefault="00A936F3" w:rsidP="00A936F3">
                            <w:pPr>
                              <w:rPr>
                                <w:sz w:val="21"/>
                                <w:szCs w:val="21"/>
                              </w:rPr>
                            </w:pPr>
                            <w:r w:rsidRPr="009D7844">
                              <w:rPr>
                                <w:sz w:val="21"/>
                                <w:szCs w:val="21"/>
                              </w:rPr>
                              <w:t>Group2 – 2021</w:t>
                            </w:r>
                          </w:p>
                          <w:p w14:paraId="7B1C241C" w14:textId="77777777" w:rsidR="00A936F3" w:rsidRDefault="00A936F3" w:rsidP="00A936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695CC6" id="Text Box 23" o:spid="_x0000_s1028" type="#_x0000_t202" style="position:absolute;margin-left:285.5pt;margin-top:7.9pt;width:202.45pt;height:71.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" fillcolor="white [3201]" strokeweight=".5pt">
                <v:textbox>
                  <w:txbxContent>
                    <w:p w14:paraId="78352670" w14:textId="77777777" w:rsidR="00A936F3" w:rsidRPr="009D7844" w:rsidRDefault="00A936F3" w:rsidP="00A936F3">
                      <w:pPr>
                        <w:rPr>
                          <w:sz w:val="21"/>
                          <w:szCs w:val="21"/>
                        </w:rPr>
                      </w:pPr>
                      <w:r w:rsidRPr="009D7844">
                        <w:rPr>
                          <w:sz w:val="21"/>
                          <w:szCs w:val="21"/>
                        </w:rPr>
                        <w:t>Here we use SPSS to conduct Bayesian analysis using independent sample and group the data into:</w:t>
                      </w:r>
                    </w:p>
                    <w:p w14:paraId="2A1093D2" w14:textId="77777777" w:rsidR="00A936F3" w:rsidRPr="009D7844" w:rsidRDefault="00A936F3" w:rsidP="00A936F3">
                      <w:pPr>
                        <w:rPr>
                          <w:sz w:val="21"/>
                          <w:szCs w:val="21"/>
                        </w:rPr>
                      </w:pPr>
                      <w:r w:rsidRPr="009D7844">
                        <w:rPr>
                          <w:sz w:val="21"/>
                          <w:szCs w:val="21"/>
                        </w:rPr>
                        <w:t>Group1 – 2019</w:t>
                      </w:r>
                    </w:p>
                    <w:p w14:paraId="59039FF3" w14:textId="77777777" w:rsidR="00A936F3" w:rsidRPr="009D7844" w:rsidRDefault="00A936F3" w:rsidP="00A936F3">
                      <w:pPr>
                        <w:rPr>
                          <w:sz w:val="21"/>
                          <w:szCs w:val="21"/>
                        </w:rPr>
                      </w:pPr>
                      <w:r w:rsidRPr="009D7844">
                        <w:rPr>
                          <w:sz w:val="21"/>
                          <w:szCs w:val="21"/>
                        </w:rPr>
                        <w:t>Group2 – 2021</w:t>
                      </w:r>
                    </w:p>
                    <w:p w14:paraId="7B1C241C" w14:textId="77777777" w:rsidR="00A936F3" w:rsidRDefault="00A936F3" w:rsidP="00A936F3"/>
                  </w:txbxContent>
                </v:textbox>
              </v:shape>
            </w:pict>
          </mc:Fallback>
        </mc:AlternateContent>
      </w:r>
    </w:p>
    <w:p w14:paraId="132ED8F8" w14:textId="77777777" w:rsidR="00A936F3" w:rsidRPr="00D60339" w:rsidRDefault="00A936F3" w:rsidP="00A936F3">
      <w:pPr>
        <w:rPr>
          <w:rFonts w:ascii="Times New Roman" w:hAnsi="Times New Roman" w:cs="Times New Roman"/>
        </w:rPr>
      </w:pPr>
    </w:p>
    <w:p w14:paraId="0746526D" w14:textId="77777777" w:rsidR="00A936F3" w:rsidRPr="00D60339" w:rsidRDefault="00A936F3" w:rsidP="00A936F3">
      <w:pPr>
        <w:jc w:val="center"/>
        <w:rPr>
          <w:rFonts w:ascii="Times New Roman" w:hAnsi="Times New Roman" w:cs="Times New Roman"/>
        </w:rPr>
      </w:pPr>
      <w:r w:rsidRPr="00D60339">
        <w:rPr>
          <w:rFonts w:ascii="Times New Roman" w:hAnsi="Times New Roman" w:cs="Times New Roman"/>
          <w:noProof/>
        </w:rPr>
        <w:drawing>
          <wp:inline distT="0" distB="0" distL="0" distR="0" wp14:anchorId="26393625" wp14:editId="7BDEE7A1">
            <wp:extent cx="2887543" cy="2819400"/>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35632" cy="2866354"/>
                    </a:xfrm>
                    <a:prstGeom prst="rect">
                      <a:avLst/>
                    </a:prstGeom>
                  </pic:spPr>
                </pic:pic>
              </a:graphicData>
            </a:graphic>
          </wp:inline>
        </w:drawing>
      </w:r>
      <w:r w:rsidRPr="00D60339">
        <w:rPr>
          <w:rFonts w:ascii="Times New Roman" w:hAnsi="Times New Roman" w:cs="Times New Roman"/>
          <w:noProof/>
        </w:rPr>
        <w:drawing>
          <wp:inline distT="0" distB="0" distL="0" distR="0" wp14:anchorId="3169028D" wp14:editId="2493A6D4">
            <wp:extent cx="3260221" cy="1981200"/>
            <wp:effectExtent l="0" t="0" r="381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275195" cy="1990299"/>
                    </a:xfrm>
                    <a:prstGeom prst="rect">
                      <a:avLst/>
                    </a:prstGeom>
                  </pic:spPr>
                </pic:pic>
              </a:graphicData>
            </a:graphic>
          </wp:inline>
        </w:drawing>
      </w:r>
    </w:p>
    <w:p w14:paraId="2FD4D925" w14:textId="77777777" w:rsidR="00A936F3" w:rsidRPr="00D60339" w:rsidRDefault="00A936F3" w:rsidP="00A936F3">
      <w:pPr>
        <w:rPr>
          <w:rFonts w:ascii="Times New Roman" w:hAnsi="Times New Roman" w:cs="Times New Roman"/>
        </w:rPr>
      </w:pPr>
    </w:p>
    <w:p w14:paraId="139B271A" w14:textId="49FC4475" w:rsidR="00A936F3" w:rsidRPr="006C5FF5" w:rsidRDefault="00A936F3" w:rsidP="00A936F3">
      <w:pPr>
        <w:jc w:val="center"/>
        <w:rPr>
          <w:rFonts w:ascii="Times New Roman" w:hAnsi="Times New Roman" w:cs="Times New Roman"/>
          <w:b/>
          <w:bCs/>
          <w:i/>
          <w:iCs/>
        </w:rPr>
      </w:pPr>
      <w:r w:rsidRPr="006C5FF5">
        <w:rPr>
          <w:rFonts w:ascii="Times New Roman" w:hAnsi="Times New Roman" w:cs="Times New Roman"/>
          <w:b/>
          <w:bCs/>
          <w:i/>
          <w:iCs/>
        </w:rPr>
        <w:t>Figure 6.8</w:t>
      </w:r>
      <w:r w:rsidR="00BA24F4">
        <w:rPr>
          <w:rFonts w:ascii="Times New Roman" w:hAnsi="Times New Roman" w:cs="Times New Roman"/>
          <w:b/>
          <w:bCs/>
          <w:i/>
          <w:iCs/>
        </w:rPr>
        <w:t xml:space="preserve">: Bayesian analysis </w:t>
      </w:r>
      <w:r w:rsidR="004A6BBB">
        <w:rPr>
          <w:rFonts w:ascii="Times New Roman" w:hAnsi="Times New Roman" w:cs="Times New Roman"/>
          <w:b/>
          <w:bCs/>
          <w:i/>
          <w:iCs/>
        </w:rPr>
        <w:t>using independent sample</w:t>
      </w:r>
    </w:p>
    <w:p w14:paraId="4237CEF0" w14:textId="77777777" w:rsidR="00A936F3" w:rsidRPr="00D60339" w:rsidRDefault="00A936F3" w:rsidP="00A936F3">
      <w:pPr>
        <w:rPr>
          <w:rFonts w:ascii="Times New Roman" w:hAnsi="Times New Roman" w:cs="Times New Roman"/>
        </w:rPr>
      </w:pPr>
    </w:p>
    <w:p w14:paraId="720A9365" w14:textId="77777777" w:rsidR="00A936F3" w:rsidRPr="00D60339" w:rsidRDefault="00A936F3" w:rsidP="00A936F3">
      <w:pPr>
        <w:rPr>
          <w:rFonts w:ascii="Times New Roman" w:hAnsi="Times New Roman" w:cs="Times New Roman"/>
        </w:rPr>
      </w:pPr>
    </w:p>
    <w:p w14:paraId="1AC56B1A" w14:textId="77777777" w:rsidR="00A936F3" w:rsidRPr="00D60339" w:rsidRDefault="00A936F3" w:rsidP="00A936F3">
      <w:pPr>
        <w:jc w:val="center"/>
        <w:rPr>
          <w:rFonts w:ascii="Times New Roman" w:hAnsi="Times New Roman" w:cs="Times New Roman"/>
        </w:rPr>
      </w:pPr>
    </w:p>
    <w:p w14:paraId="22AA7D05" w14:textId="77777777" w:rsidR="00A936F3" w:rsidRPr="00D60339" w:rsidRDefault="00A936F3" w:rsidP="00A936F3">
      <w:pPr>
        <w:rPr>
          <w:rFonts w:ascii="Times New Roman" w:hAnsi="Times New Roman" w:cs="Times New Roman"/>
        </w:rPr>
      </w:pPr>
    </w:p>
    <w:p w14:paraId="018AE19E" w14:textId="77777777" w:rsidR="00A936F3" w:rsidRPr="00D60339" w:rsidRDefault="00A936F3" w:rsidP="00A936F3">
      <w:pPr>
        <w:rPr>
          <w:rFonts w:ascii="Times New Roman" w:hAnsi="Times New Roman" w:cs="Times New Roman"/>
          <w:u w:val="single"/>
        </w:rPr>
      </w:pPr>
    </w:p>
    <w:p w14:paraId="47FE11BC" w14:textId="77777777" w:rsidR="00A936F3" w:rsidRPr="00D60339" w:rsidRDefault="00A936F3" w:rsidP="00A936F3">
      <w:pPr>
        <w:rPr>
          <w:rFonts w:ascii="Times New Roman" w:hAnsi="Times New Roman" w:cs="Times New Roman"/>
          <w:u w:val="single"/>
        </w:rPr>
      </w:pPr>
    </w:p>
    <w:p w14:paraId="78FB40FF" w14:textId="77777777" w:rsidR="00A936F3" w:rsidRPr="00D60339" w:rsidRDefault="00A936F3" w:rsidP="00A936F3">
      <w:pPr>
        <w:rPr>
          <w:rFonts w:ascii="Times New Roman" w:hAnsi="Times New Roman" w:cs="Times New Roman"/>
          <w:u w:val="single"/>
        </w:rPr>
      </w:pPr>
    </w:p>
    <w:p w14:paraId="59F96AED" w14:textId="77777777" w:rsidR="00A936F3" w:rsidRPr="00D60339" w:rsidRDefault="00A936F3" w:rsidP="00A936F3">
      <w:pPr>
        <w:rPr>
          <w:rFonts w:ascii="Times New Roman" w:hAnsi="Times New Roman" w:cs="Times New Roman"/>
          <w:u w:val="single"/>
        </w:rPr>
      </w:pPr>
    </w:p>
    <w:p w14:paraId="5087DC57" w14:textId="77777777" w:rsidR="00A936F3" w:rsidRPr="00D60339" w:rsidRDefault="00A936F3" w:rsidP="00A936F3">
      <w:pPr>
        <w:rPr>
          <w:rFonts w:ascii="Times New Roman" w:hAnsi="Times New Roman" w:cs="Times New Roman"/>
        </w:rPr>
      </w:pPr>
    </w:p>
    <w:p w14:paraId="071CD212" w14:textId="77777777" w:rsidR="00A936F3" w:rsidRDefault="00A936F3" w:rsidP="00A936F3">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F73D10E" wp14:editId="2927EF36">
            <wp:extent cx="5372100" cy="764540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72100" cy="7645400"/>
                    </a:xfrm>
                    <a:prstGeom prst="rect">
                      <a:avLst/>
                    </a:prstGeom>
                  </pic:spPr>
                </pic:pic>
              </a:graphicData>
            </a:graphic>
          </wp:inline>
        </w:drawing>
      </w:r>
      <w:r>
        <w:rPr>
          <w:rFonts w:ascii="Times New Roman" w:hAnsi="Times New Roman" w:cs="Times New Roman"/>
        </w:rPr>
        <w:t xml:space="preserve"> </w:t>
      </w:r>
    </w:p>
    <w:p w14:paraId="77B3B58E" w14:textId="1A6E0CA1" w:rsidR="00A936F3" w:rsidRPr="006C5FF5" w:rsidRDefault="00A936F3" w:rsidP="007D304E">
      <w:pPr>
        <w:jc w:val="center"/>
        <w:rPr>
          <w:rFonts w:ascii="Times New Roman" w:hAnsi="Times New Roman" w:cs="Times New Roman"/>
          <w:b/>
          <w:bCs/>
          <w:i/>
          <w:iCs/>
        </w:rPr>
      </w:pPr>
      <w:r w:rsidRPr="006C5FF5">
        <w:rPr>
          <w:rFonts w:ascii="Times New Roman" w:hAnsi="Times New Roman" w:cs="Times New Roman"/>
          <w:b/>
          <w:bCs/>
          <w:i/>
          <w:iCs/>
        </w:rPr>
        <w:t>Figure 6.9</w:t>
      </w:r>
      <w:r w:rsidR="00122C9D">
        <w:rPr>
          <w:rFonts w:ascii="Times New Roman" w:hAnsi="Times New Roman" w:cs="Times New Roman"/>
          <w:b/>
          <w:bCs/>
          <w:i/>
          <w:iCs/>
        </w:rPr>
        <w:t xml:space="preserve">: </w:t>
      </w:r>
      <w:r w:rsidR="007D304E">
        <w:rPr>
          <w:rFonts w:ascii="Times New Roman" w:hAnsi="Times New Roman" w:cs="Times New Roman"/>
          <w:b/>
          <w:bCs/>
          <w:i/>
          <w:iCs/>
        </w:rPr>
        <w:t>Results through Bayesian independent analysis</w:t>
      </w:r>
    </w:p>
    <w:p w14:paraId="4449118E" w14:textId="77777777" w:rsidR="00A936F3" w:rsidRPr="00D60339" w:rsidRDefault="00A936F3" w:rsidP="00A936F3">
      <w:pPr>
        <w:rPr>
          <w:rFonts w:ascii="Times New Roman" w:hAnsi="Times New Roman" w:cs="Times New Roman"/>
        </w:rPr>
      </w:pPr>
    </w:p>
    <w:p w14:paraId="42334FEC" w14:textId="77777777" w:rsidR="00A936F3" w:rsidRPr="00D60339" w:rsidRDefault="00A936F3" w:rsidP="00A936F3">
      <w:pPr>
        <w:rPr>
          <w:rFonts w:ascii="Times New Roman" w:hAnsi="Times New Roman" w:cs="Times New Roman"/>
        </w:rPr>
      </w:pPr>
    </w:p>
    <w:p w14:paraId="458DFAAF" w14:textId="77777777" w:rsidR="00A936F3" w:rsidRPr="00D60339" w:rsidRDefault="00A936F3" w:rsidP="00A936F3">
      <w:pPr>
        <w:rPr>
          <w:rFonts w:ascii="Times New Roman" w:hAnsi="Times New Roman" w:cs="Times New Roman"/>
          <w:b/>
          <w:bCs/>
          <w:u w:val="single"/>
        </w:rPr>
      </w:pPr>
      <w:r w:rsidRPr="00D60339">
        <w:rPr>
          <w:rFonts w:ascii="Times New Roman" w:hAnsi="Times New Roman" w:cs="Times New Roman"/>
          <w:b/>
          <w:bCs/>
          <w:u w:val="single"/>
        </w:rPr>
        <w:t>Result:</w:t>
      </w:r>
    </w:p>
    <w:p w14:paraId="72D6DF44" w14:textId="77777777" w:rsidR="00A936F3" w:rsidRPr="00D60339" w:rsidRDefault="00A936F3" w:rsidP="00A936F3">
      <w:pPr>
        <w:rPr>
          <w:rFonts w:ascii="Times New Roman" w:hAnsi="Times New Roman" w:cs="Times New Roman"/>
        </w:rPr>
      </w:pPr>
    </w:p>
    <w:p w14:paraId="38402FC9" w14:textId="77777777" w:rsidR="00A936F3" w:rsidRPr="00D60339" w:rsidRDefault="00A936F3" w:rsidP="00A936F3">
      <w:pPr>
        <w:rPr>
          <w:rFonts w:ascii="Times New Roman" w:hAnsi="Times New Roman" w:cs="Times New Roman"/>
        </w:rPr>
      </w:pPr>
      <w:r w:rsidRPr="00D60339">
        <w:rPr>
          <w:rFonts w:ascii="Times New Roman" w:hAnsi="Times New Roman" w:cs="Times New Roman"/>
        </w:rPr>
        <w:t>The above data provides us the results of Bayesian independent analysis. Descriptive statistics along with Bayes Factor which is 0.010 helps determine the mean likelihood between the null and alternate hypothesis. The Loglikelihood and Posterior graphs are undistinguishable and look alike, the mean difference of rating over the period of two years is 0.28 and the BF is 0.010 which suggests that the null</w:t>
      </w:r>
    </w:p>
    <w:p w14:paraId="11760412" w14:textId="77777777" w:rsidR="00A936F3" w:rsidRPr="00D60339" w:rsidRDefault="00A936F3" w:rsidP="00A936F3">
      <w:pPr>
        <w:rPr>
          <w:rFonts w:ascii="Times New Roman" w:hAnsi="Times New Roman" w:cs="Times New Roman"/>
        </w:rPr>
      </w:pPr>
      <w:r w:rsidRPr="00D60339">
        <w:rPr>
          <w:rFonts w:ascii="Times New Roman" w:hAnsi="Times New Roman" w:cs="Times New Roman"/>
        </w:rPr>
        <w:t xml:space="preserve">hypothesis is true. </w:t>
      </w:r>
    </w:p>
    <w:p w14:paraId="7786D60A" w14:textId="03BCF685" w:rsidR="003B5E3D" w:rsidRDefault="003B5E3D" w:rsidP="00AF1808">
      <w:pPr>
        <w:pStyle w:val="Heading2"/>
        <w:spacing w:before="158"/>
        <w:ind w:left="0"/>
        <w:rPr>
          <w:rFonts w:ascii="Times New Roman" w:hAnsi="Times New Roman" w:cs="Times New Roman"/>
          <w:color w:val="2D74B5"/>
          <w:sz w:val="32"/>
          <w:szCs w:val="32"/>
        </w:rPr>
      </w:pPr>
    </w:p>
    <w:p w14:paraId="2781FD6A" w14:textId="79393E92" w:rsidR="00450325" w:rsidRPr="00BE1E09" w:rsidRDefault="00976A32" w:rsidP="00AE423C">
      <w:pPr>
        <w:pStyle w:val="Heading1"/>
        <w:rPr>
          <w:rFonts w:ascii="Times New Roman" w:hAnsi="Times New Roman" w:cs="Times New Roman"/>
          <w:color w:val="4F81BD" w:themeColor="accent1"/>
        </w:rPr>
      </w:pPr>
      <w:bookmarkStart w:id="11" w:name="_Toc83491048"/>
      <w:r w:rsidRPr="00BE1E09">
        <w:rPr>
          <w:rFonts w:ascii="Times New Roman" w:hAnsi="Times New Roman" w:cs="Times New Roman"/>
          <w:color w:val="4F81BD" w:themeColor="accent1"/>
        </w:rPr>
        <w:lastRenderedPageBreak/>
        <w:t>Interpretation</w:t>
      </w:r>
      <w:bookmarkEnd w:id="11"/>
    </w:p>
    <w:p w14:paraId="177684EE" w14:textId="77777777" w:rsidR="003A5973" w:rsidRDefault="003A5973" w:rsidP="00902089">
      <w:pPr>
        <w:pStyle w:val="Default"/>
        <w:rPr>
          <w:b/>
          <w:bCs/>
          <w:sz w:val="22"/>
          <w:szCs w:val="22"/>
        </w:rPr>
      </w:pPr>
    </w:p>
    <w:p w14:paraId="3D5BE747" w14:textId="14154494" w:rsidR="006C1C67" w:rsidRDefault="00902089" w:rsidP="00902089">
      <w:pPr>
        <w:pStyle w:val="Default"/>
        <w:rPr>
          <w:b/>
          <w:bCs/>
          <w:sz w:val="22"/>
          <w:szCs w:val="22"/>
        </w:rPr>
      </w:pPr>
      <w:r w:rsidRPr="00F371DE">
        <w:rPr>
          <w:b/>
          <w:bCs/>
          <w:sz w:val="22"/>
          <w:szCs w:val="22"/>
        </w:rPr>
        <w:t>1. What do the choir members indicate as their primary benefits of being involved? Has this changed over the years?</w:t>
      </w:r>
    </w:p>
    <w:p w14:paraId="3482A4E3" w14:textId="77777777" w:rsidR="00E55C76" w:rsidRDefault="00E55C76" w:rsidP="00902089">
      <w:pPr>
        <w:pStyle w:val="Default"/>
        <w:rPr>
          <w:b/>
          <w:bCs/>
          <w:sz w:val="22"/>
          <w:szCs w:val="22"/>
        </w:rPr>
      </w:pPr>
    </w:p>
    <w:p w14:paraId="3F2DCD27" w14:textId="43EC5169" w:rsidR="00E55C76" w:rsidRDefault="00E55C76" w:rsidP="00E55C76">
      <w:pPr>
        <w:spacing w:line="257" w:lineRule="auto"/>
        <w:rPr>
          <w:rFonts w:ascii="Times New Roman" w:hAnsi="Times New Roman" w:cs="Times New Roman"/>
        </w:rPr>
      </w:pPr>
      <w:r w:rsidRPr="69B8A2D8">
        <w:rPr>
          <w:rFonts w:ascii="Times New Roman" w:hAnsi="Times New Roman" w:cs="Times New Roman"/>
          <w:b/>
        </w:rPr>
        <w:t>Hypothesis:</w:t>
      </w:r>
      <w:r w:rsidRPr="00BF2811">
        <w:rPr>
          <w:rFonts w:ascii="Times New Roman" w:hAnsi="Times New Roman" w:cs="Times New Roman"/>
        </w:rPr>
        <w:t xml:space="preserve"> Making new friends can effectively reduce anxiety in the choir. </w:t>
      </w:r>
    </w:p>
    <w:p w14:paraId="67DE7690" w14:textId="77777777" w:rsidR="00542720" w:rsidRDefault="00542720" w:rsidP="00E55C76">
      <w:pPr>
        <w:spacing w:line="257" w:lineRule="auto"/>
        <w:rPr>
          <w:rFonts w:ascii="Times New Roman" w:hAnsi="Times New Roman" w:cs="Times New Roman"/>
        </w:rPr>
      </w:pPr>
    </w:p>
    <w:p w14:paraId="60CABCE0" w14:textId="43EC5169" w:rsidR="00B86D00" w:rsidRPr="00F371DE" w:rsidRDefault="00B86D00" w:rsidP="00B86D00">
      <w:pPr>
        <w:pStyle w:val="Default"/>
        <w:rPr>
          <w:rFonts w:eastAsia="Calibri"/>
          <w:color w:val="000000" w:themeColor="text1"/>
          <w:sz w:val="22"/>
          <w:szCs w:val="22"/>
        </w:rPr>
      </w:pPr>
      <w:r w:rsidRPr="52C764A4">
        <w:rPr>
          <w:rFonts w:eastAsia="Calibri"/>
          <w:color w:val="000000" w:themeColor="text1"/>
          <w:sz w:val="22"/>
          <w:szCs w:val="22"/>
        </w:rPr>
        <w:t xml:space="preserve">The </w:t>
      </w:r>
      <w:r>
        <w:rPr>
          <w:rFonts w:eastAsia="Calibri"/>
          <w:color w:val="000000" w:themeColor="text1"/>
          <w:sz w:val="22"/>
          <w:szCs w:val="22"/>
        </w:rPr>
        <w:t>Claim made is True.</w:t>
      </w:r>
    </w:p>
    <w:p w14:paraId="730EE76E" w14:textId="34A5F179" w:rsidR="00E55C76" w:rsidRPr="00BF2811" w:rsidRDefault="00E55C76" w:rsidP="00961BDD">
      <w:pPr>
        <w:spacing w:line="257" w:lineRule="auto"/>
        <w:rPr>
          <w:rFonts w:ascii="Times New Roman" w:hAnsi="Times New Roman" w:cs="Times New Roman"/>
        </w:rPr>
      </w:pPr>
      <w:r w:rsidRPr="00BF2811">
        <w:rPr>
          <w:rFonts w:ascii="Times New Roman" w:hAnsi="Times New Roman" w:cs="Times New Roman"/>
        </w:rPr>
        <w:t xml:space="preserve"> </w:t>
      </w:r>
    </w:p>
    <w:p w14:paraId="2B06932F" w14:textId="3E06D3E0" w:rsidR="00F71080" w:rsidRDefault="00DA6EAB" w:rsidP="00F71080">
      <w:pPr>
        <w:pStyle w:val="Default"/>
        <w:rPr>
          <w:b/>
          <w:bCs/>
          <w:sz w:val="22"/>
          <w:szCs w:val="22"/>
        </w:rPr>
      </w:pPr>
      <w:r w:rsidRPr="00F371DE">
        <w:rPr>
          <w:b/>
          <w:bCs/>
          <w:sz w:val="22"/>
          <w:szCs w:val="22"/>
        </w:rPr>
        <w:t>2. How do people see their Conductors? Has this changed?</w:t>
      </w:r>
    </w:p>
    <w:p w14:paraId="2FD8D089" w14:textId="77777777" w:rsidR="00722E1A" w:rsidRPr="00F71080" w:rsidRDefault="00722E1A" w:rsidP="00F71080">
      <w:pPr>
        <w:pStyle w:val="Default"/>
        <w:rPr>
          <w:b/>
          <w:bCs/>
          <w:sz w:val="22"/>
          <w:szCs w:val="22"/>
        </w:rPr>
      </w:pPr>
    </w:p>
    <w:p w14:paraId="3E3096F0" w14:textId="0F4D3658" w:rsidR="00722E1A" w:rsidRDefault="4F99D3E7" w:rsidP="00832D80">
      <w:pPr>
        <w:pStyle w:val="Default"/>
        <w:rPr>
          <w:rFonts w:eastAsia="Calibri"/>
          <w:color w:val="000000" w:themeColor="text1"/>
          <w:sz w:val="22"/>
          <w:szCs w:val="22"/>
        </w:rPr>
      </w:pPr>
      <w:r w:rsidRPr="1B25E646">
        <w:rPr>
          <w:rFonts w:eastAsia="Calibri"/>
          <w:b/>
          <w:bCs/>
          <w:color w:val="000000" w:themeColor="text1"/>
          <w:sz w:val="22"/>
          <w:szCs w:val="22"/>
        </w:rPr>
        <w:t xml:space="preserve">Hypothesis: </w:t>
      </w:r>
      <w:r w:rsidRPr="52C764A4">
        <w:rPr>
          <w:rFonts w:eastAsia="Calibri"/>
          <w:color w:val="000000" w:themeColor="text1"/>
          <w:sz w:val="22"/>
          <w:szCs w:val="22"/>
        </w:rPr>
        <w:t xml:space="preserve">Choir members during the </w:t>
      </w:r>
      <w:r w:rsidR="28A3AF76" w:rsidRPr="52C764A4">
        <w:rPr>
          <w:rFonts w:eastAsia="Calibri"/>
          <w:color w:val="000000" w:themeColor="text1"/>
          <w:sz w:val="22"/>
          <w:szCs w:val="22"/>
        </w:rPr>
        <w:t xml:space="preserve">Covid-19 are estimated to have a lower </w:t>
      </w:r>
      <w:r w:rsidR="08CA83E7" w:rsidRPr="02D5CB8B">
        <w:rPr>
          <w:rFonts w:eastAsia="Calibri"/>
          <w:color w:val="000000" w:themeColor="text1"/>
          <w:sz w:val="22"/>
          <w:szCs w:val="22"/>
        </w:rPr>
        <w:t>posi</w:t>
      </w:r>
      <w:r w:rsidR="28A3AF76" w:rsidRPr="02D5CB8B">
        <w:rPr>
          <w:rFonts w:eastAsia="Calibri"/>
          <w:color w:val="000000" w:themeColor="text1"/>
          <w:sz w:val="22"/>
          <w:szCs w:val="22"/>
        </w:rPr>
        <w:t>tive</w:t>
      </w:r>
      <w:r w:rsidR="28A3AF76" w:rsidRPr="52C764A4">
        <w:rPr>
          <w:rFonts w:eastAsia="Calibri"/>
          <w:color w:val="000000" w:themeColor="text1"/>
          <w:sz w:val="22"/>
          <w:szCs w:val="22"/>
        </w:rPr>
        <w:t xml:space="preserve"> opinions and higher neutral opinions on the conductor’s experience</w:t>
      </w:r>
      <w:r w:rsidR="7D3D5CA6" w:rsidRPr="52C764A4">
        <w:rPr>
          <w:rFonts w:eastAsia="Calibri"/>
          <w:color w:val="000000" w:themeColor="text1"/>
          <w:sz w:val="22"/>
          <w:szCs w:val="22"/>
        </w:rPr>
        <w:t xml:space="preserve"> to compare with figures before the Covid-19</w:t>
      </w:r>
      <w:r w:rsidR="113ADB2A" w:rsidRPr="106DAD62">
        <w:rPr>
          <w:rFonts w:eastAsia="Calibri"/>
          <w:color w:val="000000" w:themeColor="text1"/>
          <w:sz w:val="22"/>
          <w:szCs w:val="22"/>
        </w:rPr>
        <w:t xml:space="preserve"> pandemic</w:t>
      </w:r>
      <w:r w:rsidR="7D3D5CA6" w:rsidRPr="106DAD62">
        <w:rPr>
          <w:rFonts w:eastAsia="Calibri"/>
          <w:color w:val="000000" w:themeColor="text1"/>
          <w:sz w:val="22"/>
          <w:szCs w:val="22"/>
        </w:rPr>
        <w:t>.</w:t>
      </w:r>
      <w:r w:rsidR="7D3D5CA6" w:rsidRPr="52C764A4">
        <w:rPr>
          <w:rFonts w:eastAsia="Calibri"/>
          <w:color w:val="000000" w:themeColor="text1"/>
          <w:sz w:val="22"/>
          <w:szCs w:val="22"/>
        </w:rPr>
        <w:t xml:space="preserve"> </w:t>
      </w:r>
    </w:p>
    <w:p w14:paraId="57BC30D3" w14:textId="77777777" w:rsidR="00722E1A" w:rsidRDefault="00722E1A" w:rsidP="00832D80">
      <w:pPr>
        <w:pStyle w:val="Default"/>
        <w:rPr>
          <w:rFonts w:eastAsia="Calibri"/>
          <w:color w:val="000000" w:themeColor="text1"/>
          <w:sz w:val="22"/>
          <w:szCs w:val="22"/>
        </w:rPr>
      </w:pPr>
    </w:p>
    <w:p w14:paraId="568945B5" w14:textId="5316251B" w:rsidR="00832D80" w:rsidRDefault="7D3D5CA6" w:rsidP="00832D80">
      <w:pPr>
        <w:pStyle w:val="Default"/>
        <w:rPr>
          <w:rFonts w:eastAsia="Calibri"/>
          <w:color w:val="000000" w:themeColor="text1"/>
          <w:sz w:val="22"/>
          <w:szCs w:val="22"/>
        </w:rPr>
      </w:pPr>
      <w:r w:rsidRPr="52C764A4">
        <w:rPr>
          <w:rFonts w:eastAsia="Calibri"/>
          <w:color w:val="000000" w:themeColor="text1"/>
          <w:sz w:val="22"/>
          <w:szCs w:val="22"/>
        </w:rPr>
        <w:t xml:space="preserve">The </w:t>
      </w:r>
      <w:r w:rsidR="00722E1A">
        <w:rPr>
          <w:rFonts w:eastAsia="Calibri"/>
          <w:color w:val="000000" w:themeColor="text1"/>
          <w:sz w:val="22"/>
          <w:szCs w:val="22"/>
        </w:rPr>
        <w:t>Claim made is True.</w:t>
      </w:r>
    </w:p>
    <w:p w14:paraId="0DB8A195" w14:textId="77777777" w:rsidR="00A938A9" w:rsidRPr="00F371DE" w:rsidRDefault="00A938A9" w:rsidP="00832D80">
      <w:pPr>
        <w:pStyle w:val="Default"/>
        <w:rPr>
          <w:rFonts w:eastAsia="Calibri"/>
          <w:color w:val="000000" w:themeColor="text1"/>
          <w:sz w:val="22"/>
          <w:szCs w:val="22"/>
        </w:rPr>
      </w:pPr>
    </w:p>
    <w:p w14:paraId="161821EA" w14:textId="7046221B" w:rsidR="51D33D0A" w:rsidRDefault="51D33D0A" w:rsidP="51D33D0A">
      <w:pPr>
        <w:pStyle w:val="Default"/>
        <w:rPr>
          <w:rFonts w:eastAsia="Calibri"/>
          <w:b/>
          <w:bCs/>
          <w:color w:val="000000" w:themeColor="text1"/>
        </w:rPr>
      </w:pPr>
    </w:p>
    <w:p w14:paraId="2F6DB754" w14:textId="7D0D3832" w:rsidR="00317954" w:rsidRDefault="00317954" w:rsidP="00902089">
      <w:pPr>
        <w:pStyle w:val="Default"/>
        <w:rPr>
          <w:b/>
          <w:bCs/>
          <w:sz w:val="22"/>
          <w:szCs w:val="22"/>
        </w:rPr>
      </w:pPr>
      <w:r w:rsidRPr="00F371DE">
        <w:rPr>
          <w:b/>
          <w:bCs/>
          <w:sz w:val="22"/>
          <w:szCs w:val="22"/>
        </w:rPr>
        <w:t>3. How do people view their weekly ‘choir’ experience?</w:t>
      </w:r>
    </w:p>
    <w:p w14:paraId="591ECF31" w14:textId="77777777" w:rsidR="00B46CE9" w:rsidRDefault="00B46CE9" w:rsidP="00902089">
      <w:pPr>
        <w:pStyle w:val="Default"/>
        <w:rPr>
          <w:b/>
          <w:bCs/>
          <w:sz w:val="22"/>
          <w:szCs w:val="22"/>
        </w:rPr>
      </w:pPr>
    </w:p>
    <w:p w14:paraId="091A062B" w14:textId="77777777" w:rsidR="00B46CE9" w:rsidRDefault="00B46CE9" w:rsidP="00B46CE9">
      <w:pPr>
        <w:rPr>
          <w:rFonts w:ascii="Times New Roman" w:hAnsi="Times New Roman" w:cs="Times New Roman"/>
          <w:b/>
          <w:bCs/>
        </w:rPr>
      </w:pPr>
      <w:r w:rsidRPr="00A8705A">
        <w:rPr>
          <w:rFonts w:ascii="Times New Roman" w:hAnsi="Times New Roman" w:cs="Times New Roman"/>
          <w:b/>
          <w:bCs/>
          <w:u w:val="single"/>
        </w:rPr>
        <w:t>Hypothesis</w:t>
      </w:r>
      <w:r w:rsidRPr="00A8705A">
        <w:rPr>
          <w:rFonts w:ascii="Times New Roman" w:hAnsi="Times New Roman" w:cs="Times New Roman"/>
          <w:b/>
          <w:bCs/>
        </w:rPr>
        <w:t xml:space="preserve">: </w:t>
      </w:r>
      <w:r w:rsidRPr="00B46CE9">
        <w:rPr>
          <w:rFonts w:ascii="Times New Roman" w:hAnsi="Times New Roman" w:cs="Times New Roman"/>
        </w:rPr>
        <w:t>Choir members in the year 2021 are estimated to have a lower negative opinion and higher neutral opinion on the choir compared to the year 2019.</w:t>
      </w:r>
    </w:p>
    <w:p w14:paraId="3E249676" w14:textId="77777777" w:rsidR="00B46CE9" w:rsidRDefault="00B46CE9" w:rsidP="00B46CE9">
      <w:pPr>
        <w:rPr>
          <w:rFonts w:ascii="Times New Roman" w:hAnsi="Times New Roman" w:cs="Times New Roman"/>
          <w:b/>
          <w:bCs/>
        </w:rPr>
      </w:pPr>
    </w:p>
    <w:p w14:paraId="513F7608" w14:textId="77777777" w:rsidR="00B46CE9" w:rsidRPr="00F371DE" w:rsidRDefault="00B46CE9" w:rsidP="00B46CE9">
      <w:pPr>
        <w:pStyle w:val="Default"/>
        <w:rPr>
          <w:rFonts w:eastAsia="Calibri"/>
          <w:color w:val="000000" w:themeColor="text1"/>
          <w:sz w:val="22"/>
          <w:szCs w:val="22"/>
        </w:rPr>
      </w:pPr>
      <w:r w:rsidRPr="52C764A4">
        <w:rPr>
          <w:rFonts w:eastAsia="Calibri"/>
          <w:color w:val="000000" w:themeColor="text1"/>
          <w:sz w:val="22"/>
          <w:szCs w:val="22"/>
        </w:rPr>
        <w:t xml:space="preserve">The </w:t>
      </w:r>
      <w:r>
        <w:rPr>
          <w:rFonts w:eastAsia="Calibri"/>
          <w:color w:val="000000" w:themeColor="text1"/>
          <w:sz w:val="22"/>
          <w:szCs w:val="22"/>
        </w:rPr>
        <w:t>Claim made is True.</w:t>
      </w:r>
    </w:p>
    <w:p w14:paraId="185E005D" w14:textId="77777777" w:rsidR="00F371DE" w:rsidRDefault="00F371DE" w:rsidP="00902089">
      <w:pPr>
        <w:pStyle w:val="Default"/>
        <w:rPr>
          <w:b/>
          <w:bCs/>
          <w:sz w:val="22"/>
          <w:szCs w:val="22"/>
        </w:rPr>
      </w:pPr>
    </w:p>
    <w:p w14:paraId="49AA913A" w14:textId="77777777" w:rsidR="00B46CE9" w:rsidRPr="00F371DE" w:rsidRDefault="00B46CE9" w:rsidP="00902089">
      <w:pPr>
        <w:pStyle w:val="Default"/>
        <w:rPr>
          <w:b/>
          <w:bCs/>
          <w:sz w:val="22"/>
          <w:szCs w:val="22"/>
        </w:rPr>
      </w:pPr>
    </w:p>
    <w:p w14:paraId="3F95B0F0" w14:textId="23CA664E" w:rsidR="00AE47D3" w:rsidRPr="00987A24" w:rsidRDefault="00F371DE" w:rsidP="00AE47D3">
      <w:pPr>
        <w:pStyle w:val="Default"/>
        <w:rPr>
          <w:b/>
          <w:sz w:val="22"/>
          <w:szCs w:val="22"/>
        </w:rPr>
      </w:pPr>
      <w:r w:rsidRPr="58CE67EA">
        <w:rPr>
          <w:b/>
          <w:sz w:val="22"/>
          <w:szCs w:val="22"/>
        </w:rPr>
        <w:t>4.</w:t>
      </w:r>
      <w:r w:rsidR="00037A8B" w:rsidRPr="58CE67EA">
        <w:rPr>
          <w:b/>
          <w:sz w:val="22"/>
          <w:szCs w:val="22"/>
        </w:rPr>
        <w:t xml:space="preserve"> </w:t>
      </w:r>
      <w:r w:rsidRPr="58CE67EA">
        <w:rPr>
          <w:b/>
          <w:sz w:val="22"/>
          <w:szCs w:val="22"/>
        </w:rPr>
        <w:t>How can the survey help our ‘customer experience’?</w:t>
      </w:r>
    </w:p>
    <w:p w14:paraId="0826F09E" w14:textId="36735692" w:rsidR="58CE67EA" w:rsidRDefault="58CE67EA" w:rsidP="58CE67EA">
      <w:pPr>
        <w:pStyle w:val="Default"/>
        <w:rPr>
          <w:rFonts w:eastAsia="Calibri"/>
          <w:b/>
          <w:bCs/>
          <w:color w:val="000000" w:themeColor="text1"/>
        </w:rPr>
      </w:pPr>
    </w:p>
    <w:p w14:paraId="4991CC5D" w14:textId="1294E1EC" w:rsidR="00AD4963" w:rsidRDefault="00AD4963" w:rsidP="00AD4963">
      <w:pPr>
        <w:spacing w:line="259" w:lineRule="auto"/>
        <w:rPr>
          <w:rFonts w:ascii="Times New Roman" w:hAnsi="Times New Roman" w:cs="Times New Roman"/>
          <w:u w:val="single"/>
        </w:rPr>
      </w:pPr>
      <w:r w:rsidRPr="58CE67EA">
        <w:rPr>
          <w:rFonts w:ascii="Times New Roman" w:hAnsi="Times New Roman" w:cs="Times New Roman"/>
          <w:b/>
          <w:u w:val="single"/>
        </w:rPr>
        <w:t>Hypothesis</w:t>
      </w:r>
      <w:r w:rsidRPr="58CE67EA">
        <w:rPr>
          <w:rFonts w:ascii="Times New Roman" w:hAnsi="Times New Roman" w:cs="Times New Roman"/>
          <w:b/>
        </w:rPr>
        <w:t xml:space="preserve">: </w:t>
      </w:r>
      <w:r w:rsidRPr="003222C2">
        <w:rPr>
          <w:rFonts w:ascii="Times New Roman" w:hAnsi="Times New Roman" w:cs="Times New Roman"/>
          <w:bCs/>
        </w:rPr>
        <w:t>The choice of the songs and the day of conducting the choir will influence people’s experience on the choir.</w:t>
      </w:r>
    </w:p>
    <w:p w14:paraId="7959D67C" w14:textId="77777777" w:rsidR="00AD4963" w:rsidRDefault="00AD4963" w:rsidP="00AD4963">
      <w:pPr>
        <w:spacing w:before="24" w:line="259" w:lineRule="auto"/>
        <w:ind w:right="113"/>
        <w:jc w:val="both"/>
        <w:rPr>
          <w:highlight w:val="yellow"/>
        </w:rPr>
      </w:pPr>
    </w:p>
    <w:p w14:paraId="068656ED" w14:textId="77777777" w:rsidR="00AD4963" w:rsidRDefault="00AD4963" w:rsidP="00AD4963">
      <w:pPr>
        <w:pStyle w:val="Default"/>
        <w:rPr>
          <w:rFonts w:eastAsia="Calibri"/>
          <w:color w:val="000000" w:themeColor="text1"/>
          <w:sz w:val="22"/>
          <w:szCs w:val="22"/>
        </w:rPr>
      </w:pPr>
      <w:r w:rsidRPr="52C764A4">
        <w:rPr>
          <w:rFonts w:eastAsia="Calibri"/>
          <w:color w:val="000000" w:themeColor="text1"/>
          <w:sz w:val="22"/>
          <w:szCs w:val="22"/>
        </w:rPr>
        <w:t xml:space="preserve">The </w:t>
      </w:r>
      <w:r>
        <w:rPr>
          <w:rFonts w:eastAsia="Calibri"/>
          <w:color w:val="000000" w:themeColor="text1"/>
          <w:sz w:val="22"/>
          <w:szCs w:val="22"/>
        </w:rPr>
        <w:t>Claim made is True.</w:t>
      </w:r>
    </w:p>
    <w:p w14:paraId="4E4A30AC" w14:textId="77777777" w:rsidR="00DD348B" w:rsidRPr="00F371DE" w:rsidRDefault="00DD348B" w:rsidP="5D86153D">
      <w:pPr>
        <w:spacing w:line="257" w:lineRule="auto"/>
        <w:rPr>
          <w:rFonts w:ascii="Times New Roman" w:hAnsi="Times New Roman" w:cs="Times New Roman"/>
        </w:rPr>
      </w:pPr>
    </w:p>
    <w:p w14:paraId="08D7994C" w14:textId="77777777" w:rsidR="00651D75" w:rsidRDefault="00651D75" w:rsidP="00651D75">
      <w:pPr>
        <w:rPr>
          <w:rFonts w:ascii="Times New Roman" w:hAnsi="Times New Roman" w:cs="Times New Roman"/>
          <w:b/>
          <w:bCs/>
        </w:rPr>
      </w:pPr>
      <w:r w:rsidRPr="00BF2811">
        <w:rPr>
          <w:rFonts w:ascii="Times New Roman" w:hAnsi="Times New Roman" w:cs="Times New Roman"/>
          <w:b/>
          <w:bCs/>
        </w:rPr>
        <w:t>Q5. How can the survey assist Creativity Australia in our promotions?</w:t>
      </w:r>
    </w:p>
    <w:p w14:paraId="5A4B297B" w14:textId="77777777" w:rsidR="00D232F1" w:rsidRDefault="00D232F1" w:rsidP="00651D75">
      <w:pPr>
        <w:rPr>
          <w:rFonts w:ascii="Times New Roman" w:hAnsi="Times New Roman" w:cs="Times New Roman"/>
          <w:b/>
          <w:bCs/>
        </w:rPr>
      </w:pPr>
    </w:p>
    <w:p w14:paraId="47E76AF2" w14:textId="3C985590" w:rsidR="00AB63BA" w:rsidRDefault="00AB63BA" w:rsidP="00AB63BA">
      <w:pPr>
        <w:rPr>
          <w:rFonts w:ascii="Times New Roman" w:hAnsi="Times New Roman" w:cs="Times New Roman"/>
        </w:rPr>
      </w:pPr>
      <w:r>
        <w:rPr>
          <w:rFonts w:ascii="Times New Roman" w:hAnsi="Times New Roman" w:cs="Times New Roman"/>
          <w:b/>
          <w:bCs/>
        </w:rPr>
        <w:t>Hypothesis:</w:t>
      </w:r>
      <w:r w:rsidRPr="00BF2811">
        <w:rPr>
          <w:rFonts w:ascii="Times New Roman" w:hAnsi="Times New Roman" w:cs="Times New Roman"/>
        </w:rPr>
        <w:t xml:space="preserve"> People are reacting in a positive way towards the promotion undertaken by Creativity Australia. They have shown more interest to communicate better.</w:t>
      </w:r>
    </w:p>
    <w:p w14:paraId="232571FB" w14:textId="77777777" w:rsidR="007718A0" w:rsidRDefault="007718A0" w:rsidP="00AB63BA">
      <w:pPr>
        <w:rPr>
          <w:rFonts w:ascii="Times New Roman" w:hAnsi="Times New Roman" w:cs="Times New Roman"/>
        </w:rPr>
      </w:pPr>
    </w:p>
    <w:p w14:paraId="794C75BC" w14:textId="05D09760" w:rsidR="00AB63BA" w:rsidRDefault="007718A0" w:rsidP="007718A0">
      <w:pPr>
        <w:pStyle w:val="Default"/>
        <w:rPr>
          <w:rFonts w:eastAsia="Calibri"/>
          <w:color w:val="000000" w:themeColor="text1"/>
          <w:sz w:val="22"/>
          <w:szCs w:val="22"/>
        </w:rPr>
      </w:pPr>
      <w:r w:rsidRPr="52C764A4">
        <w:rPr>
          <w:rFonts w:eastAsia="Calibri"/>
          <w:color w:val="000000" w:themeColor="text1"/>
          <w:sz w:val="22"/>
          <w:szCs w:val="22"/>
        </w:rPr>
        <w:t xml:space="preserve">The </w:t>
      </w:r>
      <w:r w:rsidR="008528FA">
        <w:rPr>
          <w:rFonts w:eastAsia="Calibri"/>
          <w:color w:val="000000" w:themeColor="text1"/>
          <w:sz w:val="22"/>
          <w:szCs w:val="22"/>
        </w:rPr>
        <w:t>c</w:t>
      </w:r>
      <w:r>
        <w:rPr>
          <w:rFonts w:eastAsia="Calibri"/>
          <w:color w:val="000000" w:themeColor="text1"/>
          <w:sz w:val="22"/>
          <w:szCs w:val="22"/>
        </w:rPr>
        <w:t>laim made is True.</w:t>
      </w:r>
    </w:p>
    <w:p w14:paraId="5FCC5880" w14:textId="77777777" w:rsidR="005105F9" w:rsidRDefault="005105F9" w:rsidP="007718A0">
      <w:pPr>
        <w:pStyle w:val="Default"/>
        <w:rPr>
          <w:rFonts w:eastAsia="Calibri"/>
          <w:color w:val="000000" w:themeColor="text1"/>
          <w:sz w:val="22"/>
          <w:szCs w:val="22"/>
        </w:rPr>
      </w:pPr>
    </w:p>
    <w:p w14:paraId="18026AFA" w14:textId="13FEA0F4" w:rsidR="00D232F1" w:rsidRDefault="00D232F1" w:rsidP="00651D75">
      <w:pPr>
        <w:rPr>
          <w:rFonts w:ascii="Times New Roman" w:hAnsi="Times New Roman" w:cs="Times New Roman"/>
          <w:b/>
          <w:bCs/>
        </w:rPr>
      </w:pPr>
    </w:p>
    <w:p w14:paraId="5C6E818F" w14:textId="77777777" w:rsidR="00584A8D" w:rsidRDefault="00584A8D" w:rsidP="00584A8D">
      <w:pPr>
        <w:rPr>
          <w:rFonts w:ascii="Times New Roman" w:hAnsi="Times New Roman" w:cs="Times New Roman"/>
          <w:b/>
          <w:bCs/>
        </w:rPr>
      </w:pPr>
      <w:r w:rsidRPr="00D60339">
        <w:rPr>
          <w:rFonts w:ascii="Times New Roman" w:hAnsi="Times New Roman" w:cs="Times New Roman"/>
          <w:b/>
          <w:bCs/>
        </w:rPr>
        <w:t>Q6. How do people see the support provided by the head office? Has this changed?</w:t>
      </w:r>
    </w:p>
    <w:p w14:paraId="166D26AA" w14:textId="77777777" w:rsidR="00584A8D" w:rsidRDefault="00584A8D" w:rsidP="00584A8D">
      <w:pPr>
        <w:rPr>
          <w:rFonts w:ascii="Times New Roman" w:hAnsi="Times New Roman" w:cs="Times New Roman"/>
          <w:b/>
          <w:bCs/>
        </w:rPr>
      </w:pPr>
    </w:p>
    <w:p w14:paraId="747107D2" w14:textId="5F05441C" w:rsidR="00584A8D" w:rsidRDefault="00584A8D" w:rsidP="00584A8D">
      <w:pPr>
        <w:rPr>
          <w:rFonts w:ascii="Times New Roman" w:hAnsi="Times New Roman" w:cs="Times New Roman"/>
        </w:rPr>
      </w:pPr>
      <w:r>
        <w:rPr>
          <w:rFonts w:ascii="Times New Roman" w:hAnsi="Times New Roman" w:cs="Times New Roman"/>
          <w:b/>
          <w:bCs/>
        </w:rPr>
        <w:t xml:space="preserve">Hypothesis: </w:t>
      </w:r>
      <w:r>
        <w:rPr>
          <w:rFonts w:ascii="Times New Roman" w:hAnsi="Times New Roman" w:cs="Times New Roman"/>
        </w:rPr>
        <w:t xml:space="preserve">The support provided by the head office to the choir members has not improved over the span of two years. The mean </w:t>
      </w:r>
      <w:r w:rsidR="505806BF" w:rsidRPr="74139EA9">
        <w:rPr>
          <w:rFonts w:ascii="Times New Roman" w:hAnsi="Times New Roman" w:cs="Times New Roman"/>
        </w:rPr>
        <w:t>rating</w:t>
      </w:r>
      <w:r w:rsidR="02A9E832" w:rsidRPr="74139EA9">
        <w:rPr>
          <w:rFonts w:ascii="Times New Roman" w:hAnsi="Times New Roman" w:cs="Times New Roman"/>
        </w:rPr>
        <w:t>s</w:t>
      </w:r>
      <w:r>
        <w:rPr>
          <w:rFonts w:ascii="Times New Roman" w:hAnsi="Times New Roman" w:cs="Times New Roman"/>
        </w:rPr>
        <w:t xml:space="preserve"> for the years 2019 and 2021 are similar.</w:t>
      </w:r>
    </w:p>
    <w:p w14:paraId="1C7E38DB" w14:textId="77777777" w:rsidR="006B2D2B" w:rsidRDefault="006B2D2B" w:rsidP="00584A8D">
      <w:pPr>
        <w:rPr>
          <w:rFonts w:ascii="Times New Roman" w:hAnsi="Times New Roman" w:cs="Times New Roman"/>
        </w:rPr>
      </w:pPr>
    </w:p>
    <w:p w14:paraId="1431BAA7" w14:textId="4828DF6E" w:rsidR="006B2D2B" w:rsidRPr="00D60339" w:rsidRDefault="006B2D2B" w:rsidP="00584A8D">
      <w:pPr>
        <w:rPr>
          <w:rFonts w:ascii="Times New Roman" w:hAnsi="Times New Roman" w:cs="Times New Roman"/>
        </w:rPr>
      </w:pPr>
      <w:r>
        <w:rPr>
          <w:rFonts w:ascii="Times New Roman" w:hAnsi="Times New Roman" w:cs="Times New Roman"/>
        </w:rPr>
        <w:t>The claim made is True</w:t>
      </w:r>
    </w:p>
    <w:p w14:paraId="58EB782F" w14:textId="77777777" w:rsidR="00584A8D" w:rsidRPr="00BF2811" w:rsidRDefault="00584A8D" w:rsidP="00651D75">
      <w:pPr>
        <w:rPr>
          <w:rFonts w:ascii="Times New Roman" w:hAnsi="Times New Roman" w:cs="Times New Roman"/>
          <w:b/>
          <w:bCs/>
        </w:rPr>
      </w:pPr>
    </w:p>
    <w:p w14:paraId="2FF81E1B" w14:textId="77777777" w:rsidR="00450325" w:rsidRPr="00BF2811" w:rsidRDefault="00450325" w:rsidP="74139EA9">
      <w:pPr>
        <w:spacing w:line="257" w:lineRule="auto"/>
        <w:sectPr w:rsidR="00450325" w:rsidRPr="00BF2811" w:rsidSect="007E2F89">
          <w:footerReference w:type="even" r:id="rId53"/>
          <w:footerReference w:type="default" r:id="rId54"/>
          <w:type w:val="continuous"/>
          <w:pgSz w:w="11910" w:h="16840"/>
          <w:pgMar w:top="720" w:right="720" w:bottom="720" w:left="720" w:header="170" w:footer="170" w:gutter="0"/>
          <w:pgBorders w:offsetFrom="page">
            <w:top w:val="single" w:sz="4" w:space="24" w:color="auto"/>
            <w:left w:val="single" w:sz="4" w:space="24" w:color="auto"/>
            <w:bottom w:val="single" w:sz="4" w:space="24" w:color="auto"/>
            <w:right w:val="single" w:sz="4" w:space="24" w:color="auto"/>
          </w:pgBorders>
          <w:cols w:space="720"/>
          <w:titlePg/>
          <w:docGrid w:linePitch="299"/>
        </w:sectPr>
      </w:pPr>
    </w:p>
    <w:p w14:paraId="531A5E22" w14:textId="77777777" w:rsidR="00450325" w:rsidRDefault="00976A32" w:rsidP="00D16588">
      <w:pPr>
        <w:pStyle w:val="Heading1"/>
        <w:spacing w:before="21"/>
        <w:ind w:left="0"/>
        <w:rPr>
          <w:rFonts w:ascii="Times New Roman" w:hAnsi="Times New Roman" w:cs="Times New Roman"/>
          <w:color w:val="2D74B5"/>
        </w:rPr>
      </w:pPr>
      <w:bookmarkStart w:id="12" w:name="Recommendations"/>
      <w:bookmarkStart w:id="13" w:name="_Toc83491049"/>
      <w:bookmarkEnd w:id="12"/>
      <w:r w:rsidRPr="00BF2811">
        <w:rPr>
          <w:rFonts w:ascii="Times New Roman" w:hAnsi="Times New Roman" w:cs="Times New Roman"/>
          <w:color w:val="2D74B5"/>
        </w:rPr>
        <w:lastRenderedPageBreak/>
        <w:t>Recommendations</w:t>
      </w:r>
      <w:bookmarkEnd w:id="13"/>
    </w:p>
    <w:p w14:paraId="789212E6" w14:textId="77777777" w:rsidR="004F699D" w:rsidRDefault="004F699D">
      <w:pPr>
        <w:pStyle w:val="Heading1"/>
        <w:spacing w:before="21"/>
        <w:rPr>
          <w:rFonts w:ascii="Times New Roman" w:hAnsi="Times New Roman" w:cs="Times New Roman"/>
        </w:rPr>
      </w:pPr>
    </w:p>
    <w:p w14:paraId="6F316D9A" w14:textId="0FB780A4" w:rsidR="004F699D" w:rsidRPr="00F371DE" w:rsidRDefault="72EDF84D" w:rsidP="004F699D">
      <w:pPr>
        <w:pStyle w:val="Default"/>
        <w:rPr>
          <w:b/>
          <w:bCs/>
          <w:sz w:val="22"/>
          <w:szCs w:val="22"/>
        </w:rPr>
      </w:pPr>
      <w:r w:rsidRPr="593EF855">
        <w:rPr>
          <w:b/>
          <w:bCs/>
          <w:sz w:val="22"/>
          <w:szCs w:val="22"/>
        </w:rPr>
        <w:t>Q</w:t>
      </w:r>
      <w:r w:rsidR="22ADF29E" w:rsidRPr="593EF855">
        <w:rPr>
          <w:b/>
          <w:bCs/>
          <w:sz w:val="22"/>
          <w:szCs w:val="22"/>
        </w:rPr>
        <w:t>1</w:t>
      </w:r>
      <w:r w:rsidR="004F699D" w:rsidRPr="00F371DE">
        <w:rPr>
          <w:b/>
          <w:bCs/>
          <w:sz w:val="22"/>
          <w:szCs w:val="22"/>
        </w:rPr>
        <w:t xml:space="preserve">. What do the choir members indicate as their primary benefits of being involved? </w:t>
      </w:r>
    </w:p>
    <w:p w14:paraId="5646AD99" w14:textId="23CA664E" w:rsidR="004F699D" w:rsidRDefault="004F699D" w:rsidP="004F699D">
      <w:pPr>
        <w:pStyle w:val="Default"/>
        <w:rPr>
          <w:b/>
          <w:bCs/>
          <w:sz w:val="22"/>
          <w:szCs w:val="22"/>
        </w:rPr>
      </w:pPr>
      <w:r w:rsidRPr="00F371DE">
        <w:rPr>
          <w:b/>
          <w:bCs/>
          <w:sz w:val="22"/>
          <w:szCs w:val="22"/>
        </w:rPr>
        <w:t>Has this changed over the years?</w:t>
      </w:r>
    </w:p>
    <w:p w14:paraId="4F4342F0" w14:textId="23CA664E" w:rsidR="002657FD" w:rsidRDefault="002657FD" w:rsidP="004F699D">
      <w:pPr>
        <w:pStyle w:val="Default"/>
        <w:rPr>
          <w:b/>
          <w:bCs/>
          <w:sz w:val="22"/>
          <w:szCs w:val="22"/>
        </w:rPr>
      </w:pPr>
    </w:p>
    <w:p w14:paraId="6ACD207C" w14:textId="77234B3D" w:rsidR="006816C1" w:rsidRPr="006816C1" w:rsidRDefault="006816C1" w:rsidP="00A32134">
      <w:pPr>
        <w:pStyle w:val="ListParagraph"/>
        <w:numPr>
          <w:ilvl w:val="0"/>
          <w:numId w:val="5"/>
        </w:numPr>
        <w:spacing w:line="259" w:lineRule="auto"/>
        <w:ind w:right="114"/>
        <w:jc w:val="both"/>
        <w:rPr>
          <w:rFonts w:ascii="Times New Roman" w:eastAsiaTheme="minorEastAsia" w:hAnsi="Times New Roman" w:cs="Times New Roman"/>
        </w:rPr>
      </w:pPr>
      <w:r w:rsidRPr="006816C1">
        <w:rPr>
          <w:rFonts w:ascii="Times New Roman" w:hAnsi="Times New Roman" w:cs="Times New Roman"/>
        </w:rPr>
        <w:t>Choir could organize more activities or party to increase the influence factor of making friends.</w:t>
      </w:r>
    </w:p>
    <w:p w14:paraId="707E9BC6" w14:textId="77777777" w:rsidR="004F699D" w:rsidRDefault="004F699D" w:rsidP="004F699D">
      <w:pPr>
        <w:pStyle w:val="Default"/>
        <w:rPr>
          <w:b/>
          <w:bCs/>
          <w:sz w:val="22"/>
          <w:szCs w:val="22"/>
        </w:rPr>
      </w:pPr>
    </w:p>
    <w:p w14:paraId="6D0994DD" w14:textId="33E75B2A" w:rsidR="008D772F" w:rsidRPr="008D772F" w:rsidRDefault="2DBEBFAC" w:rsidP="008D772F">
      <w:pPr>
        <w:pStyle w:val="Default"/>
        <w:rPr>
          <w:b/>
          <w:bCs/>
          <w:sz w:val="22"/>
          <w:szCs w:val="22"/>
        </w:rPr>
      </w:pPr>
      <w:r w:rsidRPr="593EF855">
        <w:rPr>
          <w:b/>
          <w:bCs/>
          <w:sz w:val="22"/>
          <w:szCs w:val="22"/>
        </w:rPr>
        <w:t>Q</w:t>
      </w:r>
      <w:r w:rsidR="22ADF29E" w:rsidRPr="593EF855">
        <w:rPr>
          <w:b/>
          <w:bCs/>
          <w:sz w:val="22"/>
          <w:szCs w:val="22"/>
        </w:rPr>
        <w:t>2</w:t>
      </w:r>
      <w:r w:rsidR="004F699D" w:rsidRPr="00F371DE">
        <w:rPr>
          <w:b/>
          <w:bCs/>
          <w:sz w:val="22"/>
          <w:szCs w:val="22"/>
        </w:rPr>
        <w:t>. How do people see their Conductors? Has this changed?</w:t>
      </w:r>
    </w:p>
    <w:p w14:paraId="49B0D0C7" w14:textId="3E391A5A" w:rsidR="19F09C75" w:rsidRDefault="19F09C75" w:rsidP="19F09C75">
      <w:pPr>
        <w:pStyle w:val="Default"/>
        <w:rPr>
          <w:rFonts w:eastAsia="Calibri"/>
          <w:b/>
          <w:bCs/>
          <w:color w:val="000000" w:themeColor="text1"/>
        </w:rPr>
      </w:pPr>
    </w:p>
    <w:p w14:paraId="272EC4CC" w14:textId="27AAE18C" w:rsidR="00750969" w:rsidRPr="006B7995" w:rsidRDefault="6F24B6D8" w:rsidP="00A32134">
      <w:pPr>
        <w:pStyle w:val="ListParagraph"/>
        <w:numPr>
          <w:ilvl w:val="0"/>
          <w:numId w:val="8"/>
        </w:numPr>
        <w:rPr>
          <w:rFonts w:asciiTheme="minorHAnsi" w:eastAsiaTheme="minorEastAsia" w:hAnsiTheme="minorHAnsi" w:cstheme="minorBidi"/>
          <w:lang w:val="vi"/>
        </w:rPr>
      </w:pPr>
      <w:r w:rsidRPr="27A62799">
        <w:rPr>
          <w:rFonts w:ascii="Times New Roman" w:hAnsi="Times New Roman" w:cs="Times New Roman"/>
          <w:lang w:val="vi"/>
        </w:rPr>
        <w:t>W</w:t>
      </w:r>
      <w:r w:rsidR="384017E8" w:rsidRPr="27A62799">
        <w:rPr>
          <w:rFonts w:ascii="Times New Roman" w:hAnsi="Times New Roman" w:cs="Times New Roman"/>
          <w:lang w:val="vi"/>
        </w:rPr>
        <w:t>ith One Voice</w:t>
      </w:r>
      <w:r w:rsidRPr="2689ADD5">
        <w:rPr>
          <w:rFonts w:ascii="Times New Roman" w:hAnsi="Times New Roman" w:cs="Times New Roman"/>
          <w:lang w:val="vi"/>
        </w:rPr>
        <w:t xml:space="preserve"> should </w:t>
      </w:r>
      <w:r w:rsidR="75597EB8" w:rsidRPr="25DC7568">
        <w:rPr>
          <w:rFonts w:ascii="Times New Roman" w:hAnsi="Times New Roman" w:cs="Times New Roman"/>
          <w:lang w:val="vi"/>
        </w:rPr>
        <w:t>i</w:t>
      </w:r>
      <w:r w:rsidRPr="25DC7568">
        <w:rPr>
          <w:rFonts w:ascii="Times New Roman" w:hAnsi="Times New Roman" w:cs="Times New Roman"/>
          <w:lang w:val="vi"/>
        </w:rPr>
        <w:t>mprove</w:t>
      </w:r>
      <w:r w:rsidRPr="02CCC69A">
        <w:rPr>
          <w:rFonts w:ascii="Times New Roman" w:hAnsi="Times New Roman" w:cs="Times New Roman"/>
          <w:lang w:val="vi"/>
        </w:rPr>
        <w:t xml:space="preserve"> the characteristics</w:t>
      </w:r>
      <w:r w:rsidRPr="63771D8C">
        <w:rPr>
          <w:rFonts w:ascii="Times New Roman" w:hAnsi="Times New Roman" w:cs="Times New Roman"/>
          <w:lang w:val="vi"/>
        </w:rPr>
        <w:t xml:space="preserve"> of the programs such as the variety of songs, favorite equipments for singing and time of each performance. </w:t>
      </w:r>
    </w:p>
    <w:p w14:paraId="0C0D6D2C" w14:textId="05878934" w:rsidR="006B7995" w:rsidRPr="006B7995" w:rsidRDefault="006B7995" w:rsidP="3B008503">
      <w:pPr>
        <w:rPr>
          <w:lang w:val="vi"/>
        </w:rPr>
      </w:pPr>
    </w:p>
    <w:p w14:paraId="23A0C917" w14:textId="79ACCB68" w:rsidR="006B7995" w:rsidRPr="006B7995" w:rsidRDefault="6608D6C9" w:rsidP="00A32134">
      <w:pPr>
        <w:pStyle w:val="ListParagraph"/>
        <w:numPr>
          <w:ilvl w:val="0"/>
          <w:numId w:val="8"/>
        </w:numPr>
        <w:rPr>
          <w:lang w:val="vi"/>
        </w:rPr>
      </w:pPr>
      <w:r w:rsidRPr="19F09C75">
        <w:rPr>
          <w:rFonts w:ascii="Times New Roman" w:hAnsi="Times New Roman" w:cs="Times New Roman"/>
          <w:lang w:val="vi"/>
        </w:rPr>
        <w:t>With One Voice</w:t>
      </w:r>
      <w:r w:rsidR="6F24B6D8" w:rsidRPr="53A81BC0">
        <w:rPr>
          <w:rFonts w:ascii="Times New Roman" w:hAnsi="Times New Roman" w:cs="Times New Roman"/>
          <w:lang w:val="vi"/>
        </w:rPr>
        <w:t xml:space="preserve"> should</w:t>
      </w:r>
      <w:r w:rsidR="6F24B6D8" w:rsidRPr="33E8D06F">
        <w:rPr>
          <w:rFonts w:ascii="Times New Roman" w:hAnsi="Times New Roman" w:cs="Times New Roman"/>
          <w:lang w:val="vi"/>
        </w:rPr>
        <w:t xml:space="preserve"> improve</w:t>
      </w:r>
      <w:r w:rsidR="6F24B6D8" w:rsidRPr="63771D8C">
        <w:rPr>
          <w:rFonts w:ascii="Times New Roman" w:hAnsi="Times New Roman" w:cs="Times New Roman"/>
          <w:lang w:val="vi"/>
        </w:rPr>
        <w:t xml:space="preserve"> the Internet connection, which can affect </w:t>
      </w:r>
      <w:r w:rsidR="6F24B6D8" w:rsidRPr="36EB5453">
        <w:rPr>
          <w:rFonts w:ascii="Times New Roman" w:hAnsi="Times New Roman" w:cs="Times New Roman"/>
          <w:lang w:val="vi"/>
        </w:rPr>
        <w:t>to their</w:t>
      </w:r>
      <w:r w:rsidR="6F24B6D8" w:rsidRPr="63771D8C">
        <w:rPr>
          <w:rFonts w:ascii="Times New Roman" w:hAnsi="Times New Roman" w:cs="Times New Roman"/>
          <w:lang w:val="vi"/>
        </w:rPr>
        <w:t xml:space="preserve"> experience directly.</w:t>
      </w:r>
    </w:p>
    <w:p w14:paraId="2E9BD66C" w14:textId="19707F3A" w:rsidR="19F09C75" w:rsidRDefault="19F09C75" w:rsidP="19F09C75">
      <w:pPr>
        <w:rPr>
          <w:lang w:val="vi"/>
        </w:rPr>
      </w:pPr>
    </w:p>
    <w:p w14:paraId="6A4F32EC" w14:textId="449EFA77" w:rsidR="004F699D" w:rsidRDefault="1A673F74" w:rsidP="004F699D">
      <w:pPr>
        <w:pStyle w:val="Default"/>
        <w:rPr>
          <w:b/>
          <w:bCs/>
          <w:sz w:val="22"/>
          <w:szCs w:val="22"/>
        </w:rPr>
      </w:pPr>
      <w:r w:rsidRPr="3328FC65">
        <w:rPr>
          <w:b/>
          <w:bCs/>
          <w:sz w:val="22"/>
          <w:szCs w:val="22"/>
        </w:rPr>
        <w:t>Q</w:t>
      </w:r>
      <w:r w:rsidR="22ADF29E" w:rsidRPr="3328FC65">
        <w:rPr>
          <w:b/>
          <w:bCs/>
          <w:sz w:val="22"/>
          <w:szCs w:val="22"/>
        </w:rPr>
        <w:t>3</w:t>
      </w:r>
      <w:r w:rsidR="004F699D" w:rsidRPr="00F371DE">
        <w:rPr>
          <w:b/>
          <w:bCs/>
          <w:sz w:val="22"/>
          <w:szCs w:val="22"/>
        </w:rPr>
        <w:t>. How do people view their weekly ‘choir’ experience?</w:t>
      </w:r>
    </w:p>
    <w:p w14:paraId="113ED922" w14:textId="07486E6D" w:rsidR="19F09C75" w:rsidRDefault="19F09C75" w:rsidP="19F09C75">
      <w:pPr>
        <w:pStyle w:val="Default"/>
        <w:rPr>
          <w:rFonts w:eastAsia="Calibri"/>
          <w:b/>
          <w:bCs/>
          <w:color w:val="000000" w:themeColor="text1"/>
        </w:rPr>
      </w:pPr>
    </w:p>
    <w:p w14:paraId="75989C57" w14:textId="77777777" w:rsidR="00B66DD2" w:rsidRDefault="00722E1A" w:rsidP="00A32134">
      <w:pPr>
        <w:pStyle w:val="ListParagraph"/>
        <w:numPr>
          <w:ilvl w:val="0"/>
          <w:numId w:val="5"/>
        </w:numPr>
        <w:spacing w:after="160" w:line="259" w:lineRule="auto"/>
        <w:rPr>
          <w:rFonts w:ascii="Times New Roman" w:hAnsi="Times New Roman" w:cs="Times New Roman"/>
        </w:rPr>
      </w:pPr>
      <w:r w:rsidRPr="00093D0B">
        <w:rPr>
          <w:rFonts w:ascii="Times New Roman" w:hAnsi="Times New Roman" w:cs="Times New Roman"/>
        </w:rPr>
        <w:t>Increase the frequency of the choirs conducted by the Dillon across all the choir locations. Since people have expressed to like Dillon’s performance. It would help to create positive experience for people towards the choir.</w:t>
      </w:r>
    </w:p>
    <w:p w14:paraId="36428628" w14:textId="002A6606" w:rsidR="00722E1A" w:rsidRPr="00093D0B" w:rsidRDefault="00B66DD2" w:rsidP="00A32134">
      <w:pPr>
        <w:pStyle w:val="ListParagraph"/>
        <w:numPr>
          <w:ilvl w:val="0"/>
          <w:numId w:val="5"/>
        </w:numPr>
        <w:spacing w:after="160" w:line="259" w:lineRule="auto"/>
        <w:rPr>
          <w:rFonts w:ascii="Times New Roman" w:hAnsi="Times New Roman" w:cs="Times New Roman"/>
        </w:rPr>
      </w:pPr>
      <w:r w:rsidRPr="00B66DD2">
        <w:rPr>
          <w:rFonts w:ascii="Times New Roman" w:hAnsi="Times New Roman" w:cs="Times New Roman"/>
        </w:rPr>
        <w:t>Dillon can provide training to the conductors to maintain the similar positive experience across all the choirs</w:t>
      </w:r>
    </w:p>
    <w:p w14:paraId="643C1B4D" w14:textId="6019B145" w:rsidR="004F699D" w:rsidRDefault="04C548B0" w:rsidP="004F699D">
      <w:pPr>
        <w:pStyle w:val="Default"/>
        <w:rPr>
          <w:b/>
          <w:bCs/>
          <w:sz w:val="22"/>
          <w:szCs w:val="22"/>
        </w:rPr>
      </w:pPr>
      <w:r w:rsidRPr="3328FC65">
        <w:rPr>
          <w:b/>
          <w:bCs/>
          <w:sz w:val="22"/>
          <w:szCs w:val="22"/>
        </w:rPr>
        <w:t>Q</w:t>
      </w:r>
      <w:r w:rsidR="22ADF29E" w:rsidRPr="3328FC65">
        <w:rPr>
          <w:b/>
          <w:bCs/>
          <w:sz w:val="22"/>
          <w:szCs w:val="22"/>
        </w:rPr>
        <w:t>4</w:t>
      </w:r>
      <w:r w:rsidR="004F699D" w:rsidRPr="00F371DE">
        <w:rPr>
          <w:b/>
          <w:bCs/>
          <w:sz w:val="22"/>
          <w:szCs w:val="22"/>
        </w:rPr>
        <w:t>.</w:t>
      </w:r>
      <w:r w:rsidR="004F699D">
        <w:rPr>
          <w:b/>
          <w:bCs/>
          <w:sz w:val="22"/>
          <w:szCs w:val="22"/>
        </w:rPr>
        <w:t xml:space="preserve"> </w:t>
      </w:r>
      <w:r w:rsidR="004F699D" w:rsidRPr="00F371DE">
        <w:rPr>
          <w:b/>
          <w:bCs/>
          <w:sz w:val="22"/>
          <w:szCs w:val="22"/>
        </w:rPr>
        <w:t>How can the survey help our ‘customer experience’?</w:t>
      </w:r>
    </w:p>
    <w:p w14:paraId="3A9C11EF" w14:textId="77758B8C" w:rsidR="00183549" w:rsidRDefault="00183549" w:rsidP="004F699D">
      <w:pPr>
        <w:pStyle w:val="Default"/>
        <w:rPr>
          <w:b/>
          <w:bCs/>
          <w:sz w:val="22"/>
          <w:szCs w:val="22"/>
        </w:rPr>
      </w:pPr>
    </w:p>
    <w:p w14:paraId="63E2236B" w14:textId="27E73412" w:rsidR="00183549" w:rsidRPr="00114083" w:rsidRDefault="00183549" w:rsidP="00A32134">
      <w:pPr>
        <w:pStyle w:val="ListParagraph"/>
        <w:numPr>
          <w:ilvl w:val="0"/>
          <w:numId w:val="14"/>
        </w:numPr>
        <w:spacing w:line="259" w:lineRule="auto"/>
        <w:ind w:right="114"/>
        <w:jc w:val="both"/>
        <w:rPr>
          <w:rFonts w:ascii="Times New Roman" w:eastAsiaTheme="minorEastAsia" w:hAnsi="Times New Roman" w:cs="Times New Roman"/>
        </w:rPr>
      </w:pPr>
      <w:r w:rsidRPr="00114083">
        <w:rPr>
          <w:rFonts w:ascii="Times New Roman" w:hAnsi="Times New Roman" w:cs="Times New Roman"/>
        </w:rPr>
        <w:t>I recommend WOV to do a supplementary survey to learn senior females’ favorite songs and do some modifications in their song list for choirs based on this.</w:t>
      </w:r>
    </w:p>
    <w:p w14:paraId="1D984CB6" w14:textId="27E73412" w:rsidR="00527852" w:rsidRPr="00527852" w:rsidRDefault="00527852" w:rsidP="00527852">
      <w:pPr>
        <w:spacing w:line="259" w:lineRule="auto"/>
        <w:ind w:right="114"/>
        <w:jc w:val="both"/>
      </w:pPr>
    </w:p>
    <w:p w14:paraId="54FB1312" w14:textId="0E76FDE1" w:rsidR="00183549" w:rsidRPr="003E6056" w:rsidRDefault="00183549" w:rsidP="00A32134">
      <w:pPr>
        <w:pStyle w:val="ListParagraph"/>
        <w:numPr>
          <w:ilvl w:val="0"/>
          <w:numId w:val="5"/>
        </w:numPr>
        <w:spacing w:line="259" w:lineRule="auto"/>
        <w:ind w:right="114"/>
        <w:jc w:val="both"/>
        <w:rPr>
          <w:rFonts w:ascii="Times New Roman" w:eastAsiaTheme="minorEastAsia" w:hAnsi="Times New Roman" w:cs="Times New Roman"/>
        </w:rPr>
      </w:pPr>
      <w:r w:rsidRPr="00BF2811">
        <w:rPr>
          <w:rFonts w:ascii="Times New Roman" w:hAnsi="Times New Roman" w:cs="Times New Roman"/>
        </w:rPr>
        <w:t>WOV should set the choir on Tuesday for one hour in every two weeks or every week. According to the</w:t>
      </w:r>
      <w:r w:rsidR="003E6056">
        <w:rPr>
          <w:rFonts w:ascii="Times New Roman" w:hAnsi="Times New Roman" w:cs="Times New Roman"/>
        </w:rPr>
        <w:t xml:space="preserve"> analysis outcome</w:t>
      </w:r>
      <w:r w:rsidRPr="00BF2811">
        <w:rPr>
          <w:rFonts w:ascii="Times New Roman" w:hAnsi="Times New Roman" w:cs="Times New Roman"/>
        </w:rPr>
        <w:t xml:space="preserve"> of cluster model, it is most suitable for WOV’s customers.</w:t>
      </w:r>
    </w:p>
    <w:p w14:paraId="22097C37" w14:textId="77758B8C" w:rsidR="00183549" w:rsidRPr="00F371DE" w:rsidRDefault="00183549" w:rsidP="00F40B2C">
      <w:pPr>
        <w:pStyle w:val="Default"/>
        <w:rPr>
          <w:b/>
          <w:bCs/>
          <w:sz w:val="22"/>
          <w:szCs w:val="22"/>
        </w:rPr>
      </w:pPr>
    </w:p>
    <w:p w14:paraId="4D11A7EE" w14:textId="727573C5" w:rsidR="004F699D" w:rsidRDefault="00651D75" w:rsidP="005C4316">
      <w:pPr>
        <w:rPr>
          <w:rFonts w:ascii="Times New Roman" w:hAnsi="Times New Roman" w:cs="Times New Roman"/>
          <w:b/>
          <w:bCs/>
        </w:rPr>
      </w:pPr>
      <w:r w:rsidRPr="00BF2811">
        <w:rPr>
          <w:rFonts w:ascii="Times New Roman" w:hAnsi="Times New Roman" w:cs="Times New Roman"/>
          <w:b/>
          <w:bCs/>
        </w:rPr>
        <w:t>Q5. How can the survey assist Creativity Australia in our promotions?</w:t>
      </w:r>
    </w:p>
    <w:p w14:paraId="25EFA790" w14:textId="77777777" w:rsidR="005C4316" w:rsidRPr="005C4316" w:rsidRDefault="005C4316" w:rsidP="005C4316">
      <w:pPr>
        <w:rPr>
          <w:rFonts w:ascii="Times New Roman" w:hAnsi="Times New Roman" w:cs="Times New Roman"/>
          <w:b/>
          <w:bCs/>
        </w:rPr>
      </w:pPr>
    </w:p>
    <w:p w14:paraId="60C602B5" w14:textId="158C696F" w:rsidR="00E81B5D" w:rsidRDefault="00536F70" w:rsidP="00A32134">
      <w:pPr>
        <w:pStyle w:val="ListParagraph"/>
        <w:numPr>
          <w:ilvl w:val="0"/>
          <w:numId w:val="10"/>
        </w:numPr>
        <w:spacing w:after="160" w:line="257" w:lineRule="auto"/>
        <w:rPr>
          <w:rFonts w:ascii="Times New Roman" w:hAnsi="Times New Roman" w:cs="Times New Roman"/>
        </w:rPr>
      </w:pPr>
      <w:r w:rsidRPr="0035436B">
        <w:rPr>
          <w:rFonts w:ascii="Times New Roman" w:hAnsi="Times New Roman" w:cs="Times New Roman"/>
        </w:rPr>
        <w:t>Participants</w:t>
      </w:r>
      <w:r w:rsidR="00A4599F">
        <w:rPr>
          <w:rFonts w:ascii="Times New Roman" w:hAnsi="Times New Roman" w:cs="Times New Roman"/>
        </w:rPr>
        <w:t xml:space="preserve"> have mentioned about email and newsletters quite frequently which means that they would </w:t>
      </w:r>
      <w:r w:rsidR="00121110">
        <w:rPr>
          <w:rFonts w:ascii="Times New Roman" w:hAnsi="Times New Roman" w:cs="Times New Roman"/>
        </w:rPr>
        <w:t>like the idea of receiving regular newsletters through emails which will keep them in regular touch with Creativity Australia’s ongoing and upcoming activities.</w:t>
      </w:r>
    </w:p>
    <w:p w14:paraId="5386B7A2" w14:textId="730A0C4F" w:rsidR="00C176D3" w:rsidRPr="00D343DA" w:rsidRDefault="00D343DA" w:rsidP="00D343DA">
      <w:pPr>
        <w:pStyle w:val="ListParagraph"/>
        <w:numPr>
          <w:ilvl w:val="0"/>
          <w:numId w:val="10"/>
        </w:numPr>
        <w:spacing w:after="160" w:line="257" w:lineRule="auto"/>
        <w:rPr>
          <w:rFonts w:ascii="Times New Roman" w:hAnsi="Times New Roman" w:cs="Times New Roman"/>
        </w:rPr>
      </w:pPr>
      <w:r>
        <w:rPr>
          <w:rFonts w:ascii="Times New Roman" w:hAnsi="Times New Roman" w:cs="Times New Roman"/>
        </w:rPr>
        <w:t xml:space="preserve">Creativity Australis </w:t>
      </w:r>
      <w:r w:rsidR="00BF2EE8" w:rsidRPr="00D343DA">
        <w:rPr>
          <w:rFonts w:ascii="Times New Roman" w:hAnsi="Times New Roman" w:cs="Times New Roman"/>
        </w:rPr>
        <w:t>can sen</w:t>
      </w:r>
      <w:r>
        <w:rPr>
          <w:rFonts w:ascii="Times New Roman" w:hAnsi="Times New Roman" w:cs="Times New Roman"/>
        </w:rPr>
        <w:t xml:space="preserve">d </w:t>
      </w:r>
      <w:r w:rsidR="00617EE9">
        <w:rPr>
          <w:rFonts w:ascii="Times New Roman" w:hAnsi="Times New Roman" w:cs="Times New Roman"/>
        </w:rPr>
        <w:t>notifications</w:t>
      </w:r>
      <w:r w:rsidR="00BF2EE8" w:rsidRPr="00D343DA">
        <w:rPr>
          <w:rFonts w:ascii="Times New Roman" w:hAnsi="Times New Roman" w:cs="Times New Roman"/>
        </w:rPr>
        <w:t xml:space="preserve"> about events through messages which can act as a last</w:t>
      </w:r>
      <w:r w:rsidR="00C43350" w:rsidRPr="00D343DA">
        <w:rPr>
          <w:rFonts w:ascii="Times New Roman" w:hAnsi="Times New Roman" w:cs="Times New Roman"/>
        </w:rPr>
        <w:t>-</w:t>
      </w:r>
      <w:r w:rsidR="00BF2EE8" w:rsidRPr="00D343DA">
        <w:rPr>
          <w:rFonts w:ascii="Times New Roman" w:hAnsi="Times New Roman" w:cs="Times New Roman"/>
        </w:rPr>
        <w:t xml:space="preserve">minute reminder and ensure maximum participation </w:t>
      </w:r>
      <w:r w:rsidR="00C43350" w:rsidRPr="00D343DA">
        <w:rPr>
          <w:rFonts w:ascii="Times New Roman" w:hAnsi="Times New Roman" w:cs="Times New Roman"/>
        </w:rPr>
        <w:t>at every CA event.</w:t>
      </w:r>
    </w:p>
    <w:p w14:paraId="5634F284" w14:textId="77777777" w:rsidR="00A4480E" w:rsidRDefault="00A4480E" w:rsidP="00A4480E">
      <w:pPr>
        <w:rPr>
          <w:rFonts w:ascii="Times New Roman" w:hAnsi="Times New Roman" w:cs="Times New Roman"/>
          <w:b/>
          <w:bCs/>
        </w:rPr>
      </w:pPr>
      <w:r w:rsidRPr="00D60339">
        <w:rPr>
          <w:rFonts w:ascii="Times New Roman" w:hAnsi="Times New Roman" w:cs="Times New Roman"/>
          <w:b/>
          <w:bCs/>
        </w:rPr>
        <w:t>Q6. How do people see the support provided by the head office? Has this changed?</w:t>
      </w:r>
    </w:p>
    <w:p w14:paraId="4848A87D" w14:textId="77777777" w:rsidR="00A4480E" w:rsidRDefault="00A4480E" w:rsidP="00A4480E">
      <w:pPr>
        <w:rPr>
          <w:rFonts w:ascii="Times New Roman" w:hAnsi="Times New Roman" w:cs="Times New Roman"/>
          <w:b/>
          <w:bCs/>
        </w:rPr>
      </w:pPr>
    </w:p>
    <w:p w14:paraId="64CC9A62" w14:textId="77777777" w:rsidR="00A4480E" w:rsidRDefault="00A4480E" w:rsidP="00A32134">
      <w:pPr>
        <w:pStyle w:val="ListParagraph"/>
        <w:numPr>
          <w:ilvl w:val="0"/>
          <w:numId w:val="12"/>
        </w:numPr>
        <w:rPr>
          <w:rFonts w:ascii="Times New Roman" w:hAnsi="Times New Roman" w:cs="Times New Roman"/>
        </w:rPr>
      </w:pPr>
      <w:r w:rsidRPr="00D60339">
        <w:rPr>
          <w:rFonts w:ascii="Times New Roman" w:hAnsi="Times New Roman" w:cs="Times New Roman"/>
        </w:rPr>
        <w:t xml:space="preserve">The main aim should be to improve customer service experience.  </w:t>
      </w:r>
    </w:p>
    <w:p w14:paraId="53058FAC" w14:textId="77777777" w:rsidR="008E24DD" w:rsidRPr="00D60339" w:rsidRDefault="008E24DD" w:rsidP="008E24DD">
      <w:pPr>
        <w:pStyle w:val="ListParagraph"/>
        <w:ind w:left="720"/>
        <w:rPr>
          <w:rFonts w:ascii="Times New Roman" w:hAnsi="Times New Roman" w:cs="Times New Roman"/>
        </w:rPr>
      </w:pPr>
    </w:p>
    <w:p w14:paraId="184B8C3A" w14:textId="3EB9886D" w:rsidR="00A4480E" w:rsidRDefault="00A4480E" w:rsidP="00A32134">
      <w:pPr>
        <w:pStyle w:val="ListParagraph"/>
        <w:numPr>
          <w:ilvl w:val="0"/>
          <w:numId w:val="12"/>
        </w:numPr>
        <w:rPr>
          <w:rFonts w:ascii="Times New Roman" w:hAnsi="Times New Roman" w:cs="Times New Roman"/>
        </w:rPr>
      </w:pPr>
      <w:r w:rsidRPr="00D60339">
        <w:rPr>
          <w:rFonts w:ascii="Times New Roman" w:hAnsi="Times New Roman" w:cs="Times New Roman"/>
        </w:rPr>
        <w:t xml:space="preserve">The head office can aim to implement strategic objectives where choir members can sign for a cause – charity. </w:t>
      </w:r>
    </w:p>
    <w:p w14:paraId="1F440834" w14:textId="3EB9886D" w:rsidR="00734C75" w:rsidRDefault="00734C75" w:rsidP="00734C75">
      <w:pPr>
        <w:rPr>
          <w:rFonts w:ascii="Times New Roman" w:hAnsi="Times New Roman" w:cs="Times New Roman"/>
        </w:rPr>
      </w:pPr>
    </w:p>
    <w:p w14:paraId="5F0FA117" w14:textId="3EB9886D" w:rsidR="00734C75" w:rsidRDefault="00734C75" w:rsidP="00734C75">
      <w:pPr>
        <w:rPr>
          <w:rFonts w:ascii="Times New Roman" w:hAnsi="Times New Roman" w:cs="Times New Roman"/>
        </w:rPr>
      </w:pPr>
    </w:p>
    <w:p w14:paraId="4AEF3608" w14:textId="77777777" w:rsidR="00450325" w:rsidRDefault="00976A32" w:rsidP="006B52F1">
      <w:pPr>
        <w:pStyle w:val="Heading1"/>
        <w:ind w:left="0"/>
        <w:rPr>
          <w:rFonts w:ascii="Times New Roman" w:hAnsi="Times New Roman" w:cs="Times New Roman"/>
          <w:color w:val="2D74B5"/>
        </w:rPr>
      </w:pPr>
      <w:bookmarkStart w:id="14" w:name="General_Analytics_Issues"/>
      <w:bookmarkStart w:id="15" w:name="_Toc83491050"/>
      <w:bookmarkEnd w:id="14"/>
      <w:r w:rsidRPr="00BF2811">
        <w:rPr>
          <w:rFonts w:ascii="Times New Roman" w:hAnsi="Times New Roman" w:cs="Times New Roman"/>
          <w:color w:val="2D74B5"/>
        </w:rPr>
        <w:t>General</w:t>
      </w:r>
      <w:r w:rsidRPr="00BF2811">
        <w:rPr>
          <w:rFonts w:ascii="Times New Roman" w:hAnsi="Times New Roman" w:cs="Times New Roman"/>
          <w:color w:val="2D74B5"/>
          <w:spacing w:val="-7"/>
        </w:rPr>
        <w:t xml:space="preserve"> </w:t>
      </w:r>
      <w:r w:rsidRPr="00BF2811">
        <w:rPr>
          <w:rFonts w:ascii="Times New Roman" w:hAnsi="Times New Roman" w:cs="Times New Roman"/>
          <w:color w:val="2D74B5"/>
        </w:rPr>
        <w:t>Analytics</w:t>
      </w:r>
      <w:r w:rsidRPr="00BF2811">
        <w:rPr>
          <w:rFonts w:ascii="Times New Roman" w:hAnsi="Times New Roman" w:cs="Times New Roman"/>
          <w:color w:val="2D74B5"/>
          <w:spacing w:val="-6"/>
        </w:rPr>
        <w:t xml:space="preserve"> </w:t>
      </w:r>
      <w:r w:rsidRPr="00BF2811">
        <w:rPr>
          <w:rFonts w:ascii="Times New Roman" w:hAnsi="Times New Roman" w:cs="Times New Roman"/>
          <w:color w:val="2D74B5"/>
        </w:rPr>
        <w:t>Issues</w:t>
      </w:r>
      <w:bookmarkEnd w:id="15"/>
    </w:p>
    <w:p w14:paraId="188428A1" w14:textId="0F3428AE" w:rsidR="447A6AE7" w:rsidRDefault="447A6AE7" w:rsidP="00841CE1">
      <w:pPr>
        <w:pStyle w:val="BodyText"/>
        <w:spacing w:line="259" w:lineRule="auto"/>
        <w:ind w:left="0" w:right="113"/>
        <w:jc w:val="both"/>
        <w:rPr>
          <w:rFonts w:ascii="Times New Roman" w:hAnsi="Times New Roman" w:cs="Times New Roman"/>
        </w:rPr>
      </w:pPr>
    </w:p>
    <w:p w14:paraId="29FB4D37" w14:textId="77777777" w:rsidR="0025657C" w:rsidRDefault="0025657C" w:rsidP="00A32134">
      <w:pPr>
        <w:pStyle w:val="Default"/>
        <w:numPr>
          <w:ilvl w:val="0"/>
          <w:numId w:val="15"/>
        </w:numPr>
        <w:spacing w:after="54"/>
        <w:rPr>
          <w:sz w:val="22"/>
          <w:szCs w:val="22"/>
        </w:rPr>
      </w:pPr>
      <w:r>
        <w:rPr>
          <w:sz w:val="22"/>
          <w:szCs w:val="22"/>
        </w:rPr>
        <w:t xml:space="preserve">This survey is only used for Creativity Australia's internal analysis, and it is not allowed to be used for profitable communication, publicity, sharing, etc. </w:t>
      </w:r>
    </w:p>
    <w:p w14:paraId="13DBB3DD" w14:textId="2D93740B" w:rsidR="0025657C" w:rsidRDefault="0025657C" w:rsidP="00A32134">
      <w:pPr>
        <w:pStyle w:val="Default"/>
        <w:numPr>
          <w:ilvl w:val="0"/>
          <w:numId w:val="15"/>
        </w:numPr>
        <w:spacing w:after="54"/>
        <w:rPr>
          <w:sz w:val="22"/>
          <w:szCs w:val="22"/>
        </w:rPr>
      </w:pPr>
      <w:r>
        <w:rPr>
          <w:sz w:val="22"/>
          <w:szCs w:val="22"/>
        </w:rPr>
        <w:t xml:space="preserve">The dataset is confidential and is not shared among anyone </w:t>
      </w:r>
      <w:r w:rsidR="00452DE4">
        <w:rPr>
          <w:sz w:val="22"/>
          <w:szCs w:val="22"/>
        </w:rPr>
        <w:t>across</w:t>
      </w:r>
      <w:r>
        <w:rPr>
          <w:sz w:val="22"/>
          <w:szCs w:val="22"/>
        </w:rPr>
        <w:t xml:space="preserve"> any platforms. </w:t>
      </w:r>
    </w:p>
    <w:p w14:paraId="6E8FD743" w14:textId="24AE82AB" w:rsidR="0025657C" w:rsidRDefault="0025657C" w:rsidP="00A32134">
      <w:pPr>
        <w:pStyle w:val="Default"/>
        <w:numPr>
          <w:ilvl w:val="0"/>
          <w:numId w:val="15"/>
        </w:numPr>
        <w:rPr>
          <w:sz w:val="22"/>
          <w:szCs w:val="22"/>
        </w:rPr>
      </w:pPr>
      <w:r>
        <w:rPr>
          <w:sz w:val="22"/>
          <w:szCs w:val="22"/>
        </w:rPr>
        <w:t xml:space="preserve">The dataset does contain multiple analytical issues such as missing data, poor quality of data, missing values, and partial information. </w:t>
      </w:r>
    </w:p>
    <w:p w14:paraId="04C7804E" w14:textId="77777777" w:rsidR="0025657C" w:rsidRPr="00BF2811" w:rsidRDefault="0025657C" w:rsidP="00841CE1">
      <w:pPr>
        <w:pStyle w:val="BodyText"/>
        <w:spacing w:line="259" w:lineRule="auto"/>
        <w:ind w:left="0" w:right="113"/>
        <w:jc w:val="both"/>
      </w:pPr>
    </w:p>
    <w:p w14:paraId="49FB8745" w14:textId="5FE02951" w:rsidR="007D2037" w:rsidRDefault="007D2037" w:rsidP="00841CE1">
      <w:pPr>
        <w:pStyle w:val="Heading1"/>
        <w:ind w:left="0"/>
        <w:rPr>
          <w:rFonts w:ascii="Times New Roman" w:hAnsi="Times New Roman" w:cs="Times New Roman"/>
          <w:color w:val="2D74B5"/>
        </w:rPr>
      </w:pPr>
      <w:bookmarkStart w:id="16" w:name="References"/>
      <w:bookmarkEnd w:id="16"/>
    </w:p>
    <w:p w14:paraId="42972920" w14:textId="200B74D9" w:rsidR="00450325" w:rsidRPr="00BF2811" w:rsidRDefault="00976A32" w:rsidP="00841CE1">
      <w:pPr>
        <w:pStyle w:val="Heading1"/>
        <w:ind w:left="0"/>
        <w:rPr>
          <w:rFonts w:ascii="Times New Roman" w:hAnsi="Times New Roman" w:cs="Times New Roman"/>
        </w:rPr>
      </w:pPr>
      <w:bookmarkStart w:id="17" w:name="_Toc83491051"/>
      <w:r w:rsidRPr="00BF2811">
        <w:rPr>
          <w:rFonts w:ascii="Times New Roman" w:hAnsi="Times New Roman" w:cs="Times New Roman"/>
          <w:color w:val="2D74B5"/>
        </w:rPr>
        <w:lastRenderedPageBreak/>
        <w:t>References</w:t>
      </w:r>
      <w:bookmarkEnd w:id="17"/>
    </w:p>
    <w:p w14:paraId="05FCFFCC" w14:textId="7EA3A5F6" w:rsidR="00450325" w:rsidRDefault="00450325">
      <w:pPr>
        <w:pStyle w:val="BodyText"/>
        <w:spacing w:before="7"/>
        <w:ind w:left="0"/>
        <w:rPr>
          <w:rFonts w:ascii="Times New Roman" w:hAnsi="Times New Roman" w:cs="Times New Roman"/>
        </w:rPr>
      </w:pPr>
    </w:p>
    <w:p w14:paraId="7BA48419" w14:textId="7EA3A5F6" w:rsidR="00EC76D0" w:rsidRPr="002F7673" w:rsidRDefault="00EC1F7C" w:rsidP="00A32134">
      <w:pPr>
        <w:pStyle w:val="BodyText"/>
        <w:numPr>
          <w:ilvl w:val="0"/>
          <w:numId w:val="13"/>
        </w:numPr>
        <w:spacing w:before="7"/>
        <w:rPr>
          <w:rFonts w:ascii="Times New Roman" w:eastAsiaTheme="minorHAnsi" w:hAnsi="Times New Roman" w:cs="Times New Roman"/>
          <w:color w:val="000000"/>
          <w:lang w:val="en-IN"/>
        </w:rPr>
      </w:pPr>
      <w:r w:rsidRPr="002F7673">
        <w:rPr>
          <w:rFonts w:ascii="Times New Roman" w:eastAsiaTheme="minorHAnsi" w:hAnsi="Times New Roman" w:cs="Times New Roman"/>
          <w:color w:val="000000"/>
          <w:lang w:val="en-IN"/>
        </w:rPr>
        <w:t xml:space="preserve">Suner, E., 2021. Council Post: Why Leaders Should Focus </w:t>
      </w:r>
      <w:proofErr w:type="gramStart"/>
      <w:r w:rsidRPr="002F7673">
        <w:rPr>
          <w:rFonts w:ascii="Times New Roman" w:eastAsiaTheme="minorHAnsi" w:hAnsi="Times New Roman" w:cs="Times New Roman"/>
          <w:color w:val="000000"/>
          <w:lang w:val="en-IN"/>
        </w:rPr>
        <w:t>On</w:t>
      </w:r>
      <w:proofErr w:type="gramEnd"/>
      <w:r w:rsidRPr="002F7673">
        <w:rPr>
          <w:rFonts w:ascii="Times New Roman" w:eastAsiaTheme="minorHAnsi" w:hAnsi="Times New Roman" w:cs="Times New Roman"/>
          <w:color w:val="000000"/>
          <w:lang w:val="en-IN"/>
        </w:rPr>
        <w:t xml:space="preserve"> Strengths, Not Weaknesses. [online] Forbes. Available at: &lt;https://www.forbes.com/sites/forbescoachescouncil/2020/02/06/why-leaders-should-focus-on-strengths-not-weaknesses/?sh=5fb7e7ec3d1a&gt; [Accessed 22 September 2021].</w:t>
      </w:r>
    </w:p>
    <w:p w14:paraId="2DCCAFBB" w14:textId="4C996A32" w:rsidR="12FE3CD5" w:rsidRPr="002F7673" w:rsidRDefault="12FE3CD5" w:rsidP="12FE3CD5">
      <w:pPr>
        <w:pStyle w:val="BodyText"/>
        <w:spacing w:before="7"/>
        <w:ind w:left="0"/>
        <w:rPr>
          <w:rFonts w:ascii="Times New Roman" w:eastAsiaTheme="minorHAnsi" w:hAnsi="Times New Roman" w:cs="Times New Roman"/>
          <w:color w:val="000000"/>
          <w:lang w:val="en-IN"/>
        </w:rPr>
      </w:pPr>
    </w:p>
    <w:p w14:paraId="3BE7075D" w14:textId="274AB2A7" w:rsidR="66CD0617" w:rsidRPr="002F7673" w:rsidRDefault="66CD0617" w:rsidP="00A32134">
      <w:pPr>
        <w:pStyle w:val="BodyText"/>
        <w:numPr>
          <w:ilvl w:val="0"/>
          <w:numId w:val="13"/>
        </w:numPr>
        <w:spacing w:before="7"/>
        <w:rPr>
          <w:rFonts w:ascii="Times New Roman" w:eastAsiaTheme="minorHAnsi" w:hAnsi="Times New Roman" w:cs="Times New Roman"/>
          <w:color w:val="000000"/>
          <w:lang w:val="en-IN"/>
        </w:rPr>
      </w:pPr>
      <w:r w:rsidRPr="002F7673">
        <w:rPr>
          <w:rFonts w:ascii="Times New Roman" w:eastAsiaTheme="minorHAnsi" w:hAnsi="Times New Roman" w:cs="Times New Roman"/>
          <w:color w:val="000000"/>
          <w:lang w:val="en-IN"/>
        </w:rPr>
        <w:t xml:space="preserve">Edwin Tan.,2021 Toward Data Science: </w:t>
      </w:r>
      <w:proofErr w:type="spellStart"/>
      <w:r w:rsidRPr="002F7673">
        <w:rPr>
          <w:rFonts w:ascii="Times New Roman" w:eastAsiaTheme="minorHAnsi" w:hAnsi="Times New Roman" w:cs="Times New Roman"/>
          <w:color w:val="000000"/>
          <w:lang w:val="en-IN"/>
        </w:rPr>
        <w:t>Sentimentiment</w:t>
      </w:r>
      <w:proofErr w:type="spellEnd"/>
      <w:r w:rsidRPr="002F7673">
        <w:rPr>
          <w:rFonts w:ascii="Times New Roman" w:eastAsiaTheme="minorHAnsi" w:hAnsi="Times New Roman" w:cs="Times New Roman"/>
          <w:color w:val="000000"/>
          <w:lang w:val="en-IN"/>
        </w:rPr>
        <w:t xml:space="preserve"> analysis with deep learning. [online] Toward Data Science. </w:t>
      </w:r>
      <w:proofErr w:type="spellStart"/>
      <w:r w:rsidRPr="002F7673">
        <w:rPr>
          <w:rFonts w:ascii="Times New Roman" w:eastAsiaTheme="minorHAnsi" w:hAnsi="Times New Roman" w:cs="Times New Roman"/>
          <w:color w:val="000000"/>
          <w:lang w:val="en-IN"/>
        </w:rPr>
        <w:t>Avaialbel</w:t>
      </w:r>
      <w:proofErr w:type="spellEnd"/>
      <w:r w:rsidRPr="002F7673">
        <w:rPr>
          <w:rFonts w:ascii="Times New Roman" w:eastAsiaTheme="minorHAnsi" w:hAnsi="Times New Roman" w:cs="Times New Roman"/>
          <w:color w:val="000000"/>
          <w:lang w:val="en-IN"/>
        </w:rPr>
        <w:t xml:space="preserve"> at: &lt; </w:t>
      </w:r>
      <w:hyperlink r:id="rId55">
        <w:r w:rsidRPr="002F7673">
          <w:rPr>
            <w:rFonts w:ascii="Times New Roman" w:eastAsiaTheme="minorHAnsi" w:hAnsi="Times New Roman" w:cs="Times New Roman"/>
            <w:color w:val="000000"/>
            <w:lang w:val="en-IN"/>
          </w:rPr>
          <w:t>https://towardsdatascience.com/how-to-train-a-deep-learning-sentiment-analysis-model-4716c946c2ea</w:t>
        </w:r>
      </w:hyperlink>
      <w:r w:rsidR="592C8B4A" w:rsidRPr="002F7673">
        <w:rPr>
          <w:rFonts w:ascii="Times New Roman" w:eastAsiaTheme="minorHAnsi" w:hAnsi="Times New Roman" w:cs="Times New Roman"/>
          <w:color w:val="000000"/>
          <w:lang w:val="en-IN"/>
        </w:rPr>
        <w:t>&gt; [Accessed 18 September 2021]</w:t>
      </w:r>
    </w:p>
    <w:p w14:paraId="5F68F9CB" w14:textId="77777777" w:rsidR="00414A2C" w:rsidRPr="002F7673" w:rsidRDefault="00414A2C" w:rsidP="73B99CC8">
      <w:pPr>
        <w:pStyle w:val="BodyText"/>
        <w:spacing w:before="7"/>
        <w:ind w:left="0"/>
        <w:rPr>
          <w:rFonts w:ascii="Times New Roman" w:eastAsiaTheme="minorHAnsi" w:hAnsi="Times New Roman" w:cs="Times New Roman"/>
          <w:color w:val="000000"/>
          <w:lang w:val="en-IN"/>
        </w:rPr>
      </w:pPr>
    </w:p>
    <w:p w14:paraId="6CB52E5D" w14:textId="1D13D7C0" w:rsidR="00414A2C" w:rsidRPr="002F7673" w:rsidRDefault="00414A2C" w:rsidP="00A32134">
      <w:pPr>
        <w:pStyle w:val="NormalWeb"/>
        <w:numPr>
          <w:ilvl w:val="0"/>
          <w:numId w:val="13"/>
        </w:numPr>
        <w:spacing w:before="0" w:beforeAutospacing="0" w:after="240" w:afterAutospacing="0"/>
        <w:rPr>
          <w:rFonts w:eastAsiaTheme="minorHAnsi"/>
          <w:color w:val="000000"/>
          <w:sz w:val="22"/>
          <w:szCs w:val="22"/>
          <w:lang w:val="en-IN" w:eastAsia="en-US"/>
        </w:rPr>
      </w:pPr>
      <w:proofErr w:type="spellStart"/>
      <w:r w:rsidRPr="002F7673">
        <w:rPr>
          <w:rFonts w:eastAsiaTheme="minorHAnsi"/>
          <w:color w:val="000000"/>
          <w:sz w:val="22"/>
          <w:szCs w:val="22"/>
          <w:lang w:val="en-IN" w:eastAsia="en-US"/>
        </w:rPr>
        <w:t>qnstux</w:t>
      </w:r>
      <w:proofErr w:type="spellEnd"/>
      <w:r w:rsidRPr="002F7673">
        <w:rPr>
          <w:rFonts w:eastAsiaTheme="minorHAnsi"/>
          <w:color w:val="000000"/>
          <w:sz w:val="22"/>
          <w:szCs w:val="22"/>
          <w:lang w:val="en-IN" w:eastAsia="en-US"/>
        </w:rPr>
        <w:t xml:space="preserve">. (2020). Best </w:t>
      </w:r>
      <w:proofErr w:type="spellStart"/>
      <w:r w:rsidRPr="002F7673">
        <w:rPr>
          <w:rFonts w:eastAsiaTheme="minorHAnsi"/>
          <w:color w:val="000000"/>
          <w:sz w:val="22"/>
          <w:szCs w:val="22"/>
          <w:lang w:val="en-IN" w:eastAsia="en-US"/>
        </w:rPr>
        <w:t>Nonprofit</w:t>
      </w:r>
      <w:proofErr w:type="spellEnd"/>
      <w:r w:rsidRPr="002F7673">
        <w:rPr>
          <w:rFonts w:eastAsiaTheme="minorHAnsi"/>
          <w:color w:val="000000"/>
          <w:sz w:val="22"/>
          <w:szCs w:val="22"/>
          <w:lang w:val="en-IN" w:eastAsia="en-US"/>
        </w:rPr>
        <w:t xml:space="preserve"> Communication </w:t>
      </w:r>
      <w:r w:rsidRPr="00FB761D">
        <w:rPr>
          <w:rFonts w:eastAsiaTheme="minorHAnsi"/>
          <w:color w:val="000000"/>
          <w:sz w:val="22"/>
          <w:szCs w:val="22"/>
          <w:lang w:val="en-IN" w:eastAsia="en-US"/>
        </w:rPr>
        <w:t>Strategies | Queens University Online. [online] Available at:</w:t>
      </w:r>
      <w:hyperlink r:id="rId56" w:history="1">
        <w:r w:rsidR="002F7673" w:rsidRPr="00FB761D">
          <w:rPr>
            <w:color w:val="000000"/>
            <w:sz w:val="22"/>
            <w:szCs w:val="22"/>
            <w:lang w:val="en-IN" w:eastAsia="en-US"/>
          </w:rPr>
          <w:t>https://online.queens.edu/resources/article/nonprofit-communication-strategies/</w:t>
        </w:r>
      </w:hyperlink>
      <w:r w:rsidRPr="00FB761D">
        <w:rPr>
          <w:rFonts w:eastAsiaTheme="minorHAnsi"/>
          <w:color w:val="000000"/>
          <w:sz w:val="22"/>
          <w:szCs w:val="22"/>
          <w:lang w:val="en-IN" w:eastAsia="en-US"/>
        </w:rPr>
        <w:t>.</w:t>
      </w:r>
      <w:r w:rsidR="00031D1F" w:rsidRPr="00FB761D">
        <w:rPr>
          <w:rFonts w:eastAsiaTheme="minorHAnsi"/>
          <w:color w:val="000000"/>
          <w:sz w:val="22"/>
          <w:szCs w:val="22"/>
          <w:lang w:val="en-IN" w:eastAsia="en-US"/>
        </w:rPr>
        <w:t>[</w:t>
      </w:r>
      <w:r w:rsidR="00031D1F" w:rsidRPr="002F7673">
        <w:rPr>
          <w:rFonts w:eastAsiaTheme="minorHAnsi"/>
          <w:color w:val="000000"/>
          <w:sz w:val="22"/>
          <w:szCs w:val="22"/>
          <w:lang w:val="en-IN" w:eastAsia="en-US"/>
        </w:rPr>
        <w:t>Accessed 18 September 2021]</w:t>
      </w:r>
    </w:p>
    <w:p w14:paraId="324CA390" w14:textId="40B17D97" w:rsidR="00031D1F" w:rsidRPr="00031D1F" w:rsidRDefault="00031D1F" w:rsidP="00A32134">
      <w:pPr>
        <w:pStyle w:val="ListParagraph"/>
        <w:widowControl/>
        <w:numPr>
          <w:ilvl w:val="0"/>
          <w:numId w:val="13"/>
        </w:numPr>
        <w:adjustRightInd w:val="0"/>
        <w:rPr>
          <w:rFonts w:ascii="Times New Roman" w:eastAsiaTheme="minorHAnsi" w:hAnsi="Times New Roman" w:cs="Times New Roman"/>
          <w:color w:val="000000"/>
          <w:lang w:val="en-IN"/>
        </w:rPr>
      </w:pPr>
      <w:r w:rsidRPr="00031D1F">
        <w:rPr>
          <w:rFonts w:ascii="Times New Roman" w:eastAsiaTheme="minorHAnsi" w:hAnsi="Times New Roman" w:cs="Times New Roman"/>
          <w:color w:val="000000"/>
          <w:lang w:val="en-IN"/>
        </w:rPr>
        <w:t>Launay, J. and Pearce, E., 2021. Choir singing improves health, happiness – and is the perfect icebreaker | University of Oxford. [online] Ox.ac.uk. Available at: &lt;https://www.ox.ac.uk/research/choir-singing-improves-health-happiness-%E2%80%93-and-perfect-icebreaker&gt; [Accessed 18 September 2021]</w:t>
      </w:r>
    </w:p>
    <w:p w14:paraId="2C149D8C" w14:textId="77777777" w:rsidR="00414A2C" w:rsidRDefault="00414A2C" w:rsidP="73B99CC8">
      <w:pPr>
        <w:pStyle w:val="BodyText"/>
        <w:spacing w:before="7"/>
        <w:ind w:left="0"/>
      </w:pPr>
    </w:p>
    <w:p w14:paraId="35A97108" w14:textId="072E6B86" w:rsidR="00006245" w:rsidRDefault="00006245">
      <w:pPr>
        <w:rPr>
          <w:rFonts w:ascii="Times New Roman" w:hAnsi="Times New Roman" w:cs="Times New Roman"/>
        </w:rPr>
      </w:pPr>
      <w:r>
        <w:rPr>
          <w:rFonts w:ascii="Times New Roman" w:hAnsi="Times New Roman" w:cs="Times New Roman"/>
        </w:rPr>
        <w:br w:type="page"/>
      </w:r>
    </w:p>
    <w:p w14:paraId="6AA5E4BB" w14:textId="77777777" w:rsidR="00414A2C" w:rsidRPr="00EC1F7C" w:rsidRDefault="00414A2C">
      <w:pPr>
        <w:rPr>
          <w:rFonts w:ascii="Times New Roman" w:hAnsi="Times New Roman" w:cs="Times New Roman"/>
        </w:rPr>
      </w:pPr>
    </w:p>
    <w:p w14:paraId="55EDE8A9" w14:textId="1CC40E4F" w:rsidR="00450325" w:rsidRDefault="00976A32" w:rsidP="006E588C">
      <w:pPr>
        <w:pStyle w:val="Heading1"/>
        <w:spacing w:before="1"/>
        <w:ind w:left="0"/>
        <w:rPr>
          <w:rFonts w:ascii="Times New Roman" w:hAnsi="Times New Roman" w:cs="Times New Roman"/>
          <w:color w:val="2D74B5"/>
        </w:rPr>
      </w:pPr>
      <w:bookmarkStart w:id="18" w:name="Appendices"/>
      <w:bookmarkStart w:id="19" w:name="_Toc83491052"/>
      <w:bookmarkEnd w:id="18"/>
      <w:r w:rsidRPr="00BF2811">
        <w:rPr>
          <w:rFonts w:ascii="Times New Roman" w:hAnsi="Times New Roman" w:cs="Times New Roman"/>
          <w:color w:val="2D74B5"/>
        </w:rPr>
        <w:t>Appendices</w:t>
      </w:r>
      <w:bookmarkEnd w:id="19"/>
    </w:p>
    <w:p w14:paraId="12FCA4F1" w14:textId="7B6744A4" w:rsidR="3060FCAE" w:rsidRDefault="3060FCAE" w:rsidP="25C693C3">
      <w:pPr>
        <w:spacing w:line="257" w:lineRule="auto"/>
        <w:rPr>
          <w:rFonts w:ascii="Times New Roman" w:hAnsi="Times New Roman" w:cs="Times New Roman"/>
        </w:rPr>
      </w:pPr>
      <w:r>
        <w:rPr>
          <w:noProof/>
        </w:rPr>
        <w:drawing>
          <wp:inline distT="0" distB="0" distL="0" distR="0" wp14:anchorId="4ABA1F57" wp14:editId="48D0D55B">
            <wp:extent cx="6641786" cy="3141012"/>
            <wp:effectExtent l="0" t="0" r="0" b="0"/>
            <wp:docPr id="1467329758" name="Picture 2005807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5807166"/>
                    <pic:cNvPicPr/>
                  </pic:nvPicPr>
                  <pic:blipFill>
                    <a:blip r:embed="rId57">
                      <a:extLst>
                        <a:ext uri="{28A0092B-C50C-407E-A947-70E740481C1C}">
                          <a14:useLocalDpi xmlns:a14="http://schemas.microsoft.com/office/drawing/2010/main" val="0"/>
                        </a:ext>
                      </a:extLst>
                    </a:blip>
                    <a:stretch>
                      <a:fillRect/>
                    </a:stretch>
                  </pic:blipFill>
                  <pic:spPr>
                    <a:xfrm>
                      <a:off x="0" y="0"/>
                      <a:ext cx="6641786" cy="3141012"/>
                    </a:xfrm>
                    <a:prstGeom prst="rect">
                      <a:avLst/>
                    </a:prstGeom>
                  </pic:spPr>
                </pic:pic>
              </a:graphicData>
            </a:graphic>
          </wp:inline>
        </w:drawing>
      </w:r>
    </w:p>
    <w:p w14:paraId="4882FA98" w14:textId="5F942DBC" w:rsidR="25C693C3" w:rsidRDefault="25C693C3" w:rsidP="25C693C3">
      <w:pPr>
        <w:spacing w:line="257" w:lineRule="auto"/>
        <w:rPr>
          <w:rFonts w:ascii="Times New Roman" w:hAnsi="Times New Roman" w:cs="Times New Roman"/>
        </w:rPr>
      </w:pPr>
    </w:p>
    <w:p w14:paraId="79CB5FBB" w14:textId="5FE02951" w:rsidR="3060FCAE" w:rsidRDefault="3060FCAE" w:rsidP="25C693C3">
      <w:pPr>
        <w:spacing w:line="257" w:lineRule="auto"/>
        <w:jc w:val="center"/>
        <w:rPr>
          <w:rFonts w:ascii="Times New Roman" w:hAnsi="Times New Roman" w:cs="Times New Roman"/>
          <w:b/>
          <w:bCs/>
          <w:i/>
          <w:iCs/>
        </w:rPr>
      </w:pPr>
      <w:r w:rsidRPr="25C693C3">
        <w:rPr>
          <w:rFonts w:ascii="Times New Roman" w:hAnsi="Times New Roman" w:cs="Times New Roman"/>
          <w:b/>
          <w:bCs/>
          <w:i/>
          <w:iCs/>
        </w:rPr>
        <w:t>Figure1. Model parameter configuration</w:t>
      </w:r>
    </w:p>
    <w:p w14:paraId="59C46EE4" w14:textId="799AED3B" w:rsidR="25C693C3" w:rsidRDefault="25C693C3" w:rsidP="25C693C3">
      <w:pPr>
        <w:pStyle w:val="Heading1"/>
        <w:spacing w:before="1"/>
        <w:ind w:left="0"/>
        <w:rPr>
          <w:color w:val="2D74B5"/>
        </w:rPr>
      </w:pPr>
    </w:p>
    <w:p w14:paraId="19532481" w14:textId="77777777" w:rsidR="00045B4E" w:rsidRDefault="00045B4E" w:rsidP="006E588C">
      <w:pPr>
        <w:pStyle w:val="Heading1"/>
        <w:spacing w:before="1"/>
        <w:ind w:left="0"/>
        <w:rPr>
          <w:rFonts w:ascii="Times New Roman" w:hAnsi="Times New Roman" w:cs="Times New Roman"/>
          <w:color w:val="2D74B5"/>
        </w:rPr>
      </w:pPr>
    </w:p>
    <w:p w14:paraId="76CB65C3" w14:textId="0E2C64A4" w:rsidR="00EE1028" w:rsidRDefault="00EE1028" w:rsidP="008B596F">
      <w:pPr>
        <w:pStyle w:val="Heading1"/>
        <w:spacing w:before="1"/>
        <w:ind w:left="0"/>
        <w:rPr>
          <w:rFonts w:ascii="Times New Roman" w:hAnsi="Times New Roman" w:cs="Times New Roman"/>
          <w:color w:val="2D74B5"/>
        </w:rPr>
      </w:pPr>
    </w:p>
    <w:p w14:paraId="2BEB89C0" w14:textId="0E2C64A4" w:rsidR="008C3924" w:rsidRDefault="008C3924" w:rsidP="008C3924">
      <w:pPr>
        <w:pStyle w:val="paragraph"/>
        <w:spacing w:before="0" w:beforeAutospacing="0" w:after="0" w:afterAutospacing="0"/>
        <w:ind w:right="105"/>
        <w:jc w:val="both"/>
        <w:textAlignment w:val="baseline"/>
        <w:rPr>
          <w:rFonts w:ascii="Segoe UI" w:hAnsi="Segoe UI" w:cs="Segoe UI"/>
          <w:sz w:val="18"/>
          <w:szCs w:val="18"/>
        </w:rPr>
      </w:pPr>
      <w:r>
        <w:rPr>
          <w:noProof/>
        </w:rPr>
        <w:drawing>
          <wp:inline distT="0" distB="0" distL="0" distR="0" wp14:anchorId="3A57EDCD" wp14:editId="750A6A30">
            <wp:extent cx="3362325" cy="1745208"/>
            <wp:effectExtent l="0" t="0" r="0" b="7620"/>
            <wp:docPr id="2039389154" name="Picture 203938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9389154"/>
                    <pic:cNvPicPr/>
                  </pic:nvPicPr>
                  <pic:blipFill>
                    <a:blip r:embed="rId58">
                      <a:extLst>
                        <a:ext uri="{28A0092B-C50C-407E-A947-70E740481C1C}">
                          <a14:useLocalDpi xmlns:a14="http://schemas.microsoft.com/office/drawing/2010/main" val="0"/>
                        </a:ext>
                      </a:extLst>
                    </a:blip>
                    <a:stretch>
                      <a:fillRect/>
                    </a:stretch>
                  </pic:blipFill>
                  <pic:spPr>
                    <a:xfrm>
                      <a:off x="0" y="0"/>
                      <a:ext cx="3362325" cy="1745208"/>
                    </a:xfrm>
                    <a:prstGeom prst="rect">
                      <a:avLst/>
                    </a:prstGeom>
                  </pic:spPr>
                </pic:pic>
              </a:graphicData>
            </a:graphic>
          </wp:inline>
        </w:drawing>
      </w:r>
      <w:r>
        <w:rPr>
          <w:noProof/>
        </w:rPr>
        <w:drawing>
          <wp:inline distT="0" distB="0" distL="0" distR="0" wp14:anchorId="5A4AA936" wp14:editId="3BC1E845">
            <wp:extent cx="3120390" cy="1752362"/>
            <wp:effectExtent l="0" t="0" r="3810" b="635"/>
            <wp:docPr id="2039389153" name="Picture 2039389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9389153"/>
                    <pic:cNvPicPr/>
                  </pic:nvPicPr>
                  <pic:blipFill>
                    <a:blip r:embed="rId59">
                      <a:extLst>
                        <a:ext uri="{28A0092B-C50C-407E-A947-70E740481C1C}">
                          <a14:useLocalDpi xmlns:a14="http://schemas.microsoft.com/office/drawing/2010/main" val="0"/>
                        </a:ext>
                      </a:extLst>
                    </a:blip>
                    <a:stretch>
                      <a:fillRect/>
                    </a:stretch>
                  </pic:blipFill>
                  <pic:spPr>
                    <a:xfrm>
                      <a:off x="0" y="0"/>
                      <a:ext cx="3120390" cy="1752362"/>
                    </a:xfrm>
                    <a:prstGeom prst="rect">
                      <a:avLst/>
                    </a:prstGeom>
                  </pic:spPr>
                </pic:pic>
              </a:graphicData>
            </a:graphic>
          </wp:inline>
        </w:drawing>
      </w:r>
      <w:r>
        <w:rPr>
          <w:rStyle w:val="eop"/>
          <w:sz w:val="22"/>
          <w:szCs w:val="22"/>
        </w:rPr>
        <w:t> </w:t>
      </w:r>
    </w:p>
    <w:p w14:paraId="06104E90" w14:textId="0E2C64A4" w:rsidR="008C3924" w:rsidRDefault="008C3924" w:rsidP="008C3924">
      <w:pPr>
        <w:pStyle w:val="paragraph"/>
        <w:spacing w:before="0" w:beforeAutospacing="0" w:after="0" w:afterAutospacing="0"/>
        <w:ind w:right="105"/>
        <w:jc w:val="center"/>
        <w:textAlignment w:val="baseline"/>
        <w:rPr>
          <w:rFonts w:ascii="Segoe UI" w:hAnsi="Segoe UI" w:cs="Segoe UI"/>
          <w:sz w:val="18"/>
          <w:szCs w:val="18"/>
        </w:rPr>
      </w:pPr>
      <w:r>
        <w:rPr>
          <w:noProof/>
        </w:rPr>
        <w:drawing>
          <wp:inline distT="0" distB="0" distL="0" distR="0" wp14:anchorId="7D4A715A" wp14:editId="3B81254B">
            <wp:extent cx="3105150" cy="1783968"/>
            <wp:effectExtent l="0" t="0" r="0" b="6985"/>
            <wp:docPr id="2039389152" name="Picture 2039389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9389152"/>
                    <pic:cNvPicPr/>
                  </pic:nvPicPr>
                  <pic:blipFill>
                    <a:blip r:embed="rId60">
                      <a:extLst>
                        <a:ext uri="{28A0092B-C50C-407E-A947-70E740481C1C}">
                          <a14:useLocalDpi xmlns:a14="http://schemas.microsoft.com/office/drawing/2010/main" val="0"/>
                        </a:ext>
                      </a:extLst>
                    </a:blip>
                    <a:stretch>
                      <a:fillRect/>
                    </a:stretch>
                  </pic:blipFill>
                  <pic:spPr>
                    <a:xfrm>
                      <a:off x="0" y="0"/>
                      <a:ext cx="3105150" cy="1783968"/>
                    </a:xfrm>
                    <a:prstGeom prst="rect">
                      <a:avLst/>
                    </a:prstGeom>
                  </pic:spPr>
                </pic:pic>
              </a:graphicData>
            </a:graphic>
          </wp:inline>
        </w:drawing>
      </w:r>
      <w:r>
        <w:rPr>
          <w:rStyle w:val="eop"/>
          <w:sz w:val="22"/>
          <w:szCs w:val="22"/>
        </w:rPr>
        <w:t> </w:t>
      </w:r>
    </w:p>
    <w:p w14:paraId="3AA2AC8D" w14:textId="0E2C64A4" w:rsidR="008C3924" w:rsidRDefault="008C3924" w:rsidP="008C3924">
      <w:pPr>
        <w:pStyle w:val="paragraph"/>
        <w:spacing w:before="0" w:beforeAutospacing="0" w:after="0" w:afterAutospacing="0"/>
        <w:ind w:left="360" w:hanging="360"/>
        <w:jc w:val="center"/>
        <w:textAlignment w:val="baseline"/>
        <w:rPr>
          <w:rFonts w:ascii="Segoe UI" w:hAnsi="Segoe UI" w:cs="Segoe UI"/>
          <w:sz w:val="18"/>
          <w:szCs w:val="18"/>
        </w:rPr>
      </w:pPr>
      <w:r>
        <w:rPr>
          <w:rStyle w:val="normaltextrun"/>
          <w:b/>
          <w:bCs/>
          <w:sz w:val="22"/>
          <w:szCs w:val="22"/>
          <w:lang w:val="en-US"/>
        </w:rPr>
        <w:t>Figure</w:t>
      </w:r>
      <w:r>
        <w:rPr>
          <w:rStyle w:val="normaltextrun"/>
          <w:b/>
          <w:bCs/>
          <w:sz w:val="22"/>
          <w:szCs w:val="22"/>
          <w:lang w:val="vi-VN"/>
        </w:rPr>
        <w:t> 2.1</w:t>
      </w:r>
      <w:r>
        <w:rPr>
          <w:rStyle w:val="normaltextrun"/>
          <w:b/>
          <w:bCs/>
          <w:sz w:val="22"/>
          <w:szCs w:val="22"/>
        </w:rPr>
        <w:t>a</w:t>
      </w:r>
      <w:r>
        <w:rPr>
          <w:rStyle w:val="normaltextrun"/>
          <w:b/>
          <w:bCs/>
          <w:sz w:val="22"/>
          <w:szCs w:val="22"/>
          <w:lang w:val="vi-VN"/>
        </w:rPr>
        <w:t>: The evaluation of conductors is in 2018,2019 and 2021</w:t>
      </w:r>
      <w:r>
        <w:rPr>
          <w:rStyle w:val="eop"/>
          <w:sz w:val="22"/>
          <w:szCs w:val="22"/>
        </w:rPr>
        <w:t> </w:t>
      </w:r>
    </w:p>
    <w:p w14:paraId="2040D69B" w14:textId="1CC40E4F" w:rsidR="008B596F" w:rsidRPr="00BF2811" w:rsidRDefault="008B596F" w:rsidP="008B596F">
      <w:pPr>
        <w:pStyle w:val="Heading1"/>
        <w:spacing w:before="1"/>
        <w:ind w:left="0"/>
        <w:rPr>
          <w:rFonts w:ascii="Times New Roman" w:hAnsi="Times New Roman" w:cs="Times New Roman"/>
        </w:rPr>
      </w:pPr>
    </w:p>
    <w:p w14:paraId="5B7CF0D5" w14:textId="5FE02951" w:rsidR="0004749D" w:rsidRDefault="0004749D">
      <w:pPr>
        <w:pStyle w:val="BodyText"/>
        <w:spacing w:line="256" w:lineRule="auto"/>
        <w:ind w:right="116"/>
        <w:jc w:val="both"/>
        <w:rPr>
          <w:rFonts w:ascii="Times New Roman" w:hAnsi="Times New Roman" w:cs="Times New Roman"/>
        </w:rPr>
      </w:pPr>
    </w:p>
    <w:p w14:paraId="55246B3D" w14:textId="5FE02951" w:rsidR="00EE1028" w:rsidRDefault="00EE1028" w:rsidP="19F09C75">
      <w:pPr>
        <w:pStyle w:val="BodyText"/>
        <w:spacing w:line="256" w:lineRule="auto"/>
        <w:ind w:left="0" w:right="116"/>
        <w:jc w:val="both"/>
        <w:rPr>
          <w:rFonts w:ascii="Times New Roman" w:hAnsi="Times New Roman" w:cs="Times New Roman"/>
        </w:rPr>
      </w:pPr>
    </w:p>
    <w:p w14:paraId="31F36FE8" w14:textId="5FE02951" w:rsidR="0004749D" w:rsidRDefault="0004749D" w:rsidP="00906970">
      <w:pPr>
        <w:pStyle w:val="BodyText"/>
        <w:spacing w:line="256" w:lineRule="auto"/>
        <w:ind w:right="116"/>
        <w:jc w:val="both"/>
        <w:rPr>
          <w:rFonts w:ascii="Times New Roman" w:hAnsi="Times New Roman" w:cs="Times New Roman"/>
        </w:rPr>
      </w:pPr>
    </w:p>
    <w:p w14:paraId="32136C96" w14:textId="5FE02951" w:rsidR="0004749D" w:rsidRDefault="073ACCFD" w:rsidP="0004749D">
      <w:pPr>
        <w:pStyle w:val="BodyText"/>
        <w:keepNext/>
        <w:spacing w:line="256" w:lineRule="auto"/>
        <w:ind w:right="116"/>
        <w:jc w:val="center"/>
      </w:pPr>
      <w:r>
        <w:rPr>
          <w:noProof/>
        </w:rPr>
        <w:lastRenderedPageBreak/>
        <w:drawing>
          <wp:inline distT="0" distB="0" distL="0" distR="0" wp14:anchorId="2DF4CCDB" wp14:editId="0EDC4FF7">
            <wp:extent cx="5359180" cy="2075939"/>
            <wp:effectExtent l="0" t="0" r="0"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1">
                      <a:extLst>
                        <a:ext uri="{28A0092B-C50C-407E-A947-70E740481C1C}">
                          <a14:useLocalDpi xmlns:a14="http://schemas.microsoft.com/office/drawing/2010/main" val="0"/>
                        </a:ext>
                      </a:extLst>
                    </a:blip>
                    <a:stretch>
                      <a:fillRect/>
                    </a:stretch>
                  </pic:blipFill>
                  <pic:spPr>
                    <a:xfrm>
                      <a:off x="0" y="0"/>
                      <a:ext cx="5359180" cy="2075939"/>
                    </a:xfrm>
                    <a:prstGeom prst="rect">
                      <a:avLst/>
                    </a:prstGeom>
                  </pic:spPr>
                </pic:pic>
              </a:graphicData>
            </a:graphic>
          </wp:inline>
        </w:drawing>
      </w:r>
    </w:p>
    <w:p w14:paraId="4F1AC19B" w14:textId="3EB580E6" w:rsidR="000B40ED" w:rsidRPr="00EE1028" w:rsidRDefault="0004749D" w:rsidP="0004749D">
      <w:pPr>
        <w:pStyle w:val="Caption"/>
        <w:jc w:val="center"/>
        <w:rPr>
          <w:b/>
          <w:bCs/>
          <w:color w:val="000000" w:themeColor="text1"/>
        </w:rPr>
      </w:pPr>
      <w:r w:rsidRPr="00EE1028">
        <w:rPr>
          <w:b/>
          <w:bCs/>
          <w:color w:val="000000" w:themeColor="text1"/>
        </w:rPr>
        <w:t xml:space="preserve">Figure </w:t>
      </w:r>
      <w:r w:rsidR="5A7661B4" w:rsidRPr="25C693C3">
        <w:rPr>
          <w:b/>
          <w:bCs/>
          <w:color w:val="000000" w:themeColor="text1"/>
        </w:rPr>
        <w:t>3</w:t>
      </w:r>
      <w:r w:rsidRPr="00EE1028">
        <w:rPr>
          <w:b/>
          <w:bCs/>
          <w:color w:val="000000" w:themeColor="text1"/>
        </w:rPr>
        <w:t>: Sentiment Analysis using RapidMiner</w:t>
      </w:r>
    </w:p>
    <w:sectPr w:rsidR="000B40ED" w:rsidRPr="00EE1028" w:rsidSect="0018520E">
      <w:pgSz w:w="11910" w:h="16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6E374" w14:textId="77777777" w:rsidR="004A274F" w:rsidRDefault="004A274F" w:rsidP="00ED6DA6">
      <w:r>
        <w:separator/>
      </w:r>
    </w:p>
  </w:endnote>
  <w:endnote w:type="continuationSeparator" w:id="0">
    <w:p w14:paraId="512A2843" w14:textId="77777777" w:rsidR="004A274F" w:rsidRDefault="004A274F" w:rsidP="00ED6DA6">
      <w:r>
        <w:continuationSeparator/>
      </w:r>
    </w:p>
  </w:endnote>
  <w:endnote w:type="continuationNotice" w:id="1">
    <w:p w14:paraId="098D7602" w14:textId="77777777" w:rsidR="004A274F" w:rsidRDefault="004A27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 w:name="TimesNewRomanPSMT">
    <w:altName w:val="Times New Roman"/>
    <w:panose1 w:val="00000000000000000000"/>
    <w:charset w:val="00"/>
    <w:family w:val="roman"/>
    <w:notTrueType/>
    <w:pitch w:val="default"/>
  </w:font>
  <w:font w:name="Arial Nova Cond">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32074846"/>
      <w:docPartObj>
        <w:docPartGallery w:val="Page Numbers (Bottom of Page)"/>
        <w:docPartUnique/>
      </w:docPartObj>
    </w:sdtPr>
    <w:sdtContent>
      <w:p w14:paraId="296E4522" w14:textId="033E80AE" w:rsidR="004D12C2" w:rsidRDefault="004D12C2" w:rsidP="009A65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D6AB16" w14:textId="77777777" w:rsidR="004D12C2" w:rsidRDefault="004D12C2" w:rsidP="004D12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0948248"/>
      <w:docPartObj>
        <w:docPartGallery w:val="Page Numbers (Bottom of Page)"/>
        <w:docPartUnique/>
      </w:docPartObj>
    </w:sdtPr>
    <w:sdtContent>
      <w:p w14:paraId="325D3CD3" w14:textId="0EABF9D4" w:rsidR="004D12C2" w:rsidRDefault="004D12C2" w:rsidP="009A65C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140D2DF3" w14:textId="785AE01F" w:rsidR="00ED6DA6" w:rsidRDefault="00ED6DA6" w:rsidP="004D12C2">
    <w:pPr>
      <w:pStyle w:val="Footer"/>
      <w:ind w:right="360"/>
    </w:pPr>
    <w:r>
      <w:t>MIS779_Group06_</w:t>
    </w:r>
    <w:r w:rsidR="004D12C2">
      <w:t>AT2</w:t>
    </w:r>
  </w:p>
  <w:p w14:paraId="1A033AB1" w14:textId="77777777" w:rsidR="00ED6DA6" w:rsidRDefault="00ED6D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7732F" w14:textId="77777777" w:rsidR="004A274F" w:rsidRDefault="004A274F" w:rsidP="00ED6DA6">
      <w:r>
        <w:separator/>
      </w:r>
    </w:p>
  </w:footnote>
  <w:footnote w:type="continuationSeparator" w:id="0">
    <w:p w14:paraId="08E5B4F4" w14:textId="77777777" w:rsidR="004A274F" w:rsidRDefault="004A274F" w:rsidP="00ED6DA6">
      <w:r>
        <w:continuationSeparator/>
      </w:r>
    </w:p>
  </w:footnote>
  <w:footnote w:type="continuationNotice" w:id="1">
    <w:p w14:paraId="2A44B8F6" w14:textId="77777777" w:rsidR="004A274F" w:rsidRDefault="004A27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4390B"/>
    <w:multiLevelType w:val="hybridMultilevel"/>
    <w:tmpl w:val="2BA0F820"/>
    <w:lvl w:ilvl="0" w:tplc="7EE230A4">
      <w:start w:val="1"/>
      <w:numFmt w:val="bullet"/>
      <w:lvlText w:val="-"/>
      <w:lvlJc w:val="left"/>
      <w:pPr>
        <w:tabs>
          <w:tab w:val="num" w:pos="720"/>
        </w:tabs>
        <w:ind w:left="720" w:hanging="360"/>
      </w:pPr>
      <w:rPr>
        <w:rFonts w:ascii="Times New Roman" w:hAnsi="Times New Roman" w:hint="default"/>
      </w:rPr>
    </w:lvl>
    <w:lvl w:ilvl="1" w:tplc="84F42E60" w:tentative="1">
      <w:start w:val="1"/>
      <w:numFmt w:val="bullet"/>
      <w:lvlText w:val="-"/>
      <w:lvlJc w:val="left"/>
      <w:pPr>
        <w:tabs>
          <w:tab w:val="num" w:pos="1440"/>
        </w:tabs>
        <w:ind w:left="1440" w:hanging="360"/>
      </w:pPr>
      <w:rPr>
        <w:rFonts w:ascii="Times New Roman" w:hAnsi="Times New Roman" w:hint="default"/>
      </w:rPr>
    </w:lvl>
    <w:lvl w:ilvl="2" w:tplc="828224A0" w:tentative="1">
      <w:start w:val="1"/>
      <w:numFmt w:val="bullet"/>
      <w:lvlText w:val="-"/>
      <w:lvlJc w:val="left"/>
      <w:pPr>
        <w:tabs>
          <w:tab w:val="num" w:pos="2160"/>
        </w:tabs>
        <w:ind w:left="2160" w:hanging="360"/>
      </w:pPr>
      <w:rPr>
        <w:rFonts w:ascii="Times New Roman" w:hAnsi="Times New Roman" w:hint="default"/>
      </w:rPr>
    </w:lvl>
    <w:lvl w:ilvl="3" w:tplc="938841F4" w:tentative="1">
      <w:start w:val="1"/>
      <w:numFmt w:val="bullet"/>
      <w:lvlText w:val="-"/>
      <w:lvlJc w:val="left"/>
      <w:pPr>
        <w:tabs>
          <w:tab w:val="num" w:pos="2880"/>
        </w:tabs>
        <w:ind w:left="2880" w:hanging="360"/>
      </w:pPr>
      <w:rPr>
        <w:rFonts w:ascii="Times New Roman" w:hAnsi="Times New Roman" w:hint="default"/>
      </w:rPr>
    </w:lvl>
    <w:lvl w:ilvl="4" w:tplc="9500B602" w:tentative="1">
      <w:start w:val="1"/>
      <w:numFmt w:val="bullet"/>
      <w:lvlText w:val="-"/>
      <w:lvlJc w:val="left"/>
      <w:pPr>
        <w:tabs>
          <w:tab w:val="num" w:pos="3600"/>
        </w:tabs>
        <w:ind w:left="3600" w:hanging="360"/>
      </w:pPr>
      <w:rPr>
        <w:rFonts w:ascii="Times New Roman" w:hAnsi="Times New Roman" w:hint="default"/>
      </w:rPr>
    </w:lvl>
    <w:lvl w:ilvl="5" w:tplc="E9E23248" w:tentative="1">
      <w:start w:val="1"/>
      <w:numFmt w:val="bullet"/>
      <w:lvlText w:val="-"/>
      <w:lvlJc w:val="left"/>
      <w:pPr>
        <w:tabs>
          <w:tab w:val="num" w:pos="4320"/>
        </w:tabs>
        <w:ind w:left="4320" w:hanging="360"/>
      </w:pPr>
      <w:rPr>
        <w:rFonts w:ascii="Times New Roman" w:hAnsi="Times New Roman" w:hint="default"/>
      </w:rPr>
    </w:lvl>
    <w:lvl w:ilvl="6" w:tplc="626895CC" w:tentative="1">
      <w:start w:val="1"/>
      <w:numFmt w:val="bullet"/>
      <w:lvlText w:val="-"/>
      <w:lvlJc w:val="left"/>
      <w:pPr>
        <w:tabs>
          <w:tab w:val="num" w:pos="5040"/>
        </w:tabs>
        <w:ind w:left="5040" w:hanging="360"/>
      </w:pPr>
      <w:rPr>
        <w:rFonts w:ascii="Times New Roman" w:hAnsi="Times New Roman" w:hint="default"/>
      </w:rPr>
    </w:lvl>
    <w:lvl w:ilvl="7" w:tplc="3A44CFE2" w:tentative="1">
      <w:start w:val="1"/>
      <w:numFmt w:val="bullet"/>
      <w:lvlText w:val="-"/>
      <w:lvlJc w:val="left"/>
      <w:pPr>
        <w:tabs>
          <w:tab w:val="num" w:pos="5760"/>
        </w:tabs>
        <w:ind w:left="5760" w:hanging="360"/>
      </w:pPr>
      <w:rPr>
        <w:rFonts w:ascii="Times New Roman" w:hAnsi="Times New Roman" w:hint="default"/>
      </w:rPr>
    </w:lvl>
    <w:lvl w:ilvl="8" w:tplc="B6A2D75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3C25F03"/>
    <w:multiLevelType w:val="hybridMultilevel"/>
    <w:tmpl w:val="FFFFFFFF"/>
    <w:lvl w:ilvl="0" w:tplc="94564A92">
      <w:start w:val="1"/>
      <w:numFmt w:val="bullet"/>
      <w:lvlText w:val=""/>
      <w:lvlJc w:val="left"/>
      <w:pPr>
        <w:ind w:left="420" w:hanging="420"/>
      </w:pPr>
      <w:rPr>
        <w:rFonts w:ascii="Symbol" w:hAnsi="Symbol" w:hint="default"/>
      </w:rPr>
    </w:lvl>
    <w:lvl w:ilvl="1" w:tplc="4D88D94C">
      <w:start w:val="1"/>
      <w:numFmt w:val="bullet"/>
      <w:lvlText w:val="o"/>
      <w:lvlJc w:val="left"/>
      <w:pPr>
        <w:ind w:left="840" w:hanging="420"/>
      </w:pPr>
      <w:rPr>
        <w:rFonts w:ascii="Courier New" w:hAnsi="Courier New" w:hint="default"/>
      </w:rPr>
    </w:lvl>
    <w:lvl w:ilvl="2" w:tplc="D070FD54">
      <w:start w:val="1"/>
      <w:numFmt w:val="bullet"/>
      <w:lvlText w:val=""/>
      <w:lvlJc w:val="left"/>
      <w:pPr>
        <w:ind w:left="1260" w:hanging="420"/>
      </w:pPr>
      <w:rPr>
        <w:rFonts w:ascii="Wingdings" w:hAnsi="Wingdings" w:hint="default"/>
      </w:rPr>
    </w:lvl>
    <w:lvl w:ilvl="3" w:tplc="4774ADFE">
      <w:start w:val="1"/>
      <w:numFmt w:val="bullet"/>
      <w:lvlText w:val=""/>
      <w:lvlJc w:val="left"/>
      <w:pPr>
        <w:ind w:left="1680" w:hanging="420"/>
      </w:pPr>
      <w:rPr>
        <w:rFonts w:ascii="Symbol" w:hAnsi="Symbol" w:hint="default"/>
      </w:rPr>
    </w:lvl>
    <w:lvl w:ilvl="4" w:tplc="77BA8E34">
      <w:start w:val="1"/>
      <w:numFmt w:val="bullet"/>
      <w:lvlText w:val="o"/>
      <w:lvlJc w:val="left"/>
      <w:pPr>
        <w:ind w:left="2100" w:hanging="420"/>
      </w:pPr>
      <w:rPr>
        <w:rFonts w:ascii="Courier New" w:hAnsi="Courier New" w:hint="default"/>
      </w:rPr>
    </w:lvl>
    <w:lvl w:ilvl="5" w:tplc="E946AAD2">
      <w:start w:val="1"/>
      <w:numFmt w:val="bullet"/>
      <w:lvlText w:val=""/>
      <w:lvlJc w:val="left"/>
      <w:pPr>
        <w:ind w:left="2520" w:hanging="420"/>
      </w:pPr>
      <w:rPr>
        <w:rFonts w:ascii="Wingdings" w:hAnsi="Wingdings" w:hint="default"/>
      </w:rPr>
    </w:lvl>
    <w:lvl w:ilvl="6" w:tplc="DFEE3F42">
      <w:start w:val="1"/>
      <w:numFmt w:val="bullet"/>
      <w:lvlText w:val=""/>
      <w:lvlJc w:val="left"/>
      <w:pPr>
        <w:ind w:left="2940" w:hanging="420"/>
      </w:pPr>
      <w:rPr>
        <w:rFonts w:ascii="Symbol" w:hAnsi="Symbol" w:hint="default"/>
      </w:rPr>
    </w:lvl>
    <w:lvl w:ilvl="7" w:tplc="4AF05A76">
      <w:start w:val="1"/>
      <w:numFmt w:val="bullet"/>
      <w:lvlText w:val="o"/>
      <w:lvlJc w:val="left"/>
      <w:pPr>
        <w:ind w:left="3360" w:hanging="420"/>
      </w:pPr>
      <w:rPr>
        <w:rFonts w:ascii="Courier New" w:hAnsi="Courier New" w:hint="default"/>
      </w:rPr>
    </w:lvl>
    <w:lvl w:ilvl="8" w:tplc="C9044E26">
      <w:start w:val="1"/>
      <w:numFmt w:val="bullet"/>
      <w:lvlText w:val=""/>
      <w:lvlJc w:val="left"/>
      <w:pPr>
        <w:ind w:left="3780" w:hanging="420"/>
      </w:pPr>
      <w:rPr>
        <w:rFonts w:ascii="Wingdings" w:hAnsi="Wingdings" w:hint="default"/>
      </w:rPr>
    </w:lvl>
  </w:abstractNum>
  <w:abstractNum w:abstractNumId="2" w15:restartNumberingAfterBreak="0">
    <w:nsid w:val="054562EF"/>
    <w:multiLevelType w:val="hybridMultilevel"/>
    <w:tmpl w:val="FFFFFFFF"/>
    <w:lvl w:ilvl="0" w:tplc="8AF080C2">
      <w:start w:val="1"/>
      <w:numFmt w:val="bullet"/>
      <w:lvlText w:val="-"/>
      <w:lvlJc w:val="left"/>
      <w:pPr>
        <w:ind w:left="720" w:hanging="360"/>
      </w:pPr>
      <w:rPr>
        <w:rFonts w:ascii="Calibri" w:hAnsi="Calibri" w:hint="default"/>
      </w:rPr>
    </w:lvl>
    <w:lvl w:ilvl="1" w:tplc="F27ADEC8">
      <w:start w:val="1"/>
      <w:numFmt w:val="bullet"/>
      <w:lvlText w:val="o"/>
      <w:lvlJc w:val="left"/>
      <w:pPr>
        <w:ind w:left="1440" w:hanging="360"/>
      </w:pPr>
      <w:rPr>
        <w:rFonts w:ascii="Courier New" w:hAnsi="Courier New" w:hint="default"/>
      </w:rPr>
    </w:lvl>
    <w:lvl w:ilvl="2" w:tplc="4306BA8A">
      <w:start w:val="1"/>
      <w:numFmt w:val="bullet"/>
      <w:lvlText w:val=""/>
      <w:lvlJc w:val="left"/>
      <w:pPr>
        <w:ind w:left="2160" w:hanging="360"/>
      </w:pPr>
      <w:rPr>
        <w:rFonts w:ascii="Wingdings" w:hAnsi="Wingdings" w:hint="default"/>
      </w:rPr>
    </w:lvl>
    <w:lvl w:ilvl="3" w:tplc="B48AB43E">
      <w:start w:val="1"/>
      <w:numFmt w:val="bullet"/>
      <w:lvlText w:val=""/>
      <w:lvlJc w:val="left"/>
      <w:pPr>
        <w:ind w:left="2880" w:hanging="360"/>
      </w:pPr>
      <w:rPr>
        <w:rFonts w:ascii="Symbol" w:hAnsi="Symbol" w:hint="default"/>
      </w:rPr>
    </w:lvl>
    <w:lvl w:ilvl="4" w:tplc="30FEF0A6">
      <w:start w:val="1"/>
      <w:numFmt w:val="bullet"/>
      <w:lvlText w:val="o"/>
      <w:lvlJc w:val="left"/>
      <w:pPr>
        <w:ind w:left="3600" w:hanging="360"/>
      </w:pPr>
      <w:rPr>
        <w:rFonts w:ascii="Courier New" w:hAnsi="Courier New" w:hint="default"/>
      </w:rPr>
    </w:lvl>
    <w:lvl w:ilvl="5" w:tplc="98B26C48">
      <w:start w:val="1"/>
      <w:numFmt w:val="bullet"/>
      <w:lvlText w:val=""/>
      <w:lvlJc w:val="left"/>
      <w:pPr>
        <w:ind w:left="4320" w:hanging="360"/>
      </w:pPr>
      <w:rPr>
        <w:rFonts w:ascii="Wingdings" w:hAnsi="Wingdings" w:hint="default"/>
      </w:rPr>
    </w:lvl>
    <w:lvl w:ilvl="6" w:tplc="88AA59C0">
      <w:start w:val="1"/>
      <w:numFmt w:val="bullet"/>
      <w:lvlText w:val=""/>
      <w:lvlJc w:val="left"/>
      <w:pPr>
        <w:ind w:left="5040" w:hanging="360"/>
      </w:pPr>
      <w:rPr>
        <w:rFonts w:ascii="Symbol" w:hAnsi="Symbol" w:hint="default"/>
      </w:rPr>
    </w:lvl>
    <w:lvl w:ilvl="7" w:tplc="78D89966">
      <w:start w:val="1"/>
      <w:numFmt w:val="bullet"/>
      <w:lvlText w:val="o"/>
      <w:lvlJc w:val="left"/>
      <w:pPr>
        <w:ind w:left="5760" w:hanging="360"/>
      </w:pPr>
      <w:rPr>
        <w:rFonts w:ascii="Courier New" w:hAnsi="Courier New" w:hint="default"/>
      </w:rPr>
    </w:lvl>
    <w:lvl w:ilvl="8" w:tplc="6DE2F85A">
      <w:start w:val="1"/>
      <w:numFmt w:val="bullet"/>
      <w:lvlText w:val=""/>
      <w:lvlJc w:val="left"/>
      <w:pPr>
        <w:ind w:left="6480" w:hanging="360"/>
      </w:pPr>
      <w:rPr>
        <w:rFonts w:ascii="Wingdings" w:hAnsi="Wingdings" w:hint="default"/>
      </w:rPr>
    </w:lvl>
  </w:abstractNum>
  <w:abstractNum w:abstractNumId="3" w15:restartNumberingAfterBreak="0">
    <w:nsid w:val="08A14590"/>
    <w:multiLevelType w:val="hybridMultilevel"/>
    <w:tmpl w:val="FFFFFFFF"/>
    <w:lvl w:ilvl="0" w:tplc="F6B2B6E4">
      <w:start w:val="1"/>
      <w:numFmt w:val="bullet"/>
      <w:lvlText w:val="-"/>
      <w:lvlJc w:val="left"/>
      <w:pPr>
        <w:ind w:left="720" w:hanging="360"/>
      </w:pPr>
      <w:rPr>
        <w:rFonts w:ascii="Calibri" w:hAnsi="Calibri" w:hint="default"/>
      </w:rPr>
    </w:lvl>
    <w:lvl w:ilvl="1" w:tplc="CF92BD32">
      <w:start w:val="1"/>
      <w:numFmt w:val="bullet"/>
      <w:lvlText w:val="o"/>
      <w:lvlJc w:val="left"/>
      <w:pPr>
        <w:ind w:left="1440" w:hanging="360"/>
      </w:pPr>
      <w:rPr>
        <w:rFonts w:ascii="Courier New" w:hAnsi="Courier New" w:hint="default"/>
      </w:rPr>
    </w:lvl>
    <w:lvl w:ilvl="2" w:tplc="D43ED758">
      <w:start w:val="1"/>
      <w:numFmt w:val="bullet"/>
      <w:lvlText w:val=""/>
      <w:lvlJc w:val="left"/>
      <w:pPr>
        <w:ind w:left="2160" w:hanging="360"/>
      </w:pPr>
      <w:rPr>
        <w:rFonts w:ascii="Wingdings" w:hAnsi="Wingdings" w:hint="default"/>
      </w:rPr>
    </w:lvl>
    <w:lvl w:ilvl="3" w:tplc="F9748EFE">
      <w:start w:val="1"/>
      <w:numFmt w:val="bullet"/>
      <w:lvlText w:val=""/>
      <w:lvlJc w:val="left"/>
      <w:pPr>
        <w:ind w:left="2880" w:hanging="360"/>
      </w:pPr>
      <w:rPr>
        <w:rFonts w:ascii="Symbol" w:hAnsi="Symbol" w:hint="default"/>
      </w:rPr>
    </w:lvl>
    <w:lvl w:ilvl="4" w:tplc="09100964">
      <w:start w:val="1"/>
      <w:numFmt w:val="bullet"/>
      <w:lvlText w:val="o"/>
      <w:lvlJc w:val="left"/>
      <w:pPr>
        <w:ind w:left="3600" w:hanging="360"/>
      </w:pPr>
      <w:rPr>
        <w:rFonts w:ascii="Courier New" w:hAnsi="Courier New" w:hint="default"/>
      </w:rPr>
    </w:lvl>
    <w:lvl w:ilvl="5" w:tplc="B1A81392">
      <w:start w:val="1"/>
      <w:numFmt w:val="bullet"/>
      <w:lvlText w:val=""/>
      <w:lvlJc w:val="left"/>
      <w:pPr>
        <w:ind w:left="4320" w:hanging="360"/>
      </w:pPr>
      <w:rPr>
        <w:rFonts w:ascii="Wingdings" w:hAnsi="Wingdings" w:hint="default"/>
      </w:rPr>
    </w:lvl>
    <w:lvl w:ilvl="6" w:tplc="4D60B756">
      <w:start w:val="1"/>
      <w:numFmt w:val="bullet"/>
      <w:lvlText w:val=""/>
      <w:lvlJc w:val="left"/>
      <w:pPr>
        <w:ind w:left="5040" w:hanging="360"/>
      </w:pPr>
      <w:rPr>
        <w:rFonts w:ascii="Symbol" w:hAnsi="Symbol" w:hint="default"/>
      </w:rPr>
    </w:lvl>
    <w:lvl w:ilvl="7" w:tplc="DF5C5632">
      <w:start w:val="1"/>
      <w:numFmt w:val="bullet"/>
      <w:lvlText w:val="o"/>
      <w:lvlJc w:val="left"/>
      <w:pPr>
        <w:ind w:left="5760" w:hanging="360"/>
      </w:pPr>
      <w:rPr>
        <w:rFonts w:ascii="Courier New" w:hAnsi="Courier New" w:hint="default"/>
      </w:rPr>
    </w:lvl>
    <w:lvl w:ilvl="8" w:tplc="29C6F382">
      <w:start w:val="1"/>
      <w:numFmt w:val="bullet"/>
      <w:lvlText w:val=""/>
      <w:lvlJc w:val="left"/>
      <w:pPr>
        <w:ind w:left="6480" w:hanging="360"/>
      </w:pPr>
      <w:rPr>
        <w:rFonts w:ascii="Wingdings" w:hAnsi="Wingdings" w:hint="default"/>
      </w:rPr>
    </w:lvl>
  </w:abstractNum>
  <w:abstractNum w:abstractNumId="4" w15:restartNumberingAfterBreak="0">
    <w:nsid w:val="0E366DE0"/>
    <w:multiLevelType w:val="hybridMultilevel"/>
    <w:tmpl w:val="47D2A52E"/>
    <w:lvl w:ilvl="0" w:tplc="DB60886E">
      <w:start w:val="2"/>
      <w:numFmt w:val="bullet"/>
      <w:lvlText w:val="-"/>
      <w:lvlJc w:val="left"/>
      <w:pPr>
        <w:ind w:left="479" w:hanging="360"/>
      </w:pPr>
      <w:rPr>
        <w:rFonts w:ascii="Calibri" w:eastAsia="Calibri" w:hAnsi="Calibri" w:cs="Calibri" w:hint="default"/>
      </w:rPr>
    </w:lvl>
    <w:lvl w:ilvl="1" w:tplc="40090003" w:tentative="1">
      <w:start w:val="1"/>
      <w:numFmt w:val="bullet"/>
      <w:lvlText w:val="o"/>
      <w:lvlJc w:val="left"/>
      <w:pPr>
        <w:ind w:left="1199" w:hanging="360"/>
      </w:pPr>
      <w:rPr>
        <w:rFonts w:ascii="Courier New" w:hAnsi="Courier New" w:cs="Courier New" w:hint="default"/>
      </w:rPr>
    </w:lvl>
    <w:lvl w:ilvl="2" w:tplc="40090005" w:tentative="1">
      <w:start w:val="1"/>
      <w:numFmt w:val="bullet"/>
      <w:lvlText w:val=""/>
      <w:lvlJc w:val="left"/>
      <w:pPr>
        <w:ind w:left="1919" w:hanging="360"/>
      </w:pPr>
      <w:rPr>
        <w:rFonts w:ascii="Wingdings" w:hAnsi="Wingdings" w:hint="default"/>
      </w:rPr>
    </w:lvl>
    <w:lvl w:ilvl="3" w:tplc="40090001" w:tentative="1">
      <w:start w:val="1"/>
      <w:numFmt w:val="bullet"/>
      <w:lvlText w:val=""/>
      <w:lvlJc w:val="left"/>
      <w:pPr>
        <w:ind w:left="2639" w:hanging="360"/>
      </w:pPr>
      <w:rPr>
        <w:rFonts w:ascii="Symbol" w:hAnsi="Symbol" w:hint="default"/>
      </w:rPr>
    </w:lvl>
    <w:lvl w:ilvl="4" w:tplc="40090003" w:tentative="1">
      <w:start w:val="1"/>
      <w:numFmt w:val="bullet"/>
      <w:lvlText w:val="o"/>
      <w:lvlJc w:val="left"/>
      <w:pPr>
        <w:ind w:left="3359" w:hanging="360"/>
      </w:pPr>
      <w:rPr>
        <w:rFonts w:ascii="Courier New" w:hAnsi="Courier New" w:cs="Courier New" w:hint="default"/>
      </w:rPr>
    </w:lvl>
    <w:lvl w:ilvl="5" w:tplc="40090005" w:tentative="1">
      <w:start w:val="1"/>
      <w:numFmt w:val="bullet"/>
      <w:lvlText w:val=""/>
      <w:lvlJc w:val="left"/>
      <w:pPr>
        <w:ind w:left="4079" w:hanging="360"/>
      </w:pPr>
      <w:rPr>
        <w:rFonts w:ascii="Wingdings" w:hAnsi="Wingdings" w:hint="default"/>
      </w:rPr>
    </w:lvl>
    <w:lvl w:ilvl="6" w:tplc="40090001" w:tentative="1">
      <w:start w:val="1"/>
      <w:numFmt w:val="bullet"/>
      <w:lvlText w:val=""/>
      <w:lvlJc w:val="left"/>
      <w:pPr>
        <w:ind w:left="4799" w:hanging="360"/>
      </w:pPr>
      <w:rPr>
        <w:rFonts w:ascii="Symbol" w:hAnsi="Symbol" w:hint="default"/>
      </w:rPr>
    </w:lvl>
    <w:lvl w:ilvl="7" w:tplc="40090003" w:tentative="1">
      <w:start w:val="1"/>
      <w:numFmt w:val="bullet"/>
      <w:lvlText w:val="o"/>
      <w:lvlJc w:val="left"/>
      <w:pPr>
        <w:ind w:left="5519" w:hanging="360"/>
      </w:pPr>
      <w:rPr>
        <w:rFonts w:ascii="Courier New" w:hAnsi="Courier New" w:cs="Courier New" w:hint="default"/>
      </w:rPr>
    </w:lvl>
    <w:lvl w:ilvl="8" w:tplc="40090005" w:tentative="1">
      <w:start w:val="1"/>
      <w:numFmt w:val="bullet"/>
      <w:lvlText w:val=""/>
      <w:lvlJc w:val="left"/>
      <w:pPr>
        <w:ind w:left="6239" w:hanging="360"/>
      </w:pPr>
      <w:rPr>
        <w:rFonts w:ascii="Wingdings" w:hAnsi="Wingdings" w:hint="default"/>
      </w:rPr>
    </w:lvl>
  </w:abstractNum>
  <w:abstractNum w:abstractNumId="5" w15:restartNumberingAfterBreak="0">
    <w:nsid w:val="0EED4347"/>
    <w:multiLevelType w:val="hybridMultilevel"/>
    <w:tmpl w:val="FFFFFFFF"/>
    <w:lvl w:ilvl="0" w:tplc="918C3F7E">
      <w:start w:val="1"/>
      <w:numFmt w:val="decimal"/>
      <w:lvlText w:val="%1."/>
      <w:lvlJc w:val="left"/>
      <w:pPr>
        <w:ind w:left="720" w:hanging="360"/>
      </w:pPr>
    </w:lvl>
    <w:lvl w:ilvl="1" w:tplc="3F4C9954">
      <w:start w:val="1"/>
      <w:numFmt w:val="lowerLetter"/>
      <w:lvlText w:val="%2."/>
      <w:lvlJc w:val="left"/>
      <w:pPr>
        <w:ind w:left="1440" w:hanging="360"/>
      </w:pPr>
    </w:lvl>
    <w:lvl w:ilvl="2" w:tplc="D102C8E8">
      <w:start w:val="1"/>
      <w:numFmt w:val="lowerRoman"/>
      <w:lvlText w:val="%3."/>
      <w:lvlJc w:val="right"/>
      <w:pPr>
        <w:ind w:left="2160" w:hanging="180"/>
      </w:pPr>
    </w:lvl>
    <w:lvl w:ilvl="3" w:tplc="E4F2BCA0">
      <w:start w:val="1"/>
      <w:numFmt w:val="decimal"/>
      <w:lvlText w:val="%4."/>
      <w:lvlJc w:val="left"/>
      <w:pPr>
        <w:ind w:left="2880" w:hanging="360"/>
      </w:pPr>
    </w:lvl>
    <w:lvl w:ilvl="4" w:tplc="C0D8B87E">
      <w:start w:val="1"/>
      <w:numFmt w:val="lowerLetter"/>
      <w:lvlText w:val="%5."/>
      <w:lvlJc w:val="left"/>
      <w:pPr>
        <w:ind w:left="3600" w:hanging="360"/>
      </w:pPr>
    </w:lvl>
    <w:lvl w:ilvl="5" w:tplc="389C44D0">
      <w:start w:val="1"/>
      <w:numFmt w:val="lowerRoman"/>
      <w:lvlText w:val="%6."/>
      <w:lvlJc w:val="right"/>
      <w:pPr>
        <w:ind w:left="4320" w:hanging="180"/>
      </w:pPr>
    </w:lvl>
    <w:lvl w:ilvl="6" w:tplc="3530ECFC">
      <w:start w:val="1"/>
      <w:numFmt w:val="decimal"/>
      <w:lvlText w:val="%7."/>
      <w:lvlJc w:val="left"/>
      <w:pPr>
        <w:ind w:left="5040" w:hanging="360"/>
      </w:pPr>
    </w:lvl>
    <w:lvl w:ilvl="7" w:tplc="1054B006">
      <w:start w:val="1"/>
      <w:numFmt w:val="lowerLetter"/>
      <w:lvlText w:val="%8."/>
      <w:lvlJc w:val="left"/>
      <w:pPr>
        <w:ind w:left="5760" w:hanging="360"/>
      </w:pPr>
    </w:lvl>
    <w:lvl w:ilvl="8" w:tplc="4992CB10">
      <w:start w:val="1"/>
      <w:numFmt w:val="lowerRoman"/>
      <w:lvlText w:val="%9."/>
      <w:lvlJc w:val="right"/>
      <w:pPr>
        <w:ind w:left="6480" w:hanging="180"/>
      </w:pPr>
    </w:lvl>
  </w:abstractNum>
  <w:abstractNum w:abstractNumId="6" w15:restartNumberingAfterBreak="0">
    <w:nsid w:val="13D3324B"/>
    <w:multiLevelType w:val="hybridMultilevel"/>
    <w:tmpl w:val="FFFFFFFF"/>
    <w:lvl w:ilvl="0" w:tplc="6E8C5C76">
      <w:start w:val="1"/>
      <w:numFmt w:val="bullet"/>
      <w:lvlText w:val="-"/>
      <w:lvlJc w:val="left"/>
      <w:pPr>
        <w:ind w:left="720" w:hanging="360"/>
      </w:pPr>
      <w:rPr>
        <w:rFonts w:ascii="Calibri" w:hAnsi="Calibri" w:hint="default"/>
      </w:rPr>
    </w:lvl>
    <w:lvl w:ilvl="1" w:tplc="ADDA1CAE">
      <w:start w:val="1"/>
      <w:numFmt w:val="bullet"/>
      <w:lvlText w:val="o"/>
      <w:lvlJc w:val="left"/>
      <w:pPr>
        <w:ind w:left="1440" w:hanging="360"/>
      </w:pPr>
      <w:rPr>
        <w:rFonts w:ascii="Courier New" w:hAnsi="Courier New" w:hint="default"/>
      </w:rPr>
    </w:lvl>
    <w:lvl w:ilvl="2" w:tplc="9ED61500">
      <w:start w:val="1"/>
      <w:numFmt w:val="bullet"/>
      <w:lvlText w:val=""/>
      <w:lvlJc w:val="left"/>
      <w:pPr>
        <w:ind w:left="2160" w:hanging="360"/>
      </w:pPr>
      <w:rPr>
        <w:rFonts w:ascii="Wingdings" w:hAnsi="Wingdings" w:hint="default"/>
      </w:rPr>
    </w:lvl>
    <w:lvl w:ilvl="3" w:tplc="1A64EBEC">
      <w:start w:val="1"/>
      <w:numFmt w:val="bullet"/>
      <w:lvlText w:val=""/>
      <w:lvlJc w:val="left"/>
      <w:pPr>
        <w:ind w:left="2880" w:hanging="360"/>
      </w:pPr>
      <w:rPr>
        <w:rFonts w:ascii="Symbol" w:hAnsi="Symbol" w:hint="default"/>
      </w:rPr>
    </w:lvl>
    <w:lvl w:ilvl="4" w:tplc="4014BBB8">
      <w:start w:val="1"/>
      <w:numFmt w:val="bullet"/>
      <w:lvlText w:val="o"/>
      <w:lvlJc w:val="left"/>
      <w:pPr>
        <w:ind w:left="3600" w:hanging="360"/>
      </w:pPr>
      <w:rPr>
        <w:rFonts w:ascii="Courier New" w:hAnsi="Courier New" w:hint="default"/>
      </w:rPr>
    </w:lvl>
    <w:lvl w:ilvl="5" w:tplc="FA485B04">
      <w:start w:val="1"/>
      <w:numFmt w:val="bullet"/>
      <w:lvlText w:val=""/>
      <w:lvlJc w:val="left"/>
      <w:pPr>
        <w:ind w:left="4320" w:hanging="360"/>
      </w:pPr>
      <w:rPr>
        <w:rFonts w:ascii="Wingdings" w:hAnsi="Wingdings" w:hint="default"/>
      </w:rPr>
    </w:lvl>
    <w:lvl w:ilvl="6" w:tplc="2A22AC72">
      <w:start w:val="1"/>
      <w:numFmt w:val="bullet"/>
      <w:lvlText w:val=""/>
      <w:lvlJc w:val="left"/>
      <w:pPr>
        <w:ind w:left="5040" w:hanging="360"/>
      </w:pPr>
      <w:rPr>
        <w:rFonts w:ascii="Symbol" w:hAnsi="Symbol" w:hint="default"/>
      </w:rPr>
    </w:lvl>
    <w:lvl w:ilvl="7" w:tplc="23EA1E2E">
      <w:start w:val="1"/>
      <w:numFmt w:val="bullet"/>
      <w:lvlText w:val="o"/>
      <w:lvlJc w:val="left"/>
      <w:pPr>
        <w:ind w:left="5760" w:hanging="360"/>
      </w:pPr>
      <w:rPr>
        <w:rFonts w:ascii="Courier New" w:hAnsi="Courier New" w:hint="default"/>
      </w:rPr>
    </w:lvl>
    <w:lvl w:ilvl="8" w:tplc="3DC89D38">
      <w:start w:val="1"/>
      <w:numFmt w:val="bullet"/>
      <w:lvlText w:val=""/>
      <w:lvlJc w:val="left"/>
      <w:pPr>
        <w:ind w:left="6480" w:hanging="360"/>
      </w:pPr>
      <w:rPr>
        <w:rFonts w:ascii="Wingdings" w:hAnsi="Wingdings" w:hint="default"/>
      </w:rPr>
    </w:lvl>
  </w:abstractNum>
  <w:abstractNum w:abstractNumId="7" w15:restartNumberingAfterBreak="0">
    <w:nsid w:val="17CD3A26"/>
    <w:multiLevelType w:val="hybridMultilevel"/>
    <w:tmpl w:val="FFFFFFFF"/>
    <w:lvl w:ilvl="0" w:tplc="FD7AE6DC">
      <w:start w:val="2"/>
      <w:numFmt w:val="bullet"/>
      <w:lvlText w:val="-"/>
      <w:lvlJc w:val="left"/>
      <w:pPr>
        <w:ind w:left="720" w:hanging="360"/>
      </w:pPr>
      <w:rPr>
        <w:rFonts w:ascii="Calibri" w:hAnsi="Calibri" w:hint="default"/>
      </w:rPr>
    </w:lvl>
    <w:lvl w:ilvl="1" w:tplc="112645CC">
      <w:start w:val="1"/>
      <w:numFmt w:val="bullet"/>
      <w:lvlText w:val="o"/>
      <w:lvlJc w:val="left"/>
      <w:pPr>
        <w:ind w:left="1440" w:hanging="360"/>
      </w:pPr>
      <w:rPr>
        <w:rFonts w:ascii="Courier New" w:hAnsi="Courier New" w:hint="default"/>
      </w:rPr>
    </w:lvl>
    <w:lvl w:ilvl="2" w:tplc="04D0F0C2">
      <w:start w:val="1"/>
      <w:numFmt w:val="bullet"/>
      <w:lvlText w:val=""/>
      <w:lvlJc w:val="left"/>
      <w:pPr>
        <w:ind w:left="2160" w:hanging="360"/>
      </w:pPr>
      <w:rPr>
        <w:rFonts w:ascii="Wingdings" w:hAnsi="Wingdings" w:hint="default"/>
      </w:rPr>
    </w:lvl>
    <w:lvl w:ilvl="3" w:tplc="06623402">
      <w:start w:val="1"/>
      <w:numFmt w:val="bullet"/>
      <w:lvlText w:val=""/>
      <w:lvlJc w:val="left"/>
      <w:pPr>
        <w:ind w:left="2880" w:hanging="360"/>
      </w:pPr>
      <w:rPr>
        <w:rFonts w:ascii="Symbol" w:hAnsi="Symbol" w:hint="default"/>
      </w:rPr>
    </w:lvl>
    <w:lvl w:ilvl="4" w:tplc="A4FCEB8A">
      <w:start w:val="1"/>
      <w:numFmt w:val="bullet"/>
      <w:lvlText w:val="o"/>
      <w:lvlJc w:val="left"/>
      <w:pPr>
        <w:ind w:left="3600" w:hanging="360"/>
      </w:pPr>
      <w:rPr>
        <w:rFonts w:ascii="Courier New" w:hAnsi="Courier New" w:hint="default"/>
      </w:rPr>
    </w:lvl>
    <w:lvl w:ilvl="5" w:tplc="9F0C0B54">
      <w:start w:val="1"/>
      <w:numFmt w:val="bullet"/>
      <w:lvlText w:val=""/>
      <w:lvlJc w:val="left"/>
      <w:pPr>
        <w:ind w:left="4320" w:hanging="360"/>
      </w:pPr>
      <w:rPr>
        <w:rFonts w:ascii="Wingdings" w:hAnsi="Wingdings" w:hint="default"/>
      </w:rPr>
    </w:lvl>
    <w:lvl w:ilvl="6" w:tplc="FD0C7F1E">
      <w:start w:val="1"/>
      <w:numFmt w:val="bullet"/>
      <w:lvlText w:val=""/>
      <w:lvlJc w:val="left"/>
      <w:pPr>
        <w:ind w:left="5040" w:hanging="360"/>
      </w:pPr>
      <w:rPr>
        <w:rFonts w:ascii="Symbol" w:hAnsi="Symbol" w:hint="default"/>
      </w:rPr>
    </w:lvl>
    <w:lvl w:ilvl="7" w:tplc="01BA7B56">
      <w:start w:val="1"/>
      <w:numFmt w:val="bullet"/>
      <w:lvlText w:val="o"/>
      <w:lvlJc w:val="left"/>
      <w:pPr>
        <w:ind w:left="5760" w:hanging="360"/>
      </w:pPr>
      <w:rPr>
        <w:rFonts w:ascii="Courier New" w:hAnsi="Courier New" w:hint="default"/>
      </w:rPr>
    </w:lvl>
    <w:lvl w:ilvl="8" w:tplc="1ECCCDFC">
      <w:start w:val="1"/>
      <w:numFmt w:val="bullet"/>
      <w:lvlText w:val=""/>
      <w:lvlJc w:val="left"/>
      <w:pPr>
        <w:ind w:left="6480" w:hanging="360"/>
      </w:pPr>
      <w:rPr>
        <w:rFonts w:ascii="Wingdings" w:hAnsi="Wingdings" w:hint="default"/>
      </w:rPr>
    </w:lvl>
  </w:abstractNum>
  <w:abstractNum w:abstractNumId="8" w15:restartNumberingAfterBreak="0">
    <w:nsid w:val="1A6543B1"/>
    <w:multiLevelType w:val="hybridMultilevel"/>
    <w:tmpl w:val="95368B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B821039"/>
    <w:multiLevelType w:val="hybridMultilevel"/>
    <w:tmpl w:val="FFFFFFFF"/>
    <w:lvl w:ilvl="0" w:tplc="3146A322">
      <w:start w:val="1"/>
      <w:numFmt w:val="bullet"/>
      <w:lvlText w:val=""/>
      <w:lvlJc w:val="left"/>
      <w:pPr>
        <w:ind w:left="420" w:hanging="420"/>
      </w:pPr>
      <w:rPr>
        <w:rFonts w:ascii="Symbol" w:hAnsi="Symbol" w:hint="default"/>
      </w:rPr>
    </w:lvl>
    <w:lvl w:ilvl="1" w:tplc="D5CA3296">
      <w:start w:val="1"/>
      <w:numFmt w:val="bullet"/>
      <w:lvlText w:val="o"/>
      <w:lvlJc w:val="left"/>
      <w:pPr>
        <w:ind w:left="840" w:hanging="420"/>
      </w:pPr>
      <w:rPr>
        <w:rFonts w:ascii="Courier New" w:hAnsi="Courier New" w:hint="default"/>
      </w:rPr>
    </w:lvl>
    <w:lvl w:ilvl="2" w:tplc="0BC61F5A">
      <w:start w:val="1"/>
      <w:numFmt w:val="bullet"/>
      <w:lvlText w:val=""/>
      <w:lvlJc w:val="left"/>
      <w:pPr>
        <w:ind w:left="1260" w:hanging="420"/>
      </w:pPr>
      <w:rPr>
        <w:rFonts w:ascii="Wingdings" w:hAnsi="Wingdings" w:hint="default"/>
      </w:rPr>
    </w:lvl>
    <w:lvl w:ilvl="3" w:tplc="47E81BC6">
      <w:start w:val="1"/>
      <w:numFmt w:val="bullet"/>
      <w:lvlText w:val=""/>
      <w:lvlJc w:val="left"/>
      <w:pPr>
        <w:ind w:left="1680" w:hanging="420"/>
      </w:pPr>
      <w:rPr>
        <w:rFonts w:ascii="Symbol" w:hAnsi="Symbol" w:hint="default"/>
      </w:rPr>
    </w:lvl>
    <w:lvl w:ilvl="4" w:tplc="C108FE92">
      <w:start w:val="1"/>
      <w:numFmt w:val="bullet"/>
      <w:lvlText w:val="o"/>
      <w:lvlJc w:val="left"/>
      <w:pPr>
        <w:ind w:left="2100" w:hanging="420"/>
      </w:pPr>
      <w:rPr>
        <w:rFonts w:ascii="Courier New" w:hAnsi="Courier New" w:hint="default"/>
      </w:rPr>
    </w:lvl>
    <w:lvl w:ilvl="5" w:tplc="D4FC6F5A">
      <w:start w:val="1"/>
      <w:numFmt w:val="bullet"/>
      <w:lvlText w:val=""/>
      <w:lvlJc w:val="left"/>
      <w:pPr>
        <w:ind w:left="2520" w:hanging="420"/>
      </w:pPr>
      <w:rPr>
        <w:rFonts w:ascii="Wingdings" w:hAnsi="Wingdings" w:hint="default"/>
      </w:rPr>
    </w:lvl>
    <w:lvl w:ilvl="6" w:tplc="2F02ACD6">
      <w:start w:val="1"/>
      <w:numFmt w:val="bullet"/>
      <w:lvlText w:val=""/>
      <w:lvlJc w:val="left"/>
      <w:pPr>
        <w:ind w:left="2940" w:hanging="420"/>
      </w:pPr>
      <w:rPr>
        <w:rFonts w:ascii="Symbol" w:hAnsi="Symbol" w:hint="default"/>
      </w:rPr>
    </w:lvl>
    <w:lvl w:ilvl="7" w:tplc="04AA51C4">
      <w:start w:val="1"/>
      <w:numFmt w:val="bullet"/>
      <w:lvlText w:val="o"/>
      <w:lvlJc w:val="left"/>
      <w:pPr>
        <w:ind w:left="3360" w:hanging="420"/>
      </w:pPr>
      <w:rPr>
        <w:rFonts w:ascii="Courier New" w:hAnsi="Courier New" w:hint="default"/>
      </w:rPr>
    </w:lvl>
    <w:lvl w:ilvl="8" w:tplc="5860DC02">
      <w:start w:val="1"/>
      <w:numFmt w:val="bullet"/>
      <w:lvlText w:val=""/>
      <w:lvlJc w:val="left"/>
      <w:pPr>
        <w:ind w:left="3780" w:hanging="420"/>
      </w:pPr>
      <w:rPr>
        <w:rFonts w:ascii="Wingdings" w:hAnsi="Wingdings" w:hint="default"/>
      </w:rPr>
    </w:lvl>
  </w:abstractNum>
  <w:abstractNum w:abstractNumId="10" w15:restartNumberingAfterBreak="0">
    <w:nsid w:val="1C813B5E"/>
    <w:multiLevelType w:val="hybridMultilevel"/>
    <w:tmpl w:val="FFFFFFFF"/>
    <w:lvl w:ilvl="0" w:tplc="7DBC2324">
      <w:start w:val="1"/>
      <w:numFmt w:val="decimal"/>
      <w:lvlText w:val="%1."/>
      <w:lvlJc w:val="left"/>
      <w:pPr>
        <w:ind w:left="720" w:hanging="360"/>
      </w:pPr>
    </w:lvl>
    <w:lvl w:ilvl="1" w:tplc="80304B3A">
      <w:start w:val="1"/>
      <w:numFmt w:val="lowerLetter"/>
      <w:lvlText w:val="%2."/>
      <w:lvlJc w:val="left"/>
      <w:pPr>
        <w:ind w:left="1440" w:hanging="360"/>
      </w:pPr>
    </w:lvl>
    <w:lvl w:ilvl="2" w:tplc="4B4AE83C">
      <w:start w:val="1"/>
      <w:numFmt w:val="lowerRoman"/>
      <w:lvlText w:val="%3."/>
      <w:lvlJc w:val="right"/>
      <w:pPr>
        <w:ind w:left="2160" w:hanging="180"/>
      </w:pPr>
    </w:lvl>
    <w:lvl w:ilvl="3" w:tplc="F566DC5A">
      <w:start w:val="1"/>
      <w:numFmt w:val="decimal"/>
      <w:lvlText w:val="%4."/>
      <w:lvlJc w:val="left"/>
      <w:pPr>
        <w:ind w:left="2880" w:hanging="360"/>
      </w:pPr>
    </w:lvl>
    <w:lvl w:ilvl="4" w:tplc="2D7C4556">
      <w:start w:val="1"/>
      <w:numFmt w:val="lowerLetter"/>
      <w:lvlText w:val="%5."/>
      <w:lvlJc w:val="left"/>
      <w:pPr>
        <w:ind w:left="3600" w:hanging="360"/>
      </w:pPr>
    </w:lvl>
    <w:lvl w:ilvl="5" w:tplc="4072B896">
      <w:start w:val="1"/>
      <w:numFmt w:val="lowerRoman"/>
      <w:lvlText w:val="%6."/>
      <w:lvlJc w:val="right"/>
      <w:pPr>
        <w:ind w:left="4320" w:hanging="180"/>
      </w:pPr>
    </w:lvl>
    <w:lvl w:ilvl="6" w:tplc="CC58D448">
      <w:start w:val="1"/>
      <w:numFmt w:val="decimal"/>
      <w:lvlText w:val="%7."/>
      <w:lvlJc w:val="left"/>
      <w:pPr>
        <w:ind w:left="5040" w:hanging="360"/>
      </w:pPr>
    </w:lvl>
    <w:lvl w:ilvl="7" w:tplc="8EE2EB12">
      <w:start w:val="1"/>
      <w:numFmt w:val="lowerLetter"/>
      <w:lvlText w:val="%8."/>
      <w:lvlJc w:val="left"/>
      <w:pPr>
        <w:ind w:left="5760" w:hanging="360"/>
      </w:pPr>
    </w:lvl>
    <w:lvl w:ilvl="8" w:tplc="CB68FAD8">
      <w:start w:val="1"/>
      <w:numFmt w:val="lowerRoman"/>
      <w:lvlText w:val="%9."/>
      <w:lvlJc w:val="right"/>
      <w:pPr>
        <w:ind w:left="6480" w:hanging="180"/>
      </w:pPr>
    </w:lvl>
  </w:abstractNum>
  <w:abstractNum w:abstractNumId="11" w15:restartNumberingAfterBreak="0">
    <w:nsid w:val="1CAC34C6"/>
    <w:multiLevelType w:val="hybridMultilevel"/>
    <w:tmpl w:val="FFFFFFFF"/>
    <w:lvl w:ilvl="0" w:tplc="B7AA9790">
      <w:start w:val="1"/>
      <w:numFmt w:val="bullet"/>
      <w:lvlText w:val="-"/>
      <w:lvlJc w:val="left"/>
      <w:pPr>
        <w:ind w:left="720" w:hanging="360"/>
      </w:pPr>
      <w:rPr>
        <w:rFonts w:ascii="Calibri" w:hAnsi="Calibri" w:hint="default"/>
      </w:rPr>
    </w:lvl>
    <w:lvl w:ilvl="1" w:tplc="D4FA1DC8">
      <w:start w:val="1"/>
      <w:numFmt w:val="bullet"/>
      <w:lvlText w:val="o"/>
      <w:lvlJc w:val="left"/>
      <w:pPr>
        <w:ind w:left="1440" w:hanging="360"/>
      </w:pPr>
      <w:rPr>
        <w:rFonts w:ascii="Courier New" w:hAnsi="Courier New" w:hint="default"/>
      </w:rPr>
    </w:lvl>
    <w:lvl w:ilvl="2" w:tplc="F57898CA">
      <w:start w:val="1"/>
      <w:numFmt w:val="bullet"/>
      <w:lvlText w:val=""/>
      <w:lvlJc w:val="left"/>
      <w:pPr>
        <w:ind w:left="2160" w:hanging="360"/>
      </w:pPr>
      <w:rPr>
        <w:rFonts w:ascii="Wingdings" w:hAnsi="Wingdings" w:hint="default"/>
      </w:rPr>
    </w:lvl>
    <w:lvl w:ilvl="3" w:tplc="FAC2939C">
      <w:start w:val="1"/>
      <w:numFmt w:val="bullet"/>
      <w:lvlText w:val=""/>
      <w:lvlJc w:val="left"/>
      <w:pPr>
        <w:ind w:left="2880" w:hanging="360"/>
      </w:pPr>
      <w:rPr>
        <w:rFonts w:ascii="Symbol" w:hAnsi="Symbol" w:hint="default"/>
      </w:rPr>
    </w:lvl>
    <w:lvl w:ilvl="4" w:tplc="2E7A82EC">
      <w:start w:val="1"/>
      <w:numFmt w:val="bullet"/>
      <w:lvlText w:val="o"/>
      <w:lvlJc w:val="left"/>
      <w:pPr>
        <w:ind w:left="3600" w:hanging="360"/>
      </w:pPr>
      <w:rPr>
        <w:rFonts w:ascii="Courier New" w:hAnsi="Courier New" w:hint="default"/>
      </w:rPr>
    </w:lvl>
    <w:lvl w:ilvl="5" w:tplc="404E4232">
      <w:start w:val="1"/>
      <w:numFmt w:val="bullet"/>
      <w:lvlText w:val=""/>
      <w:lvlJc w:val="left"/>
      <w:pPr>
        <w:ind w:left="4320" w:hanging="360"/>
      </w:pPr>
      <w:rPr>
        <w:rFonts w:ascii="Wingdings" w:hAnsi="Wingdings" w:hint="default"/>
      </w:rPr>
    </w:lvl>
    <w:lvl w:ilvl="6" w:tplc="F7866F88">
      <w:start w:val="1"/>
      <w:numFmt w:val="bullet"/>
      <w:lvlText w:val=""/>
      <w:lvlJc w:val="left"/>
      <w:pPr>
        <w:ind w:left="5040" w:hanging="360"/>
      </w:pPr>
      <w:rPr>
        <w:rFonts w:ascii="Symbol" w:hAnsi="Symbol" w:hint="default"/>
      </w:rPr>
    </w:lvl>
    <w:lvl w:ilvl="7" w:tplc="16B0A13A">
      <w:start w:val="1"/>
      <w:numFmt w:val="bullet"/>
      <w:lvlText w:val="o"/>
      <w:lvlJc w:val="left"/>
      <w:pPr>
        <w:ind w:left="5760" w:hanging="360"/>
      </w:pPr>
      <w:rPr>
        <w:rFonts w:ascii="Courier New" w:hAnsi="Courier New" w:hint="default"/>
      </w:rPr>
    </w:lvl>
    <w:lvl w:ilvl="8" w:tplc="C8DE6EE4">
      <w:start w:val="1"/>
      <w:numFmt w:val="bullet"/>
      <w:lvlText w:val=""/>
      <w:lvlJc w:val="left"/>
      <w:pPr>
        <w:ind w:left="6480" w:hanging="360"/>
      </w:pPr>
      <w:rPr>
        <w:rFonts w:ascii="Wingdings" w:hAnsi="Wingdings" w:hint="default"/>
      </w:rPr>
    </w:lvl>
  </w:abstractNum>
  <w:abstractNum w:abstractNumId="12" w15:restartNumberingAfterBreak="0">
    <w:nsid w:val="215D265D"/>
    <w:multiLevelType w:val="hybridMultilevel"/>
    <w:tmpl w:val="06900D2E"/>
    <w:lvl w:ilvl="0" w:tplc="E060703C">
      <w:start w:val="1"/>
      <w:numFmt w:val="decimal"/>
      <w:lvlText w:val="%1."/>
      <w:lvlJc w:val="left"/>
      <w:pPr>
        <w:ind w:left="480" w:hanging="360"/>
      </w:pPr>
      <w:rPr>
        <w:rFonts w:hint="default"/>
        <w:sz w:val="22"/>
        <w:szCs w:val="22"/>
      </w:rPr>
    </w:lvl>
    <w:lvl w:ilvl="1" w:tplc="08090019" w:tentative="1">
      <w:start w:val="1"/>
      <w:numFmt w:val="lowerLetter"/>
      <w:lvlText w:val="%2."/>
      <w:lvlJc w:val="left"/>
      <w:pPr>
        <w:ind w:left="1200" w:hanging="360"/>
      </w:pPr>
    </w:lvl>
    <w:lvl w:ilvl="2" w:tplc="0809001B" w:tentative="1">
      <w:start w:val="1"/>
      <w:numFmt w:val="lowerRoman"/>
      <w:lvlText w:val="%3."/>
      <w:lvlJc w:val="right"/>
      <w:pPr>
        <w:ind w:left="1920" w:hanging="180"/>
      </w:pPr>
    </w:lvl>
    <w:lvl w:ilvl="3" w:tplc="0809000F" w:tentative="1">
      <w:start w:val="1"/>
      <w:numFmt w:val="decimal"/>
      <w:lvlText w:val="%4."/>
      <w:lvlJc w:val="left"/>
      <w:pPr>
        <w:ind w:left="2640" w:hanging="360"/>
      </w:pPr>
    </w:lvl>
    <w:lvl w:ilvl="4" w:tplc="08090019" w:tentative="1">
      <w:start w:val="1"/>
      <w:numFmt w:val="lowerLetter"/>
      <w:lvlText w:val="%5."/>
      <w:lvlJc w:val="left"/>
      <w:pPr>
        <w:ind w:left="3360" w:hanging="360"/>
      </w:pPr>
    </w:lvl>
    <w:lvl w:ilvl="5" w:tplc="0809001B" w:tentative="1">
      <w:start w:val="1"/>
      <w:numFmt w:val="lowerRoman"/>
      <w:lvlText w:val="%6."/>
      <w:lvlJc w:val="right"/>
      <w:pPr>
        <w:ind w:left="4080" w:hanging="180"/>
      </w:pPr>
    </w:lvl>
    <w:lvl w:ilvl="6" w:tplc="0809000F" w:tentative="1">
      <w:start w:val="1"/>
      <w:numFmt w:val="decimal"/>
      <w:lvlText w:val="%7."/>
      <w:lvlJc w:val="left"/>
      <w:pPr>
        <w:ind w:left="4800" w:hanging="360"/>
      </w:pPr>
    </w:lvl>
    <w:lvl w:ilvl="7" w:tplc="08090019" w:tentative="1">
      <w:start w:val="1"/>
      <w:numFmt w:val="lowerLetter"/>
      <w:lvlText w:val="%8."/>
      <w:lvlJc w:val="left"/>
      <w:pPr>
        <w:ind w:left="5520" w:hanging="360"/>
      </w:pPr>
    </w:lvl>
    <w:lvl w:ilvl="8" w:tplc="0809001B" w:tentative="1">
      <w:start w:val="1"/>
      <w:numFmt w:val="lowerRoman"/>
      <w:lvlText w:val="%9."/>
      <w:lvlJc w:val="right"/>
      <w:pPr>
        <w:ind w:left="6240" w:hanging="180"/>
      </w:pPr>
    </w:lvl>
  </w:abstractNum>
  <w:abstractNum w:abstractNumId="13" w15:restartNumberingAfterBreak="0">
    <w:nsid w:val="288817AC"/>
    <w:multiLevelType w:val="hybridMultilevel"/>
    <w:tmpl w:val="FFFFFFFF"/>
    <w:lvl w:ilvl="0" w:tplc="C62AF25A">
      <w:start w:val="1"/>
      <w:numFmt w:val="bullet"/>
      <w:lvlText w:val=""/>
      <w:lvlJc w:val="left"/>
      <w:pPr>
        <w:ind w:left="420" w:hanging="420"/>
      </w:pPr>
      <w:rPr>
        <w:rFonts w:ascii="Symbol" w:hAnsi="Symbol" w:hint="default"/>
      </w:rPr>
    </w:lvl>
    <w:lvl w:ilvl="1" w:tplc="F67EEF34">
      <w:start w:val="1"/>
      <w:numFmt w:val="bullet"/>
      <w:lvlText w:val="o"/>
      <w:lvlJc w:val="left"/>
      <w:pPr>
        <w:ind w:left="840" w:hanging="420"/>
      </w:pPr>
      <w:rPr>
        <w:rFonts w:ascii="Courier New" w:hAnsi="Courier New" w:hint="default"/>
      </w:rPr>
    </w:lvl>
    <w:lvl w:ilvl="2" w:tplc="28DCDC20">
      <w:start w:val="1"/>
      <w:numFmt w:val="bullet"/>
      <w:lvlText w:val=""/>
      <w:lvlJc w:val="left"/>
      <w:pPr>
        <w:ind w:left="1260" w:hanging="420"/>
      </w:pPr>
      <w:rPr>
        <w:rFonts w:ascii="Wingdings" w:hAnsi="Wingdings" w:hint="default"/>
      </w:rPr>
    </w:lvl>
    <w:lvl w:ilvl="3" w:tplc="4F10AE58">
      <w:start w:val="1"/>
      <w:numFmt w:val="bullet"/>
      <w:lvlText w:val=""/>
      <w:lvlJc w:val="left"/>
      <w:pPr>
        <w:ind w:left="1680" w:hanging="420"/>
      </w:pPr>
      <w:rPr>
        <w:rFonts w:ascii="Symbol" w:hAnsi="Symbol" w:hint="default"/>
      </w:rPr>
    </w:lvl>
    <w:lvl w:ilvl="4" w:tplc="08B421F2">
      <w:start w:val="1"/>
      <w:numFmt w:val="bullet"/>
      <w:lvlText w:val="o"/>
      <w:lvlJc w:val="left"/>
      <w:pPr>
        <w:ind w:left="2100" w:hanging="420"/>
      </w:pPr>
      <w:rPr>
        <w:rFonts w:ascii="Courier New" w:hAnsi="Courier New" w:hint="default"/>
      </w:rPr>
    </w:lvl>
    <w:lvl w:ilvl="5" w:tplc="C6A07988">
      <w:start w:val="1"/>
      <w:numFmt w:val="bullet"/>
      <w:lvlText w:val=""/>
      <w:lvlJc w:val="left"/>
      <w:pPr>
        <w:ind w:left="2520" w:hanging="420"/>
      </w:pPr>
      <w:rPr>
        <w:rFonts w:ascii="Wingdings" w:hAnsi="Wingdings" w:hint="default"/>
      </w:rPr>
    </w:lvl>
    <w:lvl w:ilvl="6" w:tplc="DC683342">
      <w:start w:val="1"/>
      <w:numFmt w:val="bullet"/>
      <w:lvlText w:val=""/>
      <w:lvlJc w:val="left"/>
      <w:pPr>
        <w:ind w:left="2940" w:hanging="420"/>
      </w:pPr>
      <w:rPr>
        <w:rFonts w:ascii="Symbol" w:hAnsi="Symbol" w:hint="default"/>
      </w:rPr>
    </w:lvl>
    <w:lvl w:ilvl="7" w:tplc="B10E15D4">
      <w:start w:val="1"/>
      <w:numFmt w:val="bullet"/>
      <w:lvlText w:val="o"/>
      <w:lvlJc w:val="left"/>
      <w:pPr>
        <w:ind w:left="3360" w:hanging="420"/>
      </w:pPr>
      <w:rPr>
        <w:rFonts w:ascii="Courier New" w:hAnsi="Courier New" w:hint="default"/>
      </w:rPr>
    </w:lvl>
    <w:lvl w:ilvl="8" w:tplc="E638A12C">
      <w:start w:val="1"/>
      <w:numFmt w:val="bullet"/>
      <w:lvlText w:val=""/>
      <w:lvlJc w:val="left"/>
      <w:pPr>
        <w:ind w:left="3780" w:hanging="420"/>
      </w:pPr>
      <w:rPr>
        <w:rFonts w:ascii="Wingdings" w:hAnsi="Wingdings" w:hint="default"/>
      </w:rPr>
    </w:lvl>
  </w:abstractNum>
  <w:abstractNum w:abstractNumId="14" w15:restartNumberingAfterBreak="0">
    <w:nsid w:val="292D579A"/>
    <w:multiLevelType w:val="hybridMultilevel"/>
    <w:tmpl w:val="3FF87934"/>
    <w:lvl w:ilvl="0" w:tplc="D26ACFC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3F06C9"/>
    <w:multiLevelType w:val="hybridMultilevel"/>
    <w:tmpl w:val="FFFFFFFF"/>
    <w:lvl w:ilvl="0" w:tplc="E4F2B9A4">
      <w:start w:val="1"/>
      <w:numFmt w:val="bullet"/>
      <w:lvlText w:val="-"/>
      <w:lvlJc w:val="left"/>
      <w:pPr>
        <w:ind w:left="720" w:hanging="360"/>
      </w:pPr>
      <w:rPr>
        <w:rFonts w:ascii="Calibri" w:hAnsi="Calibri" w:hint="default"/>
      </w:rPr>
    </w:lvl>
    <w:lvl w:ilvl="1" w:tplc="5DE6A942">
      <w:start w:val="1"/>
      <w:numFmt w:val="bullet"/>
      <w:lvlText w:val="o"/>
      <w:lvlJc w:val="left"/>
      <w:pPr>
        <w:ind w:left="1440" w:hanging="360"/>
      </w:pPr>
      <w:rPr>
        <w:rFonts w:ascii="Courier New" w:hAnsi="Courier New" w:hint="default"/>
      </w:rPr>
    </w:lvl>
    <w:lvl w:ilvl="2" w:tplc="CF22DAD8">
      <w:start w:val="1"/>
      <w:numFmt w:val="bullet"/>
      <w:lvlText w:val=""/>
      <w:lvlJc w:val="left"/>
      <w:pPr>
        <w:ind w:left="2160" w:hanging="360"/>
      </w:pPr>
      <w:rPr>
        <w:rFonts w:ascii="Wingdings" w:hAnsi="Wingdings" w:hint="default"/>
      </w:rPr>
    </w:lvl>
    <w:lvl w:ilvl="3" w:tplc="194491FC">
      <w:start w:val="1"/>
      <w:numFmt w:val="bullet"/>
      <w:lvlText w:val=""/>
      <w:lvlJc w:val="left"/>
      <w:pPr>
        <w:ind w:left="2880" w:hanging="360"/>
      </w:pPr>
      <w:rPr>
        <w:rFonts w:ascii="Symbol" w:hAnsi="Symbol" w:hint="default"/>
      </w:rPr>
    </w:lvl>
    <w:lvl w:ilvl="4" w:tplc="EFCE771E">
      <w:start w:val="1"/>
      <w:numFmt w:val="bullet"/>
      <w:lvlText w:val="o"/>
      <w:lvlJc w:val="left"/>
      <w:pPr>
        <w:ind w:left="3600" w:hanging="360"/>
      </w:pPr>
      <w:rPr>
        <w:rFonts w:ascii="Courier New" w:hAnsi="Courier New" w:hint="default"/>
      </w:rPr>
    </w:lvl>
    <w:lvl w:ilvl="5" w:tplc="2D208E44">
      <w:start w:val="1"/>
      <w:numFmt w:val="bullet"/>
      <w:lvlText w:val=""/>
      <w:lvlJc w:val="left"/>
      <w:pPr>
        <w:ind w:left="4320" w:hanging="360"/>
      </w:pPr>
      <w:rPr>
        <w:rFonts w:ascii="Wingdings" w:hAnsi="Wingdings" w:hint="default"/>
      </w:rPr>
    </w:lvl>
    <w:lvl w:ilvl="6" w:tplc="711C9A20">
      <w:start w:val="1"/>
      <w:numFmt w:val="bullet"/>
      <w:lvlText w:val=""/>
      <w:lvlJc w:val="left"/>
      <w:pPr>
        <w:ind w:left="5040" w:hanging="360"/>
      </w:pPr>
      <w:rPr>
        <w:rFonts w:ascii="Symbol" w:hAnsi="Symbol" w:hint="default"/>
      </w:rPr>
    </w:lvl>
    <w:lvl w:ilvl="7" w:tplc="381E677A">
      <w:start w:val="1"/>
      <w:numFmt w:val="bullet"/>
      <w:lvlText w:val="o"/>
      <w:lvlJc w:val="left"/>
      <w:pPr>
        <w:ind w:left="5760" w:hanging="360"/>
      </w:pPr>
      <w:rPr>
        <w:rFonts w:ascii="Courier New" w:hAnsi="Courier New" w:hint="default"/>
      </w:rPr>
    </w:lvl>
    <w:lvl w:ilvl="8" w:tplc="336ACB74">
      <w:start w:val="1"/>
      <w:numFmt w:val="bullet"/>
      <w:lvlText w:val=""/>
      <w:lvlJc w:val="left"/>
      <w:pPr>
        <w:ind w:left="6480" w:hanging="360"/>
      </w:pPr>
      <w:rPr>
        <w:rFonts w:ascii="Wingdings" w:hAnsi="Wingdings" w:hint="default"/>
      </w:rPr>
    </w:lvl>
  </w:abstractNum>
  <w:abstractNum w:abstractNumId="16" w15:restartNumberingAfterBreak="0">
    <w:nsid w:val="2C271BDF"/>
    <w:multiLevelType w:val="multilevel"/>
    <w:tmpl w:val="DFA2DA9A"/>
    <w:lvl w:ilvl="0">
      <w:start w:val="1"/>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7" w15:restartNumberingAfterBreak="0">
    <w:nsid w:val="32424E9E"/>
    <w:multiLevelType w:val="hybridMultilevel"/>
    <w:tmpl w:val="FFFFFFFF"/>
    <w:lvl w:ilvl="0" w:tplc="86002E2A">
      <w:start w:val="1"/>
      <w:numFmt w:val="bullet"/>
      <w:lvlText w:val="-"/>
      <w:lvlJc w:val="left"/>
      <w:pPr>
        <w:ind w:left="720" w:hanging="360"/>
      </w:pPr>
      <w:rPr>
        <w:rFonts w:ascii="Calibri" w:hAnsi="Calibri" w:hint="default"/>
      </w:rPr>
    </w:lvl>
    <w:lvl w:ilvl="1" w:tplc="6BCCF3BC">
      <w:start w:val="1"/>
      <w:numFmt w:val="bullet"/>
      <w:lvlText w:val="o"/>
      <w:lvlJc w:val="left"/>
      <w:pPr>
        <w:ind w:left="1440" w:hanging="360"/>
      </w:pPr>
      <w:rPr>
        <w:rFonts w:ascii="Courier New" w:hAnsi="Courier New" w:hint="default"/>
      </w:rPr>
    </w:lvl>
    <w:lvl w:ilvl="2" w:tplc="26E44ED2">
      <w:start w:val="1"/>
      <w:numFmt w:val="bullet"/>
      <w:lvlText w:val=""/>
      <w:lvlJc w:val="left"/>
      <w:pPr>
        <w:ind w:left="2160" w:hanging="360"/>
      </w:pPr>
      <w:rPr>
        <w:rFonts w:ascii="Wingdings" w:hAnsi="Wingdings" w:hint="default"/>
      </w:rPr>
    </w:lvl>
    <w:lvl w:ilvl="3" w:tplc="3302341E">
      <w:start w:val="1"/>
      <w:numFmt w:val="bullet"/>
      <w:lvlText w:val=""/>
      <w:lvlJc w:val="left"/>
      <w:pPr>
        <w:ind w:left="2880" w:hanging="360"/>
      </w:pPr>
      <w:rPr>
        <w:rFonts w:ascii="Symbol" w:hAnsi="Symbol" w:hint="default"/>
      </w:rPr>
    </w:lvl>
    <w:lvl w:ilvl="4" w:tplc="D4405518">
      <w:start w:val="1"/>
      <w:numFmt w:val="bullet"/>
      <w:lvlText w:val="o"/>
      <w:lvlJc w:val="left"/>
      <w:pPr>
        <w:ind w:left="3600" w:hanging="360"/>
      </w:pPr>
      <w:rPr>
        <w:rFonts w:ascii="Courier New" w:hAnsi="Courier New" w:hint="default"/>
      </w:rPr>
    </w:lvl>
    <w:lvl w:ilvl="5" w:tplc="DBFCE1A8">
      <w:start w:val="1"/>
      <w:numFmt w:val="bullet"/>
      <w:lvlText w:val=""/>
      <w:lvlJc w:val="left"/>
      <w:pPr>
        <w:ind w:left="4320" w:hanging="360"/>
      </w:pPr>
      <w:rPr>
        <w:rFonts w:ascii="Wingdings" w:hAnsi="Wingdings" w:hint="default"/>
      </w:rPr>
    </w:lvl>
    <w:lvl w:ilvl="6" w:tplc="7AF6B66A">
      <w:start w:val="1"/>
      <w:numFmt w:val="bullet"/>
      <w:lvlText w:val=""/>
      <w:lvlJc w:val="left"/>
      <w:pPr>
        <w:ind w:left="5040" w:hanging="360"/>
      </w:pPr>
      <w:rPr>
        <w:rFonts w:ascii="Symbol" w:hAnsi="Symbol" w:hint="default"/>
      </w:rPr>
    </w:lvl>
    <w:lvl w:ilvl="7" w:tplc="B2EEFFD4">
      <w:start w:val="1"/>
      <w:numFmt w:val="bullet"/>
      <w:lvlText w:val="o"/>
      <w:lvlJc w:val="left"/>
      <w:pPr>
        <w:ind w:left="5760" w:hanging="360"/>
      </w:pPr>
      <w:rPr>
        <w:rFonts w:ascii="Courier New" w:hAnsi="Courier New" w:hint="default"/>
      </w:rPr>
    </w:lvl>
    <w:lvl w:ilvl="8" w:tplc="17D2179C">
      <w:start w:val="1"/>
      <w:numFmt w:val="bullet"/>
      <w:lvlText w:val=""/>
      <w:lvlJc w:val="left"/>
      <w:pPr>
        <w:ind w:left="6480" w:hanging="360"/>
      </w:pPr>
      <w:rPr>
        <w:rFonts w:ascii="Wingdings" w:hAnsi="Wingdings" w:hint="default"/>
      </w:rPr>
    </w:lvl>
  </w:abstractNum>
  <w:abstractNum w:abstractNumId="18" w15:restartNumberingAfterBreak="0">
    <w:nsid w:val="33877C61"/>
    <w:multiLevelType w:val="hybridMultilevel"/>
    <w:tmpl w:val="1F660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A16F4F"/>
    <w:multiLevelType w:val="hybridMultilevel"/>
    <w:tmpl w:val="FFFFFFFF"/>
    <w:lvl w:ilvl="0" w:tplc="ED78BC5A">
      <w:start w:val="1"/>
      <w:numFmt w:val="bullet"/>
      <w:lvlText w:val="-"/>
      <w:lvlJc w:val="left"/>
      <w:pPr>
        <w:ind w:left="720" w:hanging="360"/>
      </w:pPr>
      <w:rPr>
        <w:rFonts w:ascii="Calibri" w:hAnsi="Calibri" w:hint="default"/>
      </w:rPr>
    </w:lvl>
    <w:lvl w:ilvl="1" w:tplc="7928562E">
      <w:start w:val="1"/>
      <w:numFmt w:val="bullet"/>
      <w:lvlText w:val="o"/>
      <w:lvlJc w:val="left"/>
      <w:pPr>
        <w:ind w:left="1440" w:hanging="360"/>
      </w:pPr>
      <w:rPr>
        <w:rFonts w:ascii="Courier New" w:hAnsi="Courier New" w:hint="default"/>
      </w:rPr>
    </w:lvl>
    <w:lvl w:ilvl="2" w:tplc="AB0EA8AC">
      <w:start w:val="1"/>
      <w:numFmt w:val="bullet"/>
      <w:lvlText w:val=""/>
      <w:lvlJc w:val="left"/>
      <w:pPr>
        <w:ind w:left="2160" w:hanging="360"/>
      </w:pPr>
      <w:rPr>
        <w:rFonts w:ascii="Wingdings" w:hAnsi="Wingdings" w:hint="default"/>
      </w:rPr>
    </w:lvl>
    <w:lvl w:ilvl="3" w:tplc="773C9D86">
      <w:start w:val="1"/>
      <w:numFmt w:val="bullet"/>
      <w:lvlText w:val=""/>
      <w:lvlJc w:val="left"/>
      <w:pPr>
        <w:ind w:left="2880" w:hanging="360"/>
      </w:pPr>
      <w:rPr>
        <w:rFonts w:ascii="Symbol" w:hAnsi="Symbol" w:hint="default"/>
      </w:rPr>
    </w:lvl>
    <w:lvl w:ilvl="4" w:tplc="A6D6EC7A">
      <w:start w:val="1"/>
      <w:numFmt w:val="bullet"/>
      <w:lvlText w:val="o"/>
      <w:lvlJc w:val="left"/>
      <w:pPr>
        <w:ind w:left="3600" w:hanging="360"/>
      </w:pPr>
      <w:rPr>
        <w:rFonts w:ascii="Courier New" w:hAnsi="Courier New" w:hint="default"/>
      </w:rPr>
    </w:lvl>
    <w:lvl w:ilvl="5" w:tplc="C8EE0C82">
      <w:start w:val="1"/>
      <w:numFmt w:val="bullet"/>
      <w:lvlText w:val=""/>
      <w:lvlJc w:val="left"/>
      <w:pPr>
        <w:ind w:left="4320" w:hanging="360"/>
      </w:pPr>
      <w:rPr>
        <w:rFonts w:ascii="Wingdings" w:hAnsi="Wingdings" w:hint="default"/>
      </w:rPr>
    </w:lvl>
    <w:lvl w:ilvl="6" w:tplc="47F84E64">
      <w:start w:val="1"/>
      <w:numFmt w:val="bullet"/>
      <w:lvlText w:val=""/>
      <w:lvlJc w:val="left"/>
      <w:pPr>
        <w:ind w:left="5040" w:hanging="360"/>
      </w:pPr>
      <w:rPr>
        <w:rFonts w:ascii="Symbol" w:hAnsi="Symbol" w:hint="default"/>
      </w:rPr>
    </w:lvl>
    <w:lvl w:ilvl="7" w:tplc="B8646492">
      <w:start w:val="1"/>
      <w:numFmt w:val="bullet"/>
      <w:lvlText w:val="o"/>
      <w:lvlJc w:val="left"/>
      <w:pPr>
        <w:ind w:left="5760" w:hanging="360"/>
      </w:pPr>
      <w:rPr>
        <w:rFonts w:ascii="Courier New" w:hAnsi="Courier New" w:hint="default"/>
      </w:rPr>
    </w:lvl>
    <w:lvl w:ilvl="8" w:tplc="973C6248">
      <w:start w:val="1"/>
      <w:numFmt w:val="bullet"/>
      <w:lvlText w:val=""/>
      <w:lvlJc w:val="left"/>
      <w:pPr>
        <w:ind w:left="6480" w:hanging="360"/>
      </w:pPr>
      <w:rPr>
        <w:rFonts w:ascii="Wingdings" w:hAnsi="Wingdings" w:hint="default"/>
      </w:rPr>
    </w:lvl>
  </w:abstractNum>
  <w:abstractNum w:abstractNumId="20" w15:restartNumberingAfterBreak="0">
    <w:nsid w:val="347406CF"/>
    <w:multiLevelType w:val="hybridMultilevel"/>
    <w:tmpl w:val="FFFFFFFF"/>
    <w:lvl w:ilvl="0" w:tplc="DD604720">
      <w:start w:val="1"/>
      <w:numFmt w:val="bullet"/>
      <w:lvlText w:val="-"/>
      <w:lvlJc w:val="left"/>
      <w:pPr>
        <w:ind w:left="720" w:hanging="360"/>
      </w:pPr>
      <w:rPr>
        <w:rFonts w:ascii="Calibri" w:hAnsi="Calibri" w:hint="default"/>
      </w:rPr>
    </w:lvl>
    <w:lvl w:ilvl="1" w:tplc="09E4F49E">
      <w:start w:val="1"/>
      <w:numFmt w:val="bullet"/>
      <w:lvlText w:val="o"/>
      <w:lvlJc w:val="left"/>
      <w:pPr>
        <w:ind w:left="1440" w:hanging="360"/>
      </w:pPr>
      <w:rPr>
        <w:rFonts w:ascii="Courier New" w:hAnsi="Courier New" w:hint="default"/>
      </w:rPr>
    </w:lvl>
    <w:lvl w:ilvl="2" w:tplc="0FB28B68">
      <w:start w:val="1"/>
      <w:numFmt w:val="bullet"/>
      <w:lvlText w:val=""/>
      <w:lvlJc w:val="left"/>
      <w:pPr>
        <w:ind w:left="2160" w:hanging="360"/>
      </w:pPr>
      <w:rPr>
        <w:rFonts w:ascii="Wingdings" w:hAnsi="Wingdings" w:hint="default"/>
      </w:rPr>
    </w:lvl>
    <w:lvl w:ilvl="3" w:tplc="7B388A02">
      <w:start w:val="1"/>
      <w:numFmt w:val="bullet"/>
      <w:lvlText w:val=""/>
      <w:lvlJc w:val="left"/>
      <w:pPr>
        <w:ind w:left="2880" w:hanging="360"/>
      </w:pPr>
      <w:rPr>
        <w:rFonts w:ascii="Symbol" w:hAnsi="Symbol" w:hint="default"/>
      </w:rPr>
    </w:lvl>
    <w:lvl w:ilvl="4" w:tplc="F58E1218">
      <w:start w:val="1"/>
      <w:numFmt w:val="bullet"/>
      <w:lvlText w:val="o"/>
      <w:lvlJc w:val="left"/>
      <w:pPr>
        <w:ind w:left="3600" w:hanging="360"/>
      </w:pPr>
      <w:rPr>
        <w:rFonts w:ascii="Courier New" w:hAnsi="Courier New" w:hint="default"/>
      </w:rPr>
    </w:lvl>
    <w:lvl w:ilvl="5" w:tplc="A2A2C048">
      <w:start w:val="1"/>
      <w:numFmt w:val="bullet"/>
      <w:lvlText w:val=""/>
      <w:lvlJc w:val="left"/>
      <w:pPr>
        <w:ind w:left="4320" w:hanging="360"/>
      </w:pPr>
      <w:rPr>
        <w:rFonts w:ascii="Wingdings" w:hAnsi="Wingdings" w:hint="default"/>
      </w:rPr>
    </w:lvl>
    <w:lvl w:ilvl="6" w:tplc="1004CBA4">
      <w:start w:val="1"/>
      <w:numFmt w:val="bullet"/>
      <w:lvlText w:val=""/>
      <w:lvlJc w:val="left"/>
      <w:pPr>
        <w:ind w:left="5040" w:hanging="360"/>
      </w:pPr>
      <w:rPr>
        <w:rFonts w:ascii="Symbol" w:hAnsi="Symbol" w:hint="default"/>
      </w:rPr>
    </w:lvl>
    <w:lvl w:ilvl="7" w:tplc="09F0886C">
      <w:start w:val="1"/>
      <w:numFmt w:val="bullet"/>
      <w:lvlText w:val="o"/>
      <w:lvlJc w:val="left"/>
      <w:pPr>
        <w:ind w:left="5760" w:hanging="360"/>
      </w:pPr>
      <w:rPr>
        <w:rFonts w:ascii="Courier New" w:hAnsi="Courier New" w:hint="default"/>
      </w:rPr>
    </w:lvl>
    <w:lvl w:ilvl="8" w:tplc="1BC6C290">
      <w:start w:val="1"/>
      <w:numFmt w:val="bullet"/>
      <w:lvlText w:val=""/>
      <w:lvlJc w:val="left"/>
      <w:pPr>
        <w:ind w:left="6480" w:hanging="360"/>
      </w:pPr>
      <w:rPr>
        <w:rFonts w:ascii="Wingdings" w:hAnsi="Wingdings" w:hint="default"/>
      </w:rPr>
    </w:lvl>
  </w:abstractNum>
  <w:abstractNum w:abstractNumId="21" w15:restartNumberingAfterBreak="0">
    <w:nsid w:val="37C251DF"/>
    <w:multiLevelType w:val="hybridMultilevel"/>
    <w:tmpl w:val="FFFFFFFF"/>
    <w:lvl w:ilvl="0" w:tplc="56EE7FAA">
      <w:start w:val="1"/>
      <w:numFmt w:val="bullet"/>
      <w:lvlText w:val="-"/>
      <w:lvlJc w:val="left"/>
      <w:pPr>
        <w:ind w:left="720" w:hanging="360"/>
      </w:pPr>
      <w:rPr>
        <w:rFonts w:ascii="Calibri" w:hAnsi="Calibri" w:hint="default"/>
      </w:rPr>
    </w:lvl>
    <w:lvl w:ilvl="1" w:tplc="220A2794">
      <w:start w:val="1"/>
      <w:numFmt w:val="bullet"/>
      <w:lvlText w:val="o"/>
      <w:lvlJc w:val="left"/>
      <w:pPr>
        <w:ind w:left="1440" w:hanging="360"/>
      </w:pPr>
      <w:rPr>
        <w:rFonts w:ascii="Courier New" w:hAnsi="Courier New" w:hint="default"/>
      </w:rPr>
    </w:lvl>
    <w:lvl w:ilvl="2" w:tplc="E4508036">
      <w:start w:val="1"/>
      <w:numFmt w:val="bullet"/>
      <w:lvlText w:val=""/>
      <w:lvlJc w:val="left"/>
      <w:pPr>
        <w:ind w:left="2160" w:hanging="360"/>
      </w:pPr>
      <w:rPr>
        <w:rFonts w:ascii="Wingdings" w:hAnsi="Wingdings" w:hint="default"/>
      </w:rPr>
    </w:lvl>
    <w:lvl w:ilvl="3" w:tplc="3B581DFA">
      <w:start w:val="1"/>
      <w:numFmt w:val="bullet"/>
      <w:lvlText w:val=""/>
      <w:lvlJc w:val="left"/>
      <w:pPr>
        <w:ind w:left="2880" w:hanging="360"/>
      </w:pPr>
      <w:rPr>
        <w:rFonts w:ascii="Symbol" w:hAnsi="Symbol" w:hint="default"/>
      </w:rPr>
    </w:lvl>
    <w:lvl w:ilvl="4" w:tplc="4D6E08B6">
      <w:start w:val="1"/>
      <w:numFmt w:val="bullet"/>
      <w:lvlText w:val="o"/>
      <w:lvlJc w:val="left"/>
      <w:pPr>
        <w:ind w:left="3600" w:hanging="360"/>
      </w:pPr>
      <w:rPr>
        <w:rFonts w:ascii="Courier New" w:hAnsi="Courier New" w:hint="default"/>
      </w:rPr>
    </w:lvl>
    <w:lvl w:ilvl="5" w:tplc="7658701E">
      <w:start w:val="1"/>
      <w:numFmt w:val="bullet"/>
      <w:lvlText w:val=""/>
      <w:lvlJc w:val="left"/>
      <w:pPr>
        <w:ind w:left="4320" w:hanging="360"/>
      </w:pPr>
      <w:rPr>
        <w:rFonts w:ascii="Wingdings" w:hAnsi="Wingdings" w:hint="default"/>
      </w:rPr>
    </w:lvl>
    <w:lvl w:ilvl="6" w:tplc="C9B6BF68">
      <w:start w:val="1"/>
      <w:numFmt w:val="bullet"/>
      <w:lvlText w:val=""/>
      <w:lvlJc w:val="left"/>
      <w:pPr>
        <w:ind w:left="5040" w:hanging="360"/>
      </w:pPr>
      <w:rPr>
        <w:rFonts w:ascii="Symbol" w:hAnsi="Symbol" w:hint="default"/>
      </w:rPr>
    </w:lvl>
    <w:lvl w:ilvl="7" w:tplc="87BCBF32">
      <w:start w:val="1"/>
      <w:numFmt w:val="bullet"/>
      <w:lvlText w:val="o"/>
      <w:lvlJc w:val="left"/>
      <w:pPr>
        <w:ind w:left="5760" w:hanging="360"/>
      </w:pPr>
      <w:rPr>
        <w:rFonts w:ascii="Courier New" w:hAnsi="Courier New" w:hint="default"/>
      </w:rPr>
    </w:lvl>
    <w:lvl w:ilvl="8" w:tplc="8C7CEE7C">
      <w:start w:val="1"/>
      <w:numFmt w:val="bullet"/>
      <w:lvlText w:val=""/>
      <w:lvlJc w:val="left"/>
      <w:pPr>
        <w:ind w:left="6480" w:hanging="360"/>
      </w:pPr>
      <w:rPr>
        <w:rFonts w:ascii="Wingdings" w:hAnsi="Wingdings" w:hint="default"/>
      </w:rPr>
    </w:lvl>
  </w:abstractNum>
  <w:abstractNum w:abstractNumId="22" w15:restartNumberingAfterBreak="0">
    <w:nsid w:val="39936AE3"/>
    <w:multiLevelType w:val="hybridMultilevel"/>
    <w:tmpl w:val="FFFFFFFF"/>
    <w:lvl w:ilvl="0" w:tplc="CA64F3A4">
      <w:start w:val="1"/>
      <w:numFmt w:val="bullet"/>
      <w:lvlText w:val="-"/>
      <w:lvlJc w:val="left"/>
      <w:pPr>
        <w:ind w:left="720" w:hanging="360"/>
      </w:pPr>
      <w:rPr>
        <w:rFonts w:ascii="Calibri" w:hAnsi="Calibri" w:hint="default"/>
      </w:rPr>
    </w:lvl>
    <w:lvl w:ilvl="1" w:tplc="5D866E3E">
      <w:start w:val="1"/>
      <w:numFmt w:val="bullet"/>
      <w:lvlText w:val="o"/>
      <w:lvlJc w:val="left"/>
      <w:pPr>
        <w:ind w:left="1440" w:hanging="360"/>
      </w:pPr>
      <w:rPr>
        <w:rFonts w:ascii="Courier New" w:hAnsi="Courier New" w:hint="default"/>
      </w:rPr>
    </w:lvl>
    <w:lvl w:ilvl="2" w:tplc="DB62EB54">
      <w:start w:val="1"/>
      <w:numFmt w:val="bullet"/>
      <w:lvlText w:val=""/>
      <w:lvlJc w:val="left"/>
      <w:pPr>
        <w:ind w:left="2160" w:hanging="360"/>
      </w:pPr>
      <w:rPr>
        <w:rFonts w:ascii="Wingdings" w:hAnsi="Wingdings" w:hint="default"/>
      </w:rPr>
    </w:lvl>
    <w:lvl w:ilvl="3" w:tplc="BDF60DA6">
      <w:start w:val="1"/>
      <w:numFmt w:val="bullet"/>
      <w:lvlText w:val=""/>
      <w:lvlJc w:val="left"/>
      <w:pPr>
        <w:ind w:left="2880" w:hanging="360"/>
      </w:pPr>
      <w:rPr>
        <w:rFonts w:ascii="Symbol" w:hAnsi="Symbol" w:hint="default"/>
      </w:rPr>
    </w:lvl>
    <w:lvl w:ilvl="4" w:tplc="DE2E443C">
      <w:start w:val="1"/>
      <w:numFmt w:val="bullet"/>
      <w:lvlText w:val="o"/>
      <w:lvlJc w:val="left"/>
      <w:pPr>
        <w:ind w:left="3600" w:hanging="360"/>
      </w:pPr>
      <w:rPr>
        <w:rFonts w:ascii="Courier New" w:hAnsi="Courier New" w:hint="default"/>
      </w:rPr>
    </w:lvl>
    <w:lvl w:ilvl="5" w:tplc="1BA0393E">
      <w:start w:val="1"/>
      <w:numFmt w:val="bullet"/>
      <w:lvlText w:val=""/>
      <w:lvlJc w:val="left"/>
      <w:pPr>
        <w:ind w:left="4320" w:hanging="360"/>
      </w:pPr>
      <w:rPr>
        <w:rFonts w:ascii="Wingdings" w:hAnsi="Wingdings" w:hint="default"/>
      </w:rPr>
    </w:lvl>
    <w:lvl w:ilvl="6" w:tplc="81C847DC">
      <w:start w:val="1"/>
      <w:numFmt w:val="bullet"/>
      <w:lvlText w:val=""/>
      <w:lvlJc w:val="left"/>
      <w:pPr>
        <w:ind w:left="5040" w:hanging="360"/>
      </w:pPr>
      <w:rPr>
        <w:rFonts w:ascii="Symbol" w:hAnsi="Symbol" w:hint="default"/>
      </w:rPr>
    </w:lvl>
    <w:lvl w:ilvl="7" w:tplc="2008318A">
      <w:start w:val="1"/>
      <w:numFmt w:val="bullet"/>
      <w:lvlText w:val="o"/>
      <w:lvlJc w:val="left"/>
      <w:pPr>
        <w:ind w:left="5760" w:hanging="360"/>
      </w:pPr>
      <w:rPr>
        <w:rFonts w:ascii="Courier New" w:hAnsi="Courier New" w:hint="default"/>
      </w:rPr>
    </w:lvl>
    <w:lvl w:ilvl="8" w:tplc="EF180BE2">
      <w:start w:val="1"/>
      <w:numFmt w:val="bullet"/>
      <w:lvlText w:val=""/>
      <w:lvlJc w:val="left"/>
      <w:pPr>
        <w:ind w:left="6480" w:hanging="360"/>
      </w:pPr>
      <w:rPr>
        <w:rFonts w:ascii="Wingdings" w:hAnsi="Wingdings" w:hint="default"/>
      </w:rPr>
    </w:lvl>
  </w:abstractNum>
  <w:abstractNum w:abstractNumId="23" w15:restartNumberingAfterBreak="0">
    <w:nsid w:val="3BC52EF8"/>
    <w:multiLevelType w:val="hybridMultilevel"/>
    <w:tmpl w:val="FFFFFFFF"/>
    <w:lvl w:ilvl="0" w:tplc="3F6EE216">
      <w:start w:val="1"/>
      <w:numFmt w:val="bullet"/>
      <w:lvlText w:val="-"/>
      <w:lvlJc w:val="left"/>
      <w:pPr>
        <w:ind w:left="720" w:hanging="360"/>
      </w:pPr>
      <w:rPr>
        <w:rFonts w:ascii="Calibri" w:hAnsi="Calibri" w:hint="default"/>
      </w:rPr>
    </w:lvl>
    <w:lvl w:ilvl="1" w:tplc="F164443C">
      <w:start w:val="1"/>
      <w:numFmt w:val="bullet"/>
      <w:lvlText w:val="o"/>
      <w:lvlJc w:val="left"/>
      <w:pPr>
        <w:ind w:left="1440" w:hanging="360"/>
      </w:pPr>
      <w:rPr>
        <w:rFonts w:ascii="Courier New" w:hAnsi="Courier New" w:hint="default"/>
      </w:rPr>
    </w:lvl>
    <w:lvl w:ilvl="2" w:tplc="31726652">
      <w:start w:val="1"/>
      <w:numFmt w:val="bullet"/>
      <w:lvlText w:val=""/>
      <w:lvlJc w:val="left"/>
      <w:pPr>
        <w:ind w:left="2160" w:hanging="360"/>
      </w:pPr>
      <w:rPr>
        <w:rFonts w:ascii="Wingdings" w:hAnsi="Wingdings" w:hint="default"/>
      </w:rPr>
    </w:lvl>
    <w:lvl w:ilvl="3" w:tplc="E1B67F66">
      <w:start w:val="1"/>
      <w:numFmt w:val="bullet"/>
      <w:lvlText w:val=""/>
      <w:lvlJc w:val="left"/>
      <w:pPr>
        <w:ind w:left="2880" w:hanging="360"/>
      </w:pPr>
      <w:rPr>
        <w:rFonts w:ascii="Symbol" w:hAnsi="Symbol" w:hint="default"/>
      </w:rPr>
    </w:lvl>
    <w:lvl w:ilvl="4" w:tplc="08367524">
      <w:start w:val="1"/>
      <w:numFmt w:val="bullet"/>
      <w:lvlText w:val="o"/>
      <w:lvlJc w:val="left"/>
      <w:pPr>
        <w:ind w:left="3600" w:hanging="360"/>
      </w:pPr>
      <w:rPr>
        <w:rFonts w:ascii="Courier New" w:hAnsi="Courier New" w:hint="default"/>
      </w:rPr>
    </w:lvl>
    <w:lvl w:ilvl="5" w:tplc="43405C46">
      <w:start w:val="1"/>
      <w:numFmt w:val="bullet"/>
      <w:lvlText w:val=""/>
      <w:lvlJc w:val="left"/>
      <w:pPr>
        <w:ind w:left="4320" w:hanging="360"/>
      </w:pPr>
      <w:rPr>
        <w:rFonts w:ascii="Wingdings" w:hAnsi="Wingdings" w:hint="default"/>
      </w:rPr>
    </w:lvl>
    <w:lvl w:ilvl="6" w:tplc="3E64E7EC">
      <w:start w:val="1"/>
      <w:numFmt w:val="bullet"/>
      <w:lvlText w:val=""/>
      <w:lvlJc w:val="left"/>
      <w:pPr>
        <w:ind w:left="5040" w:hanging="360"/>
      </w:pPr>
      <w:rPr>
        <w:rFonts w:ascii="Symbol" w:hAnsi="Symbol" w:hint="default"/>
      </w:rPr>
    </w:lvl>
    <w:lvl w:ilvl="7" w:tplc="E7646EC4">
      <w:start w:val="1"/>
      <w:numFmt w:val="bullet"/>
      <w:lvlText w:val="o"/>
      <w:lvlJc w:val="left"/>
      <w:pPr>
        <w:ind w:left="5760" w:hanging="360"/>
      </w:pPr>
      <w:rPr>
        <w:rFonts w:ascii="Courier New" w:hAnsi="Courier New" w:hint="default"/>
      </w:rPr>
    </w:lvl>
    <w:lvl w:ilvl="8" w:tplc="DAF0BDFC">
      <w:start w:val="1"/>
      <w:numFmt w:val="bullet"/>
      <w:lvlText w:val=""/>
      <w:lvlJc w:val="left"/>
      <w:pPr>
        <w:ind w:left="6480" w:hanging="360"/>
      </w:pPr>
      <w:rPr>
        <w:rFonts w:ascii="Wingdings" w:hAnsi="Wingdings" w:hint="default"/>
      </w:rPr>
    </w:lvl>
  </w:abstractNum>
  <w:abstractNum w:abstractNumId="24" w15:restartNumberingAfterBreak="0">
    <w:nsid w:val="3C333654"/>
    <w:multiLevelType w:val="hybridMultilevel"/>
    <w:tmpl w:val="CBD8C1FA"/>
    <w:lvl w:ilvl="0" w:tplc="DB60886E">
      <w:start w:val="2"/>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0E42E4"/>
    <w:multiLevelType w:val="hybridMultilevel"/>
    <w:tmpl w:val="F732C1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240A40"/>
    <w:multiLevelType w:val="hybridMultilevel"/>
    <w:tmpl w:val="BD8053F2"/>
    <w:lvl w:ilvl="0" w:tplc="DB60886E">
      <w:start w:val="2"/>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4B34D95"/>
    <w:multiLevelType w:val="hybridMultilevel"/>
    <w:tmpl w:val="7636701A"/>
    <w:lvl w:ilvl="0" w:tplc="6852AAFE">
      <w:start w:val="1"/>
      <w:numFmt w:val="decimal"/>
      <w:lvlText w:val="%1."/>
      <w:lvlJc w:val="left"/>
      <w:pPr>
        <w:ind w:left="720" w:hanging="360"/>
      </w:pPr>
      <w:rPr>
        <w:rFonts w:hint="default"/>
        <w:color w:val="2D74B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DD65F8A"/>
    <w:multiLevelType w:val="hybridMultilevel"/>
    <w:tmpl w:val="FFFFFFFF"/>
    <w:lvl w:ilvl="0" w:tplc="0AB04D52">
      <w:start w:val="1"/>
      <w:numFmt w:val="bullet"/>
      <w:lvlText w:val="-"/>
      <w:lvlJc w:val="left"/>
      <w:pPr>
        <w:ind w:left="720" w:hanging="360"/>
      </w:pPr>
      <w:rPr>
        <w:rFonts w:ascii="Calibri" w:hAnsi="Calibri" w:hint="default"/>
      </w:rPr>
    </w:lvl>
    <w:lvl w:ilvl="1" w:tplc="972A91B8">
      <w:start w:val="1"/>
      <w:numFmt w:val="bullet"/>
      <w:lvlText w:val="o"/>
      <w:lvlJc w:val="left"/>
      <w:pPr>
        <w:ind w:left="1440" w:hanging="360"/>
      </w:pPr>
      <w:rPr>
        <w:rFonts w:ascii="Courier New" w:hAnsi="Courier New" w:hint="default"/>
      </w:rPr>
    </w:lvl>
    <w:lvl w:ilvl="2" w:tplc="AA284486">
      <w:start w:val="1"/>
      <w:numFmt w:val="bullet"/>
      <w:lvlText w:val=""/>
      <w:lvlJc w:val="left"/>
      <w:pPr>
        <w:ind w:left="2160" w:hanging="360"/>
      </w:pPr>
      <w:rPr>
        <w:rFonts w:ascii="Wingdings" w:hAnsi="Wingdings" w:hint="default"/>
      </w:rPr>
    </w:lvl>
    <w:lvl w:ilvl="3" w:tplc="14904DAA">
      <w:start w:val="1"/>
      <w:numFmt w:val="bullet"/>
      <w:lvlText w:val=""/>
      <w:lvlJc w:val="left"/>
      <w:pPr>
        <w:ind w:left="2880" w:hanging="360"/>
      </w:pPr>
      <w:rPr>
        <w:rFonts w:ascii="Symbol" w:hAnsi="Symbol" w:hint="default"/>
      </w:rPr>
    </w:lvl>
    <w:lvl w:ilvl="4" w:tplc="FE64F770">
      <w:start w:val="1"/>
      <w:numFmt w:val="bullet"/>
      <w:lvlText w:val="o"/>
      <w:lvlJc w:val="left"/>
      <w:pPr>
        <w:ind w:left="3600" w:hanging="360"/>
      </w:pPr>
      <w:rPr>
        <w:rFonts w:ascii="Courier New" w:hAnsi="Courier New" w:hint="default"/>
      </w:rPr>
    </w:lvl>
    <w:lvl w:ilvl="5" w:tplc="1E3644D2">
      <w:start w:val="1"/>
      <w:numFmt w:val="bullet"/>
      <w:lvlText w:val=""/>
      <w:lvlJc w:val="left"/>
      <w:pPr>
        <w:ind w:left="4320" w:hanging="360"/>
      </w:pPr>
      <w:rPr>
        <w:rFonts w:ascii="Wingdings" w:hAnsi="Wingdings" w:hint="default"/>
      </w:rPr>
    </w:lvl>
    <w:lvl w:ilvl="6" w:tplc="9E941AD0">
      <w:start w:val="1"/>
      <w:numFmt w:val="bullet"/>
      <w:lvlText w:val=""/>
      <w:lvlJc w:val="left"/>
      <w:pPr>
        <w:ind w:left="5040" w:hanging="360"/>
      </w:pPr>
      <w:rPr>
        <w:rFonts w:ascii="Symbol" w:hAnsi="Symbol" w:hint="default"/>
      </w:rPr>
    </w:lvl>
    <w:lvl w:ilvl="7" w:tplc="EE6EAC42">
      <w:start w:val="1"/>
      <w:numFmt w:val="bullet"/>
      <w:lvlText w:val="o"/>
      <w:lvlJc w:val="left"/>
      <w:pPr>
        <w:ind w:left="5760" w:hanging="360"/>
      </w:pPr>
      <w:rPr>
        <w:rFonts w:ascii="Courier New" w:hAnsi="Courier New" w:hint="default"/>
      </w:rPr>
    </w:lvl>
    <w:lvl w:ilvl="8" w:tplc="CFEC265C">
      <w:start w:val="1"/>
      <w:numFmt w:val="bullet"/>
      <w:lvlText w:val=""/>
      <w:lvlJc w:val="left"/>
      <w:pPr>
        <w:ind w:left="6480" w:hanging="360"/>
      </w:pPr>
      <w:rPr>
        <w:rFonts w:ascii="Wingdings" w:hAnsi="Wingdings" w:hint="default"/>
      </w:rPr>
    </w:lvl>
  </w:abstractNum>
  <w:abstractNum w:abstractNumId="29" w15:restartNumberingAfterBreak="0">
    <w:nsid w:val="4DFE5884"/>
    <w:multiLevelType w:val="hybridMultilevel"/>
    <w:tmpl w:val="FFFFFFFF"/>
    <w:lvl w:ilvl="0" w:tplc="376EF440">
      <w:start w:val="1"/>
      <w:numFmt w:val="bullet"/>
      <w:lvlText w:val="-"/>
      <w:lvlJc w:val="left"/>
      <w:pPr>
        <w:ind w:left="720" w:hanging="360"/>
      </w:pPr>
      <w:rPr>
        <w:rFonts w:ascii="Calibri" w:hAnsi="Calibri" w:hint="default"/>
      </w:rPr>
    </w:lvl>
    <w:lvl w:ilvl="1" w:tplc="C1BE41E2">
      <w:start w:val="1"/>
      <w:numFmt w:val="bullet"/>
      <w:lvlText w:val="o"/>
      <w:lvlJc w:val="left"/>
      <w:pPr>
        <w:ind w:left="1440" w:hanging="360"/>
      </w:pPr>
      <w:rPr>
        <w:rFonts w:ascii="Courier New" w:hAnsi="Courier New" w:hint="default"/>
      </w:rPr>
    </w:lvl>
    <w:lvl w:ilvl="2" w:tplc="0568B338">
      <w:start w:val="1"/>
      <w:numFmt w:val="bullet"/>
      <w:lvlText w:val=""/>
      <w:lvlJc w:val="left"/>
      <w:pPr>
        <w:ind w:left="2160" w:hanging="360"/>
      </w:pPr>
      <w:rPr>
        <w:rFonts w:ascii="Wingdings" w:hAnsi="Wingdings" w:hint="default"/>
      </w:rPr>
    </w:lvl>
    <w:lvl w:ilvl="3" w:tplc="114864FC">
      <w:start w:val="1"/>
      <w:numFmt w:val="bullet"/>
      <w:lvlText w:val=""/>
      <w:lvlJc w:val="left"/>
      <w:pPr>
        <w:ind w:left="2880" w:hanging="360"/>
      </w:pPr>
      <w:rPr>
        <w:rFonts w:ascii="Symbol" w:hAnsi="Symbol" w:hint="default"/>
      </w:rPr>
    </w:lvl>
    <w:lvl w:ilvl="4" w:tplc="836EBC64">
      <w:start w:val="1"/>
      <w:numFmt w:val="bullet"/>
      <w:lvlText w:val="o"/>
      <w:lvlJc w:val="left"/>
      <w:pPr>
        <w:ind w:left="3600" w:hanging="360"/>
      </w:pPr>
      <w:rPr>
        <w:rFonts w:ascii="Courier New" w:hAnsi="Courier New" w:hint="default"/>
      </w:rPr>
    </w:lvl>
    <w:lvl w:ilvl="5" w:tplc="CC6CD4FC">
      <w:start w:val="1"/>
      <w:numFmt w:val="bullet"/>
      <w:lvlText w:val=""/>
      <w:lvlJc w:val="left"/>
      <w:pPr>
        <w:ind w:left="4320" w:hanging="360"/>
      </w:pPr>
      <w:rPr>
        <w:rFonts w:ascii="Wingdings" w:hAnsi="Wingdings" w:hint="default"/>
      </w:rPr>
    </w:lvl>
    <w:lvl w:ilvl="6" w:tplc="79EA729E">
      <w:start w:val="1"/>
      <w:numFmt w:val="bullet"/>
      <w:lvlText w:val=""/>
      <w:lvlJc w:val="left"/>
      <w:pPr>
        <w:ind w:left="5040" w:hanging="360"/>
      </w:pPr>
      <w:rPr>
        <w:rFonts w:ascii="Symbol" w:hAnsi="Symbol" w:hint="default"/>
      </w:rPr>
    </w:lvl>
    <w:lvl w:ilvl="7" w:tplc="96C48BC4">
      <w:start w:val="1"/>
      <w:numFmt w:val="bullet"/>
      <w:lvlText w:val="o"/>
      <w:lvlJc w:val="left"/>
      <w:pPr>
        <w:ind w:left="5760" w:hanging="360"/>
      </w:pPr>
      <w:rPr>
        <w:rFonts w:ascii="Courier New" w:hAnsi="Courier New" w:hint="default"/>
      </w:rPr>
    </w:lvl>
    <w:lvl w:ilvl="8" w:tplc="88D28912">
      <w:start w:val="1"/>
      <w:numFmt w:val="bullet"/>
      <w:lvlText w:val=""/>
      <w:lvlJc w:val="left"/>
      <w:pPr>
        <w:ind w:left="6480" w:hanging="360"/>
      </w:pPr>
      <w:rPr>
        <w:rFonts w:ascii="Wingdings" w:hAnsi="Wingdings" w:hint="default"/>
      </w:rPr>
    </w:lvl>
  </w:abstractNum>
  <w:abstractNum w:abstractNumId="30" w15:restartNumberingAfterBreak="0">
    <w:nsid w:val="50DA149D"/>
    <w:multiLevelType w:val="hybridMultilevel"/>
    <w:tmpl w:val="FFFFFFFF"/>
    <w:lvl w:ilvl="0" w:tplc="0DDE51F4">
      <w:start w:val="1"/>
      <w:numFmt w:val="bullet"/>
      <w:lvlText w:val="-"/>
      <w:lvlJc w:val="left"/>
      <w:pPr>
        <w:ind w:left="720" w:hanging="360"/>
      </w:pPr>
      <w:rPr>
        <w:rFonts w:ascii="Calibri" w:hAnsi="Calibri" w:hint="default"/>
      </w:rPr>
    </w:lvl>
    <w:lvl w:ilvl="1" w:tplc="8D04614A">
      <w:start w:val="1"/>
      <w:numFmt w:val="bullet"/>
      <w:lvlText w:val="o"/>
      <w:lvlJc w:val="left"/>
      <w:pPr>
        <w:ind w:left="1440" w:hanging="360"/>
      </w:pPr>
      <w:rPr>
        <w:rFonts w:ascii="Courier New" w:hAnsi="Courier New" w:hint="default"/>
      </w:rPr>
    </w:lvl>
    <w:lvl w:ilvl="2" w:tplc="B3A8A914">
      <w:start w:val="1"/>
      <w:numFmt w:val="bullet"/>
      <w:lvlText w:val=""/>
      <w:lvlJc w:val="left"/>
      <w:pPr>
        <w:ind w:left="2160" w:hanging="360"/>
      </w:pPr>
      <w:rPr>
        <w:rFonts w:ascii="Wingdings" w:hAnsi="Wingdings" w:hint="default"/>
      </w:rPr>
    </w:lvl>
    <w:lvl w:ilvl="3" w:tplc="02EA3442">
      <w:start w:val="1"/>
      <w:numFmt w:val="bullet"/>
      <w:lvlText w:val=""/>
      <w:lvlJc w:val="left"/>
      <w:pPr>
        <w:ind w:left="2880" w:hanging="360"/>
      </w:pPr>
      <w:rPr>
        <w:rFonts w:ascii="Symbol" w:hAnsi="Symbol" w:hint="default"/>
      </w:rPr>
    </w:lvl>
    <w:lvl w:ilvl="4" w:tplc="29A4FE92">
      <w:start w:val="1"/>
      <w:numFmt w:val="bullet"/>
      <w:lvlText w:val="o"/>
      <w:lvlJc w:val="left"/>
      <w:pPr>
        <w:ind w:left="3600" w:hanging="360"/>
      </w:pPr>
      <w:rPr>
        <w:rFonts w:ascii="Courier New" w:hAnsi="Courier New" w:hint="default"/>
      </w:rPr>
    </w:lvl>
    <w:lvl w:ilvl="5" w:tplc="E9F6039A">
      <w:start w:val="1"/>
      <w:numFmt w:val="bullet"/>
      <w:lvlText w:val=""/>
      <w:lvlJc w:val="left"/>
      <w:pPr>
        <w:ind w:left="4320" w:hanging="360"/>
      </w:pPr>
      <w:rPr>
        <w:rFonts w:ascii="Wingdings" w:hAnsi="Wingdings" w:hint="default"/>
      </w:rPr>
    </w:lvl>
    <w:lvl w:ilvl="6" w:tplc="9E02632C">
      <w:start w:val="1"/>
      <w:numFmt w:val="bullet"/>
      <w:lvlText w:val=""/>
      <w:lvlJc w:val="left"/>
      <w:pPr>
        <w:ind w:left="5040" w:hanging="360"/>
      </w:pPr>
      <w:rPr>
        <w:rFonts w:ascii="Symbol" w:hAnsi="Symbol" w:hint="default"/>
      </w:rPr>
    </w:lvl>
    <w:lvl w:ilvl="7" w:tplc="F86ABD7C">
      <w:start w:val="1"/>
      <w:numFmt w:val="bullet"/>
      <w:lvlText w:val="o"/>
      <w:lvlJc w:val="left"/>
      <w:pPr>
        <w:ind w:left="5760" w:hanging="360"/>
      </w:pPr>
      <w:rPr>
        <w:rFonts w:ascii="Courier New" w:hAnsi="Courier New" w:hint="default"/>
      </w:rPr>
    </w:lvl>
    <w:lvl w:ilvl="8" w:tplc="AFF27624">
      <w:start w:val="1"/>
      <w:numFmt w:val="bullet"/>
      <w:lvlText w:val=""/>
      <w:lvlJc w:val="left"/>
      <w:pPr>
        <w:ind w:left="6480" w:hanging="360"/>
      </w:pPr>
      <w:rPr>
        <w:rFonts w:ascii="Wingdings" w:hAnsi="Wingdings" w:hint="default"/>
      </w:rPr>
    </w:lvl>
  </w:abstractNum>
  <w:abstractNum w:abstractNumId="31" w15:restartNumberingAfterBreak="0">
    <w:nsid w:val="50E7A171"/>
    <w:multiLevelType w:val="hybridMultilevel"/>
    <w:tmpl w:val="9B409A7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20C655C"/>
    <w:multiLevelType w:val="hybridMultilevel"/>
    <w:tmpl w:val="FFFFFFFF"/>
    <w:lvl w:ilvl="0" w:tplc="7C7E7B74">
      <w:start w:val="1"/>
      <w:numFmt w:val="bullet"/>
      <w:lvlText w:val=""/>
      <w:lvlJc w:val="left"/>
      <w:pPr>
        <w:ind w:left="420" w:hanging="420"/>
      </w:pPr>
      <w:rPr>
        <w:rFonts w:ascii="Symbol" w:hAnsi="Symbol" w:hint="default"/>
      </w:rPr>
    </w:lvl>
    <w:lvl w:ilvl="1" w:tplc="A392AE4A">
      <w:start w:val="1"/>
      <w:numFmt w:val="bullet"/>
      <w:lvlText w:val="o"/>
      <w:lvlJc w:val="left"/>
      <w:pPr>
        <w:ind w:left="840" w:hanging="420"/>
      </w:pPr>
      <w:rPr>
        <w:rFonts w:ascii="Courier New" w:hAnsi="Courier New" w:hint="default"/>
      </w:rPr>
    </w:lvl>
    <w:lvl w:ilvl="2" w:tplc="C70CA454">
      <w:start w:val="1"/>
      <w:numFmt w:val="bullet"/>
      <w:lvlText w:val=""/>
      <w:lvlJc w:val="left"/>
      <w:pPr>
        <w:ind w:left="1260" w:hanging="420"/>
      </w:pPr>
      <w:rPr>
        <w:rFonts w:ascii="Wingdings" w:hAnsi="Wingdings" w:hint="default"/>
      </w:rPr>
    </w:lvl>
    <w:lvl w:ilvl="3" w:tplc="9D069B30">
      <w:start w:val="1"/>
      <w:numFmt w:val="bullet"/>
      <w:lvlText w:val=""/>
      <w:lvlJc w:val="left"/>
      <w:pPr>
        <w:ind w:left="1680" w:hanging="420"/>
      </w:pPr>
      <w:rPr>
        <w:rFonts w:ascii="Symbol" w:hAnsi="Symbol" w:hint="default"/>
      </w:rPr>
    </w:lvl>
    <w:lvl w:ilvl="4" w:tplc="1B644DFA">
      <w:start w:val="1"/>
      <w:numFmt w:val="bullet"/>
      <w:lvlText w:val="o"/>
      <w:lvlJc w:val="left"/>
      <w:pPr>
        <w:ind w:left="2100" w:hanging="420"/>
      </w:pPr>
      <w:rPr>
        <w:rFonts w:ascii="Courier New" w:hAnsi="Courier New" w:hint="default"/>
      </w:rPr>
    </w:lvl>
    <w:lvl w:ilvl="5" w:tplc="CD9A396C">
      <w:start w:val="1"/>
      <w:numFmt w:val="bullet"/>
      <w:lvlText w:val=""/>
      <w:lvlJc w:val="left"/>
      <w:pPr>
        <w:ind w:left="2520" w:hanging="420"/>
      </w:pPr>
      <w:rPr>
        <w:rFonts w:ascii="Wingdings" w:hAnsi="Wingdings" w:hint="default"/>
      </w:rPr>
    </w:lvl>
    <w:lvl w:ilvl="6" w:tplc="5D0E4E58">
      <w:start w:val="1"/>
      <w:numFmt w:val="bullet"/>
      <w:lvlText w:val=""/>
      <w:lvlJc w:val="left"/>
      <w:pPr>
        <w:ind w:left="2940" w:hanging="420"/>
      </w:pPr>
      <w:rPr>
        <w:rFonts w:ascii="Symbol" w:hAnsi="Symbol" w:hint="default"/>
      </w:rPr>
    </w:lvl>
    <w:lvl w:ilvl="7" w:tplc="DA5694CA">
      <w:start w:val="1"/>
      <w:numFmt w:val="bullet"/>
      <w:lvlText w:val="o"/>
      <w:lvlJc w:val="left"/>
      <w:pPr>
        <w:ind w:left="3360" w:hanging="420"/>
      </w:pPr>
      <w:rPr>
        <w:rFonts w:ascii="Courier New" w:hAnsi="Courier New" w:hint="default"/>
      </w:rPr>
    </w:lvl>
    <w:lvl w:ilvl="8" w:tplc="9BE888CE">
      <w:start w:val="1"/>
      <w:numFmt w:val="bullet"/>
      <w:lvlText w:val=""/>
      <w:lvlJc w:val="left"/>
      <w:pPr>
        <w:ind w:left="3780" w:hanging="420"/>
      </w:pPr>
      <w:rPr>
        <w:rFonts w:ascii="Wingdings" w:hAnsi="Wingdings" w:hint="default"/>
      </w:rPr>
    </w:lvl>
  </w:abstractNum>
  <w:abstractNum w:abstractNumId="33" w15:restartNumberingAfterBreak="0">
    <w:nsid w:val="575C30EB"/>
    <w:multiLevelType w:val="hybridMultilevel"/>
    <w:tmpl w:val="FFFFFFFF"/>
    <w:lvl w:ilvl="0" w:tplc="DF762EFA">
      <w:start w:val="1"/>
      <w:numFmt w:val="bullet"/>
      <w:lvlText w:val="-"/>
      <w:lvlJc w:val="left"/>
      <w:pPr>
        <w:ind w:left="720" w:hanging="360"/>
      </w:pPr>
      <w:rPr>
        <w:rFonts w:ascii="Calibri" w:hAnsi="Calibri" w:hint="default"/>
      </w:rPr>
    </w:lvl>
    <w:lvl w:ilvl="1" w:tplc="A1E2FAB4">
      <w:start w:val="1"/>
      <w:numFmt w:val="bullet"/>
      <w:lvlText w:val="o"/>
      <w:lvlJc w:val="left"/>
      <w:pPr>
        <w:ind w:left="1440" w:hanging="360"/>
      </w:pPr>
      <w:rPr>
        <w:rFonts w:ascii="Courier New" w:hAnsi="Courier New" w:hint="default"/>
      </w:rPr>
    </w:lvl>
    <w:lvl w:ilvl="2" w:tplc="8364010C">
      <w:start w:val="1"/>
      <w:numFmt w:val="bullet"/>
      <w:lvlText w:val=""/>
      <w:lvlJc w:val="left"/>
      <w:pPr>
        <w:ind w:left="2160" w:hanging="360"/>
      </w:pPr>
      <w:rPr>
        <w:rFonts w:ascii="Wingdings" w:hAnsi="Wingdings" w:hint="default"/>
      </w:rPr>
    </w:lvl>
    <w:lvl w:ilvl="3" w:tplc="71B4A36C">
      <w:start w:val="1"/>
      <w:numFmt w:val="bullet"/>
      <w:lvlText w:val=""/>
      <w:lvlJc w:val="left"/>
      <w:pPr>
        <w:ind w:left="2880" w:hanging="360"/>
      </w:pPr>
      <w:rPr>
        <w:rFonts w:ascii="Symbol" w:hAnsi="Symbol" w:hint="default"/>
      </w:rPr>
    </w:lvl>
    <w:lvl w:ilvl="4" w:tplc="FA2C2AD2">
      <w:start w:val="1"/>
      <w:numFmt w:val="bullet"/>
      <w:lvlText w:val="o"/>
      <w:lvlJc w:val="left"/>
      <w:pPr>
        <w:ind w:left="3600" w:hanging="360"/>
      </w:pPr>
      <w:rPr>
        <w:rFonts w:ascii="Courier New" w:hAnsi="Courier New" w:hint="default"/>
      </w:rPr>
    </w:lvl>
    <w:lvl w:ilvl="5" w:tplc="08585F44">
      <w:start w:val="1"/>
      <w:numFmt w:val="bullet"/>
      <w:lvlText w:val=""/>
      <w:lvlJc w:val="left"/>
      <w:pPr>
        <w:ind w:left="4320" w:hanging="360"/>
      </w:pPr>
      <w:rPr>
        <w:rFonts w:ascii="Wingdings" w:hAnsi="Wingdings" w:hint="default"/>
      </w:rPr>
    </w:lvl>
    <w:lvl w:ilvl="6" w:tplc="290C061C">
      <w:start w:val="1"/>
      <w:numFmt w:val="bullet"/>
      <w:lvlText w:val=""/>
      <w:lvlJc w:val="left"/>
      <w:pPr>
        <w:ind w:left="5040" w:hanging="360"/>
      </w:pPr>
      <w:rPr>
        <w:rFonts w:ascii="Symbol" w:hAnsi="Symbol" w:hint="default"/>
      </w:rPr>
    </w:lvl>
    <w:lvl w:ilvl="7" w:tplc="A8C882D8">
      <w:start w:val="1"/>
      <w:numFmt w:val="bullet"/>
      <w:lvlText w:val="o"/>
      <w:lvlJc w:val="left"/>
      <w:pPr>
        <w:ind w:left="5760" w:hanging="360"/>
      </w:pPr>
      <w:rPr>
        <w:rFonts w:ascii="Courier New" w:hAnsi="Courier New" w:hint="default"/>
      </w:rPr>
    </w:lvl>
    <w:lvl w:ilvl="8" w:tplc="1CB01694">
      <w:start w:val="1"/>
      <w:numFmt w:val="bullet"/>
      <w:lvlText w:val=""/>
      <w:lvlJc w:val="left"/>
      <w:pPr>
        <w:ind w:left="6480" w:hanging="360"/>
      </w:pPr>
      <w:rPr>
        <w:rFonts w:ascii="Wingdings" w:hAnsi="Wingdings" w:hint="default"/>
      </w:rPr>
    </w:lvl>
  </w:abstractNum>
  <w:abstractNum w:abstractNumId="34" w15:restartNumberingAfterBreak="0">
    <w:nsid w:val="5B773AD1"/>
    <w:multiLevelType w:val="hybridMultilevel"/>
    <w:tmpl w:val="E6723F68"/>
    <w:lvl w:ilvl="0" w:tplc="D26ACFC2">
      <w:start w:val="1"/>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043377A"/>
    <w:multiLevelType w:val="hybridMultilevel"/>
    <w:tmpl w:val="193ECD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1082D81"/>
    <w:multiLevelType w:val="hybridMultilevel"/>
    <w:tmpl w:val="FFFFFFFF"/>
    <w:lvl w:ilvl="0" w:tplc="AE521744">
      <w:start w:val="1"/>
      <w:numFmt w:val="bullet"/>
      <w:lvlText w:val="-"/>
      <w:lvlJc w:val="left"/>
      <w:pPr>
        <w:ind w:left="720" w:hanging="360"/>
      </w:pPr>
      <w:rPr>
        <w:rFonts w:ascii="Calibri" w:hAnsi="Calibri" w:hint="default"/>
      </w:rPr>
    </w:lvl>
    <w:lvl w:ilvl="1" w:tplc="DC121EC6">
      <w:start w:val="1"/>
      <w:numFmt w:val="bullet"/>
      <w:lvlText w:val="o"/>
      <w:lvlJc w:val="left"/>
      <w:pPr>
        <w:ind w:left="1440" w:hanging="360"/>
      </w:pPr>
      <w:rPr>
        <w:rFonts w:ascii="Courier New" w:hAnsi="Courier New" w:hint="default"/>
      </w:rPr>
    </w:lvl>
    <w:lvl w:ilvl="2" w:tplc="F0382988">
      <w:start w:val="1"/>
      <w:numFmt w:val="bullet"/>
      <w:lvlText w:val=""/>
      <w:lvlJc w:val="left"/>
      <w:pPr>
        <w:ind w:left="2160" w:hanging="360"/>
      </w:pPr>
      <w:rPr>
        <w:rFonts w:ascii="Wingdings" w:hAnsi="Wingdings" w:hint="default"/>
      </w:rPr>
    </w:lvl>
    <w:lvl w:ilvl="3" w:tplc="C5AE4DA4">
      <w:start w:val="1"/>
      <w:numFmt w:val="bullet"/>
      <w:lvlText w:val=""/>
      <w:lvlJc w:val="left"/>
      <w:pPr>
        <w:ind w:left="2880" w:hanging="360"/>
      </w:pPr>
      <w:rPr>
        <w:rFonts w:ascii="Symbol" w:hAnsi="Symbol" w:hint="default"/>
      </w:rPr>
    </w:lvl>
    <w:lvl w:ilvl="4" w:tplc="039CB814">
      <w:start w:val="1"/>
      <w:numFmt w:val="bullet"/>
      <w:lvlText w:val="o"/>
      <w:lvlJc w:val="left"/>
      <w:pPr>
        <w:ind w:left="3600" w:hanging="360"/>
      </w:pPr>
      <w:rPr>
        <w:rFonts w:ascii="Courier New" w:hAnsi="Courier New" w:hint="default"/>
      </w:rPr>
    </w:lvl>
    <w:lvl w:ilvl="5" w:tplc="512EA48A">
      <w:start w:val="1"/>
      <w:numFmt w:val="bullet"/>
      <w:lvlText w:val=""/>
      <w:lvlJc w:val="left"/>
      <w:pPr>
        <w:ind w:left="4320" w:hanging="360"/>
      </w:pPr>
      <w:rPr>
        <w:rFonts w:ascii="Wingdings" w:hAnsi="Wingdings" w:hint="default"/>
      </w:rPr>
    </w:lvl>
    <w:lvl w:ilvl="6" w:tplc="E4F2958E">
      <w:start w:val="1"/>
      <w:numFmt w:val="bullet"/>
      <w:lvlText w:val=""/>
      <w:lvlJc w:val="left"/>
      <w:pPr>
        <w:ind w:left="5040" w:hanging="360"/>
      </w:pPr>
      <w:rPr>
        <w:rFonts w:ascii="Symbol" w:hAnsi="Symbol" w:hint="default"/>
      </w:rPr>
    </w:lvl>
    <w:lvl w:ilvl="7" w:tplc="D0D401BA">
      <w:start w:val="1"/>
      <w:numFmt w:val="bullet"/>
      <w:lvlText w:val="o"/>
      <w:lvlJc w:val="left"/>
      <w:pPr>
        <w:ind w:left="5760" w:hanging="360"/>
      </w:pPr>
      <w:rPr>
        <w:rFonts w:ascii="Courier New" w:hAnsi="Courier New" w:hint="default"/>
      </w:rPr>
    </w:lvl>
    <w:lvl w:ilvl="8" w:tplc="73306194">
      <w:start w:val="1"/>
      <w:numFmt w:val="bullet"/>
      <w:lvlText w:val=""/>
      <w:lvlJc w:val="left"/>
      <w:pPr>
        <w:ind w:left="6480" w:hanging="360"/>
      </w:pPr>
      <w:rPr>
        <w:rFonts w:ascii="Wingdings" w:hAnsi="Wingdings" w:hint="default"/>
      </w:rPr>
    </w:lvl>
  </w:abstractNum>
  <w:abstractNum w:abstractNumId="37" w15:restartNumberingAfterBreak="0">
    <w:nsid w:val="613624CB"/>
    <w:multiLevelType w:val="hybridMultilevel"/>
    <w:tmpl w:val="5762C8EC"/>
    <w:lvl w:ilvl="0" w:tplc="D26ACFC2">
      <w:start w:val="1"/>
      <w:numFmt w:val="bullet"/>
      <w:lvlText w:val="-"/>
      <w:lvlJc w:val="left"/>
      <w:pPr>
        <w:ind w:left="1440" w:hanging="360"/>
      </w:pPr>
      <w:rPr>
        <w:rFonts w:ascii="Times New Roman" w:eastAsiaTheme="minorHAnsi"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4FC54D4"/>
    <w:multiLevelType w:val="hybridMultilevel"/>
    <w:tmpl w:val="FFFFFFFF"/>
    <w:lvl w:ilvl="0" w:tplc="3AC4E1C4">
      <w:start w:val="1"/>
      <w:numFmt w:val="bullet"/>
      <w:lvlText w:val=""/>
      <w:lvlJc w:val="left"/>
      <w:pPr>
        <w:ind w:left="420" w:hanging="420"/>
      </w:pPr>
      <w:rPr>
        <w:rFonts w:ascii="Symbol" w:hAnsi="Symbol" w:hint="default"/>
      </w:rPr>
    </w:lvl>
    <w:lvl w:ilvl="1" w:tplc="C6C8A298">
      <w:start w:val="1"/>
      <w:numFmt w:val="bullet"/>
      <w:lvlText w:val="o"/>
      <w:lvlJc w:val="left"/>
      <w:pPr>
        <w:ind w:left="840" w:hanging="420"/>
      </w:pPr>
      <w:rPr>
        <w:rFonts w:ascii="Courier New" w:hAnsi="Courier New" w:hint="default"/>
      </w:rPr>
    </w:lvl>
    <w:lvl w:ilvl="2" w:tplc="3650F3B2">
      <w:start w:val="1"/>
      <w:numFmt w:val="bullet"/>
      <w:lvlText w:val=""/>
      <w:lvlJc w:val="left"/>
      <w:pPr>
        <w:ind w:left="1260" w:hanging="420"/>
      </w:pPr>
      <w:rPr>
        <w:rFonts w:ascii="Wingdings" w:hAnsi="Wingdings" w:hint="default"/>
      </w:rPr>
    </w:lvl>
    <w:lvl w:ilvl="3" w:tplc="7CECCD50">
      <w:start w:val="1"/>
      <w:numFmt w:val="bullet"/>
      <w:lvlText w:val=""/>
      <w:lvlJc w:val="left"/>
      <w:pPr>
        <w:ind w:left="1680" w:hanging="420"/>
      </w:pPr>
      <w:rPr>
        <w:rFonts w:ascii="Symbol" w:hAnsi="Symbol" w:hint="default"/>
      </w:rPr>
    </w:lvl>
    <w:lvl w:ilvl="4" w:tplc="1CFC5050">
      <w:start w:val="1"/>
      <w:numFmt w:val="bullet"/>
      <w:lvlText w:val="o"/>
      <w:lvlJc w:val="left"/>
      <w:pPr>
        <w:ind w:left="2100" w:hanging="420"/>
      </w:pPr>
      <w:rPr>
        <w:rFonts w:ascii="Courier New" w:hAnsi="Courier New" w:hint="default"/>
      </w:rPr>
    </w:lvl>
    <w:lvl w:ilvl="5" w:tplc="774E7068">
      <w:start w:val="1"/>
      <w:numFmt w:val="bullet"/>
      <w:lvlText w:val=""/>
      <w:lvlJc w:val="left"/>
      <w:pPr>
        <w:ind w:left="2520" w:hanging="420"/>
      </w:pPr>
      <w:rPr>
        <w:rFonts w:ascii="Wingdings" w:hAnsi="Wingdings" w:hint="default"/>
      </w:rPr>
    </w:lvl>
    <w:lvl w:ilvl="6" w:tplc="E8B401E6">
      <w:start w:val="1"/>
      <w:numFmt w:val="bullet"/>
      <w:lvlText w:val=""/>
      <w:lvlJc w:val="left"/>
      <w:pPr>
        <w:ind w:left="2940" w:hanging="420"/>
      </w:pPr>
      <w:rPr>
        <w:rFonts w:ascii="Symbol" w:hAnsi="Symbol" w:hint="default"/>
      </w:rPr>
    </w:lvl>
    <w:lvl w:ilvl="7" w:tplc="4316F4C2">
      <w:start w:val="1"/>
      <w:numFmt w:val="bullet"/>
      <w:lvlText w:val="o"/>
      <w:lvlJc w:val="left"/>
      <w:pPr>
        <w:ind w:left="3360" w:hanging="420"/>
      </w:pPr>
      <w:rPr>
        <w:rFonts w:ascii="Courier New" w:hAnsi="Courier New" w:hint="default"/>
      </w:rPr>
    </w:lvl>
    <w:lvl w:ilvl="8" w:tplc="562ADEAA">
      <w:start w:val="1"/>
      <w:numFmt w:val="bullet"/>
      <w:lvlText w:val=""/>
      <w:lvlJc w:val="left"/>
      <w:pPr>
        <w:ind w:left="3780" w:hanging="420"/>
      </w:pPr>
      <w:rPr>
        <w:rFonts w:ascii="Wingdings" w:hAnsi="Wingdings" w:hint="default"/>
      </w:rPr>
    </w:lvl>
  </w:abstractNum>
  <w:abstractNum w:abstractNumId="39" w15:restartNumberingAfterBreak="0">
    <w:nsid w:val="654D7D35"/>
    <w:multiLevelType w:val="hybridMultilevel"/>
    <w:tmpl w:val="FFFFFFFF"/>
    <w:lvl w:ilvl="0" w:tplc="6068C8F2">
      <w:start w:val="1"/>
      <w:numFmt w:val="bullet"/>
      <w:lvlText w:val=""/>
      <w:lvlJc w:val="left"/>
      <w:pPr>
        <w:ind w:left="420" w:hanging="420"/>
      </w:pPr>
      <w:rPr>
        <w:rFonts w:ascii="Symbol" w:hAnsi="Symbol" w:hint="default"/>
      </w:rPr>
    </w:lvl>
    <w:lvl w:ilvl="1" w:tplc="8D904F6E">
      <w:start w:val="1"/>
      <w:numFmt w:val="bullet"/>
      <w:lvlText w:val="o"/>
      <w:lvlJc w:val="left"/>
      <w:pPr>
        <w:ind w:left="840" w:hanging="420"/>
      </w:pPr>
      <w:rPr>
        <w:rFonts w:ascii="Courier New" w:hAnsi="Courier New" w:hint="default"/>
      </w:rPr>
    </w:lvl>
    <w:lvl w:ilvl="2" w:tplc="AFF4B926">
      <w:start w:val="1"/>
      <w:numFmt w:val="bullet"/>
      <w:lvlText w:val=""/>
      <w:lvlJc w:val="left"/>
      <w:pPr>
        <w:ind w:left="1260" w:hanging="420"/>
      </w:pPr>
      <w:rPr>
        <w:rFonts w:ascii="Wingdings" w:hAnsi="Wingdings" w:hint="default"/>
      </w:rPr>
    </w:lvl>
    <w:lvl w:ilvl="3" w:tplc="65D2B522">
      <w:start w:val="1"/>
      <w:numFmt w:val="bullet"/>
      <w:lvlText w:val=""/>
      <w:lvlJc w:val="left"/>
      <w:pPr>
        <w:ind w:left="1680" w:hanging="420"/>
      </w:pPr>
      <w:rPr>
        <w:rFonts w:ascii="Symbol" w:hAnsi="Symbol" w:hint="default"/>
      </w:rPr>
    </w:lvl>
    <w:lvl w:ilvl="4" w:tplc="89CA7ECA">
      <w:start w:val="1"/>
      <w:numFmt w:val="bullet"/>
      <w:lvlText w:val="o"/>
      <w:lvlJc w:val="left"/>
      <w:pPr>
        <w:ind w:left="2100" w:hanging="420"/>
      </w:pPr>
      <w:rPr>
        <w:rFonts w:ascii="Courier New" w:hAnsi="Courier New" w:hint="default"/>
      </w:rPr>
    </w:lvl>
    <w:lvl w:ilvl="5" w:tplc="9F808286">
      <w:start w:val="1"/>
      <w:numFmt w:val="bullet"/>
      <w:lvlText w:val=""/>
      <w:lvlJc w:val="left"/>
      <w:pPr>
        <w:ind w:left="2520" w:hanging="420"/>
      </w:pPr>
      <w:rPr>
        <w:rFonts w:ascii="Wingdings" w:hAnsi="Wingdings" w:hint="default"/>
      </w:rPr>
    </w:lvl>
    <w:lvl w:ilvl="6" w:tplc="D678341A">
      <w:start w:val="1"/>
      <w:numFmt w:val="bullet"/>
      <w:lvlText w:val=""/>
      <w:lvlJc w:val="left"/>
      <w:pPr>
        <w:ind w:left="2940" w:hanging="420"/>
      </w:pPr>
      <w:rPr>
        <w:rFonts w:ascii="Symbol" w:hAnsi="Symbol" w:hint="default"/>
      </w:rPr>
    </w:lvl>
    <w:lvl w:ilvl="7" w:tplc="47CE39E6">
      <w:start w:val="1"/>
      <w:numFmt w:val="bullet"/>
      <w:lvlText w:val="o"/>
      <w:lvlJc w:val="left"/>
      <w:pPr>
        <w:ind w:left="3360" w:hanging="420"/>
      </w:pPr>
      <w:rPr>
        <w:rFonts w:ascii="Courier New" w:hAnsi="Courier New" w:hint="default"/>
      </w:rPr>
    </w:lvl>
    <w:lvl w:ilvl="8" w:tplc="7E26105A">
      <w:start w:val="1"/>
      <w:numFmt w:val="bullet"/>
      <w:lvlText w:val=""/>
      <w:lvlJc w:val="left"/>
      <w:pPr>
        <w:ind w:left="3780" w:hanging="420"/>
      </w:pPr>
      <w:rPr>
        <w:rFonts w:ascii="Wingdings" w:hAnsi="Wingdings" w:hint="default"/>
      </w:rPr>
    </w:lvl>
  </w:abstractNum>
  <w:abstractNum w:abstractNumId="40" w15:restartNumberingAfterBreak="0">
    <w:nsid w:val="698E3C40"/>
    <w:multiLevelType w:val="hybridMultilevel"/>
    <w:tmpl w:val="FFFFFFFF"/>
    <w:lvl w:ilvl="0" w:tplc="5F384A96">
      <w:start w:val="1"/>
      <w:numFmt w:val="bullet"/>
      <w:lvlText w:val="-"/>
      <w:lvlJc w:val="left"/>
      <w:pPr>
        <w:ind w:left="720" w:hanging="360"/>
      </w:pPr>
      <w:rPr>
        <w:rFonts w:ascii="Calibri" w:hAnsi="Calibri" w:hint="default"/>
      </w:rPr>
    </w:lvl>
    <w:lvl w:ilvl="1" w:tplc="E7A07CF6">
      <w:start w:val="1"/>
      <w:numFmt w:val="bullet"/>
      <w:lvlText w:val="o"/>
      <w:lvlJc w:val="left"/>
      <w:pPr>
        <w:ind w:left="1440" w:hanging="360"/>
      </w:pPr>
      <w:rPr>
        <w:rFonts w:ascii="Courier New" w:hAnsi="Courier New" w:hint="default"/>
      </w:rPr>
    </w:lvl>
    <w:lvl w:ilvl="2" w:tplc="7A16FA54">
      <w:start w:val="1"/>
      <w:numFmt w:val="bullet"/>
      <w:lvlText w:val=""/>
      <w:lvlJc w:val="left"/>
      <w:pPr>
        <w:ind w:left="2160" w:hanging="360"/>
      </w:pPr>
      <w:rPr>
        <w:rFonts w:ascii="Wingdings" w:hAnsi="Wingdings" w:hint="default"/>
      </w:rPr>
    </w:lvl>
    <w:lvl w:ilvl="3" w:tplc="32E867F6">
      <w:start w:val="1"/>
      <w:numFmt w:val="bullet"/>
      <w:lvlText w:val=""/>
      <w:lvlJc w:val="left"/>
      <w:pPr>
        <w:ind w:left="2880" w:hanging="360"/>
      </w:pPr>
      <w:rPr>
        <w:rFonts w:ascii="Symbol" w:hAnsi="Symbol" w:hint="default"/>
      </w:rPr>
    </w:lvl>
    <w:lvl w:ilvl="4" w:tplc="B6263F80">
      <w:start w:val="1"/>
      <w:numFmt w:val="bullet"/>
      <w:lvlText w:val="o"/>
      <w:lvlJc w:val="left"/>
      <w:pPr>
        <w:ind w:left="3600" w:hanging="360"/>
      </w:pPr>
      <w:rPr>
        <w:rFonts w:ascii="Courier New" w:hAnsi="Courier New" w:hint="default"/>
      </w:rPr>
    </w:lvl>
    <w:lvl w:ilvl="5" w:tplc="9620BDC8">
      <w:start w:val="1"/>
      <w:numFmt w:val="bullet"/>
      <w:lvlText w:val=""/>
      <w:lvlJc w:val="left"/>
      <w:pPr>
        <w:ind w:left="4320" w:hanging="360"/>
      </w:pPr>
      <w:rPr>
        <w:rFonts w:ascii="Wingdings" w:hAnsi="Wingdings" w:hint="default"/>
      </w:rPr>
    </w:lvl>
    <w:lvl w:ilvl="6" w:tplc="19F63EEE">
      <w:start w:val="1"/>
      <w:numFmt w:val="bullet"/>
      <w:lvlText w:val=""/>
      <w:lvlJc w:val="left"/>
      <w:pPr>
        <w:ind w:left="5040" w:hanging="360"/>
      </w:pPr>
      <w:rPr>
        <w:rFonts w:ascii="Symbol" w:hAnsi="Symbol" w:hint="default"/>
      </w:rPr>
    </w:lvl>
    <w:lvl w:ilvl="7" w:tplc="851C147E">
      <w:start w:val="1"/>
      <w:numFmt w:val="bullet"/>
      <w:lvlText w:val="o"/>
      <w:lvlJc w:val="left"/>
      <w:pPr>
        <w:ind w:left="5760" w:hanging="360"/>
      </w:pPr>
      <w:rPr>
        <w:rFonts w:ascii="Courier New" w:hAnsi="Courier New" w:hint="default"/>
      </w:rPr>
    </w:lvl>
    <w:lvl w:ilvl="8" w:tplc="ABF8E5F8">
      <w:start w:val="1"/>
      <w:numFmt w:val="bullet"/>
      <w:lvlText w:val=""/>
      <w:lvlJc w:val="left"/>
      <w:pPr>
        <w:ind w:left="6480" w:hanging="360"/>
      </w:pPr>
      <w:rPr>
        <w:rFonts w:ascii="Wingdings" w:hAnsi="Wingdings" w:hint="default"/>
      </w:rPr>
    </w:lvl>
  </w:abstractNum>
  <w:abstractNum w:abstractNumId="41" w15:restartNumberingAfterBreak="0">
    <w:nsid w:val="6A5B6CD0"/>
    <w:multiLevelType w:val="hybridMultilevel"/>
    <w:tmpl w:val="FFFFFFFF"/>
    <w:lvl w:ilvl="0" w:tplc="7DCC7CC8">
      <w:start w:val="1"/>
      <w:numFmt w:val="bullet"/>
      <w:lvlText w:val="-"/>
      <w:lvlJc w:val="left"/>
      <w:pPr>
        <w:ind w:left="720" w:hanging="360"/>
      </w:pPr>
      <w:rPr>
        <w:rFonts w:ascii="Calibri" w:hAnsi="Calibri" w:hint="default"/>
      </w:rPr>
    </w:lvl>
    <w:lvl w:ilvl="1" w:tplc="913E8322">
      <w:start w:val="1"/>
      <w:numFmt w:val="bullet"/>
      <w:lvlText w:val="o"/>
      <w:lvlJc w:val="left"/>
      <w:pPr>
        <w:ind w:left="1440" w:hanging="360"/>
      </w:pPr>
      <w:rPr>
        <w:rFonts w:ascii="Courier New" w:hAnsi="Courier New" w:hint="default"/>
      </w:rPr>
    </w:lvl>
    <w:lvl w:ilvl="2" w:tplc="0F5A449A">
      <w:start w:val="1"/>
      <w:numFmt w:val="bullet"/>
      <w:lvlText w:val=""/>
      <w:lvlJc w:val="left"/>
      <w:pPr>
        <w:ind w:left="2160" w:hanging="360"/>
      </w:pPr>
      <w:rPr>
        <w:rFonts w:ascii="Wingdings" w:hAnsi="Wingdings" w:hint="default"/>
      </w:rPr>
    </w:lvl>
    <w:lvl w:ilvl="3" w:tplc="3A08D44A">
      <w:start w:val="1"/>
      <w:numFmt w:val="bullet"/>
      <w:lvlText w:val=""/>
      <w:lvlJc w:val="left"/>
      <w:pPr>
        <w:ind w:left="2880" w:hanging="360"/>
      </w:pPr>
      <w:rPr>
        <w:rFonts w:ascii="Symbol" w:hAnsi="Symbol" w:hint="default"/>
      </w:rPr>
    </w:lvl>
    <w:lvl w:ilvl="4" w:tplc="C6EAAAE6">
      <w:start w:val="1"/>
      <w:numFmt w:val="bullet"/>
      <w:lvlText w:val="o"/>
      <w:lvlJc w:val="left"/>
      <w:pPr>
        <w:ind w:left="3600" w:hanging="360"/>
      </w:pPr>
      <w:rPr>
        <w:rFonts w:ascii="Courier New" w:hAnsi="Courier New" w:hint="default"/>
      </w:rPr>
    </w:lvl>
    <w:lvl w:ilvl="5" w:tplc="B7ACD0AE">
      <w:start w:val="1"/>
      <w:numFmt w:val="bullet"/>
      <w:lvlText w:val=""/>
      <w:lvlJc w:val="left"/>
      <w:pPr>
        <w:ind w:left="4320" w:hanging="360"/>
      </w:pPr>
      <w:rPr>
        <w:rFonts w:ascii="Wingdings" w:hAnsi="Wingdings" w:hint="default"/>
      </w:rPr>
    </w:lvl>
    <w:lvl w:ilvl="6" w:tplc="26B419FA">
      <w:start w:val="1"/>
      <w:numFmt w:val="bullet"/>
      <w:lvlText w:val=""/>
      <w:lvlJc w:val="left"/>
      <w:pPr>
        <w:ind w:left="5040" w:hanging="360"/>
      </w:pPr>
      <w:rPr>
        <w:rFonts w:ascii="Symbol" w:hAnsi="Symbol" w:hint="default"/>
      </w:rPr>
    </w:lvl>
    <w:lvl w:ilvl="7" w:tplc="F2D2E7B4">
      <w:start w:val="1"/>
      <w:numFmt w:val="bullet"/>
      <w:lvlText w:val="o"/>
      <w:lvlJc w:val="left"/>
      <w:pPr>
        <w:ind w:left="5760" w:hanging="360"/>
      </w:pPr>
      <w:rPr>
        <w:rFonts w:ascii="Courier New" w:hAnsi="Courier New" w:hint="default"/>
      </w:rPr>
    </w:lvl>
    <w:lvl w:ilvl="8" w:tplc="634A8AA4">
      <w:start w:val="1"/>
      <w:numFmt w:val="bullet"/>
      <w:lvlText w:val=""/>
      <w:lvlJc w:val="left"/>
      <w:pPr>
        <w:ind w:left="6480" w:hanging="360"/>
      </w:pPr>
      <w:rPr>
        <w:rFonts w:ascii="Wingdings" w:hAnsi="Wingdings" w:hint="default"/>
      </w:rPr>
    </w:lvl>
  </w:abstractNum>
  <w:abstractNum w:abstractNumId="42" w15:restartNumberingAfterBreak="0">
    <w:nsid w:val="731C5582"/>
    <w:multiLevelType w:val="hybridMultilevel"/>
    <w:tmpl w:val="FFFFFFFF"/>
    <w:lvl w:ilvl="0" w:tplc="3DD80BCC">
      <w:start w:val="1"/>
      <w:numFmt w:val="bullet"/>
      <w:lvlText w:val="-"/>
      <w:lvlJc w:val="left"/>
      <w:pPr>
        <w:ind w:left="720" w:hanging="360"/>
      </w:pPr>
      <w:rPr>
        <w:rFonts w:ascii="Calibri" w:hAnsi="Calibri" w:hint="default"/>
      </w:rPr>
    </w:lvl>
    <w:lvl w:ilvl="1" w:tplc="1222F800">
      <w:start w:val="1"/>
      <w:numFmt w:val="bullet"/>
      <w:lvlText w:val="o"/>
      <w:lvlJc w:val="left"/>
      <w:pPr>
        <w:ind w:left="1440" w:hanging="360"/>
      </w:pPr>
      <w:rPr>
        <w:rFonts w:ascii="Courier New" w:hAnsi="Courier New" w:hint="default"/>
      </w:rPr>
    </w:lvl>
    <w:lvl w:ilvl="2" w:tplc="C9762E88">
      <w:start w:val="1"/>
      <w:numFmt w:val="bullet"/>
      <w:lvlText w:val=""/>
      <w:lvlJc w:val="left"/>
      <w:pPr>
        <w:ind w:left="2160" w:hanging="360"/>
      </w:pPr>
      <w:rPr>
        <w:rFonts w:ascii="Wingdings" w:hAnsi="Wingdings" w:hint="default"/>
      </w:rPr>
    </w:lvl>
    <w:lvl w:ilvl="3" w:tplc="68B8D732">
      <w:start w:val="1"/>
      <w:numFmt w:val="bullet"/>
      <w:lvlText w:val=""/>
      <w:lvlJc w:val="left"/>
      <w:pPr>
        <w:ind w:left="2880" w:hanging="360"/>
      </w:pPr>
      <w:rPr>
        <w:rFonts w:ascii="Symbol" w:hAnsi="Symbol" w:hint="default"/>
      </w:rPr>
    </w:lvl>
    <w:lvl w:ilvl="4" w:tplc="30601E56">
      <w:start w:val="1"/>
      <w:numFmt w:val="bullet"/>
      <w:lvlText w:val="o"/>
      <w:lvlJc w:val="left"/>
      <w:pPr>
        <w:ind w:left="3600" w:hanging="360"/>
      </w:pPr>
      <w:rPr>
        <w:rFonts w:ascii="Courier New" w:hAnsi="Courier New" w:hint="default"/>
      </w:rPr>
    </w:lvl>
    <w:lvl w:ilvl="5" w:tplc="302462EE">
      <w:start w:val="1"/>
      <w:numFmt w:val="bullet"/>
      <w:lvlText w:val=""/>
      <w:lvlJc w:val="left"/>
      <w:pPr>
        <w:ind w:left="4320" w:hanging="360"/>
      </w:pPr>
      <w:rPr>
        <w:rFonts w:ascii="Wingdings" w:hAnsi="Wingdings" w:hint="default"/>
      </w:rPr>
    </w:lvl>
    <w:lvl w:ilvl="6" w:tplc="D6645D30">
      <w:start w:val="1"/>
      <w:numFmt w:val="bullet"/>
      <w:lvlText w:val=""/>
      <w:lvlJc w:val="left"/>
      <w:pPr>
        <w:ind w:left="5040" w:hanging="360"/>
      </w:pPr>
      <w:rPr>
        <w:rFonts w:ascii="Symbol" w:hAnsi="Symbol" w:hint="default"/>
      </w:rPr>
    </w:lvl>
    <w:lvl w:ilvl="7" w:tplc="65A607AA">
      <w:start w:val="1"/>
      <w:numFmt w:val="bullet"/>
      <w:lvlText w:val="o"/>
      <w:lvlJc w:val="left"/>
      <w:pPr>
        <w:ind w:left="5760" w:hanging="360"/>
      </w:pPr>
      <w:rPr>
        <w:rFonts w:ascii="Courier New" w:hAnsi="Courier New" w:hint="default"/>
      </w:rPr>
    </w:lvl>
    <w:lvl w:ilvl="8" w:tplc="55CCE824">
      <w:start w:val="1"/>
      <w:numFmt w:val="bullet"/>
      <w:lvlText w:val=""/>
      <w:lvlJc w:val="left"/>
      <w:pPr>
        <w:ind w:left="6480" w:hanging="360"/>
      </w:pPr>
      <w:rPr>
        <w:rFonts w:ascii="Wingdings" w:hAnsi="Wingdings" w:hint="default"/>
      </w:rPr>
    </w:lvl>
  </w:abstractNum>
  <w:abstractNum w:abstractNumId="43" w15:restartNumberingAfterBreak="0">
    <w:nsid w:val="78174E4E"/>
    <w:multiLevelType w:val="hybridMultilevel"/>
    <w:tmpl w:val="FFFFFFFF"/>
    <w:lvl w:ilvl="0" w:tplc="AAB2031A">
      <w:start w:val="1"/>
      <w:numFmt w:val="bullet"/>
      <w:lvlText w:val="-"/>
      <w:lvlJc w:val="left"/>
      <w:pPr>
        <w:ind w:left="720" w:hanging="360"/>
      </w:pPr>
      <w:rPr>
        <w:rFonts w:ascii="Calibri" w:hAnsi="Calibri" w:hint="default"/>
      </w:rPr>
    </w:lvl>
    <w:lvl w:ilvl="1" w:tplc="49A4679A">
      <w:start w:val="1"/>
      <w:numFmt w:val="bullet"/>
      <w:lvlText w:val="o"/>
      <w:lvlJc w:val="left"/>
      <w:pPr>
        <w:ind w:left="1440" w:hanging="360"/>
      </w:pPr>
      <w:rPr>
        <w:rFonts w:ascii="Courier New" w:hAnsi="Courier New" w:hint="default"/>
      </w:rPr>
    </w:lvl>
    <w:lvl w:ilvl="2" w:tplc="EF58C2DE">
      <w:start w:val="1"/>
      <w:numFmt w:val="bullet"/>
      <w:lvlText w:val=""/>
      <w:lvlJc w:val="left"/>
      <w:pPr>
        <w:ind w:left="2160" w:hanging="360"/>
      </w:pPr>
      <w:rPr>
        <w:rFonts w:ascii="Wingdings" w:hAnsi="Wingdings" w:hint="default"/>
      </w:rPr>
    </w:lvl>
    <w:lvl w:ilvl="3" w:tplc="3D822B84">
      <w:start w:val="1"/>
      <w:numFmt w:val="bullet"/>
      <w:lvlText w:val=""/>
      <w:lvlJc w:val="left"/>
      <w:pPr>
        <w:ind w:left="2880" w:hanging="360"/>
      </w:pPr>
      <w:rPr>
        <w:rFonts w:ascii="Symbol" w:hAnsi="Symbol" w:hint="default"/>
      </w:rPr>
    </w:lvl>
    <w:lvl w:ilvl="4" w:tplc="F0D48F9C">
      <w:start w:val="1"/>
      <w:numFmt w:val="bullet"/>
      <w:lvlText w:val="o"/>
      <w:lvlJc w:val="left"/>
      <w:pPr>
        <w:ind w:left="3600" w:hanging="360"/>
      </w:pPr>
      <w:rPr>
        <w:rFonts w:ascii="Courier New" w:hAnsi="Courier New" w:hint="default"/>
      </w:rPr>
    </w:lvl>
    <w:lvl w:ilvl="5" w:tplc="C3A423BC">
      <w:start w:val="1"/>
      <w:numFmt w:val="bullet"/>
      <w:lvlText w:val=""/>
      <w:lvlJc w:val="left"/>
      <w:pPr>
        <w:ind w:left="4320" w:hanging="360"/>
      </w:pPr>
      <w:rPr>
        <w:rFonts w:ascii="Wingdings" w:hAnsi="Wingdings" w:hint="default"/>
      </w:rPr>
    </w:lvl>
    <w:lvl w:ilvl="6" w:tplc="2A148DB4">
      <w:start w:val="1"/>
      <w:numFmt w:val="bullet"/>
      <w:lvlText w:val=""/>
      <w:lvlJc w:val="left"/>
      <w:pPr>
        <w:ind w:left="5040" w:hanging="360"/>
      </w:pPr>
      <w:rPr>
        <w:rFonts w:ascii="Symbol" w:hAnsi="Symbol" w:hint="default"/>
      </w:rPr>
    </w:lvl>
    <w:lvl w:ilvl="7" w:tplc="AA7E1D94">
      <w:start w:val="1"/>
      <w:numFmt w:val="bullet"/>
      <w:lvlText w:val="o"/>
      <w:lvlJc w:val="left"/>
      <w:pPr>
        <w:ind w:left="5760" w:hanging="360"/>
      </w:pPr>
      <w:rPr>
        <w:rFonts w:ascii="Courier New" w:hAnsi="Courier New" w:hint="default"/>
      </w:rPr>
    </w:lvl>
    <w:lvl w:ilvl="8" w:tplc="0A20D214">
      <w:start w:val="1"/>
      <w:numFmt w:val="bullet"/>
      <w:lvlText w:val=""/>
      <w:lvlJc w:val="left"/>
      <w:pPr>
        <w:ind w:left="6480" w:hanging="360"/>
      </w:pPr>
      <w:rPr>
        <w:rFonts w:ascii="Wingdings" w:hAnsi="Wingdings" w:hint="default"/>
      </w:rPr>
    </w:lvl>
  </w:abstractNum>
  <w:abstractNum w:abstractNumId="44" w15:restartNumberingAfterBreak="0">
    <w:nsid w:val="78605ED8"/>
    <w:multiLevelType w:val="hybridMultilevel"/>
    <w:tmpl w:val="12A83B70"/>
    <w:lvl w:ilvl="0" w:tplc="DFAC815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A18453F"/>
    <w:multiLevelType w:val="hybridMultilevel"/>
    <w:tmpl w:val="A24A66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214AD3"/>
    <w:multiLevelType w:val="hybridMultilevel"/>
    <w:tmpl w:val="FFFFFFFF"/>
    <w:lvl w:ilvl="0" w:tplc="7FCE8866">
      <w:start w:val="1"/>
      <w:numFmt w:val="bullet"/>
      <w:lvlText w:val="-"/>
      <w:lvlJc w:val="left"/>
      <w:pPr>
        <w:ind w:left="720" w:hanging="360"/>
      </w:pPr>
      <w:rPr>
        <w:rFonts w:ascii="Calibri" w:hAnsi="Calibri" w:hint="default"/>
      </w:rPr>
    </w:lvl>
    <w:lvl w:ilvl="1" w:tplc="3432BD02">
      <w:start w:val="1"/>
      <w:numFmt w:val="bullet"/>
      <w:lvlText w:val="o"/>
      <w:lvlJc w:val="left"/>
      <w:pPr>
        <w:ind w:left="1440" w:hanging="360"/>
      </w:pPr>
      <w:rPr>
        <w:rFonts w:ascii="Courier New" w:hAnsi="Courier New" w:hint="default"/>
      </w:rPr>
    </w:lvl>
    <w:lvl w:ilvl="2" w:tplc="9EA0E6BA">
      <w:start w:val="1"/>
      <w:numFmt w:val="bullet"/>
      <w:lvlText w:val=""/>
      <w:lvlJc w:val="left"/>
      <w:pPr>
        <w:ind w:left="2160" w:hanging="360"/>
      </w:pPr>
      <w:rPr>
        <w:rFonts w:ascii="Wingdings" w:hAnsi="Wingdings" w:hint="default"/>
      </w:rPr>
    </w:lvl>
    <w:lvl w:ilvl="3" w:tplc="18CCA286">
      <w:start w:val="1"/>
      <w:numFmt w:val="bullet"/>
      <w:lvlText w:val=""/>
      <w:lvlJc w:val="left"/>
      <w:pPr>
        <w:ind w:left="2880" w:hanging="360"/>
      </w:pPr>
      <w:rPr>
        <w:rFonts w:ascii="Symbol" w:hAnsi="Symbol" w:hint="default"/>
      </w:rPr>
    </w:lvl>
    <w:lvl w:ilvl="4" w:tplc="6F2690B4">
      <w:start w:val="1"/>
      <w:numFmt w:val="bullet"/>
      <w:lvlText w:val="o"/>
      <w:lvlJc w:val="left"/>
      <w:pPr>
        <w:ind w:left="3600" w:hanging="360"/>
      </w:pPr>
      <w:rPr>
        <w:rFonts w:ascii="Courier New" w:hAnsi="Courier New" w:hint="default"/>
      </w:rPr>
    </w:lvl>
    <w:lvl w:ilvl="5" w:tplc="E3DCEFC6">
      <w:start w:val="1"/>
      <w:numFmt w:val="bullet"/>
      <w:lvlText w:val=""/>
      <w:lvlJc w:val="left"/>
      <w:pPr>
        <w:ind w:left="4320" w:hanging="360"/>
      </w:pPr>
      <w:rPr>
        <w:rFonts w:ascii="Wingdings" w:hAnsi="Wingdings" w:hint="default"/>
      </w:rPr>
    </w:lvl>
    <w:lvl w:ilvl="6" w:tplc="10AAA492">
      <w:start w:val="1"/>
      <w:numFmt w:val="bullet"/>
      <w:lvlText w:val=""/>
      <w:lvlJc w:val="left"/>
      <w:pPr>
        <w:ind w:left="5040" w:hanging="360"/>
      </w:pPr>
      <w:rPr>
        <w:rFonts w:ascii="Symbol" w:hAnsi="Symbol" w:hint="default"/>
      </w:rPr>
    </w:lvl>
    <w:lvl w:ilvl="7" w:tplc="11CE49B6">
      <w:start w:val="1"/>
      <w:numFmt w:val="bullet"/>
      <w:lvlText w:val="o"/>
      <w:lvlJc w:val="left"/>
      <w:pPr>
        <w:ind w:left="5760" w:hanging="360"/>
      </w:pPr>
      <w:rPr>
        <w:rFonts w:ascii="Courier New" w:hAnsi="Courier New" w:hint="default"/>
      </w:rPr>
    </w:lvl>
    <w:lvl w:ilvl="8" w:tplc="4E962D7E">
      <w:start w:val="1"/>
      <w:numFmt w:val="bullet"/>
      <w:lvlText w:val=""/>
      <w:lvlJc w:val="left"/>
      <w:pPr>
        <w:ind w:left="6480" w:hanging="360"/>
      </w:pPr>
      <w:rPr>
        <w:rFonts w:ascii="Wingdings" w:hAnsi="Wingdings" w:hint="default"/>
      </w:rPr>
    </w:lvl>
  </w:abstractNum>
  <w:abstractNum w:abstractNumId="47" w15:restartNumberingAfterBreak="0">
    <w:nsid w:val="7DC11C41"/>
    <w:multiLevelType w:val="hybridMultilevel"/>
    <w:tmpl w:val="FFFFFFFF"/>
    <w:lvl w:ilvl="0" w:tplc="5D420C9A">
      <w:start w:val="1"/>
      <w:numFmt w:val="bullet"/>
      <w:lvlText w:val=""/>
      <w:lvlJc w:val="left"/>
      <w:pPr>
        <w:ind w:left="420" w:hanging="420"/>
      </w:pPr>
      <w:rPr>
        <w:rFonts w:ascii="Symbol" w:hAnsi="Symbol" w:hint="default"/>
      </w:rPr>
    </w:lvl>
    <w:lvl w:ilvl="1" w:tplc="BDE8F2DA">
      <w:start w:val="1"/>
      <w:numFmt w:val="bullet"/>
      <w:lvlText w:val="o"/>
      <w:lvlJc w:val="left"/>
      <w:pPr>
        <w:ind w:left="840" w:hanging="420"/>
      </w:pPr>
      <w:rPr>
        <w:rFonts w:ascii="Courier New" w:hAnsi="Courier New" w:hint="default"/>
      </w:rPr>
    </w:lvl>
    <w:lvl w:ilvl="2" w:tplc="3594E022">
      <w:start w:val="1"/>
      <w:numFmt w:val="bullet"/>
      <w:lvlText w:val=""/>
      <w:lvlJc w:val="left"/>
      <w:pPr>
        <w:ind w:left="1260" w:hanging="420"/>
      </w:pPr>
      <w:rPr>
        <w:rFonts w:ascii="Wingdings" w:hAnsi="Wingdings" w:hint="default"/>
      </w:rPr>
    </w:lvl>
    <w:lvl w:ilvl="3" w:tplc="15388088">
      <w:start w:val="1"/>
      <w:numFmt w:val="bullet"/>
      <w:lvlText w:val=""/>
      <w:lvlJc w:val="left"/>
      <w:pPr>
        <w:ind w:left="1680" w:hanging="420"/>
      </w:pPr>
      <w:rPr>
        <w:rFonts w:ascii="Symbol" w:hAnsi="Symbol" w:hint="default"/>
      </w:rPr>
    </w:lvl>
    <w:lvl w:ilvl="4" w:tplc="5FC43F7C">
      <w:start w:val="1"/>
      <w:numFmt w:val="bullet"/>
      <w:lvlText w:val="o"/>
      <w:lvlJc w:val="left"/>
      <w:pPr>
        <w:ind w:left="2100" w:hanging="420"/>
      </w:pPr>
      <w:rPr>
        <w:rFonts w:ascii="Courier New" w:hAnsi="Courier New" w:hint="default"/>
      </w:rPr>
    </w:lvl>
    <w:lvl w:ilvl="5" w:tplc="04847628">
      <w:start w:val="1"/>
      <w:numFmt w:val="bullet"/>
      <w:lvlText w:val=""/>
      <w:lvlJc w:val="left"/>
      <w:pPr>
        <w:ind w:left="2520" w:hanging="420"/>
      </w:pPr>
      <w:rPr>
        <w:rFonts w:ascii="Wingdings" w:hAnsi="Wingdings" w:hint="default"/>
      </w:rPr>
    </w:lvl>
    <w:lvl w:ilvl="6" w:tplc="3A52BDCE">
      <w:start w:val="1"/>
      <w:numFmt w:val="bullet"/>
      <w:lvlText w:val=""/>
      <w:lvlJc w:val="left"/>
      <w:pPr>
        <w:ind w:left="2940" w:hanging="420"/>
      </w:pPr>
      <w:rPr>
        <w:rFonts w:ascii="Symbol" w:hAnsi="Symbol" w:hint="default"/>
      </w:rPr>
    </w:lvl>
    <w:lvl w:ilvl="7" w:tplc="2068B4FE">
      <w:start w:val="1"/>
      <w:numFmt w:val="bullet"/>
      <w:lvlText w:val="o"/>
      <w:lvlJc w:val="left"/>
      <w:pPr>
        <w:ind w:left="3360" w:hanging="420"/>
      </w:pPr>
      <w:rPr>
        <w:rFonts w:ascii="Courier New" w:hAnsi="Courier New" w:hint="default"/>
      </w:rPr>
    </w:lvl>
    <w:lvl w:ilvl="8" w:tplc="F8DEE7BC">
      <w:start w:val="1"/>
      <w:numFmt w:val="bullet"/>
      <w:lvlText w:val=""/>
      <w:lvlJc w:val="left"/>
      <w:pPr>
        <w:ind w:left="3780" w:hanging="420"/>
      </w:pPr>
      <w:rPr>
        <w:rFonts w:ascii="Wingdings" w:hAnsi="Wingdings" w:hint="default"/>
      </w:rPr>
    </w:lvl>
  </w:abstractNum>
  <w:num w:numId="1">
    <w:abstractNumId w:val="4"/>
  </w:num>
  <w:num w:numId="2">
    <w:abstractNumId w:val="45"/>
  </w:num>
  <w:num w:numId="3">
    <w:abstractNumId w:val="25"/>
  </w:num>
  <w:num w:numId="4">
    <w:abstractNumId w:val="44"/>
  </w:num>
  <w:num w:numId="5">
    <w:abstractNumId w:val="0"/>
  </w:num>
  <w:num w:numId="6">
    <w:abstractNumId w:val="7"/>
  </w:num>
  <w:num w:numId="7">
    <w:abstractNumId w:val="34"/>
  </w:num>
  <w:num w:numId="8">
    <w:abstractNumId w:val="17"/>
  </w:num>
  <w:num w:numId="9">
    <w:abstractNumId w:val="12"/>
  </w:num>
  <w:num w:numId="10">
    <w:abstractNumId w:val="14"/>
  </w:num>
  <w:num w:numId="11">
    <w:abstractNumId w:val="16"/>
  </w:num>
  <w:num w:numId="12">
    <w:abstractNumId w:val="24"/>
  </w:num>
  <w:num w:numId="13">
    <w:abstractNumId w:val="18"/>
  </w:num>
  <w:num w:numId="14">
    <w:abstractNumId w:val="26"/>
  </w:num>
  <w:num w:numId="15">
    <w:abstractNumId w:val="35"/>
  </w:num>
  <w:num w:numId="16">
    <w:abstractNumId w:val="10"/>
  </w:num>
  <w:num w:numId="17">
    <w:abstractNumId w:val="1"/>
  </w:num>
  <w:num w:numId="18">
    <w:abstractNumId w:val="31"/>
  </w:num>
  <w:num w:numId="19">
    <w:abstractNumId w:val="29"/>
  </w:num>
  <w:num w:numId="20">
    <w:abstractNumId w:val="46"/>
  </w:num>
  <w:num w:numId="21">
    <w:abstractNumId w:val="30"/>
  </w:num>
  <w:num w:numId="22">
    <w:abstractNumId w:val="15"/>
  </w:num>
  <w:num w:numId="23">
    <w:abstractNumId w:val="36"/>
  </w:num>
  <w:num w:numId="24">
    <w:abstractNumId w:val="11"/>
  </w:num>
  <w:num w:numId="25">
    <w:abstractNumId w:val="6"/>
  </w:num>
  <w:num w:numId="26">
    <w:abstractNumId w:val="3"/>
  </w:num>
  <w:num w:numId="27">
    <w:abstractNumId w:val="40"/>
  </w:num>
  <w:num w:numId="28">
    <w:abstractNumId w:val="41"/>
  </w:num>
  <w:num w:numId="29">
    <w:abstractNumId w:val="23"/>
  </w:num>
  <w:num w:numId="30">
    <w:abstractNumId w:val="21"/>
  </w:num>
  <w:num w:numId="31">
    <w:abstractNumId w:val="33"/>
  </w:num>
  <w:num w:numId="32">
    <w:abstractNumId w:val="20"/>
  </w:num>
  <w:num w:numId="33">
    <w:abstractNumId w:val="28"/>
  </w:num>
  <w:num w:numId="34">
    <w:abstractNumId w:val="19"/>
  </w:num>
  <w:num w:numId="35">
    <w:abstractNumId w:val="42"/>
  </w:num>
  <w:num w:numId="36">
    <w:abstractNumId w:val="2"/>
  </w:num>
  <w:num w:numId="37">
    <w:abstractNumId w:val="22"/>
  </w:num>
  <w:num w:numId="38">
    <w:abstractNumId w:val="43"/>
  </w:num>
  <w:num w:numId="39">
    <w:abstractNumId w:val="27"/>
  </w:num>
  <w:num w:numId="40">
    <w:abstractNumId w:val="37"/>
  </w:num>
  <w:num w:numId="41">
    <w:abstractNumId w:val="32"/>
  </w:num>
  <w:num w:numId="42">
    <w:abstractNumId w:val="38"/>
  </w:num>
  <w:num w:numId="43">
    <w:abstractNumId w:val="13"/>
  </w:num>
  <w:num w:numId="44">
    <w:abstractNumId w:val="9"/>
  </w:num>
  <w:num w:numId="45">
    <w:abstractNumId w:val="39"/>
  </w:num>
  <w:num w:numId="46">
    <w:abstractNumId w:val="47"/>
  </w:num>
  <w:num w:numId="47">
    <w:abstractNumId w:val="8"/>
  </w:num>
  <w:num w:numId="48">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7MwNjKysDQytTQxtjRT0lEKTi0uzszPAykwqgUAKKNT9CwAAAA="/>
  </w:docVars>
  <w:rsids>
    <w:rsidRoot w:val="00450325"/>
    <w:rsid w:val="00000BDD"/>
    <w:rsid w:val="00001202"/>
    <w:rsid w:val="0000258B"/>
    <w:rsid w:val="00002666"/>
    <w:rsid w:val="00002F50"/>
    <w:rsid w:val="000039CC"/>
    <w:rsid w:val="00003B83"/>
    <w:rsid w:val="00005362"/>
    <w:rsid w:val="0000613E"/>
    <w:rsid w:val="00006245"/>
    <w:rsid w:val="00006A08"/>
    <w:rsid w:val="0000753B"/>
    <w:rsid w:val="00013F78"/>
    <w:rsid w:val="00014627"/>
    <w:rsid w:val="000158C6"/>
    <w:rsid w:val="0001779D"/>
    <w:rsid w:val="00017B53"/>
    <w:rsid w:val="000247BD"/>
    <w:rsid w:val="00024FA9"/>
    <w:rsid w:val="00025EAA"/>
    <w:rsid w:val="000265D6"/>
    <w:rsid w:val="00027655"/>
    <w:rsid w:val="00027FDD"/>
    <w:rsid w:val="00030296"/>
    <w:rsid w:val="000302AB"/>
    <w:rsid w:val="00030F25"/>
    <w:rsid w:val="00031A3D"/>
    <w:rsid w:val="00031D1F"/>
    <w:rsid w:val="0003251C"/>
    <w:rsid w:val="00032811"/>
    <w:rsid w:val="00032B49"/>
    <w:rsid w:val="00032D54"/>
    <w:rsid w:val="00034FA6"/>
    <w:rsid w:val="00035164"/>
    <w:rsid w:val="00035FD8"/>
    <w:rsid w:val="00036089"/>
    <w:rsid w:val="000379F6"/>
    <w:rsid w:val="00037A8B"/>
    <w:rsid w:val="00041A98"/>
    <w:rsid w:val="00041F9F"/>
    <w:rsid w:val="000423B3"/>
    <w:rsid w:val="000443C1"/>
    <w:rsid w:val="0004541F"/>
    <w:rsid w:val="00045B4E"/>
    <w:rsid w:val="00045EC1"/>
    <w:rsid w:val="0004749D"/>
    <w:rsid w:val="000513E9"/>
    <w:rsid w:val="000533FC"/>
    <w:rsid w:val="0005460A"/>
    <w:rsid w:val="000555DF"/>
    <w:rsid w:val="0005646B"/>
    <w:rsid w:val="000569CB"/>
    <w:rsid w:val="00056F8B"/>
    <w:rsid w:val="000579E5"/>
    <w:rsid w:val="00060A82"/>
    <w:rsid w:val="00061502"/>
    <w:rsid w:val="00061F30"/>
    <w:rsid w:val="00064794"/>
    <w:rsid w:val="0006625B"/>
    <w:rsid w:val="0006672C"/>
    <w:rsid w:val="00070D68"/>
    <w:rsid w:val="0007160A"/>
    <w:rsid w:val="00071A01"/>
    <w:rsid w:val="000722A3"/>
    <w:rsid w:val="0007254B"/>
    <w:rsid w:val="00074ACD"/>
    <w:rsid w:val="00074B3F"/>
    <w:rsid w:val="00075970"/>
    <w:rsid w:val="00075A60"/>
    <w:rsid w:val="00077284"/>
    <w:rsid w:val="00077871"/>
    <w:rsid w:val="00080575"/>
    <w:rsid w:val="000807D9"/>
    <w:rsid w:val="0008125E"/>
    <w:rsid w:val="000828DE"/>
    <w:rsid w:val="0008337A"/>
    <w:rsid w:val="00084121"/>
    <w:rsid w:val="00084B63"/>
    <w:rsid w:val="000858A3"/>
    <w:rsid w:val="00086C25"/>
    <w:rsid w:val="00090A29"/>
    <w:rsid w:val="0009101C"/>
    <w:rsid w:val="00091B03"/>
    <w:rsid w:val="00092FC9"/>
    <w:rsid w:val="00093CAB"/>
    <w:rsid w:val="00094568"/>
    <w:rsid w:val="00095582"/>
    <w:rsid w:val="000956D3"/>
    <w:rsid w:val="0009621F"/>
    <w:rsid w:val="000A01AF"/>
    <w:rsid w:val="000A095E"/>
    <w:rsid w:val="000A0965"/>
    <w:rsid w:val="000A24E0"/>
    <w:rsid w:val="000A251B"/>
    <w:rsid w:val="000A2A91"/>
    <w:rsid w:val="000A31F2"/>
    <w:rsid w:val="000A33E4"/>
    <w:rsid w:val="000A395A"/>
    <w:rsid w:val="000A4F90"/>
    <w:rsid w:val="000A531C"/>
    <w:rsid w:val="000A5D67"/>
    <w:rsid w:val="000A60CA"/>
    <w:rsid w:val="000A6889"/>
    <w:rsid w:val="000A6ED1"/>
    <w:rsid w:val="000A70B8"/>
    <w:rsid w:val="000A73B2"/>
    <w:rsid w:val="000A7D85"/>
    <w:rsid w:val="000B05CF"/>
    <w:rsid w:val="000B2FD9"/>
    <w:rsid w:val="000B31D4"/>
    <w:rsid w:val="000B35CC"/>
    <w:rsid w:val="000B40ED"/>
    <w:rsid w:val="000B5170"/>
    <w:rsid w:val="000B79E0"/>
    <w:rsid w:val="000C07D1"/>
    <w:rsid w:val="000C0D27"/>
    <w:rsid w:val="000C34DF"/>
    <w:rsid w:val="000C4D7A"/>
    <w:rsid w:val="000C50F2"/>
    <w:rsid w:val="000C55D9"/>
    <w:rsid w:val="000C6BC7"/>
    <w:rsid w:val="000C6D31"/>
    <w:rsid w:val="000C6E62"/>
    <w:rsid w:val="000D19E1"/>
    <w:rsid w:val="000D3FA4"/>
    <w:rsid w:val="000D4A5F"/>
    <w:rsid w:val="000D6263"/>
    <w:rsid w:val="000D6351"/>
    <w:rsid w:val="000D7ADA"/>
    <w:rsid w:val="000E0CA3"/>
    <w:rsid w:val="000E0F75"/>
    <w:rsid w:val="000E3183"/>
    <w:rsid w:val="000E3780"/>
    <w:rsid w:val="000E4DC0"/>
    <w:rsid w:val="000E68CA"/>
    <w:rsid w:val="000F24DA"/>
    <w:rsid w:val="000F46B3"/>
    <w:rsid w:val="000F46CA"/>
    <w:rsid w:val="000F48FA"/>
    <w:rsid w:val="000F4AC5"/>
    <w:rsid w:val="000F5288"/>
    <w:rsid w:val="000F7298"/>
    <w:rsid w:val="000F7DAD"/>
    <w:rsid w:val="00100D2D"/>
    <w:rsid w:val="00101606"/>
    <w:rsid w:val="00101E74"/>
    <w:rsid w:val="0010359F"/>
    <w:rsid w:val="001036AE"/>
    <w:rsid w:val="00103F05"/>
    <w:rsid w:val="001041F7"/>
    <w:rsid w:val="001042E6"/>
    <w:rsid w:val="001043AE"/>
    <w:rsid w:val="00104E9D"/>
    <w:rsid w:val="0010562B"/>
    <w:rsid w:val="001069DC"/>
    <w:rsid w:val="0010704F"/>
    <w:rsid w:val="001073A5"/>
    <w:rsid w:val="0011144A"/>
    <w:rsid w:val="00111B57"/>
    <w:rsid w:val="00113221"/>
    <w:rsid w:val="00114083"/>
    <w:rsid w:val="00114097"/>
    <w:rsid w:val="0011645F"/>
    <w:rsid w:val="001174E0"/>
    <w:rsid w:val="00117849"/>
    <w:rsid w:val="00117A2C"/>
    <w:rsid w:val="00120744"/>
    <w:rsid w:val="00121110"/>
    <w:rsid w:val="0012143F"/>
    <w:rsid w:val="001222CB"/>
    <w:rsid w:val="00122C9D"/>
    <w:rsid w:val="00122F01"/>
    <w:rsid w:val="00123CB3"/>
    <w:rsid w:val="00125C46"/>
    <w:rsid w:val="00125F57"/>
    <w:rsid w:val="00126BEA"/>
    <w:rsid w:val="00127ED5"/>
    <w:rsid w:val="00130003"/>
    <w:rsid w:val="00130E8F"/>
    <w:rsid w:val="001315E7"/>
    <w:rsid w:val="00131D62"/>
    <w:rsid w:val="00134A8B"/>
    <w:rsid w:val="00134E56"/>
    <w:rsid w:val="001354BE"/>
    <w:rsid w:val="00136671"/>
    <w:rsid w:val="00137495"/>
    <w:rsid w:val="001408CA"/>
    <w:rsid w:val="001414F7"/>
    <w:rsid w:val="00142185"/>
    <w:rsid w:val="001427B0"/>
    <w:rsid w:val="001431AD"/>
    <w:rsid w:val="001508BD"/>
    <w:rsid w:val="0015373F"/>
    <w:rsid w:val="00153F70"/>
    <w:rsid w:val="00154389"/>
    <w:rsid w:val="001550CB"/>
    <w:rsid w:val="001552F4"/>
    <w:rsid w:val="001565B9"/>
    <w:rsid w:val="00156CF6"/>
    <w:rsid w:val="00160BC6"/>
    <w:rsid w:val="001616CD"/>
    <w:rsid w:val="00161BD5"/>
    <w:rsid w:val="0016257B"/>
    <w:rsid w:val="0016621D"/>
    <w:rsid w:val="00167D72"/>
    <w:rsid w:val="001701D6"/>
    <w:rsid w:val="00171EE4"/>
    <w:rsid w:val="00172792"/>
    <w:rsid w:val="00174314"/>
    <w:rsid w:val="001752DD"/>
    <w:rsid w:val="00175830"/>
    <w:rsid w:val="00175C66"/>
    <w:rsid w:val="001761EC"/>
    <w:rsid w:val="00176356"/>
    <w:rsid w:val="0018259C"/>
    <w:rsid w:val="001826AA"/>
    <w:rsid w:val="00183549"/>
    <w:rsid w:val="001835CA"/>
    <w:rsid w:val="001839F3"/>
    <w:rsid w:val="00184972"/>
    <w:rsid w:val="0018520E"/>
    <w:rsid w:val="0018733C"/>
    <w:rsid w:val="001875C4"/>
    <w:rsid w:val="00190CD9"/>
    <w:rsid w:val="001954BE"/>
    <w:rsid w:val="00195A2D"/>
    <w:rsid w:val="00195A82"/>
    <w:rsid w:val="001A24B3"/>
    <w:rsid w:val="001A3080"/>
    <w:rsid w:val="001A5ADB"/>
    <w:rsid w:val="001B1595"/>
    <w:rsid w:val="001B28F8"/>
    <w:rsid w:val="001B3780"/>
    <w:rsid w:val="001B3B79"/>
    <w:rsid w:val="001B536F"/>
    <w:rsid w:val="001B6639"/>
    <w:rsid w:val="001B7B28"/>
    <w:rsid w:val="001BD73F"/>
    <w:rsid w:val="001C0A45"/>
    <w:rsid w:val="001C0F72"/>
    <w:rsid w:val="001C21D3"/>
    <w:rsid w:val="001C237D"/>
    <w:rsid w:val="001C2C3A"/>
    <w:rsid w:val="001C32D8"/>
    <w:rsid w:val="001C3F06"/>
    <w:rsid w:val="001C3F35"/>
    <w:rsid w:val="001C52CB"/>
    <w:rsid w:val="001C5500"/>
    <w:rsid w:val="001C6D9F"/>
    <w:rsid w:val="001C7096"/>
    <w:rsid w:val="001C75AF"/>
    <w:rsid w:val="001D0AE2"/>
    <w:rsid w:val="001D560D"/>
    <w:rsid w:val="001D6429"/>
    <w:rsid w:val="001E0C4C"/>
    <w:rsid w:val="001E0F3E"/>
    <w:rsid w:val="001E198D"/>
    <w:rsid w:val="001E2508"/>
    <w:rsid w:val="001E54F8"/>
    <w:rsid w:val="001E67DD"/>
    <w:rsid w:val="001F1468"/>
    <w:rsid w:val="001F259B"/>
    <w:rsid w:val="001F4A17"/>
    <w:rsid w:val="001F62B8"/>
    <w:rsid w:val="0020013D"/>
    <w:rsid w:val="0020038E"/>
    <w:rsid w:val="00201376"/>
    <w:rsid w:val="00202478"/>
    <w:rsid w:val="00202E7F"/>
    <w:rsid w:val="002045BF"/>
    <w:rsid w:val="00205351"/>
    <w:rsid w:val="00205389"/>
    <w:rsid w:val="0021023A"/>
    <w:rsid w:val="002102B4"/>
    <w:rsid w:val="00210E51"/>
    <w:rsid w:val="002124C2"/>
    <w:rsid w:val="0021336B"/>
    <w:rsid w:val="00213D42"/>
    <w:rsid w:val="00214130"/>
    <w:rsid w:val="00216892"/>
    <w:rsid w:val="0021713E"/>
    <w:rsid w:val="0021764B"/>
    <w:rsid w:val="0022074B"/>
    <w:rsid w:val="00220EC1"/>
    <w:rsid w:val="00222BF1"/>
    <w:rsid w:val="00222D15"/>
    <w:rsid w:val="0022493E"/>
    <w:rsid w:val="00230E76"/>
    <w:rsid w:val="002316B1"/>
    <w:rsid w:val="00231C86"/>
    <w:rsid w:val="00232032"/>
    <w:rsid w:val="00232C8E"/>
    <w:rsid w:val="00233422"/>
    <w:rsid w:val="00234A07"/>
    <w:rsid w:val="00235829"/>
    <w:rsid w:val="00242348"/>
    <w:rsid w:val="0024304D"/>
    <w:rsid w:val="00243344"/>
    <w:rsid w:val="00243A86"/>
    <w:rsid w:val="00244133"/>
    <w:rsid w:val="00244428"/>
    <w:rsid w:val="002447FB"/>
    <w:rsid w:val="00247277"/>
    <w:rsid w:val="00247297"/>
    <w:rsid w:val="00247A37"/>
    <w:rsid w:val="00252A6C"/>
    <w:rsid w:val="002552EE"/>
    <w:rsid w:val="002554EC"/>
    <w:rsid w:val="0025657C"/>
    <w:rsid w:val="00260888"/>
    <w:rsid w:val="002629B7"/>
    <w:rsid w:val="00262E60"/>
    <w:rsid w:val="002640EC"/>
    <w:rsid w:val="002643C0"/>
    <w:rsid w:val="00264F2C"/>
    <w:rsid w:val="00265071"/>
    <w:rsid w:val="002657FD"/>
    <w:rsid w:val="00270128"/>
    <w:rsid w:val="002703E0"/>
    <w:rsid w:val="00271129"/>
    <w:rsid w:val="00271816"/>
    <w:rsid w:val="0027485C"/>
    <w:rsid w:val="00275FDB"/>
    <w:rsid w:val="00276C68"/>
    <w:rsid w:val="002801C8"/>
    <w:rsid w:val="0028066E"/>
    <w:rsid w:val="00280F53"/>
    <w:rsid w:val="002816D2"/>
    <w:rsid w:val="00281F87"/>
    <w:rsid w:val="0028278F"/>
    <w:rsid w:val="00285D49"/>
    <w:rsid w:val="00286933"/>
    <w:rsid w:val="00286BAF"/>
    <w:rsid w:val="002871AA"/>
    <w:rsid w:val="0028769C"/>
    <w:rsid w:val="00287B89"/>
    <w:rsid w:val="00291A60"/>
    <w:rsid w:val="00294528"/>
    <w:rsid w:val="00294958"/>
    <w:rsid w:val="00295479"/>
    <w:rsid w:val="00295E63"/>
    <w:rsid w:val="002964FD"/>
    <w:rsid w:val="002A1259"/>
    <w:rsid w:val="002A3CF5"/>
    <w:rsid w:val="002A42E6"/>
    <w:rsid w:val="002A4AE9"/>
    <w:rsid w:val="002A6846"/>
    <w:rsid w:val="002A6B57"/>
    <w:rsid w:val="002A6DCE"/>
    <w:rsid w:val="002B06AF"/>
    <w:rsid w:val="002B06DA"/>
    <w:rsid w:val="002B1935"/>
    <w:rsid w:val="002B1DD5"/>
    <w:rsid w:val="002B550C"/>
    <w:rsid w:val="002B6057"/>
    <w:rsid w:val="002B761E"/>
    <w:rsid w:val="002B789C"/>
    <w:rsid w:val="002B7B2E"/>
    <w:rsid w:val="002C0147"/>
    <w:rsid w:val="002C1B74"/>
    <w:rsid w:val="002C4FF6"/>
    <w:rsid w:val="002C5CE9"/>
    <w:rsid w:val="002C61B5"/>
    <w:rsid w:val="002C64DD"/>
    <w:rsid w:val="002C7361"/>
    <w:rsid w:val="002C7E50"/>
    <w:rsid w:val="002D1B9D"/>
    <w:rsid w:val="002D25DE"/>
    <w:rsid w:val="002D355F"/>
    <w:rsid w:val="002D735F"/>
    <w:rsid w:val="002E0952"/>
    <w:rsid w:val="002E10DF"/>
    <w:rsid w:val="002E43DD"/>
    <w:rsid w:val="002E4AE7"/>
    <w:rsid w:val="002E6A43"/>
    <w:rsid w:val="002F0EFA"/>
    <w:rsid w:val="002F3F25"/>
    <w:rsid w:val="002F3F75"/>
    <w:rsid w:val="002F41FE"/>
    <w:rsid w:val="002F70C1"/>
    <w:rsid w:val="002F719F"/>
    <w:rsid w:val="002F7585"/>
    <w:rsid w:val="002F7673"/>
    <w:rsid w:val="002F7D10"/>
    <w:rsid w:val="002F7E78"/>
    <w:rsid w:val="00301145"/>
    <w:rsid w:val="003013F0"/>
    <w:rsid w:val="00302460"/>
    <w:rsid w:val="0030544E"/>
    <w:rsid w:val="00305D1B"/>
    <w:rsid w:val="003060AC"/>
    <w:rsid w:val="00306B06"/>
    <w:rsid w:val="00307F6E"/>
    <w:rsid w:val="00310B41"/>
    <w:rsid w:val="00311D36"/>
    <w:rsid w:val="003120F7"/>
    <w:rsid w:val="003127CF"/>
    <w:rsid w:val="003139C7"/>
    <w:rsid w:val="00313CE2"/>
    <w:rsid w:val="00314370"/>
    <w:rsid w:val="003155FE"/>
    <w:rsid w:val="00316E18"/>
    <w:rsid w:val="00317954"/>
    <w:rsid w:val="0031C8E2"/>
    <w:rsid w:val="003211C6"/>
    <w:rsid w:val="00322AFC"/>
    <w:rsid w:val="00323FD2"/>
    <w:rsid w:val="00325BEE"/>
    <w:rsid w:val="00325E1C"/>
    <w:rsid w:val="00327091"/>
    <w:rsid w:val="00332FD4"/>
    <w:rsid w:val="00333D10"/>
    <w:rsid w:val="00335656"/>
    <w:rsid w:val="00335BCD"/>
    <w:rsid w:val="00345747"/>
    <w:rsid w:val="003457AD"/>
    <w:rsid w:val="00345815"/>
    <w:rsid w:val="00345BBC"/>
    <w:rsid w:val="0034689A"/>
    <w:rsid w:val="003516CB"/>
    <w:rsid w:val="00351C3E"/>
    <w:rsid w:val="00351FAA"/>
    <w:rsid w:val="00352EC7"/>
    <w:rsid w:val="00353E5D"/>
    <w:rsid w:val="0035436B"/>
    <w:rsid w:val="00354A0F"/>
    <w:rsid w:val="00357864"/>
    <w:rsid w:val="00357CF8"/>
    <w:rsid w:val="00357DF3"/>
    <w:rsid w:val="003611F6"/>
    <w:rsid w:val="0036445C"/>
    <w:rsid w:val="00364D01"/>
    <w:rsid w:val="00365F28"/>
    <w:rsid w:val="0036669D"/>
    <w:rsid w:val="00367B21"/>
    <w:rsid w:val="0037225E"/>
    <w:rsid w:val="0037257B"/>
    <w:rsid w:val="00376C05"/>
    <w:rsid w:val="00382D4B"/>
    <w:rsid w:val="003831EC"/>
    <w:rsid w:val="0038541C"/>
    <w:rsid w:val="003856EF"/>
    <w:rsid w:val="00386600"/>
    <w:rsid w:val="00387627"/>
    <w:rsid w:val="00390BF2"/>
    <w:rsid w:val="00390C10"/>
    <w:rsid w:val="00392C3C"/>
    <w:rsid w:val="0039352B"/>
    <w:rsid w:val="00393729"/>
    <w:rsid w:val="00393ADE"/>
    <w:rsid w:val="00393D43"/>
    <w:rsid w:val="00393E7E"/>
    <w:rsid w:val="00394BCD"/>
    <w:rsid w:val="00394C44"/>
    <w:rsid w:val="00395D74"/>
    <w:rsid w:val="003A0BCF"/>
    <w:rsid w:val="003A0BDB"/>
    <w:rsid w:val="003A19FA"/>
    <w:rsid w:val="003A3951"/>
    <w:rsid w:val="003A3A40"/>
    <w:rsid w:val="003A5973"/>
    <w:rsid w:val="003A5A96"/>
    <w:rsid w:val="003A5CE4"/>
    <w:rsid w:val="003A639A"/>
    <w:rsid w:val="003B318C"/>
    <w:rsid w:val="003B441F"/>
    <w:rsid w:val="003B4932"/>
    <w:rsid w:val="003B58F7"/>
    <w:rsid w:val="003B5A93"/>
    <w:rsid w:val="003B5E3D"/>
    <w:rsid w:val="003B632F"/>
    <w:rsid w:val="003C0503"/>
    <w:rsid w:val="003C25C9"/>
    <w:rsid w:val="003C4598"/>
    <w:rsid w:val="003C4BBB"/>
    <w:rsid w:val="003C6522"/>
    <w:rsid w:val="003C6C61"/>
    <w:rsid w:val="003C7079"/>
    <w:rsid w:val="003C7867"/>
    <w:rsid w:val="003D13B8"/>
    <w:rsid w:val="003D5535"/>
    <w:rsid w:val="003D5F6B"/>
    <w:rsid w:val="003E59B9"/>
    <w:rsid w:val="003E6056"/>
    <w:rsid w:val="003E6C8E"/>
    <w:rsid w:val="003F10CA"/>
    <w:rsid w:val="003F1500"/>
    <w:rsid w:val="003F3496"/>
    <w:rsid w:val="003F3596"/>
    <w:rsid w:val="003F3979"/>
    <w:rsid w:val="003F3CB8"/>
    <w:rsid w:val="003F3D30"/>
    <w:rsid w:val="003F40D8"/>
    <w:rsid w:val="003F58DC"/>
    <w:rsid w:val="003F75FE"/>
    <w:rsid w:val="00400DD9"/>
    <w:rsid w:val="0040236C"/>
    <w:rsid w:val="00403066"/>
    <w:rsid w:val="004032A9"/>
    <w:rsid w:val="0040461E"/>
    <w:rsid w:val="004063D7"/>
    <w:rsid w:val="0040661C"/>
    <w:rsid w:val="00406788"/>
    <w:rsid w:val="00411D97"/>
    <w:rsid w:val="00414A2C"/>
    <w:rsid w:val="00414C1A"/>
    <w:rsid w:val="004151FF"/>
    <w:rsid w:val="00417929"/>
    <w:rsid w:val="004237FB"/>
    <w:rsid w:val="0042573F"/>
    <w:rsid w:val="004257F0"/>
    <w:rsid w:val="00425D4E"/>
    <w:rsid w:val="0042702C"/>
    <w:rsid w:val="004273F9"/>
    <w:rsid w:val="0042D5B6"/>
    <w:rsid w:val="00431EC2"/>
    <w:rsid w:val="0043509E"/>
    <w:rsid w:val="00435582"/>
    <w:rsid w:val="0043677E"/>
    <w:rsid w:val="00436C8E"/>
    <w:rsid w:val="00437C5C"/>
    <w:rsid w:val="00440AFD"/>
    <w:rsid w:val="00440F0E"/>
    <w:rsid w:val="00441402"/>
    <w:rsid w:val="0044153C"/>
    <w:rsid w:val="004439F4"/>
    <w:rsid w:val="004440F4"/>
    <w:rsid w:val="00445170"/>
    <w:rsid w:val="004470B3"/>
    <w:rsid w:val="00447378"/>
    <w:rsid w:val="00447866"/>
    <w:rsid w:val="00450325"/>
    <w:rsid w:val="0045170A"/>
    <w:rsid w:val="0045285D"/>
    <w:rsid w:val="00452DE4"/>
    <w:rsid w:val="00454B69"/>
    <w:rsid w:val="00456F54"/>
    <w:rsid w:val="00461798"/>
    <w:rsid w:val="00461F20"/>
    <w:rsid w:val="0046300D"/>
    <w:rsid w:val="004635A6"/>
    <w:rsid w:val="00463755"/>
    <w:rsid w:val="0046377C"/>
    <w:rsid w:val="004654D0"/>
    <w:rsid w:val="00465CED"/>
    <w:rsid w:val="0046633B"/>
    <w:rsid w:val="00466E03"/>
    <w:rsid w:val="004681EC"/>
    <w:rsid w:val="0047437E"/>
    <w:rsid w:val="0047650E"/>
    <w:rsid w:val="00480421"/>
    <w:rsid w:val="00480C56"/>
    <w:rsid w:val="00484734"/>
    <w:rsid w:val="00485082"/>
    <w:rsid w:val="004856BD"/>
    <w:rsid w:val="00485D70"/>
    <w:rsid w:val="004865C4"/>
    <w:rsid w:val="00490053"/>
    <w:rsid w:val="004944C9"/>
    <w:rsid w:val="00494795"/>
    <w:rsid w:val="0049570B"/>
    <w:rsid w:val="00495736"/>
    <w:rsid w:val="00496074"/>
    <w:rsid w:val="00496707"/>
    <w:rsid w:val="00496B01"/>
    <w:rsid w:val="004976E0"/>
    <w:rsid w:val="004A014B"/>
    <w:rsid w:val="004A0333"/>
    <w:rsid w:val="004A0CF3"/>
    <w:rsid w:val="004A168E"/>
    <w:rsid w:val="004A274F"/>
    <w:rsid w:val="004A6BBB"/>
    <w:rsid w:val="004A6FEE"/>
    <w:rsid w:val="004A775B"/>
    <w:rsid w:val="004A7FF5"/>
    <w:rsid w:val="004B099D"/>
    <w:rsid w:val="004B0C11"/>
    <w:rsid w:val="004B661B"/>
    <w:rsid w:val="004C0CC6"/>
    <w:rsid w:val="004C1CC2"/>
    <w:rsid w:val="004C1D28"/>
    <w:rsid w:val="004C27A1"/>
    <w:rsid w:val="004C3B94"/>
    <w:rsid w:val="004C6CA6"/>
    <w:rsid w:val="004D0C05"/>
    <w:rsid w:val="004D11BA"/>
    <w:rsid w:val="004D12C2"/>
    <w:rsid w:val="004D2266"/>
    <w:rsid w:val="004D25C8"/>
    <w:rsid w:val="004D273C"/>
    <w:rsid w:val="004D2F24"/>
    <w:rsid w:val="004D3D24"/>
    <w:rsid w:val="004D4344"/>
    <w:rsid w:val="004D7298"/>
    <w:rsid w:val="004D72B1"/>
    <w:rsid w:val="004E289D"/>
    <w:rsid w:val="004E4E4B"/>
    <w:rsid w:val="004E4F8B"/>
    <w:rsid w:val="004E5988"/>
    <w:rsid w:val="004E598D"/>
    <w:rsid w:val="004E5A2C"/>
    <w:rsid w:val="004E61BD"/>
    <w:rsid w:val="004F05F8"/>
    <w:rsid w:val="004F0EF8"/>
    <w:rsid w:val="004F699D"/>
    <w:rsid w:val="004F6F6A"/>
    <w:rsid w:val="0050001F"/>
    <w:rsid w:val="00501A8A"/>
    <w:rsid w:val="00503CBA"/>
    <w:rsid w:val="005048A3"/>
    <w:rsid w:val="005064A7"/>
    <w:rsid w:val="0050724E"/>
    <w:rsid w:val="00510445"/>
    <w:rsid w:val="005105F9"/>
    <w:rsid w:val="00511F2B"/>
    <w:rsid w:val="005130A4"/>
    <w:rsid w:val="00515349"/>
    <w:rsid w:val="00515948"/>
    <w:rsid w:val="0051646E"/>
    <w:rsid w:val="00522042"/>
    <w:rsid w:val="00527852"/>
    <w:rsid w:val="00530E62"/>
    <w:rsid w:val="00530EE9"/>
    <w:rsid w:val="00532B96"/>
    <w:rsid w:val="00533384"/>
    <w:rsid w:val="00533891"/>
    <w:rsid w:val="00536F70"/>
    <w:rsid w:val="00537B04"/>
    <w:rsid w:val="00537DC3"/>
    <w:rsid w:val="00540AE0"/>
    <w:rsid w:val="00542720"/>
    <w:rsid w:val="00542E99"/>
    <w:rsid w:val="00542F59"/>
    <w:rsid w:val="00543AE9"/>
    <w:rsid w:val="00546100"/>
    <w:rsid w:val="0054750B"/>
    <w:rsid w:val="00551462"/>
    <w:rsid w:val="00551BC1"/>
    <w:rsid w:val="0055242F"/>
    <w:rsid w:val="005525C9"/>
    <w:rsid w:val="00552DC0"/>
    <w:rsid w:val="005559C1"/>
    <w:rsid w:val="00560EB5"/>
    <w:rsid w:val="0056110D"/>
    <w:rsid w:val="00561B9E"/>
    <w:rsid w:val="0056295A"/>
    <w:rsid w:val="00565383"/>
    <w:rsid w:val="00566593"/>
    <w:rsid w:val="0057097E"/>
    <w:rsid w:val="005712C9"/>
    <w:rsid w:val="0057209A"/>
    <w:rsid w:val="00572989"/>
    <w:rsid w:val="005730E2"/>
    <w:rsid w:val="00573536"/>
    <w:rsid w:val="00573FE9"/>
    <w:rsid w:val="005747C3"/>
    <w:rsid w:val="00575710"/>
    <w:rsid w:val="00575D57"/>
    <w:rsid w:val="005764EA"/>
    <w:rsid w:val="00577490"/>
    <w:rsid w:val="00577D51"/>
    <w:rsid w:val="00581947"/>
    <w:rsid w:val="005824CF"/>
    <w:rsid w:val="00582D39"/>
    <w:rsid w:val="00582F05"/>
    <w:rsid w:val="005831CF"/>
    <w:rsid w:val="00584A8D"/>
    <w:rsid w:val="00584BFE"/>
    <w:rsid w:val="005856C7"/>
    <w:rsid w:val="00585957"/>
    <w:rsid w:val="00586420"/>
    <w:rsid w:val="005865FB"/>
    <w:rsid w:val="005867D3"/>
    <w:rsid w:val="0058682D"/>
    <w:rsid w:val="0058779D"/>
    <w:rsid w:val="00590C8B"/>
    <w:rsid w:val="00592C99"/>
    <w:rsid w:val="005931D9"/>
    <w:rsid w:val="0059344E"/>
    <w:rsid w:val="0059398F"/>
    <w:rsid w:val="00593D33"/>
    <w:rsid w:val="00594A5E"/>
    <w:rsid w:val="005952CF"/>
    <w:rsid w:val="005964AF"/>
    <w:rsid w:val="0059708F"/>
    <w:rsid w:val="005A0D38"/>
    <w:rsid w:val="005A157E"/>
    <w:rsid w:val="005A16E3"/>
    <w:rsid w:val="005A2125"/>
    <w:rsid w:val="005A3F9E"/>
    <w:rsid w:val="005A52D5"/>
    <w:rsid w:val="005A54D2"/>
    <w:rsid w:val="005A552A"/>
    <w:rsid w:val="005A70CD"/>
    <w:rsid w:val="005B2F80"/>
    <w:rsid w:val="005B3692"/>
    <w:rsid w:val="005B41B2"/>
    <w:rsid w:val="005B43C7"/>
    <w:rsid w:val="005B4672"/>
    <w:rsid w:val="005B4FE2"/>
    <w:rsid w:val="005B5029"/>
    <w:rsid w:val="005B5EE3"/>
    <w:rsid w:val="005B63F6"/>
    <w:rsid w:val="005B6F81"/>
    <w:rsid w:val="005C0378"/>
    <w:rsid w:val="005C2CFE"/>
    <w:rsid w:val="005C4316"/>
    <w:rsid w:val="005C541B"/>
    <w:rsid w:val="005C5612"/>
    <w:rsid w:val="005C5A9D"/>
    <w:rsid w:val="005C5DC2"/>
    <w:rsid w:val="005C61E8"/>
    <w:rsid w:val="005C6476"/>
    <w:rsid w:val="005CB738"/>
    <w:rsid w:val="005D0AB9"/>
    <w:rsid w:val="005D209E"/>
    <w:rsid w:val="005D2D59"/>
    <w:rsid w:val="005D3796"/>
    <w:rsid w:val="005D6D35"/>
    <w:rsid w:val="005D6DFE"/>
    <w:rsid w:val="005E25A1"/>
    <w:rsid w:val="005E4183"/>
    <w:rsid w:val="005E4A85"/>
    <w:rsid w:val="005E53E3"/>
    <w:rsid w:val="005E6791"/>
    <w:rsid w:val="005F0C1E"/>
    <w:rsid w:val="005F1630"/>
    <w:rsid w:val="005F47A6"/>
    <w:rsid w:val="005F4976"/>
    <w:rsid w:val="005F5221"/>
    <w:rsid w:val="005F75BC"/>
    <w:rsid w:val="00600CE1"/>
    <w:rsid w:val="00602665"/>
    <w:rsid w:val="0060525C"/>
    <w:rsid w:val="00606DC7"/>
    <w:rsid w:val="00612329"/>
    <w:rsid w:val="00612C24"/>
    <w:rsid w:val="00616303"/>
    <w:rsid w:val="00616498"/>
    <w:rsid w:val="00617EE9"/>
    <w:rsid w:val="006211E5"/>
    <w:rsid w:val="006222F5"/>
    <w:rsid w:val="00623DC3"/>
    <w:rsid w:val="00625ECE"/>
    <w:rsid w:val="00627813"/>
    <w:rsid w:val="00627849"/>
    <w:rsid w:val="006301AC"/>
    <w:rsid w:val="006303F7"/>
    <w:rsid w:val="006313E4"/>
    <w:rsid w:val="00632F84"/>
    <w:rsid w:val="00633035"/>
    <w:rsid w:val="006345B2"/>
    <w:rsid w:val="00634E2D"/>
    <w:rsid w:val="0063603F"/>
    <w:rsid w:val="0063A503"/>
    <w:rsid w:val="00640636"/>
    <w:rsid w:val="00643354"/>
    <w:rsid w:val="00645ED8"/>
    <w:rsid w:val="0064612B"/>
    <w:rsid w:val="006472BB"/>
    <w:rsid w:val="0064750F"/>
    <w:rsid w:val="00647F86"/>
    <w:rsid w:val="0065083D"/>
    <w:rsid w:val="00650B7E"/>
    <w:rsid w:val="00650EF3"/>
    <w:rsid w:val="006517A7"/>
    <w:rsid w:val="00651D75"/>
    <w:rsid w:val="00651EC2"/>
    <w:rsid w:val="00652288"/>
    <w:rsid w:val="0065288C"/>
    <w:rsid w:val="00655884"/>
    <w:rsid w:val="006603C0"/>
    <w:rsid w:val="0066318B"/>
    <w:rsid w:val="006642B4"/>
    <w:rsid w:val="00664883"/>
    <w:rsid w:val="00666CB2"/>
    <w:rsid w:val="0066784C"/>
    <w:rsid w:val="0067180F"/>
    <w:rsid w:val="00671ACC"/>
    <w:rsid w:val="006731D3"/>
    <w:rsid w:val="00673410"/>
    <w:rsid w:val="00673A1F"/>
    <w:rsid w:val="00673A6B"/>
    <w:rsid w:val="006816C1"/>
    <w:rsid w:val="00684A0D"/>
    <w:rsid w:val="00684C1C"/>
    <w:rsid w:val="006851B7"/>
    <w:rsid w:val="006854BE"/>
    <w:rsid w:val="0068667C"/>
    <w:rsid w:val="006871F5"/>
    <w:rsid w:val="00687801"/>
    <w:rsid w:val="00687BAE"/>
    <w:rsid w:val="0069241B"/>
    <w:rsid w:val="0069401A"/>
    <w:rsid w:val="00694C4E"/>
    <w:rsid w:val="006964B2"/>
    <w:rsid w:val="0069733D"/>
    <w:rsid w:val="00697E20"/>
    <w:rsid w:val="006A0159"/>
    <w:rsid w:val="006A0EFD"/>
    <w:rsid w:val="006A4A79"/>
    <w:rsid w:val="006A4E12"/>
    <w:rsid w:val="006A5198"/>
    <w:rsid w:val="006B14E5"/>
    <w:rsid w:val="006B2D2B"/>
    <w:rsid w:val="006B52F1"/>
    <w:rsid w:val="006B62FB"/>
    <w:rsid w:val="006B6F3A"/>
    <w:rsid w:val="006B7995"/>
    <w:rsid w:val="006C05AC"/>
    <w:rsid w:val="006C1C67"/>
    <w:rsid w:val="006C20FA"/>
    <w:rsid w:val="006C2D9B"/>
    <w:rsid w:val="006C3304"/>
    <w:rsid w:val="006C42C5"/>
    <w:rsid w:val="006C4B17"/>
    <w:rsid w:val="006C4FC8"/>
    <w:rsid w:val="006C5CA5"/>
    <w:rsid w:val="006C5FF5"/>
    <w:rsid w:val="006C630B"/>
    <w:rsid w:val="006C6F2C"/>
    <w:rsid w:val="006C7B7C"/>
    <w:rsid w:val="006C7F78"/>
    <w:rsid w:val="006D06FD"/>
    <w:rsid w:val="006D0C8B"/>
    <w:rsid w:val="006D1734"/>
    <w:rsid w:val="006D266E"/>
    <w:rsid w:val="006D28ED"/>
    <w:rsid w:val="006D7347"/>
    <w:rsid w:val="006D7506"/>
    <w:rsid w:val="006D7E45"/>
    <w:rsid w:val="006E51E3"/>
    <w:rsid w:val="006E588C"/>
    <w:rsid w:val="006E67A9"/>
    <w:rsid w:val="006F13C0"/>
    <w:rsid w:val="006F1781"/>
    <w:rsid w:val="006F2601"/>
    <w:rsid w:val="006F318D"/>
    <w:rsid w:val="006F38CC"/>
    <w:rsid w:val="006F4744"/>
    <w:rsid w:val="006F62AE"/>
    <w:rsid w:val="00700961"/>
    <w:rsid w:val="00700A81"/>
    <w:rsid w:val="00701512"/>
    <w:rsid w:val="0070163F"/>
    <w:rsid w:val="0070206E"/>
    <w:rsid w:val="007021D4"/>
    <w:rsid w:val="00703566"/>
    <w:rsid w:val="007035FC"/>
    <w:rsid w:val="0070414A"/>
    <w:rsid w:val="00706406"/>
    <w:rsid w:val="00707E1E"/>
    <w:rsid w:val="007102A0"/>
    <w:rsid w:val="00710826"/>
    <w:rsid w:val="00711B4B"/>
    <w:rsid w:val="00711F53"/>
    <w:rsid w:val="00712558"/>
    <w:rsid w:val="007133B5"/>
    <w:rsid w:val="007137DB"/>
    <w:rsid w:val="00713965"/>
    <w:rsid w:val="00713E37"/>
    <w:rsid w:val="00714A66"/>
    <w:rsid w:val="00714EED"/>
    <w:rsid w:val="00720197"/>
    <w:rsid w:val="007224D7"/>
    <w:rsid w:val="00722E1A"/>
    <w:rsid w:val="0072352C"/>
    <w:rsid w:val="00724D7D"/>
    <w:rsid w:val="007308F7"/>
    <w:rsid w:val="007310D4"/>
    <w:rsid w:val="00734253"/>
    <w:rsid w:val="00734C75"/>
    <w:rsid w:val="00742E00"/>
    <w:rsid w:val="0074621E"/>
    <w:rsid w:val="00747F7A"/>
    <w:rsid w:val="00750969"/>
    <w:rsid w:val="00750E99"/>
    <w:rsid w:val="007515C9"/>
    <w:rsid w:val="00751D43"/>
    <w:rsid w:val="00752240"/>
    <w:rsid w:val="007541E8"/>
    <w:rsid w:val="007543A2"/>
    <w:rsid w:val="007552AD"/>
    <w:rsid w:val="00757C3A"/>
    <w:rsid w:val="007604B4"/>
    <w:rsid w:val="00763168"/>
    <w:rsid w:val="00763813"/>
    <w:rsid w:val="00763CB9"/>
    <w:rsid w:val="007640C9"/>
    <w:rsid w:val="00766D73"/>
    <w:rsid w:val="00767683"/>
    <w:rsid w:val="00767ECA"/>
    <w:rsid w:val="007718A0"/>
    <w:rsid w:val="00772A71"/>
    <w:rsid w:val="00773381"/>
    <w:rsid w:val="007738D5"/>
    <w:rsid w:val="00775366"/>
    <w:rsid w:val="00775539"/>
    <w:rsid w:val="00775B08"/>
    <w:rsid w:val="00775F45"/>
    <w:rsid w:val="007768E5"/>
    <w:rsid w:val="007768F7"/>
    <w:rsid w:val="00776B92"/>
    <w:rsid w:val="0077726D"/>
    <w:rsid w:val="00780D80"/>
    <w:rsid w:val="00781BE7"/>
    <w:rsid w:val="007858E8"/>
    <w:rsid w:val="00785F7A"/>
    <w:rsid w:val="0079040E"/>
    <w:rsid w:val="0079051A"/>
    <w:rsid w:val="007924CB"/>
    <w:rsid w:val="00795E16"/>
    <w:rsid w:val="00797A7C"/>
    <w:rsid w:val="007A1FAA"/>
    <w:rsid w:val="007A2580"/>
    <w:rsid w:val="007A3994"/>
    <w:rsid w:val="007A3EE9"/>
    <w:rsid w:val="007A4FAC"/>
    <w:rsid w:val="007A5861"/>
    <w:rsid w:val="007A61B9"/>
    <w:rsid w:val="007B248E"/>
    <w:rsid w:val="007B2C8C"/>
    <w:rsid w:val="007B3F9B"/>
    <w:rsid w:val="007B4248"/>
    <w:rsid w:val="007B7951"/>
    <w:rsid w:val="007C0AED"/>
    <w:rsid w:val="007C1A8E"/>
    <w:rsid w:val="007C1D01"/>
    <w:rsid w:val="007C1D54"/>
    <w:rsid w:val="007C1F45"/>
    <w:rsid w:val="007C25AC"/>
    <w:rsid w:val="007C37AD"/>
    <w:rsid w:val="007C3A33"/>
    <w:rsid w:val="007C5B2A"/>
    <w:rsid w:val="007C61A8"/>
    <w:rsid w:val="007C7AE1"/>
    <w:rsid w:val="007D19EF"/>
    <w:rsid w:val="007D1BB7"/>
    <w:rsid w:val="007D2037"/>
    <w:rsid w:val="007D290E"/>
    <w:rsid w:val="007D2A73"/>
    <w:rsid w:val="007D2C17"/>
    <w:rsid w:val="007D304E"/>
    <w:rsid w:val="007D31B1"/>
    <w:rsid w:val="007D4C53"/>
    <w:rsid w:val="007E087A"/>
    <w:rsid w:val="007E0EA7"/>
    <w:rsid w:val="007E0F18"/>
    <w:rsid w:val="007E16FD"/>
    <w:rsid w:val="007E2EBC"/>
    <w:rsid w:val="007E2F89"/>
    <w:rsid w:val="007E39A0"/>
    <w:rsid w:val="007E5E85"/>
    <w:rsid w:val="007E70FD"/>
    <w:rsid w:val="007E72E3"/>
    <w:rsid w:val="007F0299"/>
    <w:rsid w:val="007F0B7D"/>
    <w:rsid w:val="007F14E8"/>
    <w:rsid w:val="007F17BD"/>
    <w:rsid w:val="007F3E48"/>
    <w:rsid w:val="007F4C45"/>
    <w:rsid w:val="007F67B2"/>
    <w:rsid w:val="008001F1"/>
    <w:rsid w:val="00802BA5"/>
    <w:rsid w:val="008032CB"/>
    <w:rsid w:val="008041E3"/>
    <w:rsid w:val="00805097"/>
    <w:rsid w:val="008056DA"/>
    <w:rsid w:val="008058ED"/>
    <w:rsid w:val="008067BE"/>
    <w:rsid w:val="00806F13"/>
    <w:rsid w:val="008106BD"/>
    <w:rsid w:val="008110D9"/>
    <w:rsid w:val="008115CE"/>
    <w:rsid w:val="00813065"/>
    <w:rsid w:val="00813454"/>
    <w:rsid w:val="00815097"/>
    <w:rsid w:val="008175B8"/>
    <w:rsid w:val="00817B14"/>
    <w:rsid w:val="00817C5F"/>
    <w:rsid w:val="00822F79"/>
    <w:rsid w:val="0082305B"/>
    <w:rsid w:val="008307EF"/>
    <w:rsid w:val="008328C3"/>
    <w:rsid w:val="00832D80"/>
    <w:rsid w:val="00834870"/>
    <w:rsid w:val="008349DD"/>
    <w:rsid w:val="0083569D"/>
    <w:rsid w:val="00836C4B"/>
    <w:rsid w:val="0084099A"/>
    <w:rsid w:val="00841CE1"/>
    <w:rsid w:val="00844361"/>
    <w:rsid w:val="0084475B"/>
    <w:rsid w:val="00845EBB"/>
    <w:rsid w:val="00847C18"/>
    <w:rsid w:val="00850763"/>
    <w:rsid w:val="008508A6"/>
    <w:rsid w:val="00850BE6"/>
    <w:rsid w:val="0085141D"/>
    <w:rsid w:val="0085270C"/>
    <w:rsid w:val="008528FA"/>
    <w:rsid w:val="00853EE6"/>
    <w:rsid w:val="008548CF"/>
    <w:rsid w:val="0085576A"/>
    <w:rsid w:val="008569D8"/>
    <w:rsid w:val="00861BF3"/>
    <w:rsid w:val="0086203F"/>
    <w:rsid w:val="008677AF"/>
    <w:rsid w:val="0086F3EC"/>
    <w:rsid w:val="00870758"/>
    <w:rsid w:val="00871738"/>
    <w:rsid w:val="00871878"/>
    <w:rsid w:val="00874782"/>
    <w:rsid w:val="00875F1F"/>
    <w:rsid w:val="00875FCF"/>
    <w:rsid w:val="00877A38"/>
    <w:rsid w:val="00877F47"/>
    <w:rsid w:val="0087CBB8"/>
    <w:rsid w:val="008813D1"/>
    <w:rsid w:val="00881CC9"/>
    <w:rsid w:val="00882DE3"/>
    <w:rsid w:val="00884B94"/>
    <w:rsid w:val="00885A91"/>
    <w:rsid w:val="00886999"/>
    <w:rsid w:val="008872CA"/>
    <w:rsid w:val="00887F78"/>
    <w:rsid w:val="008901D7"/>
    <w:rsid w:val="00890645"/>
    <w:rsid w:val="008914EF"/>
    <w:rsid w:val="00891723"/>
    <w:rsid w:val="008930A2"/>
    <w:rsid w:val="00893753"/>
    <w:rsid w:val="00894075"/>
    <w:rsid w:val="008942AB"/>
    <w:rsid w:val="00894651"/>
    <w:rsid w:val="008952C2"/>
    <w:rsid w:val="00896352"/>
    <w:rsid w:val="008A1222"/>
    <w:rsid w:val="008A29D7"/>
    <w:rsid w:val="008A3750"/>
    <w:rsid w:val="008A48FD"/>
    <w:rsid w:val="008A5064"/>
    <w:rsid w:val="008A59A7"/>
    <w:rsid w:val="008B03FD"/>
    <w:rsid w:val="008B0553"/>
    <w:rsid w:val="008B13AF"/>
    <w:rsid w:val="008B1729"/>
    <w:rsid w:val="008B1BBA"/>
    <w:rsid w:val="008B4735"/>
    <w:rsid w:val="008B4817"/>
    <w:rsid w:val="008B596F"/>
    <w:rsid w:val="008B6473"/>
    <w:rsid w:val="008B7B16"/>
    <w:rsid w:val="008B8319"/>
    <w:rsid w:val="008C3924"/>
    <w:rsid w:val="008C64AB"/>
    <w:rsid w:val="008C6C02"/>
    <w:rsid w:val="008C72D3"/>
    <w:rsid w:val="008D0162"/>
    <w:rsid w:val="008D0E6C"/>
    <w:rsid w:val="008D1856"/>
    <w:rsid w:val="008D3221"/>
    <w:rsid w:val="008D3256"/>
    <w:rsid w:val="008D3475"/>
    <w:rsid w:val="008D46E0"/>
    <w:rsid w:val="008D4AD3"/>
    <w:rsid w:val="008D4E81"/>
    <w:rsid w:val="008D772F"/>
    <w:rsid w:val="008E0CF9"/>
    <w:rsid w:val="008E24DD"/>
    <w:rsid w:val="008E4702"/>
    <w:rsid w:val="008E5D96"/>
    <w:rsid w:val="008E5DC4"/>
    <w:rsid w:val="008E6EC3"/>
    <w:rsid w:val="008F21C6"/>
    <w:rsid w:val="008F22A5"/>
    <w:rsid w:val="008F36AA"/>
    <w:rsid w:val="008F3E92"/>
    <w:rsid w:val="008F57C0"/>
    <w:rsid w:val="008F594E"/>
    <w:rsid w:val="008F5979"/>
    <w:rsid w:val="008F59C5"/>
    <w:rsid w:val="008F5F08"/>
    <w:rsid w:val="008F6F54"/>
    <w:rsid w:val="009004E5"/>
    <w:rsid w:val="00902089"/>
    <w:rsid w:val="0090463D"/>
    <w:rsid w:val="00906970"/>
    <w:rsid w:val="00906E6C"/>
    <w:rsid w:val="00907921"/>
    <w:rsid w:val="00910158"/>
    <w:rsid w:val="00911959"/>
    <w:rsid w:val="009136C6"/>
    <w:rsid w:val="00916738"/>
    <w:rsid w:val="009169D8"/>
    <w:rsid w:val="00917484"/>
    <w:rsid w:val="009174F8"/>
    <w:rsid w:val="009219F1"/>
    <w:rsid w:val="00922924"/>
    <w:rsid w:val="0092422E"/>
    <w:rsid w:val="009273D2"/>
    <w:rsid w:val="00931240"/>
    <w:rsid w:val="009324A9"/>
    <w:rsid w:val="00933032"/>
    <w:rsid w:val="00936FBF"/>
    <w:rsid w:val="00937A1C"/>
    <w:rsid w:val="009418E1"/>
    <w:rsid w:val="00942D1A"/>
    <w:rsid w:val="009440F0"/>
    <w:rsid w:val="00944EE2"/>
    <w:rsid w:val="009459AB"/>
    <w:rsid w:val="009462A4"/>
    <w:rsid w:val="00946462"/>
    <w:rsid w:val="0095005A"/>
    <w:rsid w:val="00950E87"/>
    <w:rsid w:val="00951E1D"/>
    <w:rsid w:val="0095271D"/>
    <w:rsid w:val="009534CF"/>
    <w:rsid w:val="0095439B"/>
    <w:rsid w:val="00954DEE"/>
    <w:rsid w:val="00955520"/>
    <w:rsid w:val="009567F9"/>
    <w:rsid w:val="00961B00"/>
    <w:rsid w:val="00961BDD"/>
    <w:rsid w:val="009625C0"/>
    <w:rsid w:val="00962C0D"/>
    <w:rsid w:val="0096309E"/>
    <w:rsid w:val="0096397F"/>
    <w:rsid w:val="00963C70"/>
    <w:rsid w:val="00965437"/>
    <w:rsid w:val="009657A4"/>
    <w:rsid w:val="00965C0C"/>
    <w:rsid w:val="009676E3"/>
    <w:rsid w:val="00971D35"/>
    <w:rsid w:val="00972274"/>
    <w:rsid w:val="00974580"/>
    <w:rsid w:val="009751F7"/>
    <w:rsid w:val="00976A32"/>
    <w:rsid w:val="00980D88"/>
    <w:rsid w:val="0098151B"/>
    <w:rsid w:val="0098153D"/>
    <w:rsid w:val="00981E72"/>
    <w:rsid w:val="00982F6C"/>
    <w:rsid w:val="00983B89"/>
    <w:rsid w:val="00984BBC"/>
    <w:rsid w:val="00985B1B"/>
    <w:rsid w:val="00986886"/>
    <w:rsid w:val="00987A24"/>
    <w:rsid w:val="00987C9C"/>
    <w:rsid w:val="00993872"/>
    <w:rsid w:val="00993CA1"/>
    <w:rsid w:val="00994A73"/>
    <w:rsid w:val="00995537"/>
    <w:rsid w:val="00995ACF"/>
    <w:rsid w:val="00995C44"/>
    <w:rsid w:val="00996BE8"/>
    <w:rsid w:val="009974CF"/>
    <w:rsid w:val="009A018A"/>
    <w:rsid w:val="009A04E0"/>
    <w:rsid w:val="009A081C"/>
    <w:rsid w:val="009A21E4"/>
    <w:rsid w:val="009A234E"/>
    <w:rsid w:val="009A3B3D"/>
    <w:rsid w:val="009A5D79"/>
    <w:rsid w:val="009A65C9"/>
    <w:rsid w:val="009A69BC"/>
    <w:rsid w:val="009A7044"/>
    <w:rsid w:val="009A7209"/>
    <w:rsid w:val="009B2103"/>
    <w:rsid w:val="009B38C9"/>
    <w:rsid w:val="009B4365"/>
    <w:rsid w:val="009B4C5C"/>
    <w:rsid w:val="009B65AB"/>
    <w:rsid w:val="009B7A19"/>
    <w:rsid w:val="009C058C"/>
    <w:rsid w:val="009C13BD"/>
    <w:rsid w:val="009C1A8D"/>
    <w:rsid w:val="009C1E23"/>
    <w:rsid w:val="009C2F8C"/>
    <w:rsid w:val="009C471E"/>
    <w:rsid w:val="009C4816"/>
    <w:rsid w:val="009C4B72"/>
    <w:rsid w:val="009C502F"/>
    <w:rsid w:val="009D0DD5"/>
    <w:rsid w:val="009D10DA"/>
    <w:rsid w:val="009D2817"/>
    <w:rsid w:val="009D4304"/>
    <w:rsid w:val="009D5014"/>
    <w:rsid w:val="009D5BCE"/>
    <w:rsid w:val="009E0331"/>
    <w:rsid w:val="009E0700"/>
    <w:rsid w:val="009E0CF9"/>
    <w:rsid w:val="009E1437"/>
    <w:rsid w:val="009E193E"/>
    <w:rsid w:val="009E2296"/>
    <w:rsid w:val="009E28B8"/>
    <w:rsid w:val="009E42EE"/>
    <w:rsid w:val="009E50BE"/>
    <w:rsid w:val="009F0986"/>
    <w:rsid w:val="009F2979"/>
    <w:rsid w:val="009F4034"/>
    <w:rsid w:val="009F6980"/>
    <w:rsid w:val="009F7A70"/>
    <w:rsid w:val="00A0163E"/>
    <w:rsid w:val="00A0227E"/>
    <w:rsid w:val="00A024E7"/>
    <w:rsid w:val="00A038B0"/>
    <w:rsid w:val="00A06293"/>
    <w:rsid w:val="00A0690A"/>
    <w:rsid w:val="00A114CE"/>
    <w:rsid w:val="00A12D74"/>
    <w:rsid w:val="00A1313A"/>
    <w:rsid w:val="00A14E60"/>
    <w:rsid w:val="00A156DA"/>
    <w:rsid w:val="00A16938"/>
    <w:rsid w:val="00A204EB"/>
    <w:rsid w:val="00A217A3"/>
    <w:rsid w:val="00A218B5"/>
    <w:rsid w:val="00A23042"/>
    <w:rsid w:val="00A230CA"/>
    <w:rsid w:val="00A235CA"/>
    <w:rsid w:val="00A23B52"/>
    <w:rsid w:val="00A24270"/>
    <w:rsid w:val="00A246A7"/>
    <w:rsid w:val="00A24A15"/>
    <w:rsid w:val="00A26567"/>
    <w:rsid w:val="00A3010C"/>
    <w:rsid w:val="00A31904"/>
    <w:rsid w:val="00A32134"/>
    <w:rsid w:val="00A35C36"/>
    <w:rsid w:val="00A36B9E"/>
    <w:rsid w:val="00A37EBB"/>
    <w:rsid w:val="00A40AFC"/>
    <w:rsid w:val="00A438E2"/>
    <w:rsid w:val="00A442A3"/>
    <w:rsid w:val="00A4480E"/>
    <w:rsid w:val="00A4488C"/>
    <w:rsid w:val="00A4599F"/>
    <w:rsid w:val="00A45A95"/>
    <w:rsid w:val="00A5187E"/>
    <w:rsid w:val="00A51A07"/>
    <w:rsid w:val="00A53C01"/>
    <w:rsid w:val="00A5400A"/>
    <w:rsid w:val="00A54C8A"/>
    <w:rsid w:val="00A54CFE"/>
    <w:rsid w:val="00A55F2D"/>
    <w:rsid w:val="00A55FA3"/>
    <w:rsid w:val="00A56B79"/>
    <w:rsid w:val="00A5795D"/>
    <w:rsid w:val="00A61B9F"/>
    <w:rsid w:val="00A63BB3"/>
    <w:rsid w:val="00A63DBB"/>
    <w:rsid w:val="00A640B2"/>
    <w:rsid w:val="00A662D1"/>
    <w:rsid w:val="00A666D3"/>
    <w:rsid w:val="00A66D6D"/>
    <w:rsid w:val="00A67553"/>
    <w:rsid w:val="00A7067D"/>
    <w:rsid w:val="00A71566"/>
    <w:rsid w:val="00A71E6E"/>
    <w:rsid w:val="00A7260C"/>
    <w:rsid w:val="00A727E8"/>
    <w:rsid w:val="00A72CC3"/>
    <w:rsid w:val="00A7462E"/>
    <w:rsid w:val="00A74C70"/>
    <w:rsid w:val="00A74EE7"/>
    <w:rsid w:val="00A7536E"/>
    <w:rsid w:val="00A763D0"/>
    <w:rsid w:val="00A772BB"/>
    <w:rsid w:val="00A7741E"/>
    <w:rsid w:val="00A80313"/>
    <w:rsid w:val="00A82A44"/>
    <w:rsid w:val="00A83E65"/>
    <w:rsid w:val="00A83FAE"/>
    <w:rsid w:val="00A84731"/>
    <w:rsid w:val="00A85215"/>
    <w:rsid w:val="00A867AC"/>
    <w:rsid w:val="00A86928"/>
    <w:rsid w:val="00A900CE"/>
    <w:rsid w:val="00A90B09"/>
    <w:rsid w:val="00A916D9"/>
    <w:rsid w:val="00A9265D"/>
    <w:rsid w:val="00A92B87"/>
    <w:rsid w:val="00A936F3"/>
    <w:rsid w:val="00A938A9"/>
    <w:rsid w:val="00A95463"/>
    <w:rsid w:val="00A9607F"/>
    <w:rsid w:val="00A9672D"/>
    <w:rsid w:val="00A96C3C"/>
    <w:rsid w:val="00A97514"/>
    <w:rsid w:val="00A97BA5"/>
    <w:rsid w:val="00AA0330"/>
    <w:rsid w:val="00AA09CE"/>
    <w:rsid w:val="00AA0C36"/>
    <w:rsid w:val="00AA2429"/>
    <w:rsid w:val="00AA2ED4"/>
    <w:rsid w:val="00AA4CBB"/>
    <w:rsid w:val="00AA4DAB"/>
    <w:rsid w:val="00AA6151"/>
    <w:rsid w:val="00AA7973"/>
    <w:rsid w:val="00AA7E5E"/>
    <w:rsid w:val="00AB05CC"/>
    <w:rsid w:val="00AB20B9"/>
    <w:rsid w:val="00AB39FD"/>
    <w:rsid w:val="00AB46CB"/>
    <w:rsid w:val="00AB4F97"/>
    <w:rsid w:val="00AB63BA"/>
    <w:rsid w:val="00AB6A1B"/>
    <w:rsid w:val="00AB6E9D"/>
    <w:rsid w:val="00AB7CCC"/>
    <w:rsid w:val="00AC08C8"/>
    <w:rsid w:val="00AC0B69"/>
    <w:rsid w:val="00AC2187"/>
    <w:rsid w:val="00AC3991"/>
    <w:rsid w:val="00AC70A7"/>
    <w:rsid w:val="00AC70F7"/>
    <w:rsid w:val="00AD0B22"/>
    <w:rsid w:val="00AD0C94"/>
    <w:rsid w:val="00AD1962"/>
    <w:rsid w:val="00AD319A"/>
    <w:rsid w:val="00AD3692"/>
    <w:rsid w:val="00AD3D56"/>
    <w:rsid w:val="00AD3E7F"/>
    <w:rsid w:val="00AD4963"/>
    <w:rsid w:val="00AD5784"/>
    <w:rsid w:val="00AD5CB3"/>
    <w:rsid w:val="00AD5F29"/>
    <w:rsid w:val="00AD6839"/>
    <w:rsid w:val="00AE0461"/>
    <w:rsid w:val="00AE0582"/>
    <w:rsid w:val="00AE0DC6"/>
    <w:rsid w:val="00AE295C"/>
    <w:rsid w:val="00AE2DE9"/>
    <w:rsid w:val="00AE3259"/>
    <w:rsid w:val="00AE423C"/>
    <w:rsid w:val="00AE47D3"/>
    <w:rsid w:val="00AE567F"/>
    <w:rsid w:val="00AE6A76"/>
    <w:rsid w:val="00AE7163"/>
    <w:rsid w:val="00AE7D24"/>
    <w:rsid w:val="00AE7FF5"/>
    <w:rsid w:val="00AF1808"/>
    <w:rsid w:val="00AF1DE5"/>
    <w:rsid w:val="00AF2F07"/>
    <w:rsid w:val="00B004F7"/>
    <w:rsid w:val="00B009AE"/>
    <w:rsid w:val="00B016BA"/>
    <w:rsid w:val="00B057B6"/>
    <w:rsid w:val="00B06755"/>
    <w:rsid w:val="00B06C8A"/>
    <w:rsid w:val="00B072B1"/>
    <w:rsid w:val="00B12B8E"/>
    <w:rsid w:val="00B15708"/>
    <w:rsid w:val="00B20F1C"/>
    <w:rsid w:val="00B22B0F"/>
    <w:rsid w:val="00B2396C"/>
    <w:rsid w:val="00B246A7"/>
    <w:rsid w:val="00B25576"/>
    <w:rsid w:val="00B25E39"/>
    <w:rsid w:val="00B26083"/>
    <w:rsid w:val="00B26DDD"/>
    <w:rsid w:val="00B27CC4"/>
    <w:rsid w:val="00B27CDA"/>
    <w:rsid w:val="00B3062B"/>
    <w:rsid w:val="00B30CA7"/>
    <w:rsid w:val="00B3220A"/>
    <w:rsid w:val="00B33294"/>
    <w:rsid w:val="00B3369F"/>
    <w:rsid w:val="00B36711"/>
    <w:rsid w:val="00B414C5"/>
    <w:rsid w:val="00B41ED9"/>
    <w:rsid w:val="00B45F8E"/>
    <w:rsid w:val="00B46CE9"/>
    <w:rsid w:val="00B47182"/>
    <w:rsid w:val="00B51E3D"/>
    <w:rsid w:val="00B5543D"/>
    <w:rsid w:val="00B605B8"/>
    <w:rsid w:val="00B62652"/>
    <w:rsid w:val="00B63362"/>
    <w:rsid w:val="00B66DD2"/>
    <w:rsid w:val="00B71905"/>
    <w:rsid w:val="00B735C0"/>
    <w:rsid w:val="00B75592"/>
    <w:rsid w:val="00B75E7B"/>
    <w:rsid w:val="00B81DD4"/>
    <w:rsid w:val="00B82067"/>
    <w:rsid w:val="00B82F86"/>
    <w:rsid w:val="00B8334B"/>
    <w:rsid w:val="00B83BF3"/>
    <w:rsid w:val="00B86599"/>
    <w:rsid w:val="00B86923"/>
    <w:rsid w:val="00B86D00"/>
    <w:rsid w:val="00B87B7A"/>
    <w:rsid w:val="00B90913"/>
    <w:rsid w:val="00B90EEF"/>
    <w:rsid w:val="00B928A8"/>
    <w:rsid w:val="00B92BBE"/>
    <w:rsid w:val="00B93E1A"/>
    <w:rsid w:val="00B95215"/>
    <w:rsid w:val="00B956FB"/>
    <w:rsid w:val="00B967F6"/>
    <w:rsid w:val="00B97DEF"/>
    <w:rsid w:val="00B97E63"/>
    <w:rsid w:val="00BA1297"/>
    <w:rsid w:val="00BA24F4"/>
    <w:rsid w:val="00BA39AF"/>
    <w:rsid w:val="00BA418B"/>
    <w:rsid w:val="00BB050F"/>
    <w:rsid w:val="00BB31DA"/>
    <w:rsid w:val="00BB38E8"/>
    <w:rsid w:val="00BB4D31"/>
    <w:rsid w:val="00BB6924"/>
    <w:rsid w:val="00BB7F4D"/>
    <w:rsid w:val="00BC0426"/>
    <w:rsid w:val="00BC1621"/>
    <w:rsid w:val="00BC1C5F"/>
    <w:rsid w:val="00BC4775"/>
    <w:rsid w:val="00BC4A23"/>
    <w:rsid w:val="00BC5AE4"/>
    <w:rsid w:val="00BC638E"/>
    <w:rsid w:val="00BC657A"/>
    <w:rsid w:val="00BC66FD"/>
    <w:rsid w:val="00BC72ED"/>
    <w:rsid w:val="00BC7884"/>
    <w:rsid w:val="00BD007B"/>
    <w:rsid w:val="00BD2BB2"/>
    <w:rsid w:val="00BD3A7E"/>
    <w:rsid w:val="00BD52E7"/>
    <w:rsid w:val="00BD619C"/>
    <w:rsid w:val="00BE0654"/>
    <w:rsid w:val="00BE1E09"/>
    <w:rsid w:val="00BE2C1D"/>
    <w:rsid w:val="00BE2EE3"/>
    <w:rsid w:val="00BE410D"/>
    <w:rsid w:val="00BE45F5"/>
    <w:rsid w:val="00BE4747"/>
    <w:rsid w:val="00BE5671"/>
    <w:rsid w:val="00BE6521"/>
    <w:rsid w:val="00BE7101"/>
    <w:rsid w:val="00BE78D8"/>
    <w:rsid w:val="00BF092D"/>
    <w:rsid w:val="00BF15F1"/>
    <w:rsid w:val="00BF233B"/>
    <w:rsid w:val="00BF2811"/>
    <w:rsid w:val="00BF296C"/>
    <w:rsid w:val="00BF2EE8"/>
    <w:rsid w:val="00BF36B3"/>
    <w:rsid w:val="00BF4F03"/>
    <w:rsid w:val="00BF6643"/>
    <w:rsid w:val="00BF70F4"/>
    <w:rsid w:val="00C00A53"/>
    <w:rsid w:val="00C02E99"/>
    <w:rsid w:val="00C07C2B"/>
    <w:rsid w:val="00C10C0E"/>
    <w:rsid w:val="00C14F0D"/>
    <w:rsid w:val="00C176D3"/>
    <w:rsid w:val="00C21C87"/>
    <w:rsid w:val="00C235CC"/>
    <w:rsid w:val="00C25737"/>
    <w:rsid w:val="00C30F34"/>
    <w:rsid w:val="00C35EA7"/>
    <w:rsid w:val="00C36331"/>
    <w:rsid w:val="00C3673F"/>
    <w:rsid w:val="00C37BA1"/>
    <w:rsid w:val="00C41DD1"/>
    <w:rsid w:val="00C42058"/>
    <w:rsid w:val="00C43350"/>
    <w:rsid w:val="00C4621D"/>
    <w:rsid w:val="00C47E64"/>
    <w:rsid w:val="00C4BB1C"/>
    <w:rsid w:val="00C5315C"/>
    <w:rsid w:val="00C53A7E"/>
    <w:rsid w:val="00C53E26"/>
    <w:rsid w:val="00C557E9"/>
    <w:rsid w:val="00C562EB"/>
    <w:rsid w:val="00C56F85"/>
    <w:rsid w:val="00C56F8C"/>
    <w:rsid w:val="00C573A4"/>
    <w:rsid w:val="00C60D5C"/>
    <w:rsid w:val="00C628AA"/>
    <w:rsid w:val="00C64EFA"/>
    <w:rsid w:val="00C6509D"/>
    <w:rsid w:val="00C65422"/>
    <w:rsid w:val="00C665E7"/>
    <w:rsid w:val="00C67FC4"/>
    <w:rsid w:val="00C70076"/>
    <w:rsid w:val="00C72332"/>
    <w:rsid w:val="00C72DBF"/>
    <w:rsid w:val="00C74BF5"/>
    <w:rsid w:val="00C75820"/>
    <w:rsid w:val="00C765A5"/>
    <w:rsid w:val="00C76A4C"/>
    <w:rsid w:val="00C76DA9"/>
    <w:rsid w:val="00C76EEC"/>
    <w:rsid w:val="00C77C5A"/>
    <w:rsid w:val="00C7A683"/>
    <w:rsid w:val="00C8276F"/>
    <w:rsid w:val="00C83CB2"/>
    <w:rsid w:val="00C842C7"/>
    <w:rsid w:val="00C84903"/>
    <w:rsid w:val="00C8643C"/>
    <w:rsid w:val="00C90305"/>
    <w:rsid w:val="00C9030A"/>
    <w:rsid w:val="00C9117E"/>
    <w:rsid w:val="00C91882"/>
    <w:rsid w:val="00C91BB8"/>
    <w:rsid w:val="00C92E14"/>
    <w:rsid w:val="00C93B85"/>
    <w:rsid w:val="00C93BBF"/>
    <w:rsid w:val="00C94895"/>
    <w:rsid w:val="00C967A3"/>
    <w:rsid w:val="00C96A86"/>
    <w:rsid w:val="00CA038E"/>
    <w:rsid w:val="00CA0C16"/>
    <w:rsid w:val="00CA136D"/>
    <w:rsid w:val="00CA7C6C"/>
    <w:rsid w:val="00CB0589"/>
    <w:rsid w:val="00CB11C9"/>
    <w:rsid w:val="00CB164B"/>
    <w:rsid w:val="00CB243A"/>
    <w:rsid w:val="00CB3DAF"/>
    <w:rsid w:val="00CB5889"/>
    <w:rsid w:val="00CB5C91"/>
    <w:rsid w:val="00CB68A5"/>
    <w:rsid w:val="00CB6E41"/>
    <w:rsid w:val="00CC107D"/>
    <w:rsid w:val="00CC294F"/>
    <w:rsid w:val="00CC2D44"/>
    <w:rsid w:val="00CC4BA2"/>
    <w:rsid w:val="00CC5167"/>
    <w:rsid w:val="00CC72A1"/>
    <w:rsid w:val="00CD1569"/>
    <w:rsid w:val="00CD2D68"/>
    <w:rsid w:val="00CD47C8"/>
    <w:rsid w:val="00CD49B6"/>
    <w:rsid w:val="00CD5DBA"/>
    <w:rsid w:val="00CD64BA"/>
    <w:rsid w:val="00CD77EF"/>
    <w:rsid w:val="00CE1296"/>
    <w:rsid w:val="00CE245B"/>
    <w:rsid w:val="00CE3EC9"/>
    <w:rsid w:val="00CE621D"/>
    <w:rsid w:val="00CF1047"/>
    <w:rsid w:val="00CF3051"/>
    <w:rsid w:val="00CF3716"/>
    <w:rsid w:val="00CF45C8"/>
    <w:rsid w:val="00CF5ED1"/>
    <w:rsid w:val="00CF6127"/>
    <w:rsid w:val="00CF6C1C"/>
    <w:rsid w:val="00CF6D14"/>
    <w:rsid w:val="00CF72B3"/>
    <w:rsid w:val="00CF7D70"/>
    <w:rsid w:val="00D00200"/>
    <w:rsid w:val="00D01088"/>
    <w:rsid w:val="00D0432D"/>
    <w:rsid w:val="00D04383"/>
    <w:rsid w:val="00D0685E"/>
    <w:rsid w:val="00D06B64"/>
    <w:rsid w:val="00D074AB"/>
    <w:rsid w:val="00D10760"/>
    <w:rsid w:val="00D10B97"/>
    <w:rsid w:val="00D127A7"/>
    <w:rsid w:val="00D1343B"/>
    <w:rsid w:val="00D14059"/>
    <w:rsid w:val="00D14098"/>
    <w:rsid w:val="00D153E4"/>
    <w:rsid w:val="00D164E7"/>
    <w:rsid w:val="00D16588"/>
    <w:rsid w:val="00D168FB"/>
    <w:rsid w:val="00D20A0B"/>
    <w:rsid w:val="00D21299"/>
    <w:rsid w:val="00D21998"/>
    <w:rsid w:val="00D22C13"/>
    <w:rsid w:val="00D232F1"/>
    <w:rsid w:val="00D2494B"/>
    <w:rsid w:val="00D25C22"/>
    <w:rsid w:val="00D263A3"/>
    <w:rsid w:val="00D31C2C"/>
    <w:rsid w:val="00D32D76"/>
    <w:rsid w:val="00D3382E"/>
    <w:rsid w:val="00D33B53"/>
    <w:rsid w:val="00D33EBC"/>
    <w:rsid w:val="00D343DA"/>
    <w:rsid w:val="00D34C8F"/>
    <w:rsid w:val="00D366F0"/>
    <w:rsid w:val="00D40AE5"/>
    <w:rsid w:val="00D41E82"/>
    <w:rsid w:val="00D43EC4"/>
    <w:rsid w:val="00D4451F"/>
    <w:rsid w:val="00D449C8"/>
    <w:rsid w:val="00D44A1D"/>
    <w:rsid w:val="00D45C9A"/>
    <w:rsid w:val="00D46367"/>
    <w:rsid w:val="00D46C89"/>
    <w:rsid w:val="00D46FEC"/>
    <w:rsid w:val="00D47D88"/>
    <w:rsid w:val="00D47E33"/>
    <w:rsid w:val="00D54808"/>
    <w:rsid w:val="00D562ED"/>
    <w:rsid w:val="00D61D6F"/>
    <w:rsid w:val="00D65295"/>
    <w:rsid w:val="00D6568A"/>
    <w:rsid w:val="00D66DC5"/>
    <w:rsid w:val="00D6759D"/>
    <w:rsid w:val="00D67825"/>
    <w:rsid w:val="00D70FD6"/>
    <w:rsid w:val="00D74485"/>
    <w:rsid w:val="00D76EB7"/>
    <w:rsid w:val="00D80878"/>
    <w:rsid w:val="00D8150D"/>
    <w:rsid w:val="00D8342C"/>
    <w:rsid w:val="00D8397F"/>
    <w:rsid w:val="00D83CE6"/>
    <w:rsid w:val="00D84AD1"/>
    <w:rsid w:val="00D85A7D"/>
    <w:rsid w:val="00D86944"/>
    <w:rsid w:val="00D87EB4"/>
    <w:rsid w:val="00D9354F"/>
    <w:rsid w:val="00D95D90"/>
    <w:rsid w:val="00D96258"/>
    <w:rsid w:val="00D965C8"/>
    <w:rsid w:val="00D967B4"/>
    <w:rsid w:val="00D96C01"/>
    <w:rsid w:val="00D97D67"/>
    <w:rsid w:val="00DA0A9D"/>
    <w:rsid w:val="00DA1B82"/>
    <w:rsid w:val="00DA2DBA"/>
    <w:rsid w:val="00DA3E4F"/>
    <w:rsid w:val="00DA4272"/>
    <w:rsid w:val="00DA4F5F"/>
    <w:rsid w:val="00DA570D"/>
    <w:rsid w:val="00DA66F7"/>
    <w:rsid w:val="00DA6EAB"/>
    <w:rsid w:val="00DA795E"/>
    <w:rsid w:val="00DB163A"/>
    <w:rsid w:val="00DB1B60"/>
    <w:rsid w:val="00DB2454"/>
    <w:rsid w:val="00DB2767"/>
    <w:rsid w:val="00DB4D18"/>
    <w:rsid w:val="00DB5069"/>
    <w:rsid w:val="00DC066C"/>
    <w:rsid w:val="00DC15F7"/>
    <w:rsid w:val="00DC1666"/>
    <w:rsid w:val="00DC2CE4"/>
    <w:rsid w:val="00DC5B10"/>
    <w:rsid w:val="00DC78A4"/>
    <w:rsid w:val="00DD03B1"/>
    <w:rsid w:val="00DD06A3"/>
    <w:rsid w:val="00DD194F"/>
    <w:rsid w:val="00DD348B"/>
    <w:rsid w:val="00DD6A84"/>
    <w:rsid w:val="00DD6D28"/>
    <w:rsid w:val="00DE03F7"/>
    <w:rsid w:val="00DE15E6"/>
    <w:rsid w:val="00DE3A32"/>
    <w:rsid w:val="00DE3BBF"/>
    <w:rsid w:val="00DE62DB"/>
    <w:rsid w:val="00DE6384"/>
    <w:rsid w:val="00DE6A1A"/>
    <w:rsid w:val="00DE71AF"/>
    <w:rsid w:val="00DE763D"/>
    <w:rsid w:val="00DF1031"/>
    <w:rsid w:val="00DF1CDB"/>
    <w:rsid w:val="00DF56AA"/>
    <w:rsid w:val="00DF5C94"/>
    <w:rsid w:val="00DF6001"/>
    <w:rsid w:val="00DF61DE"/>
    <w:rsid w:val="00DF701D"/>
    <w:rsid w:val="00DF7B7B"/>
    <w:rsid w:val="00DF7F7B"/>
    <w:rsid w:val="00E003D7"/>
    <w:rsid w:val="00E02149"/>
    <w:rsid w:val="00E03C1D"/>
    <w:rsid w:val="00E03E76"/>
    <w:rsid w:val="00E0494A"/>
    <w:rsid w:val="00E04A37"/>
    <w:rsid w:val="00E04B75"/>
    <w:rsid w:val="00E05CC5"/>
    <w:rsid w:val="00E069AE"/>
    <w:rsid w:val="00E075DF"/>
    <w:rsid w:val="00E0786F"/>
    <w:rsid w:val="00E07B44"/>
    <w:rsid w:val="00E104EE"/>
    <w:rsid w:val="00E10B4A"/>
    <w:rsid w:val="00E14952"/>
    <w:rsid w:val="00E151B3"/>
    <w:rsid w:val="00E15C74"/>
    <w:rsid w:val="00E1644D"/>
    <w:rsid w:val="00E21EF6"/>
    <w:rsid w:val="00E228D1"/>
    <w:rsid w:val="00E229F8"/>
    <w:rsid w:val="00E26054"/>
    <w:rsid w:val="00E27842"/>
    <w:rsid w:val="00E30840"/>
    <w:rsid w:val="00E32731"/>
    <w:rsid w:val="00E34D57"/>
    <w:rsid w:val="00E36B2D"/>
    <w:rsid w:val="00E36B82"/>
    <w:rsid w:val="00E371AB"/>
    <w:rsid w:val="00E376F1"/>
    <w:rsid w:val="00E41482"/>
    <w:rsid w:val="00E426FA"/>
    <w:rsid w:val="00E430C3"/>
    <w:rsid w:val="00E45C91"/>
    <w:rsid w:val="00E47039"/>
    <w:rsid w:val="00E47481"/>
    <w:rsid w:val="00E4768B"/>
    <w:rsid w:val="00E478A6"/>
    <w:rsid w:val="00E47962"/>
    <w:rsid w:val="00E5035F"/>
    <w:rsid w:val="00E50C45"/>
    <w:rsid w:val="00E5223C"/>
    <w:rsid w:val="00E52445"/>
    <w:rsid w:val="00E546D2"/>
    <w:rsid w:val="00E54CFE"/>
    <w:rsid w:val="00E54DEE"/>
    <w:rsid w:val="00E55441"/>
    <w:rsid w:val="00E55C76"/>
    <w:rsid w:val="00E612C7"/>
    <w:rsid w:val="00E614F1"/>
    <w:rsid w:val="00E61C32"/>
    <w:rsid w:val="00E64655"/>
    <w:rsid w:val="00E64AB2"/>
    <w:rsid w:val="00E656BB"/>
    <w:rsid w:val="00E65D18"/>
    <w:rsid w:val="00E6785D"/>
    <w:rsid w:val="00E702F5"/>
    <w:rsid w:val="00E73464"/>
    <w:rsid w:val="00E73DDD"/>
    <w:rsid w:val="00E77CA2"/>
    <w:rsid w:val="00E818B5"/>
    <w:rsid w:val="00E81B5D"/>
    <w:rsid w:val="00E81D4F"/>
    <w:rsid w:val="00E82DF7"/>
    <w:rsid w:val="00E840A4"/>
    <w:rsid w:val="00E85897"/>
    <w:rsid w:val="00E85E6E"/>
    <w:rsid w:val="00E87707"/>
    <w:rsid w:val="00E9066C"/>
    <w:rsid w:val="00E9123B"/>
    <w:rsid w:val="00E95D2C"/>
    <w:rsid w:val="00E97124"/>
    <w:rsid w:val="00E97CB7"/>
    <w:rsid w:val="00EA004D"/>
    <w:rsid w:val="00EA02AF"/>
    <w:rsid w:val="00EA0EE7"/>
    <w:rsid w:val="00EA16F8"/>
    <w:rsid w:val="00EA2C49"/>
    <w:rsid w:val="00EA2F34"/>
    <w:rsid w:val="00EA311B"/>
    <w:rsid w:val="00EA3180"/>
    <w:rsid w:val="00EA3B8C"/>
    <w:rsid w:val="00EA3FB1"/>
    <w:rsid w:val="00EA57A9"/>
    <w:rsid w:val="00EA7FA3"/>
    <w:rsid w:val="00EB14BC"/>
    <w:rsid w:val="00EB170E"/>
    <w:rsid w:val="00EB2551"/>
    <w:rsid w:val="00EB3342"/>
    <w:rsid w:val="00EB3587"/>
    <w:rsid w:val="00EB684B"/>
    <w:rsid w:val="00EB6AA0"/>
    <w:rsid w:val="00EB7000"/>
    <w:rsid w:val="00EC1C3F"/>
    <w:rsid w:val="00EC1F7C"/>
    <w:rsid w:val="00EC208F"/>
    <w:rsid w:val="00EC3483"/>
    <w:rsid w:val="00EC3D93"/>
    <w:rsid w:val="00EC4BC3"/>
    <w:rsid w:val="00EC67F4"/>
    <w:rsid w:val="00EC72C8"/>
    <w:rsid w:val="00EC76D0"/>
    <w:rsid w:val="00EC76DF"/>
    <w:rsid w:val="00ED0660"/>
    <w:rsid w:val="00ED0E7A"/>
    <w:rsid w:val="00ED1986"/>
    <w:rsid w:val="00ED222E"/>
    <w:rsid w:val="00ED560C"/>
    <w:rsid w:val="00ED58C7"/>
    <w:rsid w:val="00ED594D"/>
    <w:rsid w:val="00ED5F83"/>
    <w:rsid w:val="00ED6DA6"/>
    <w:rsid w:val="00EE0D7E"/>
    <w:rsid w:val="00EE1028"/>
    <w:rsid w:val="00EE1AEB"/>
    <w:rsid w:val="00EE1D3F"/>
    <w:rsid w:val="00EE3D16"/>
    <w:rsid w:val="00EE4012"/>
    <w:rsid w:val="00EE428A"/>
    <w:rsid w:val="00EE5AA1"/>
    <w:rsid w:val="00EE713B"/>
    <w:rsid w:val="00EF105F"/>
    <w:rsid w:val="00EF2321"/>
    <w:rsid w:val="00EF611D"/>
    <w:rsid w:val="00F00E31"/>
    <w:rsid w:val="00F01FC5"/>
    <w:rsid w:val="00F02A31"/>
    <w:rsid w:val="00F056EB"/>
    <w:rsid w:val="00F05CFF"/>
    <w:rsid w:val="00F066EE"/>
    <w:rsid w:val="00F0680A"/>
    <w:rsid w:val="00F1240F"/>
    <w:rsid w:val="00F12418"/>
    <w:rsid w:val="00F13430"/>
    <w:rsid w:val="00F13564"/>
    <w:rsid w:val="00F1521D"/>
    <w:rsid w:val="00F155C3"/>
    <w:rsid w:val="00F170A6"/>
    <w:rsid w:val="00F2121E"/>
    <w:rsid w:val="00F213B5"/>
    <w:rsid w:val="00F21A9E"/>
    <w:rsid w:val="00F22809"/>
    <w:rsid w:val="00F23DFA"/>
    <w:rsid w:val="00F24602"/>
    <w:rsid w:val="00F24D95"/>
    <w:rsid w:val="00F26886"/>
    <w:rsid w:val="00F26FCE"/>
    <w:rsid w:val="00F2753B"/>
    <w:rsid w:val="00F27F23"/>
    <w:rsid w:val="00F3161A"/>
    <w:rsid w:val="00F31694"/>
    <w:rsid w:val="00F31D33"/>
    <w:rsid w:val="00F3222E"/>
    <w:rsid w:val="00F33258"/>
    <w:rsid w:val="00F33CC1"/>
    <w:rsid w:val="00F34AA2"/>
    <w:rsid w:val="00F34E32"/>
    <w:rsid w:val="00F36995"/>
    <w:rsid w:val="00F371DE"/>
    <w:rsid w:val="00F402CB"/>
    <w:rsid w:val="00F40B2C"/>
    <w:rsid w:val="00F415CD"/>
    <w:rsid w:val="00F417A8"/>
    <w:rsid w:val="00F41C2B"/>
    <w:rsid w:val="00F50325"/>
    <w:rsid w:val="00F50609"/>
    <w:rsid w:val="00F51455"/>
    <w:rsid w:val="00F54763"/>
    <w:rsid w:val="00F54A61"/>
    <w:rsid w:val="00F55171"/>
    <w:rsid w:val="00F55FE7"/>
    <w:rsid w:val="00F56EA5"/>
    <w:rsid w:val="00F57DC4"/>
    <w:rsid w:val="00F57E57"/>
    <w:rsid w:val="00F61027"/>
    <w:rsid w:val="00F63792"/>
    <w:rsid w:val="00F63A0A"/>
    <w:rsid w:val="00F67450"/>
    <w:rsid w:val="00F71080"/>
    <w:rsid w:val="00F71681"/>
    <w:rsid w:val="00F71AA7"/>
    <w:rsid w:val="00F71BFE"/>
    <w:rsid w:val="00F723A0"/>
    <w:rsid w:val="00F72576"/>
    <w:rsid w:val="00F75ABA"/>
    <w:rsid w:val="00F76B0A"/>
    <w:rsid w:val="00F77050"/>
    <w:rsid w:val="00F770EF"/>
    <w:rsid w:val="00F82A62"/>
    <w:rsid w:val="00F82C9F"/>
    <w:rsid w:val="00F83417"/>
    <w:rsid w:val="00F8357B"/>
    <w:rsid w:val="00F838BE"/>
    <w:rsid w:val="00F84BF0"/>
    <w:rsid w:val="00F857C6"/>
    <w:rsid w:val="00F85929"/>
    <w:rsid w:val="00F874B0"/>
    <w:rsid w:val="00F90715"/>
    <w:rsid w:val="00F907EA"/>
    <w:rsid w:val="00F9194E"/>
    <w:rsid w:val="00F9224F"/>
    <w:rsid w:val="00F92EDC"/>
    <w:rsid w:val="00F93D55"/>
    <w:rsid w:val="00F93DCF"/>
    <w:rsid w:val="00F9593F"/>
    <w:rsid w:val="00F9686D"/>
    <w:rsid w:val="00F97719"/>
    <w:rsid w:val="00F97D62"/>
    <w:rsid w:val="00F97DD8"/>
    <w:rsid w:val="00FA12B5"/>
    <w:rsid w:val="00FA1AD6"/>
    <w:rsid w:val="00FA39D6"/>
    <w:rsid w:val="00FA67A4"/>
    <w:rsid w:val="00FA78CE"/>
    <w:rsid w:val="00FAE919"/>
    <w:rsid w:val="00FB062B"/>
    <w:rsid w:val="00FB09FB"/>
    <w:rsid w:val="00FB0B91"/>
    <w:rsid w:val="00FB17BF"/>
    <w:rsid w:val="00FB17DC"/>
    <w:rsid w:val="00FB2DE5"/>
    <w:rsid w:val="00FB3AC0"/>
    <w:rsid w:val="00FB40AD"/>
    <w:rsid w:val="00FB4B8D"/>
    <w:rsid w:val="00FB5338"/>
    <w:rsid w:val="00FB5AD7"/>
    <w:rsid w:val="00FB732A"/>
    <w:rsid w:val="00FB761D"/>
    <w:rsid w:val="00FC18B1"/>
    <w:rsid w:val="00FC3656"/>
    <w:rsid w:val="00FC3719"/>
    <w:rsid w:val="00FC39DF"/>
    <w:rsid w:val="00FC3A03"/>
    <w:rsid w:val="00FC4D16"/>
    <w:rsid w:val="00FC6F48"/>
    <w:rsid w:val="00FC78B8"/>
    <w:rsid w:val="00FD01EC"/>
    <w:rsid w:val="00FD040D"/>
    <w:rsid w:val="00FD18A9"/>
    <w:rsid w:val="00FD2194"/>
    <w:rsid w:val="00FD3633"/>
    <w:rsid w:val="00FD6C17"/>
    <w:rsid w:val="00FE0A75"/>
    <w:rsid w:val="00FE13FC"/>
    <w:rsid w:val="00FE22F1"/>
    <w:rsid w:val="00FE2EB9"/>
    <w:rsid w:val="00FE5494"/>
    <w:rsid w:val="00FE58E7"/>
    <w:rsid w:val="00FE771F"/>
    <w:rsid w:val="00FF1E93"/>
    <w:rsid w:val="00FF2178"/>
    <w:rsid w:val="00FF2C41"/>
    <w:rsid w:val="00FF32D9"/>
    <w:rsid w:val="00FF3495"/>
    <w:rsid w:val="00FF3E7B"/>
    <w:rsid w:val="00FF520A"/>
    <w:rsid w:val="00FF5E69"/>
    <w:rsid w:val="00FF76E2"/>
    <w:rsid w:val="00FF76EE"/>
    <w:rsid w:val="011BC16E"/>
    <w:rsid w:val="015364D7"/>
    <w:rsid w:val="01539B35"/>
    <w:rsid w:val="01637BDC"/>
    <w:rsid w:val="0178AC2C"/>
    <w:rsid w:val="019C16E4"/>
    <w:rsid w:val="01B066DB"/>
    <w:rsid w:val="01CDC38A"/>
    <w:rsid w:val="01D04CD3"/>
    <w:rsid w:val="01E95A6A"/>
    <w:rsid w:val="0206ED22"/>
    <w:rsid w:val="020F64B0"/>
    <w:rsid w:val="02176439"/>
    <w:rsid w:val="0220AA81"/>
    <w:rsid w:val="022A7010"/>
    <w:rsid w:val="02491C80"/>
    <w:rsid w:val="025DEE20"/>
    <w:rsid w:val="0261F566"/>
    <w:rsid w:val="02781DD3"/>
    <w:rsid w:val="02901645"/>
    <w:rsid w:val="029456BE"/>
    <w:rsid w:val="02A9E832"/>
    <w:rsid w:val="02AE5BAC"/>
    <w:rsid w:val="02CCC69A"/>
    <w:rsid w:val="02D5CB8B"/>
    <w:rsid w:val="02DBF628"/>
    <w:rsid w:val="0304A81A"/>
    <w:rsid w:val="032E9449"/>
    <w:rsid w:val="03367CCA"/>
    <w:rsid w:val="034343DF"/>
    <w:rsid w:val="034C73DA"/>
    <w:rsid w:val="03700737"/>
    <w:rsid w:val="03B6C40A"/>
    <w:rsid w:val="03C3AD38"/>
    <w:rsid w:val="03DBD166"/>
    <w:rsid w:val="03DC0B4C"/>
    <w:rsid w:val="042263FC"/>
    <w:rsid w:val="044052E3"/>
    <w:rsid w:val="0441E9F0"/>
    <w:rsid w:val="0449583D"/>
    <w:rsid w:val="046C57BC"/>
    <w:rsid w:val="04775EC2"/>
    <w:rsid w:val="047D203E"/>
    <w:rsid w:val="0480AF37"/>
    <w:rsid w:val="04839BCB"/>
    <w:rsid w:val="0496F352"/>
    <w:rsid w:val="0498E2E9"/>
    <w:rsid w:val="04A4CE99"/>
    <w:rsid w:val="04A61B36"/>
    <w:rsid w:val="04B48C9E"/>
    <w:rsid w:val="04B737C1"/>
    <w:rsid w:val="04C548B0"/>
    <w:rsid w:val="04C68591"/>
    <w:rsid w:val="04CBA2E2"/>
    <w:rsid w:val="04DAA197"/>
    <w:rsid w:val="04DB56D5"/>
    <w:rsid w:val="04E24621"/>
    <w:rsid w:val="04E7DE4B"/>
    <w:rsid w:val="04EA32AC"/>
    <w:rsid w:val="04F7C91F"/>
    <w:rsid w:val="05129EC2"/>
    <w:rsid w:val="05157CC1"/>
    <w:rsid w:val="0516340F"/>
    <w:rsid w:val="0516D45F"/>
    <w:rsid w:val="05397406"/>
    <w:rsid w:val="056C0BC6"/>
    <w:rsid w:val="057D5062"/>
    <w:rsid w:val="057F6624"/>
    <w:rsid w:val="058EFAB9"/>
    <w:rsid w:val="05A41DFC"/>
    <w:rsid w:val="05B07D4B"/>
    <w:rsid w:val="05C84F20"/>
    <w:rsid w:val="05D05135"/>
    <w:rsid w:val="05D33831"/>
    <w:rsid w:val="05E2F1BE"/>
    <w:rsid w:val="05F68A02"/>
    <w:rsid w:val="05FF79C6"/>
    <w:rsid w:val="0607831B"/>
    <w:rsid w:val="0616B498"/>
    <w:rsid w:val="061B9680"/>
    <w:rsid w:val="0638E3A6"/>
    <w:rsid w:val="06662A56"/>
    <w:rsid w:val="066B0AAB"/>
    <w:rsid w:val="066FC690"/>
    <w:rsid w:val="06768DB4"/>
    <w:rsid w:val="0680EB50"/>
    <w:rsid w:val="06B5C316"/>
    <w:rsid w:val="06DDF004"/>
    <w:rsid w:val="07186451"/>
    <w:rsid w:val="072A44B5"/>
    <w:rsid w:val="073ACCFD"/>
    <w:rsid w:val="07605DB2"/>
    <w:rsid w:val="078A3E0A"/>
    <w:rsid w:val="079AE580"/>
    <w:rsid w:val="07A1FA6F"/>
    <w:rsid w:val="07A7145A"/>
    <w:rsid w:val="07B1E294"/>
    <w:rsid w:val="07B897EC"/>
    <w:rsid w:val="07C73600"/>
    <w:rsid w:val="07CA0594"/>
    <w:rsid w:val="07CC95BC"/>
    <w:rsid w:val="0808DDE2"/>
    <w:rsid w:val="0814E34C"/>
    <w:rsid w:val="0819CFEB"/>
    <w:rsid w:val="081D3D5F"/>
    <w:rsid w:val="082341F3"/>
    <w:rsid w:val="082BE127"/>
    <w:rsid w:val="0831E170"/>
    <w:rsid w:val="08433C54"/>
    <w:rsid w:val="08503D49"/>
    <w:rsid w:val="08575006"/>
    <w:rsid w:val="08740925"/>
    <w:rsid w:val="08749866"/>
    <w:rsid w:val="08760CF6"/>
    <w:rsid w:val="0893CB20"/>
    <w:rsid w:val="089626DF"/>
    <w:rsid w:val="08AEB321"/>
    <w:rsid w:val="08CA83E7"/>
    <w:rsid w:val="0900A732"/>
    <w:rsid w:val="09012AE4"/>
    <w:rsid w:val="091D811F"/>
    <w:rsid w:val="092169E8"/>
    <w:rsid w:val="0923A8E3"/>
    <w:rsid w:val="092673EB"/>
    <w:rsid w:val="09628C9B"/>
    <w:rsid w:val="0975D222"/>
    <w:rsid w:val="09875801"/>
    <w:rsid w:val="0988B9C2"/>
    <w:rsid w:val="098E6C39"/>
    <w:rsid w:val="099C844F"/>
    <w:rsid w:val="09BA50A7"/>
    <w:rsid w:val="09DEBAD2"/>
    <w:rsid w:val="0A0072AC"/>
    <w:rsid w:val="0A0BB854"/>
    <w:rsid w:val="0A1A898C"/>
    <w:rsid w:val="0A1C8247"/>
    <w:rsid w:val="0A375D8D"/>
    <w:rsid w:val="0A4169B8"/>
    <w:rsid w:val="0A44B1BA"/>
    <w:rsid w:val="0A472173"/>
    <w:rsid w:val="0A4FC360"/>
    <w:rsid w:val="0A53A3A0"/>
    <w:rsid w:val="0A54B066"/>
    <w:rsid w:val="0A84D707"/>
    <w:rsid w:val="0A8F07DE"/>
    <w:rsid w:val="0AB2F199"/>
    <w:rsid w:val="0AB71B1E"/>
    <w:rsid w:val="0AD6A112"/>
    <w:rsid w:val="0AEF81CB"/>
    <w:rsid w:val="0B0E60F7"/>
    <w:rsid w:val="0B101223"/>
    <w:rsid w:val="0B142EC5"/>
    <w:rsid w:val="0B271BF4"/>
    <w:rsid w:val="0B4295AF"/>
    <w:rsid w:val="0B51E2F3"/>
    <w:rsid w:val="0B5CC29C"/>
    <w:rsid w:val="0B6EAB16"/>
    <w:rsid w:val="0B75AEAF"/>
    <w:rsid w:val="0B812D59"/>
    <w:rsid w:val="0BA17910"/>
    <w:rsid w:val="0BDF8D99"/>
    <w:rsid w:val="0BEBE1F7"/>
    <w:rsid w:val="0BF88D61"/>
    <w:rsid w:val="0C275DFE"/>
    <w:rsid w:val="0C27E7C3"/>
    <w:rsid w:val="0C307413"/>
    <w:rsid w:val="0C36DBE5"/>
    <w:rsid w:val="0C6F5D35"/>
    <w:rsid w:val="0C945921"/>
    <w:rsid w:val="0C9E1F30"/>
    <w:rsid w:val="0CF64873"/>
    <w:rsid w:val="0D0E3B6D"/>
    <w:rsid w:val="0D4B4433"/>
    <w:rsid w:val="0D62DC8D"/>
    <w:rsid w:val="0D6552C4"/>
    <w:rsid w:val="0D6A4A68"/>
    <w:rsid w:val="0DAEC1C2"/>
    <w:rsid w:val="0DC52EF0"/>
    <w:rsid w:val="0DD752F0"/>
    <w:rsid w:val="0DFBF99B"/>
    <w:rsid w:val="0DFCDA8C"/>
    <w:rsid w:val="0DFEF426"/>
    <w:rsid w:val="0E008111"/>
    <w:rsid w:val="0E1CF572"/>
    <w:rsid w:val="0E364AD9"/>
    <w:rsid w:val="0E3E0B1C"/>
    <w:rsid w:val="0E462BD1"/>
    <w:rsid w:val="0E46E6DD"/>
    <w:rsid w:val="0E710D8B"/>
    <w:rsid w:val="0E791B5A"/>
    <w:rsid w:val="0EC09DEC"/>
    <w:rsid w:val="0EC1770B"/>
    <w:rsid w:val="0EDD12BE"/>
    <w:rsid w:val="0EF56B68"/>
    <w:rsid w:val="0F0A9147"/>
    <w:rsid w:val="0F0E4555"/>
    <w:rsid w:val="0F28163D"/>
    <w:rsid w:val="0F315704"/>
    <w:rsid w:val="0F488189"/>
    <w:rsid w:val="0F496333"/>
    <w:rsid w:val="0F92497E"/>
    <w:rsid w:val="0F993F6E"/>
    <w:rsid w:val="0FC2DF88"/>
    <w:rsid w:val="0FCB1AB5"/>
    <w:rsid w:val="0FCFC87C"/>
    <w:rsid w:val="0FCFEA5F"/>
    <w:rsid w:val="0FD8CD3B"/>
    <w:rsid w:val="0FDB0BC6"/>
    <w:rsid w:val="0FE001D9"/>
    <w:rsid w:val="0FE8A605"/>
    <w:rsid w:val="0FED9839"/>
    <w:rsid w:val="0FF7C529"/>
    <w:rsid w:val="0FFADF92"/>
    <w:rsid w:val="0FFB83AE"/>
    <w:rsid w:val="10051B67"/>
    <w:rsid w:val="101184C7"/>
    <w:rsid w:val="101BD1BA"/>
    <w:rsid w:val="101DA4D5"/>
    <w:rsid w:val="10205A0A"/>
    <w:rsid w:val="102866FF"/>
    <w:rsid w:val="102AFE17"/>
    <w:rsid w:val="104554EB"/>
    <w:rsid w:val="10586E18"/>
    <w:rsid w:val="105AAD1E"/>
    <w:rsid w:val="106C5734"/>
    <w:rsid w:val="106DAD62"/>
    <w:rsid w:val="106E4F0A"/>
    <w:rsid w:val="107EB87E"/>
    <w:rsid w:val="1092F345"/>
    <w:rsid w:val="10B2FE60"/>
    <w:rsid w:val="10BDA516"/>
    <w:rsid w:val="10CD1E1E"/>
    <w:rsid w:val="10E91AC7"/>
    <w:rsid w:val="10F4DE9C"/>
    <w:rsid w:val="10FB274E"/>
    <w:rsid w:val="11082D4F"/>
    <w:rsid w:val="1116A5DC"/>
    <w:rsid w:val="112D5B29"/>
    <w:rsid w:val="113ADB2A"/>
    <w:rsid w:val="1140342F"/>
    <w:rsid w:val="1147249B"/>
    <w:rsid w:val="1148E06B"/>
    <w:rsid w:val="11637EBE"/>
    <w:rsid w:val="116953C5"/>
    <w:rsid w:val="11968D33"/>
    <w:rsid w:val="119E7ED5"/>
    <w:rsid w:val="11C2593D"/>
    <w:rsid w:val="11E87643"/>
    <w:rsid w:val="11FCD673"/>
    <w:rsid w:val="12046948"/>
    <w:rsid w:val="1207141E"/>
    <w:rsid w:val="12123EAE"/>
    <w:rsid w:val="12362231"/>
    <w:rsid w:val="123C972C"/>
    <w:rsid w:val="123E2661"/>
    <w:rsid w:val="123F6262"/>
    <w:rsid w:val="124366D6"/>
    <w:rsid w:val="1260846A"/>
    <w:rsid w:val="1262D447"/>
    <w:rsid w:val="126F899A"/>
    <w:rsid w:val="12724FBE"/>
    <w:rsid w:val="129A38AA"/>
    <w:rsid w:val="12B2F78A"/>
    <w:rsid w:val="12C192E2"/>
    <w:rsid w:val="12C92B8A"/>
    <w:rsid w:val="12FBA9C6"/>
    <w:rsid w:val="12FE3CD5"/>
    <w:rsid w:val="13000BDD"/>
    <w:rsid w:val="1328A224"/>
    <w:rsid w:val="132A16FA"/>
    <w:rsid w:val="1333C9ED"/>
    <w:rsid w:val="133E76F6"/>
    <w:rsid w:val="134912A9"/>
    <w:rsid w:val="135BC8C8"/>
    <w:rsid w:val="136B0742"/>
    <w:rsid w:val="136DA609"/>
    <w:rsid w:val="13737D86"/>
    <w:rsid w:val="138B5E94"/>
    <w:rsid w:val="13A38AD2"/>
    <w:rsid w:val="13A53279"/>
    <w:rsid w:val="13B29B36"/>
    <w:rsid w:val="13C5EEB4"/>
    <w:rsid w:val="13DEC1E5"/>
    <w:rsid w:val="13E0FD67"/>
    <w:rsid w:val="13F1B143"/>
    <w:rsid w:val="13F80BDD"/>
    <w:rsid w:val="13FA99F6"/>
    <w:rsid w:val="1419E9A6"/>
    <w:rsid w:val="142C4422"/>
    <w:rsid w:val="14332F94"/>
    <w:rsid w:val="1446B01A"/>
    <w:rsid w:val="144BD38E"/>
    <w:rsid w:val="1476779B"/>
    <w:rsid w:val="147C770D"/>
    <w:rsid w:val="14C5AC0D"/>
    <w:rsid w:val="14CA099F"/>
    <w:rsid w:val="14D1755E"/>
    <w:rsid w:val="14D4F723"/>
    <w:rsid w:val="1500F009"/>
    <w:rsid w:val="151D64B7"/>
    <w:rsid w:val="152CBAD5"/>
    <w:rsid w:val="1536643C"/>
    <w:rsid w:val="153F8056"/>
    <w:rsid w:val="154AAA3A"/>
    <w:rsid w:val="15564F33"/>
    <w:rsid w:val="155D6094"/>
    <w:rsid w:val="156C7DD8"/>
    <w:rsid w:val="1572B628"/>
    <w:rsid w:val="157CC4A0"/>
    <w:rsid w:val="15848FA9"/>
    <w:rsid w:val="159949F7"/>
    <w:rsid w:val="1599E7E8"/>
    <w:rsid w:val="15A23465"/>
    <w:rsid w:val="15AEBDFE"/>
    <w:rsid w:val="15B775C7"/>
    <w:rsid w:val="15CA4DAD"/>
    <w:rsid w:val="15D4040E"/>
    <w:rsid w:val="15F5B8C3"/>
    <w:rsid w:val="15FA67C5"/>
    <w:rsid w:val="16305984"/>
    <w:rsid w:val="165AE0C3"/>
    <w:rsid w:val="167E06EF"/>
    <w:rsid w:val="167EB55D"/>
    <w:rsid w:val="167FD7BB"/>
    <w:rsid w:val="1688B874"/>
    <w:rsid w:val="168F73F4"/>
    <w:rsid w:val="16959D2D"/>
    <w:rsid w:val="16AB9E41"/>
    <w:rsid w:val="16B3297B"/>
    <w:rsid w:val="16C241BF"/>
    <w:rsid w:val="16D16D0E"/>
    <w:rsid w:val="16D283F0"/>
    <w:rsid w:val="16D7F7D5"/>
    <w:rsid w:val="16DBC30C"/>
    <w:rsid w:val="16EF8AD6"/>
    <w:rsid w:val="16FE6970"/>
    <w:rsid w:val="170560A5"/>
    <w:rsid w:val="173A8492"/>
    <w:rsid w:val="1763B7B1"/>
    <w:rsid w:val="176E7AD3"/>
    <w:rsid w:val="178D5A14"/>
    <w:rsid w:val="178E1AE5"/>
    <w:rsid w:val="1796DC40"/>
    <w:rsid w:val="17B7DF9B"/>
    <w:rsid w:val="17CC027E"/>
    <w:rsid w:val="17D7728A"/>
    <w:rsid w:val="17E0148D"/>
    <w:rsid w:val="1800CE61"/>
    <w:rsid w:val="18098793"/>
    <w:rsid w:val="180E6092"/>
    <w:rsid w:val="1813894C"/>
    <w:rsid w:val="181C2A7F"/>
    <w:rsid w:val="1831661A"/>
    <w:rsid w:val="183D2237"/>
    <w:rsid w:val="183F4E66"/>
    <w:rsid w:val="18496177"/>
    <w:rsid w:val="186F7411"/>
    <w:rsid w:val="187709CC"/>
    <w:rsid w:val="188071D7"/>
    <w:rsid w:val="188D206F"/>
    <w:rsid w:val="18A5D876"/>
    <w:rsid w:val="18AFA28D"/>
    <w:rsid w:val="18C01320"/>
    <w:rsid w:val="18C7CECB"/>
    <w:rsid w:val="18C96F15"/>
    <w:rsid w:val="18DF71A3"/>
    <w:rsid w:val="18F99706"/>
    <w:rsid w:val="19038610"/>
    <w:rsid w:val="190D5139"/>
    <w:rsid w:val="191CAB83"/>
    <w:rsid w:val="192A80A3"/>
    <w:rsid w:val="192AABB6"/>
    <w:rsid w:val="192B5093"/>
    <w:rsid w:val="192DE755"/>
    <w:rsid w:val="1967FA46"/>
    <w:rsid w:val="198E95B8"/>
    <w:rsid w:val="199259F7"/>
    <w:rsid w:val="199A71E8"/>
    <w:rsid w:val="19B41472"/>
    <w:rsid w:val="19E57855"/>
    <w:rsid w:val="19F09C75"/>
    <w:rsid w:val="1A0454EF"/>
    <w:rsid w:val="1A29460B"/>
    <w:rsid w:val="1A2BCDA8"/>
    <w:rsid w:val="1A4B7E81"/>
    <w:rsid w:val="1A55AB89"/>
    <w:rsid w:val="1A57570D"/>
    <w:rsid w:val="1A65DE46"/>
    <w:rsid w:val="1A673F74"/>
    <w:rsid w:val="1A85B1D7"/>
    <w:rsid w:val="1AA1B047"/>
    <w:rsid w:val="1AB2857C"/>
    <w:rsid w:val="1ABAF992"/>
    <w:rsid w:val="1AD16F55"/>
    <w:rsid w:val="1AD6FEFB"/>
    <w:rsid w:val="1AD73C64"/>
    <w:rsid w:val="1AF05B78"/>
    <w:rsid w:val="1AFA0CD3"/>
    <w:rsid w:val="1B25E646"/>
    <w:rsid w:val="1B41EDBF"/>
    <w:rsid w:val="1B4E2000"/>
    <w:rsid w:val="1B5B1B41"/>
    <w:rsid w:val="1B5EECC5"/>
    <w:rsid w:val="1B617CC6"/>
    <w:rsid w:val="1B6D9644"/>
    <w:rsid w:val="1B88981E"/>
    <w:rsid w:val="1BB15D23"/>
    <w:rsid w:val="1BB392CA"/>
    <w:rsid w:val="1BCB8064"/>
    <w:rsid w:val="1BCEC7BB"/>
    <w:rsid w:val="1BF04224"/>
    <w:rsid w:val="1C0B7FC1"/>
    <w:rsid w:val="1C4825E1"/>
    <w:rsid w:val="1C54C7CF"/>
    <w:rsid w:val="1C62805F"/>
    <w:rsid w:val="1C6C5026"/>
    <w:rsid w:val="1C700079"/>
    <w:rsid w:val="1C996952"/>
    <w:rsid w:val="1C9BE6FA"/>
    <w:rsid w:val="1C9FC10C"/>
    <w:rsid w:val="1CAB43B1"/>
    <w:rsid w:val="1CBC47A3"/>
    <w:rsid w:val="1CBD7E9C"/>
    <w:rsid w:val="1CCEC399"/>
    <w:rsid w:val="1CECD891"/>
    <w:rsid w:val="1CF599FD"/>
    <w:rsid w:val="1D0613FB"/>
    <w:rsid w:val="1D1E2E67"/>
    <w:rsid w:val="1D2747AC"/>
    <w:rsid w:val="1D3AE239"/>
    <w:rsid w:val="1D402092"/>
    <w:rsid w:val="1D5620C6"/>
    <w:rsid w:val="1D603241"/>
    <w:rsid w:val="1DC48DDE"/>
    <w:rsid w:val="1DC91CE9"/>
    <w:rsid w:val="1DD40B65"/>
    <w:rsid w:val="1DDA919C"/>
    <w:rsid w:val="1DE26C84"/>
    <w:rsid w:val="1DF256FB"/>
    <w:rsid w:val="1DF99DC3"/>
    <w:rsid w:val="1E0C1007"/>
    <w:rsid w:val="1E0F5DCF"/>
    <w:rsid w:val="1E1ED3DD"/>
    <w:rsid w:val="1E496DEF"/>
    <w:rsid w:val="1E5817EC"/>
    <w:rsid w:val="1E627AB4"/>
    <w:rsid w:val="1EA207AA"/>
    <w:rsid w:val="1EB7181A"/>
    <w:rsid w:val="1EEB3920"/>
    <w:rsid w:val="1F087E3B"/>
    <w:rsid w:val="1F0D1C46"/>
    <w:rsid w:val="1F17021E"/>
    <w:rsid w:val="1F34268A"/>
    <w:rsid w:val="1F387076"/>
    <w:rsid w:val="1F3E544F"/>
    <w:rsid w:val="1F5700DF"/>
    <w:rsid w:val="1F7ECACE"/>
    <w:rsid w:val="1F9224F2"/>
    <w:rsid w:val="1F97E8AB"/>
    <w:rsid w:val="1FA95863"/>
    <w:rsid w:val="1FACE429"/>
    <w:rsid w:val="1FB4C1BB"/>
    <w:rsid w:val="1FF4E277"/>
    <w:rsid w:val="1FFDD73C"/>
    <w:rsid w:val="200615D7"/>
    <w:rsid w:val="200954D3"/>
    <w:rsid w:val="20281B53"/>
    <w:rsid w:val="203B1C92"/>
    <w:rsid w:val="2054B761"/>
    <w:rsid w:val="20876AAF"/>
    <w:rsid w:val="209A685E"/>
    <w:rsid w:val="20A45A2F"/>
    <w:rsid w:val="20BA4062"/>
    <w:rsid w:val="20CB59EC"/>
    <w:rsid w:val="20CB953A"/>
    <w:rsid w:val="20DF2DF1"/>
    <w:rsid w:val="20FC8ECB"/>
    <w:rsid w:val="210AFC83"/>
    <w:rsid w:val="2123C039"/>
    <w:rsid w:val="21262E0A"/>
    <w:rsid w:val="212B4151"/>
    <w:rsid w:val="21968B6A"/>
    <w:rsid w:val="21A36F59"/>
    <w:rsid w:val="21A8BE1A"/>
    <w:rsid w:val="21BA2E29"/>
    <w:rsid w:val="21D64C03"/>
    <w:rsid w:val="21D720E4"/>
    <w:rsid w:val="21E1F11D"/>
    <w:rsid w:val="22041E66"/>
    <w:rsid w:val="220724D4"/>
    <w:rsid w:val="220BC8E5"/>
    <w:rsid w:val="2224A54E"/>
    <w:rsid w:val="22290F0E"/>
    <w:rsid w:val="222C5B9F"/>
    <w:rsid w:val="22311BE8"/>
    <w:rsid w:val="223604DB"/>
    <w:rsid w:val="2238378D"/>
    <w:rsid w:val="2238AA1A"/>
    <w:rsid w:val="2262FC68"/>
    <w:rsid w:val="2287A7BD"/>
    <w:rsid w:val="229426AF"/>
    <w:rsid w:val="22ADF29E"/>
    <w:rsid w:val="22B81C04"/>
    <w:rsid w:val="22E64B9D"/>
    <w:rsid w:val="22EF613C"/>
    <w:rsid w:val="2310D6E5"/>
    <w:rsid w:val="2318A005"/>
    <w:rsid w:val="23192374"/>
    <w:rsid w:val="2319EA1F"/>
    <w:rsid w:val="23296DCE"/>
    <w:rsid w:val="23397196"/>
    <w:rsid w:val="235359B5"/>
    <w:rsid w:val="2358D4E5"/>
    <w:rsid w:val="235F9F00"/>
    <w:rsid w:val="23715277"/>
    <w:rsid w:val="239EA06D"/>
    <w:rsid w:val="239F58B1"/>
    <w:rsid w:val="239F5AD2"/>
    <w:rsid w:val="239FFD90"/>
    <w:rsid w:val="23B2C6AD"/>
    <w:rsid w:val="23BB7D81"/>
    <w:rsid w:val="23D05B9D"/>
    <w:rsid w:val="23D3B8D3"/>
    <w:rsid w:val="23F886EA"/>
    <w:rsid w:val="24123B2C"/>
    <w:rsid w:val="241E4597"/>
    <w:rsid w:val="245F0D28"/>
    <w:rsid w:val="2474B018"/>
    <w:rsid w:val="24A7DFCE"/>
    <w:rsid w:val="24B7543D"/>
    <w:rsid w:val="24B9C4D2"/>
    <w:rsid w:val="24CD8742"/>
    <w:rsid w:val="24D45070"/>
    <w:rsid w:val="24DA31E6"/>
    <w:rsid w:val="24EC2BF7"/>
    <w:rsid w:val="24ED1F65"/>
    <w:rsid w:val="24EF9BDC"/>
    <w:rsid w:val="24F10F3A"/>
    <w:rsid w:val="24F46467"/>
    <w:rsid w:val="25096C8A"/>
    <w:rsid w:val="250E18EF"/>
    <w:rsid w:val="25372749"/>
    <w:rsid w:val="253A66DC"/>
    <w:rsid w:val="25509ADF"/>
    <w:rsid w:val="25564630"/>
    <w:rsid w:val="25568399"/>
    <w:rsid w:val="2567514C"/>
    <w:rsid w:val="25831A72"/>
    <w:rsid w:val="25A57677"/>
    <w:rsid w:val="25B0EC68"/>
    <w:rsid w:val="25B7C690"/>
    <w:rsid w:val="25C34273"/>
    <w:rsid w:val="25C693C3"/>
    <w:rsid w:val="25D3FBFD"/>
    <w:rsid w:val="25DC7568"/>
    <w:rsid w:val="25F16829"/>
    <w:rsid w:val="25F83BEC"/>
    <w:rsid w:val="26136346"/>
    <w:rsid w:val="2623F390"/>
    <w:rsid w:val="2627B87C"/>
    <w:rsid w:val="2689ADD5"/>
    <w:rsid w:val="269B402F"/>
    <w:rsid w:val="269D6213"/>
    <w:rsid w:val="26AF0048"/>
    <w:rsid w:val="26B1F092"/>
    <w:rsid w:val="26C24BF0"/>
    <w:rsid w:val="26D5141A"/>
    <w:rsid w:val="26E1D551"/>
    <w:rsid w:val="26E31A40"/>
    <w:rsid w:val="2701BDD1"/>
    <w:rsid w:val="274105F2"/>
    <w:rsid w:val="27410B08"/>
    <w:rsid w:val="274130AD"/>
    <w:rsid w:val="274CF6D3"/>
    <w:rsid w:val="275C1BEF"/>
    <w:rsid w:val="2770793F"/>
    <w:rsid w:val="277BF9D7"/>
    <w:rsid w:val="278C9A77"/>
    <w:rsid w:val="2792A7AE"/>
    <w:rsid w:val="27A17190"/>
    <w:rsid w:val="27A62799"/>
    <w:rsid w:val="27A7FCA1"/>
    <w:rsid w:val="27A867F1"/>
    <w:rsid w:val="27BBDBF2"/>
    <w:rsid w:val="27D76134"/>
    <w:rsid w:val="27DAACFF"/>
    <w:rsid w:val="27EC9E4F"/>
    <w:rsid w:val="27FE5CDB"/>
    <w:rsid w:val="280D54D9"/>
    <w:rsid w:val="280F41B9"/>
    <w:rsid w:val="281FABC9"/>
    <w:rsid w:val="28231633"/>
    <w:rsid w:val="28284809"/>
    <w:rsid w:val="288F060E"/>
    <w:rsid w:val="2898A929"/>
    <w:rsid w:val="28A3AF76"/>
    <w:rsid w:val="28A81606"/>
    <w:rsid w:val="28ADA5AC"/>
    <w:rsid w:val="28B72AE8"/>
    <w:rsid w:val="28DF03E4"/>
    <w:rsid w:val="28F44A51"/>
    <w:rsid w:val="29073C09"/>
    <w:rsid w:val="291073BF"/>
    <w:rsid w:val="2937DBC8"/>
    <w:rsid w:val="293F8ADB"/>
    <w:rsid w:val="2941A33E"/>
    <w:rsid w:val="294E54E7"/>
    <w:rsid w:val="2960AAB8"/>
    <w:rsid w:val="298496B3"/>
    <w:rsid w:val="2993EC6E"/>
    <w:rsid w:val="29BB1D8D"/>
    <w:rsid w:val="29CDE5DC"/>
    <w:rsid w:val="29F9730E"/>
    <w:rsid w:val="2A05085C"/>
    <w:rsid w:val="2A097FD0"/>
    <w:rsid w:val="2A0FD13B"/>
    <w:rsid w:val="2A12EBDD"/>
    <w:rsid w:val="2A1DD951"/>
    <w:rsid w:val="2A339623"/>
    <w:rsid w:val="2A44BA71"/>
    <w:rsid w:val="2A52EF83"/>
    <w:rsid w:val="2A6DEAF8"/>
    <w:rsid w:val="2A776692"/>
    <w:rsid w:val="2A808D44"/>
    <w:rsid w:val="2AA05A30"/>
    <w:rsid w:val="2AAA4CDE"/>
    <w:rsid w:val="2AB4FD08"/>
    <w:rsid w:val="2AC0F1A7"/>
    <w:rsid w:val="2ACF69F7"/>
    <w:rsid w:val="2ADCA8BF"/>
    <w:rsid w:val="2AE8A4BC"/>
    <w:rsid w:val="2AF4154C"/>
    <w:rsid w:val="2B08784C"/>
    <w:rsid w:val="2B0E8289"/>
    <w:rsid w:val="2B21B983"/>
    <w:rsid w:val="2B3F6A17"/>
    <w:rsid w:val="2B4450AA"/>
    <w:rsid w:val="2B4B7F7A"/>
    <w:rsid w:val="2B4ECDE6"/>
    <w:rsid w:val="2B56F9F5"/>
    <w:rsid w:val="2B636E34"/>
    <w:rsid w:val="2B6B8D1D"/>
    <w:rsid w:val="2B7A1093"/>
    <w:rsid w:val="2B83F777"/>
    <w:rsid w:val="2BBB7AB2"/>
    <w:rsid w:val="2BF77F7F"/>
    <w:rsid w:val="2C017773"/>
    <w:rsid w:val="2C0432AC"/>
    <w:rsid w:val="2C06B40E"/>
    <w:rsid w:val="2C0DC55B"/>
    <w:rsid w:val="2C41CEE0"/>
    <w:rsid w:val="2C472365"/>
    <w:rsid w:val="2C6F3EE4"/>
    <w:rsid w:val="2C75F2E2"/>
    <w:rsid w:val="2C8EFD9E"/>
    <w:rsid w:val="2CAF003C"/>
    <w:rsid w:val="2CD04B8C"/>
    <w:rsid w:val="2CE39135"/>
    <w:rsid w:val="2D00111C"/>
    <w:rsid w:val="2D0ECAC6"/>
    <w:rsid w:val="2D231933"/>
    <w:rsid w:val="2D357A57"/>
    <w:rsid w:val="2D4EE3B6"/>
    <w:rsid w:val="2D643D37"/>
    <w:rsid w:val="2D7659A2"/>
    <w:rsid w:val="2D7D42F9"/>
    <w:rsid w:val="2DBB5282"/>
    <w:rsid w:val="2DBEBFAC"/>
    <w:rsid w:val="2DC8600B"/>
    <w:rsid w:val="2DCF0C93"/>
    <w:rsid w:val="2DE182A0"/>
    <w:rsid w:val="2DFF22DC"/>
    <w:rsid w:val="2E06D345"/>
    <w:rsid w:val="2E2E5181"/>
    <w:rsid w:val="2E6BE39C"/>
    <w:rsid w:val="2E6CD330"/>
    <w:rsid w:val="2E7867B2"/>
    <w:rsid w:val="2E7931FB"/>
    <w:rsid w:val="2E8B7D01"/>
    <w:rsid w:val="2EC8E079"/>
    <w:rsid w:val="2F014BC3"/>
    <w:rsid w:val="2F217EAA"/>
    <w:rsid w:val="2F37A53F"/>
    <w:rsid w:val="2F4A1783"/>
    <w:rsid w:val="2F52C53B"/>
    <w:rsid w:val="2F6CE946"/>
    <w:rsid w:val="2F797405"/>
    <w:rsid w:val="2F7F0190"/>
    <w:rsid w:val="2F8ED5B9"/>
    <w:rsid w:val="2F913009"/>
    <w:rsid w:val="2F97B9B3"/>
    <w:rsid w:val="2FA4DCD0"/>
    <w:rsid w:val="2FAF804F"/>
    <w:rsid w:val="2FB48410"/>
    <w:rsid w:val="2FD85A84"/>
    <w:rsid w:val="2FE8A4CF"/>
    <w:rsid w:val="2FF540E8"/>
    <w:rsid w:val="3005C668"/>
    <w:rsid w:val="30148437"/>
    <w:rsid w:val="3017A69C"/>
    <w:rsid w:val="3020AB72"/>
    <w:rsid w:val="304C8597"/>
    <w:rsid w:val="3060FCAE"/>
    <w:rsid w:val="30689ECE"/>
    <w:rsid w:val="30697637"/>
    <w:rsid w:val="3076209D"/>
    <w:rsid w:val="307776CB"/>
    <w:rsid w:val="3081675E"/>
    <w:rsid w:val="309C2220"/>
    <w:rsid w:val="30BC18CC"/>
    <w:rsid w:val="30D9044B"/>
    <w:rsid w:val="30EBA043"/>
    <w:rsid w:val="310590EF"/>
    <w:rsid w:val="310AC8A2"/>
    <w:rsid w:val="3122F48D"/>
    <w:rsid w:val="312E1E4D"/>
    <w:rsid w:val="312F475F"/>
    <w:rsid w:val="313DE6FB"/>
    <w:rsid w:val="316882F4"/>
    <w:rsid w:val="317C71C2"/>
    <w:rsid w:val="318C5FA4"/>
    <w:rsid w:val="318FD65C"/>
    <w:rsid w:val="31B7342E"/>
    <w:rsid w:val="31DE870C"/>
    <w:rsid w:val="32258DF2"/>
    <w:rsid w:val="324F9CA0"/>
    <w:rsid w:val="324FCD2D"/>
    <w:rsid w:val="3290DC4B"/>
    <w:rsid w:val="32A65085"/>
    <w:rsid w:val="32B5CCC3"/>
    <w:rsid w:val="32D68945"/>
    <w:rsid w:val="32E68A94"/>
    <w:rsid w:val="32F4F84C"/>
    <w:rsid w:val="3307A1CA"/>
    <w:rsid w:val="330AAC49"/>
    <w:rsid w:val="330B0EAB"/>
    <w:rsid w:val="3328FC65"/>
    <w:rsid w:val="332D21CD"/>
    <w:rsid w:val="33305178"/>
    <w:rsid w:val="337806F3"/>
    <w:rsid w:val="338C778B"/>
    <w:rsid w:val="33AD168C"/>
    <w:rsid w:val="33CAB0DF"/>
    <w:rsid w:val="33D3F2F9"/>
    <w:rsid w:val="33D50A7D"/>
    <w:rsid w:val="33E8D06F"/>
    <w:rsid w:val="33F9B7D9"/>
    <w:rsid w:val="33FC00FC"/>
    <w:rsid w:val="340D0E01"/>
    <w:rsid w:val="34185FC2"/>
    <w:rsid w:val="341A7E1E"/>
    <w:rsid w:val="3427FA4F"/>
    <w:rsid w:val="34333420"/>
    <w:rsid w:val="34724BBE"/>
    <w:rsid w:val="34796DE7"/>
    <w:rsid w:val="347A3B99"/>
    <w:rsid w:val="347B2E12"/>
    <w:rsid w:val="34826815"/>
    <w:rsid w:val="3482FD05"/>
    <w:rsid w:val="3490A6AA"/>
    <w:rsid w:val="34981512"/>
    <w:rsid w:val="34A28071"/>
    <w:rsid w:val="34ABB583"/>
    <w:rsid w:val="34D7368D"/>
    <w:rsid w:val="34EECC73"/>
    <w:rsid w:val="34F31A51"/>
    <w:rsid w:val="352CFC0B"/>
    <w:rsid w:val="35489386"/>
    <w:rsid w:val="358C1E1C"/>
    <w:rsid w:val="359315AA"/>
    <w:rsid w:val="359D0A6C"/>
    <w:rsid w:val="35A1BBC4"/>
    <w:rsid w:val="35A97A5A"/>
    <w:rsid w:val="35C1AE0C"/>
    <w:rsid w:val="35CB1C68"/>
    <w:rsid w:val="35F1B33E"/>
    <w:rsid w:val="35F6B582"/>
    <w:rsid w:val="36056973"/>
    <w:rsid w:val="362350D9"/>
    <w:rsid w:val="36398C17"/>
    <w:rsid w:val="363BFD19"/>
    <w:rsid w:val="3656A138"/>
    <w:rsid w:val="3664D69F"/>
    <w:rsid w:val="36770DAD"/>
    <w:rsid w:val="36C229F3"/>
    <w:rsid w:val="36C6762D"/>
    <w:rsid w:val="36C8255B"/>
    <w:rsid w:val="36EB5453"/>
    <w:rsid w:val="37008F76"/>
    <w:rsid w:val="370A0B5B"/>
    <w:rsid w:val="371048BF"/>
    <w:rsid w:val="3720BECB"/>
    <w:rsid w:val="373545B5"/>
    <w:rsid w:val="375F3F9E"/>
    <w:rsid w:val="376A8308"/>
    <w:rsid w:val="3784B144"/>
    <w:rsid w:val="3793AE4B"/>
    <w:rsid w:val="37BEC98E"/>
    <w:rsid w:val="37C48E23"/>
    <w:rsid w:val="37CFE324"/>
    <w:rsid w:val="37F15958"/>
    <w:rsid w:val="37F63AA7"/>
    <w:rsid w:val="380C39FE"/>
    <w:rsid w:val="384017E8"/>
    <w:rsid w:val="3880D5D7"/>
    <w:rsid w:val="38A808E6"/>
    <w:rsid w:val="38C08826"/>
    <w:rsid w:val="38CA0981"/>
    <w:rsid w:val="38D7C6D4"/>
    <w:rsid w:val="38DA544D"/>
    <w:rsid w:val="38DD6112"/>
    <w:rsid w:val="38F527AE"/>
    <w:rsid w:val="390F5DF5"/>
    <w:rsid w:val="3926C3AC"/>
    <w:rsid w:val="393FFE43"/>
    <w:rsid w:val="39534D27"/>
    <w:rsid w:val="39661783"/>
    <w:rsid w:val="3979AD62"/>
    <w:rsid w:val="39825669"/>
    <w:rsid w:val="398325E3"/>
    <w:rsid w:val="39843713"/>
    <w:rsid w:val="39AD3575"/>
    <w:rsid w:val="39B30475"/>
    <w:rsid w:val="39E7B334"/>
    <w:rsid w:val="39FE136C"/>
    <w:rsid w:val="39FFACA1"/>
    <w:rsid w:val="3A4912D5"/>
    <w:rsid w:val="3A54AAD4"/>
    <w:rsid w:val="3A58D93B"/>
    <w:rsid w:val="3A61CC07"/>
    <w:rsid w:val="3A6CD210"/>
    <w:rsid w:val="3A6DB913"/>
    <w:rsid w:val="3A6F4936"/>
    <w:rsid w:val="3A794E19"/>
    <w:rsid w:val="3A81AADE"/>
    <w:rsid w:val="3A9577E2"/>
    <w:rsid w:val="3AAD70F3"/>
    <w:rsid w:val="3ABE1FE5"/>
    <w:rsid w:val="3AE142BC"/>
    <w:rsid w:val="3B008503"/>
    <w:rsid w:val="3B0DC0CD"/>
    <w:rsid w:val="3B27F2DF"/>
    <w:rsid w:val="3B2919EF"/>
    <w:rsid w:val="3B303374"/>
    <w:rsid w:val="3B4F34FB"/>
    <w:rsid w:val="3B6F9113"/>
    <w:rsid w:val="3B6FAB5A"/>
    <w:rsid w:val="3B73AFD8"/>
    <w:rsid w:val="3B7AF1E4"/>
    <w:rsid w:val="3B7B3AE0"/>
    <w:rsid w:val="3B8FCFB6"/>
    <w:rsid w:val="3B94BA6E"/>
    <w:rsid w:val="3B9AAE43"/>
    <w:rsid w:val="3BA95DDA"/>
    <w:rsid w:val="3BAC0D80"/>
    <w:rsid w:val="3BAD1A74"/>
    <w:rsid w:val="3BB11674"/>
    <w:rsid w:val="3BB21B81"/>
    <w:rsid w:val="3BB420FC"/>
    <w:rsid w:val="3BC18A18"/>
    <w:rsid w:val="3BD567D3"/>
    <w:rsid w:val="3C214B0B"/>
    <w:rsid w:val="3C3ACBE2"/>
    <w:rsid w:val="3C6B267A"/>
    <w:rsid w:val="3C91FF66"/>
    <w:rsid w:val="3CA92FA6"/>
    <w:rsid w:val="3CBD91AD"/>
    <w:rsid w:val="3D10812B"/>
    <w:rsid w:val="3D110735"/>
    <w:rsid w:val="3D1244E9"/>
    <w:rsid w:val="3D19BA2E"/>
    <w:rsid w:val="3D1C08D4"/>
    <w:rsid w:val="3D239085"/>
    <w:rsid w:val="3D2AC0E3"/>
    <w:rsid w:val="3D304FA5"/>
    <w:rsid w:val="3D3D6B4C"/>
    <w:rsid w:val="3D4AAA4A"/>
    <w:rsid w:val="3D5B9D25"/>
    <w:rsid w:val="3D6579D5"/>
    <w:rsid w:val="3D8ECCC1"/>
    <w:rsid w:val="3DA623D6"/>
    <w:rsid w:val="3DAC2F4E"/>
    <w:rsid w:val="3DC3D374"/>
    <w:rsid w:val="3DCD18A4"/>
    <w:rsid w:val="3DDA3C17"/>
    <w:rsid w:val="3DE28011"/>
    <w:rsid w:val="3DFA6186"/>
    <w:rsid w:val="3E01A726"/>
    <w:rsid w:val="3E05639E"/>
    <w:rsid w:val="3E55D51B"/>
    <w:rsid w:val="3E597954"/>
    <w:rsid w:val="3E94239F"/>
    <w:rsid w:val="3EB39C73"/>
    <w:rsid w:val="3EDADF8B"/>
    <w:rsid w:val="3EFD6022"/>
    <w:rsid w:val="3F04153A"/>
    <w:rsid w:val="3F17B52B"/>
    <w:rsid w:val="3F4FF12B"/>
    <w:rsid w:val="3F8CFB7B"/>
    <w:rsid w:val="3FDB20D8"/>
    <w:rsid w:val="3FF8476C"/>
    <w:rsid w:val="4001E434"/>
    <w:rsid w:val="4008A460"/>
    <w:rsid w:val="400FBC34"/>
    <w:rsid w:val="4011C82B"/>
    <w:rsid w:val="4011D2C2"/>
    <w:rsid w:val="4013E316"/>
    <w:rsid w:val="402F0277"/>
    <w:rsid w:val="403D946C"/>
    <w:rsid w:val="405823A8"/>
    <w:rsid w:val="4062D09F"/>
    <w:rsid w:val="4065BADD"/>
    <w:rsid w:val="408F5BF7"/>
    <w:rsid w:val="40A462F7"/>
    <w:rsid w:val="40C80581"/>
    <w:rsid w:val="40E20342"/>
    <w:rsid w:val="40EB9109"/>
    <w:rsid w:val="41005695"/>
    <w:rsid w:val="4104B966"/>
    <w:rsid w:val="41146BDD"/>
    <w:rsid w:val="41228899"/>
    <w:rsid w:val="412425AC"/>
    <w:rsid w:val="412D352A"/>
    <w:rsid w:val="4160B7DF"/>
    <w:rsid w:val="41817A27"/>
    <w:rsid w:val="4182F99C"/>
    <w:rsid w:val="418DB561"/>
    <w:rsid w:val="41953DF7"/>
    <w:rsid w:val="41A5FA92"/>
    <w:rsid w:val="41B668B5"/>
    <w:rsid w:val="41B68D7B"/>
    <w:rsid w:val="41BE3FB3"/>
    <w:rsid w:val="41CC7FE6"/>
    <w:rsid w:val="41D99B9C"/>
    <w:rsid w:val="41DFD868"/>
    <w:rsid w:val="41E1CE2E"/>
    <w:rsid w:val="41FC1205"/>
    <w:rsid w:val="4218DA59"/>
    <w:rsid w:val="4224597D"/>
    <w:rsid w:val="422D96C0"/>
    <w:rsid w:val="4237E067"/>
    <w:rsid w:val="423EBCE1"/>
    <w:rsid w:val="4245C2FE"/>
    <w:rsid w:val="424FC3EA"/>
    <w:rsid w:val="42754307"/>
    <w:rsid w:val="427D6AF5"/>
    <w:rsid w:val="42A089C7"/>
    <w:rsid w:val="42A3F77A"/>
    <w:rsid w:val="42BFD1CE"/>
    <w:rsid w:val="42D1B12A"/>
    <w:rsid w:val="42D7AA1A"/>
    <w:rsid w:val="42DAB897"/>
    <w:rsid w:val="42E53814"/>
    <w:rsid w:val="4308DEF9"/>
    <w:rsid w:val="430C8774"/>
    <w:rsid w:val="43268475"/>
    <w:rsid w:val="4388BDD3"/>
    <w:rsid w:val="4399E481"/>
    <w:rsid w:val="439C18CF"/>
    <w:rsid w:val="439C6BBA"/>
    <w:rsid w:val="439D90CF"/>
    <w:rsid w:val="43ACACD0"/>
    <w:rsid w:val="43AE7957"/>
    <w:rsid w:val="43D980B6"/>
    <w:rsid w:val="43F4EDFA"/>
    <w:rsid w:val="43FFE5C0"/>
    <w:rsid w:val="44031B6F"/>
    <w:rsid w:val="442F4B60"/>
    <w:rsid w:val="443C5A28"/>
    <w:rsid w:val="44600AC7"/>
    <w:rsid w:val="446F4C58"/>
    <w:rsid w:val="447A6AE7"/>
    <w:rsid w:val="4494B486"/>
    <w:rsid w:val="449A4C3C"/>
    <w:rsid w:val="44AFED67"/>
    <w:rsid w:val="44B89E9D"/>
    <w:rsid w:val="44CA034C"/>
    <w:rsid w:val="44DE693A"/>
    <w:rsid w:val="44EBCA4C"/>
    <w:rsid w:val="450723C9"/>
    <w:rsid w:val="450B2146"/>
    <w:rsid w:val="450D0D7E"/>
    <w:rsid w:val="452816AE"/>
    <w:rsid w:val="45301D1B"/>
    <w:rsid w:val="45411905"/>
    <w:rsid w:val="4549DA79"/>
    <w:rsid w:val="4564B55D"/>
    <w:rsid w:val="459BAFB5"/>
    <w:rsid w:val="45A90B14"/>
    <w:rsid w:val="45B467C9"/>
    <w:rsid w:val="45B9A796"/>
    <w:rsid w:val="45D01EE1"/>
    <w:rsid w:val="45DA310F"/>
    <w:rsid w:val="45DE374A"/>
    <w:rsid w:val="45F71E6D"/>
    <w:rsid w:val="46268378"/>
    <w:rsid w:val="4674E851"/>
    <w:rsid w:val="46A53696"/>
    <w:rsid w:val="46B07136"/>
    <w:rsid w:val="46B2C51F"/>
    <w:rsid w:val="46B718C6"/>
    <w:rsid w:val="470806A9"/>
    <w:rsid w:val="470D25D3"/>
    <w:rsid w:val="471EB3FC"/>
    <w:rsid w:val="47218765"/>
    <w:rsid w:val="473595FF"/>
    <w:rsid w:val="47406297"/>
    <w:rsid w:val="4758B5FD"/>
    <w:rsid w:val="476EEF32"/>
    <w:rsid w:val="477E2638"/>
    <w:rsid w:val="477FB9CF"/>
    <w:rsid w:val="47C06633"/>
    <w:rsid w:val="47C56F74"/>
    <w:rsid w:val="47C5D731"/>
    <w:rsid w:val="47E5A900"/>
    <w:rsid w:val="47E7613E"/>
    <w:rsid w:val="48067802"/>
    <w:rsid w:val="480690D4"/>
    <w:rsid w:val="48291E66"/>
    <w:rsid w:val="4835691F"/>
    <w:rsid w:val="489FDA13"/>
    <w:rsid w:val="48AB7608"/>
    <w:rsid w:val="48C6B4CD"/>
    <w:rsid w:val="48D1213C"/>
    <w:rsid w:val="48E53FD6"/>
    <w:rsid w:val="48FE7CEA"/>
    <w:rsid w:val="490B88E1"/>
    <w:rsid w:val="490FCB4B"/>
    <w:rsid w:val="49113C12"/>
    <w:rsid w:val="4916D1A4"/>
    <w:rsid w:val="49188B57"/>
    <w:rsid w:val="491A0E0C"/>
    <w:rsid w:val="493739C6"/>
    <w:rsid w:val="494E0EDB"/>
    <w:rsid w:val="495270B6"/>
    <w:rsid w:val="4967A45C"/>
    <w:rsid w:val="497A67D9"/>
    <w:rsid w:val="4983E8B0"/>
    <w:rsid w:val="498B7BCB"/>
    <w:rsid w:val="49C81EC9"/>
    <w:rsid w:val="49E4DF57"/>
    <w:rsid w:val="49EB2239"/>
    <w:rsid w:val="4A03975A"/>
    <w:rsid w:val="4A120FAA"/>
    <w:rsid w:val="4A1699B9"/>
    <w:rsid w:val="4A4595F3"/>
    <w:rsid w:val="4A4A7B50"/>
    <w:rsid w:val="4A70ED0D"/>
    <w:rsid w:val="4A73956B"/>
    <w:rsid w:val="4A84FB42"/>
    <w:rsid w:val="4A9A60D5"/>
    <w:rsid w:val="4A9E8F59"/>
    <w:rsid w:val="4ACCE8FE"/>
    <w:rsid w:val="4B0CEA47"/>
    <w:rsid w:val="4B100B07"/>
    <w:rsid w:val="4B1B46EC"/>
    <w:rsid w:val="4B1F2A26"/>
    <w:rsid w:val="4B259C9F"/>
    <w:rsid w:val="4B34DDA6"/>
    <w:rsid w:val="4B3A74A9"/>
    <w:rsid w:val="4B50A133"/>
    <w:rsid w:val="4B54A01B"/>
    <w:rsid w:val="4B8B04BB"/>
    <w:rsid w:val="4B97497F"/>
    <w:rsid w:val="4BA160D4"/>
    <w:rsid w:val="4BC9FE41"/>
    <w:rsid w:val="4BDA27E0"/>
    <w:rsid w:val="4BE784DD"/>
    <w:rsid w:val="4BF126A4"/>
    <w:rsid w:val="4BF85A52"/>
    <w:rsid w:val="4BFBF490"/>
    <w:rsid w:val="4BFEF265"/>
    <w:rsid w:val="4C0A0ABE"/>
    <w:rsid w:val="4C157655"/>
    <w:rsid w:val="4C2DF622"/>
    <w:rsid w:val="4C337B98"/>
    <w:rsid w:val="4C44F00B"/>
    <w:rsid w:val="4C544F4A"/>
    <w:rsid w:val="4C61AED5"/>
    <w:rsid w:val="4C67E9E7"/>
    <w:rsid w:val="4C6A2840"/>
    <w:rsid w:val="4C73EA3B"/>
    <w:rsid w:val="4C760299"/>
    <w:rsid w:val="4CAE47C6"/>
    <w:rsid w:val="4CD26141"/>
    <w:rsid w:val="4CD9DBD3"/>
    <w:rsid w:val="4CFF0299"/>
    <w:rsid w:val="4D077147"/>
    <w:rsid w:val="4D1B1F53"/>
    <w:rsid w:val="4D227466"/>
    <w:rsid w:val="4D2C5C45"/>
    <w:rsid w:val="4D3542D4"/>
    <w:rsid w:val="4D3DF720"/>
    <w:rsid w:val="4D3F015A"/>
    <w:rsid w:val="4D669C55"/>
    <w:rsid w:val="4D92254D"/>
    <w:rsid w:val="4D923EC5"/>
    <w:rsid w:val="4D985933"/>
    <w:rsid w:val="4DA22DFF"/>
    <w:rsid w:val="4DAFBE5E"/>
    <w:rsid w:val="4DB95290"/>
    <w:rsid w:val="4DD1406A"/>
    <w:rsid w:val="4DD2B75B"/>
    <w:rsid w:val="4DECC0B8"/>
    <w:rsid w:val="4E02C8F6"/>
    <w:rsid w:val="4E0A2781"/>
    <w:rsid w:val="4E153B3A"/>
    <w:rsid w:val="4E1F4D77"/>
    <w:rsid w:val="4E43F91E"/>
    <w:rsid w:val="4E56FCE0"/>
    <w:rsid w:val="4E5CC3FA"/>
    <w:rsid w:val="4E5E1885"/>
    <w:rsid w:val="4E8270AC"/>
    <w:rsid w:val="4E8C447F"/>
    <w:rsid w:val="4E914BA6"/>
    <w:rsid w:val="4EA90FFC"/>
    <w:rsid w:val="4EBB3A9B"/>
    <w:rsid w:val="4EBDF4C1"/>
    <w:rsid w:val="4EED24BE"/>
    <w:rsid w:val="4EF17E59"/>
    <w:rsid w:val="4EF1CE0E"/>
    <w:rsid w:val="4EF56576"/>
    <w:rsid w:val="4EFB1F9A"/>
    <w:rsid w:val="4F05B95E"/>
    <w:rsid w:val="4F068A22"/>
    <w:rsid w:val="4F07E84C"/>
    <w:rsid w:val="4F2EA4F6"/>
    <w:rsid w:val="4F3CCE3C"/>
    <w:rsid w:val="4F5F949A"/>
    <w:rsid w:val="4F650E15"/>
    <w:rsid w:val="4F789B7C"/>
    <w:rsid w:val="4F8B6C58"/>
    <w:rsid w:val="4F99D3E7"/>
    <w:rsid w:val="4F9B3C56"/>
    <w:rsid w:val="4FBF8158"/>
    <w:rsid w:val="4FC99550"/>
    <w:rsid w:val="4FE5E888"/>
    <w:rsid w:val="500B9590"/>
    <w:rsid w:val="5018D247"/>
    <w:rsid w:val="5021AB36"/>
    <w:rsid w:val="502B1F68"/>
    <w:rsid w:val="5056BC6F"/>
    <w:rsid w:val="505806BF"/>
    <w:rsid w:val="5062CBFC"/>
    <w:rsid w:val="50743BBF"/>
    <w:rsid w:val="50829A7F"/>
    <w:rsid w:val="5091F6A6"/>
    <w:rsid w:val="50AB6F83"/>
    <w:rsid w:val="50F0E7BF"/>
    <w:rsid w:val="5103C1C0"/>
    <w:rsid w:val="510FA5BF"/>
    <w:rsid w:val="51376BB3"/>
    <w:rsid w:val="514E6211"/>
    <w:rsid w:val="5164AD3D"/>
    <w:rsid w:val="516BA364"/>
    <w:rsid w:val="516E05BE"/>
    <w:rsid w:val="517BD3D7"/>
    <w:rsid w:val="51A425A6"/>
    <w:rsid w:val="51CB2526"/>
    <w:rsid w:val="51CB4802"/>
    <w:rsid w:val="51D33D0A"/>
    <w:rsid w:val="51D91C27"/>
    <w:rsid w:val="52000931"/>
    <w:rsid w:val="5207AEF2"/>
    <w:rsid w:val="521BD25D"/>
    <w:rsid w:val="522C5895"/>
    <w:rsid w:val="522D9DB0"/>
    <w:rsid w:val="52342231"/>
    <w:rsid w:val="5236C597"/>
    <w:rsid w:val="52563A7C"/>
    <w:rsid w:val="525AF230"/>
    <w:rsid w:val="5264DB05"/>
    <w:rsid w:val="527E5925"/>
    <w:rsid w:val="5289BB46"/>
    <w:rsid w:val="52A1E4CA"/>
    <w:rsid w:val="52BAFD34"/>
    <w:rsid w:val="52BF4BF2"/>
    <w:rsid w:val="52C01C95"/>
    <w:rsid w:val="52C764A4"/>
    <w:rsid w:val="52E4B04E"/>
    <w:rsid w:val="52F2F3B0"/>
    <w:rsid w:val="53302C76"/>
    <w:rsid w:val="5350D80C"/>
    <w:rsid w:val="5354104E"/>
    <w:rsid w:val="535749E2"/>
    <w:rsid w:val="535FF526"/>
    <w:rsid w:val="536A2E68"/>
    <w:rsid w:val="538366F3"/>
    <w:rsid w:val="539A93FC"/>
    <w:rsid w:val="539C9879"/>
    <w:rsid w:val="539CBF67"/>
    <w:rsid w:val="53A1F6BD"/>
    <w:rsid w:val="53A81BC0"/>
    <w:rsid w:val="53AB4D86"/>
    <w:rsid w:val="53C2D1EA"/>
    <w:rsid w:val="53D88C90"/>
    <w:rsid w:val="53DA367B"/>
    <w:rsid w:val="5411B533"/>
    <w:rsid w:val="543C18BB"/>
    <w:rsid w:val="543DB104"/>
    <w:rsid w:val="547D3460"/>
    <w:rsid w:val="54A066A7"/>
    <w:rsid w:val="54A53797"/>
    <w:rsid w:val="54A560F0"/>
    <w:rsid w:val="54A5B2CE"/>
    <w:rsid w:val="54AC337D"/>
    <w:rsid w:val="54AE17C4"/>
    <w:rsid w:val="54B82C60"/>
    <w:rsid w:val="54D0FB47"/>
    <w:rsid w:val="54D60A5B"/>
    <w:rsid w:val="54FD96B1"/>
    <w:rsid w:val="5508F02D"/>
    <w:rsid w:val="55099A85"/>
    <w:rsid w:val="55163B18"/>
    <w:rsid w:val="5536C9FF"/>
    <w:rsid w:val="5545B50B"/>
    <w:rsid w:val="554E732C"/>
    <w:rsid w:val="557B9AD0"/>
    <w:rsid w:val="557C1602"/>
    <w:rsid w:val="55916713"/>
    <w:rsid w:val="5594C91E"/>
    <w:rsid w:val="559654A9"/>
    <w:rsid w:val="55A37AAD"/>
    <w:rsid w:val="55AD5C8F"/>
    <w:rsid w:val="55B4DE56"/>
    <w:rsid w:val="55B68EE9"/>
    <w:rsid w:val="55D4285B"/>
    <w:rsid w:val="55F47FAD"/>
    <w:rsid w:val="56059DBE"/>
    <w:rsid w:val="5610BA92"/>
    <w:rsid w:val="562455CC"/>
    <w:rsid w:val="5650CDF9"/>
    <w:rsid w:val="56542DED"/>
    <w:rsid w:val="567D0AAA"/>
    <w:rsid w:val="5699F1EA"/>
    <w:rsid w:val="569B8449"/>
    <w:rsid w:val="56B048C1"/>
    <w:rsid w:val="56B6BA35"/>
    <w:rsid w:val="56BE058A"/>
    <w:rsid w:val="56D4D3C0"/>
    <w:rsid w:val="56E3A2C2"/>
    <w:rsid w:val="56E6D94C"/>
    <w:rsid w:val="56FA100F"/>
    <w:rsid w:val="5704BF50"/>
    <w:rsid w:val="57227DCA"/>
    <w:rsid w:val="573479CA"/>
    <w:rsid w:val="57356263"/>
    <w:rsid w:val="5753CD05"/>
    <w:rsid w:val="57564F2B"/>
    <w:rsid w:val="576A75C9"/>
    <w:rsid w:val="576ECE21"/>
    <w:rsid w:val="577075A1"/>
    <w:rsid w:val="57726134"/>
    <w:rsid w:val="5781DD09"/>
    <w:rsid w:val="57B2A0FA"/>
    <w:rsid w:val="57BE0D41"/>
    <w:rsid w:val="57CE8077"/>
    <w:rsid w:val="57DDBE4D"/>
    <w:rsid w:val="57F4077D"/>
    <w:rsid w:val="57F59297"/>
    <w:rsid w:val="57F6E8C5"/>
    <w:rsid w:val="57F9FBCA"/>
    <w:rsid w:val="58067144"/>
    <w:rsid w:val="5812DFA4"/>
    <w:rsid w:val="581C7FC2"/>
    <w:rsid w:val="581D1DE2"/>
    <w:rsid w:val="581D806B"/>
    <w:rsid w:val="5823B96B"/>
    <w:rsid w:val="58525E20"/>
    <w:rsid w:val="586659CC"/>
    <w:rsid w:val="588AC133"/>
    <w:rsid w:val="5894B1BD"/>
    <w:rsid w:val="589D4D22"/>
    <w:rsid w:val="58AD9F76"/>
    <w:rsid w:val="58B76FAE"/>
    <w:rsid w:val="58C25F6A"/>
    <w:rsid w:val="58CE67EA"/>
    <w:rsid w:val="58CF9F2D"/>
    <w:rsid w:val="58E2FE55"/>
    <w:rsid w:val="5921C951"/>
    <w:rsid w:val="5926277F"/>
    <w:rsid w:val="592C8B4A"/>
    <w:rsid w:val="593EF855"/>
    <w:rsid w:val="5953862A"/>
    <w:rsid w:val="5969FFF0"/>
    <w:rsid w:val="597DBFA9"/>
    <w:rsid w:val="598A076A"/>
    <w:rsid w:val="59992C3A"/>
    <w:rsid w:val="599E7A82"/>
    <w:rsid w:val="59A70971"/>
    <w:rsid w:val="59B1CC3F"/>
    <w:rsid w:val="59B82A02"/>
    <w:rsid w:val="5A32724C"/>
    <w:rsid w:val="5A5579AB"/>
    <w:rsid w:val="5A578ED6"/>
    <w:rsid w:val="5A629CA1"/>
    <w:rsid w:val="5A6FD0B6"/>
    <w:rsid w:val="5A74B462"/>
    <w:rsid w:val="5A7661B4"/>
    <w:rsid w:val="5A7BC997"/>
    <w:rsid w:val="5A871C0E"/>
    <w:rsid w:val="5A87BF67"/>
    <w:rsid w:val="5AB27B61"/>
    <w:rsid w:val="5AB67675"/>
    <w:rsid w:val="5AC8935F"/>
    <w:rsid w:val="5AD6A638"/>
    <w:rsid w:val="5B0CACB4"/>
    <w:rsid w:val="5B2F99B6"/>
    <w:rsid w:val="5B3BE6F7"/>
    <w:rsid w:val="5B4D7DF8"/>
    <w:rsid w:val="5B5E7D51"/>
    <w:rsid w:val="5B96B9D8"/>
    <w:rsid w:val="5BB45912"/>
    <w:rsid w:val="5BB5A043"/>
    <w:rsid w:val="5BBD1584"/>
    <w:rsid w:val="5BD4DC20"/>
    <w:rsid w:val="5BDC8B42"/>
    <w:rsid w:val="5BDE3521"/>
    <w:rsid w:val="5BE0220B"/>
    <w:rsid w:val="5C059C7D"/>
    <w:rsid w:val="5C09B97A"/>
    <w:rsid w:val="5C09F6E3"/>
    <w:rsid w:val="5C0BAA04"/>
    <w:rsid w:val="5C26AD30"/>
    <w:rsid w:val="5C2CF2F6"/>
    <w:rsid w:val="5C2DB1AC"/>
    <w:rsid w:val="5C42FC83"/>
    <w:rsid w:val="5C9C3A28"/>
    <w:rsid w:val="5CB439F8"/>
    <w:rsid w:val="5CC674A3"/>
    <w:rsid w:val="5CC76350"/>
    <w:rsid w:val="5CD2288E"/>
    <w:rsid w:val="5CD50930"/>
    <w:rsid w:val="5CD58C49"/>
    <w:rsid w:val="5CF41D72"/>
    <w:rsid w:val="5CF46B8A"/>
    <w:rsid w:val="5D0C9A38"/>
    <w:rsid w:val="5D158B0A"/>
    <w:rsid w:val="5D3E7112"/>
    <w:rsid w:val="5D3E7B74"/>
    <w:rsid w:val="5D4489A6"/>
    <w:rsid w:val="5D54C07D"/>
    <w:rsid w:val="5D649993"/>
    <w:rsid w:val="5D6EBCC0"/>
    <w:rsid w:val="5D86153D"/>
    <w:rsid w:val="5DA8F90A"/>
    <w:rsid w:val="5DC03DC9"/>
    <w:rsid w:val="5DC7E8A8"/>
    <w:rsid w:val="5DCE313F"/>
    <w:rsid w:val="5DD01B9F"/>
    <w:rsid w:val="5DEEA8CD"/>
    <w:rsid w:val="5E0DA41B"/>
    <w:rsid w:val="5E1035EC"/>
    <w:rsid w:val="5E265A41"/>
    <w:rsid w:val="5E26CB2D"/>
    <w:rsid w:val="5E37DF16"/>
    <w:rsid w:val="5E4095EA"/>
    <w:rsid w:val="5E4643A2"/>
    <w:rsid w:val="5E642480"/>
    <w:rsid w:val="5E6707A7"/>
    <w:rsid w:val="5E866198"/>
    <w:rsid w:val="5E872CB6"/>
    <w:rsid w:val="5E8972BD"/>
    <w:rsid w:val="5E96BE38"/>
    <w:rsid w:val="5E979100"/>
    <w:rsid w:val="5EA1922E"/>
    <w:rsid w:val="5EA3D4A2"/>
    <w:rsid w:val="5EACDA21"/>
    <w:rsid w:val="5EBA69C6"/>
    <w:rsid w:val="5EBDA22E"/>
    <w:rsid w:val="5EC38D85"/>
    <w:rsid w:val="5ECE765F"/>
    <w:rsid w:val="5ECE9FF6"/>
    <w:rsid w:val="5ED4CE33"/>
    <w:rsid w:val="5EEE002D"/>
    <w:rsid w:val="5F13A01F"/>
    <w:rsid w:val="5F148E90"/>
    <w:rsid w:val="5F18EAAC"/>
    <w:rsid w:val="5F1A908B"/>
    <w:rsid w:val="5F2C7ED3"/>
    <w:rsid w:val="5F327D14"/>
    <w:rsid w:val="5F3E0BD0"/>
    <w:rsid w:val="5F4E8E0F"/>
    <w:rsid w:val="5F8C605B"/>
    <w:rsid w:val="5FBCAD04"/>
    <w:rsid w:val="5FBEFF96"/>
    <w:rsid w:val="5FC49FAF"/>
    <w:rsid w:val="5FE9FF22"/>
    <w:rsid w:val="5FFB1033"/>
    <w:rsid w:val="60005F0B"/>
    <w:rsid w:val="600223EA"/>
    <w:rsid w:val="600ED893"/>
    <w:rsid w:val="601944B3"/>
    <w:rsid w:val="601DA336"/>
    <w:rsid w:val="6023E5D6"/>
    <w:rsid w:val="60AEF8B0"/>
    <w:rsid w:val="60B7FAFC"/>
    <w:rsid w:val="60BCFB88"/>
    <w:rsid w:val="60C44422"/>
    <w:rsid w:val="60DC8FDE"/>
    <w:rsid w:val="60DCC811"/>
    <w:rsid w:val="60EA4EDA"/>
    <w:rsid w:val="6104E710"/>
    <w:rsid w:val="6106C36B"/>
    <w:rsid w:val="613032A2"/>
    <w:rsid w:val="6137FC9D"/>
    <w:rsid w:val="61505896"/>
    <w:rsid w:val="616FC7D9"/>
    <w:rsid w:val="6178697D"/>
    <w:rsid w:val="618940CD"/>
    <w:rsid w:val="61DB4293"/>
    <w:rsid w:val="61E71FF6"/>
    <w:rsid w:val="61E7853C"/>
    <w:rsid w:val="61FE3E19"/>
    <w:rsid w:val="61FFADE9"/>
    <w:rsid w:val="6224F447"/>
    <w:rsid w:val="623FF392"/>
    <w:rsid w:val="6241B311"/>
    <w:rsid w:val="62478020"/>
    <w:rsid w:val="62550131"/>
    <w:rsid w:val="625EAF44"/>
    <w:rsid w:val="626D9F38"/>
    <w:rsid w:val="626EBA3B"/>
    <w:rsid w:val="627480D0"/>
    <w:rsid w:val="6283A5B5"/>
    <w:rsid w:val="629604E7"/>
    <w:rsid w:val="629F9825"/>
    <w:rsid w:val="62AE4AAD"/>
    <w:rsid w:val="62C425BE"/>
    <w:rsid w:val="62D9F2F1"/>
    <w:rsid w:val="62E20DDA"/>
    <w:rsid w:val="62EEF956"/>
    <w:rsid w:val="62F8D857"/>
    <w:rsid w:val="630319C9"/>
    <w:rsid w:val="630BCA28"/>
    <w:rsid w:val="6314E2C5"/>
    <w:rsid w:val="633C02DC"/>
    <w:rsid w:val="6345F225"/>
    <w:rsid w:val="634BDADF"/>
    <w:rsid w:val="635568AF"/>
    <w:rsid w:val="635BF7D8"/>
    <w:rsid w:val="636EA537"/>
    <w:rsid w:val="6376543E"/>
    <w:rsid w:val="63771D8C"/>
    <w:rsid w:val="63865DF8"/>
    <w:rsid w:val="6389B4EB"/>
    <w:rsid w:val="639AE869"/>
    <w:rsid w:val="63A8CB1E"/>
    <w:rsid w:val="6403F52F"/>
    <w:rsid w:val="64103D84"/>
    <w:rsid w:val="644DC7A6"/>
    <w:rsid w:val="645857B5"/>
    <w:rsid w:val="646367DC"/>
    <w:rsid w:val="646681E4"/>
    <w:rsid w:val="647D2ADA"/>
    <w:rsid w:val="6482A011"/>
    <w:rsid w:val="6486217B"/>
    <w:rsid w:val="64920971"/>
    <w:rsid w:val="64CFDD3E"/>
    <w:rsid w:val="64E3BAC4"/>
    <w:rsid w:val="64F6B211"/>
    <w:rsid w:val="6505ADD9"/>
    <w:rsid w:val="65141CDD"/>
    <w:rsid w:val="6515C031"/>
    <w:rsid w:val="65185E65"/>
    <w:rsid w:val="65330901"/>
    <w:rsid w:val="6536160C"/>
    <w:rsid w:val="65480ACB"/>
    <w:rsid w:val="654D4E36"/>
    <w:rsid w:val="6551FB27"/>
    <w:rsid w:val="655CAB34"/>
    <w:rsid w:val="65670DA1"/>
    <w:rsid w:val="65695284"/>
    <w:rsid w:val="656FA5CC"/>
    <w:rsid w:val="65BDE2FE"/>
    <w:rsid w:val="65C8831F"/>
    <w:rsid w:val="65F4C84D"/>
    <w:rsid w:val="65FB16C3"/>
    <w:rsid w:val="6608D6C9"/>
    <w:rsid w:val="6627A5CC"/>
    <w:rsid w:val="66367E51"/>
    <w:rsid w:val="6639C468"/>
    <w:rsid w:val="66552A0C"/>
    <w:rsid w:val="666DAE3E"/>
    <w:rsid w:val="666F89D6"/>
    <w:rsid w:val="66A4B3DE"/>
    <w:rsid w:val="66B88728"/>
    <w:rsid w:val="66CD0617"/>
    <w:rsid w:val="66D3C0C6"/>
    <w:rsid w:val="66DB5729"/>
    <w:rsid w:val="66F9F901"/>
    <w:rsid w:val="6711BF9D"/>
    <w:rsid w:val="67216666"/>
    <w:rsid w:val="67296511"/>
    <w:rsid w:val="672B96BD"/>
    <w:rsid w:val="6743D6D5"/>
    <w:rsid w:val="674EF55C"/>
    <w:rsid w:val="6757D6D9"/>
    <w:rsid w:val="67613FDC"/>
    <w:rsid w:val="677953BE"/>
    <w:rsid w:val="679D93AB"/>
    <w:rsid w:val="67BCD9AE"/>
    <w:rsid w:val="67BFEC60"/>
    <w:rsid w:val="67C82C2B"/>
    <w:rsid w:val="67DC6074"/>
    <w:rsid w:val="67E3D5D6"/>
    <w:rsid w:val="67E6ADE7"/>
    <w:rsid w:val="6808B855"/>
    <w:rsid w:val="680D7808"/>
    <w:rsid w:val="681E4002"/>
    <w:rsid w:val="6823163B"/>
    <w:rsid w:val="6827527C"/>
    <w:rsid w:val="6838745F"/>
    <w:rsid w:val="684402EA"/>
    <w:rsid w:val="68966D8D"/>
    <w:rsid w:val="68D79923"/>
    <w:rsid w:val="68E6761A"/>
    <w:rsid w:val="68E93A78"/>
    <w:rsid w:val="68F16FD4"/>
    <w:rsid w:val="68FF30B5"/>
    <w:rsid w:val="6916367F"/>
    <w:rsid w:val="6917DE70"/>
    <w:rsid w:val="692A70EA"/>
    <w:rsid w:val="692E5EDF"/>
    <w:rsid w:val="6939EE64"/>
    <w:rsid w:val="693D8854"/>
    <w:rsid w:val="693FF993"/>
    <w:rsid w:val="695D23A9"/>
    <w:rsid w:val="69671F0F"/>
    <w:rsid w:val="69728FAC"/>
    <w:rsid w:val="6974B39B"/>
    <w:rsid w:val="6975AF1E"/>
    <w:rsid w:val="697EB725"/>
    <w:rsid w:val="6990181A"/>
    <w:rsid w:val="699C5FAE"/>
    <w:rsid w:val="69A68AA3"/>
    <w:rsid w:val="69A751D6"/>
    <w:rsid w:val="69B4378A"/>
    <w:rsid w:val="69B8A2D8"/>
    <w:rsid w:val="69D1C5C7"/>
    <w:rsid w:val="69DAA5C4"/>
    <w:rsid w:val="69E0BB5F"/>
    <w:rsid w:val="69E5021D"/>
    <w:rsid w:val="69E60501"/>
    <w:rsid w:val="69E66E56"/>
    <w:rsid w:val="6A05AFAB"/>
    <w:rsid w:val="6A289857"/>
    <w:rsid w:val="6A2B7F58"/>
    <w:rsid w:val="6A418087"/>
    <w:rsid w:val="6A4B2A1C"/>
    <w:rsid w:val="6A4BFAB0"/>
    <w:rsid w:val="6A522532"/>
    <w:rsid w:val="6A55C3CB"/>
    <w:rsid w:val="6A579745"/>
    <w:rsid w:val="6A762FA3"/>
    <w:rsid w:val="6A7AFE1B"/>
    <w:rsid w:val="6A83A894"/>
    <w:rsid w:val="6A85A060"/>
    <w:rsid w:val="6AC284C0"/>
    <w:rsid w:val="6AD202A7"/>
    <w:rsid w:val="6AF0D4EB"/>
    <w:rsid w:val="6B00C30E"/>
    <w:rsid w:val="6B1EF1B4"/>
    <w:rsid w:val="6B21F9E9"/>
    <w:rsid w:val="6B3B6782"/>
    <w:rsid w:val="6B405019"/>
    <w:rsid w:val="6B40EBF1"/>
    <w:rsid w:val="6B5D7AA4"/>
    <w:rsid w:val="6B61A769"/>
    <w:rsid w:val="6B8272C2"/>
    <w:rsid w:val="6B9C1335"/>
    <w:rsid w:val="6BB753EF"/>
    <w:rsid w:val="6BF43AE9"/>
    <w:rsid w:val="6C115D7E"/>
    <w:rsid w:val="6C297B3A"/>
    <w:rsid w:val="6C49B1B3"/>
    <w:rsid w:val="6C4EDE97"/>
    <w:rsid w:val="6C5B6941"/>
    <w:rsid w:val="6C7448A2"/>
    <w:rsid w:val="6C81BAC0"/>
    <w:rsid w:val="6C88F5BE"/>
    <w:rsid w:val="6CA2ECE8"/>
    <w:rsid w:val="6CA73C9C"/>
    <w:rsid w:val="6CCD736A"/>
    <w:rsid w:val="6CE05328"/>
    <w:rsid w:val="6CE6063A"/>
    <w:rsid w:val="6CED3B2D"/>
    <w:rsid w:val="6D0F1748"/>
    <w:rsid w:val="6D370D8A"/>
    <w:rsid w:val="6D414A61"/>
    <w:rsid w:val="6D5A0E17"/>
    <w:rsid w:val="6D64690C"/>
    <w:rsid w:val="6D66921B"/>
    <w:rsid w:val="6D7433B3"/>
    <w:rsid w:val="6D946299"/>
    <w:rsid w:val="6D96B2D9"/>
    <w:rsid w:val="6D9CAFFE"/>
    <w:rsid w:val="6DA6D4EB"/>
    <w:rsid w:val="6DAC50CB"/>
    <w:rsid w:val="6DB333F5"/>
    <w:rsid w:val="6DD3BB69"/>
    <w:rsid w:val="6DED9260"/>
    <w:rsid w:val="6DF9FE4B"/>
    <w:rsid w:val="6E086143"/>
    <w:rsid w:val="6E29E4EC"/>
    <w:rsid w:val="6E2FC8EE"/>
    <w:rsid w:val="6E30D653"/>
    <w:rsid w:val="6E32A6F7"/>
    <w:rsid w:val="6E3BA8E3"/>
    <w:rsid w:val="6E4AA064"/>
    <w:rsid w:val="6E615D8F"/>
    <w:rsid w:val="6EA6F833"/>
    <w:rsid w:val="6EA9E5C2"/>
    <w:rsid w:val="6EBB969B"/>
    <w:rsid w:val="6EC0AB6F"/>
    <w:rsid w:val="6EE72C1A"/>
    <w:rsid w:val="6EEE618D"/>
    <w:rsid w:val="6EF44AE1"/>
    <w:rsid w:val="6EFA0C21"/>
    <w:rsid w:val="6F0940DB"/>
    <w:rsid w:val="6F24B6D8"/>
    <w:rsid w:val="6F2EA3CA"/>
    <w:rsid w:val="6F2FB298"/>
    <w:rsid w:val="6F36A16D"/>
    <w:rsid w:val="6F5456D8"/>
    <w:rsid w:val="6F6AF09F"/>
    <w:rsid w:val="6F6E0601"/>
    <w:rsid w:val="6F78D726"/>
    <w:rsid w:val="6F7D3C08"/>
    <w:rsid w:val="6F843D50"/>
    <w:rsid w:val="6F940BC5"/>
    <w:rsid w:val="6F98A00E"/>
    <w:rsid w:val="6FA49CD9"/>
    <w:rsid w:val="6FB9AE91"/>
    <w:rsid w:val="6FC2F365"/>
    <w:rsid w:val="6FDE2810"/>
    <w:rsid w:val="7005BD2A"/>
    <w:rsid w:val="70074629"/>
    <w:rsid w:val="700C1396"/>
    <w:rsid w:val="701A1F2F"/>
    <w:rsid w:val="701AE729"/>
    <w:rsid w:val="70247748"/>
    <w:rsid w:val="703E8E16"/>
    <w:rsid w:val="703FB9C3"/>
    <w:rsid w:val="707352D9"/>
    <w:rsid w:val="7076FEFE"/>
    <w:rsid w:val="707E724C"/>
    <w:rsid w:val="7092D4A7"/>
    <w:rsid w:val="70ADBBB8"/>
    <w:rsid w:val="70B87C21"/>
    <w:rsid w:val="70C5852D"/>
    <w:rsid w:val="70C795FC"/>
    <w:rsid w:val="70CAFC0D"/>
    <w:rsid w:val="70D0DC37"/>
    <w:rsid w:val="70E0F153"/>
    <w:rsid w:val="70F5C177"/>
    <w:rsid w:val="70FF69D2"/>
    <w:rsid w:val="71225BEB"/>
    <w:rsid w:val="7124B952"/>
    <w:rsid w:val="713DA86C"/>
    <w:rsid w:val="7174CD72"/>
    <w:rsid w:val="7195610D"/>
    <w:rsid w:val="7197CA94"/>
    <w:rsid w:val="71AEDA01"/>
    <w:rsid w:val="71B3A438"/>
    <w:rsid w:val="71C95576"/>
    <w:rsid w:val="71F4284A"/>
    <w:rsid w:val="720DFDE9"/>
    <w:rsid w:val="72225F3C"/>
    <w:rsid w:val="722C83E5"/>
    <w:rsid w:val="725B0031"/>
    <w:rsid w:val="7268CA59"/>
    <w:rsid w:val="727DC355"/>
    <w:rsid w:val="7286CDBF"/>
    <w:rsid w:val="7294B089"/>
    <w:rsid w:val="729CA1A2"/>
    <w:rsid w:val="72AA804A"/>
    <w:rsid w:val="72BC644B"/>
    <w:rsid w:val="72BC8635"/>
    <w:rsid w:val="72C07D00"/>
    <w:rsid w:val="72C38788"/>
    <w:rsid w:val="72D46A97"/>
    <w:rsid w:val="72D75310"/>
    <w:rsid w:val="72EAF459"/>
    <w:rsid w:val="72EDF84D"/>
    <w:rsid w:val="731E66FB"/>
    <w:rsid w:val="73272B1F"/>
    <w:rsid w:val="733DA287"/>
    <w:rsid w:val="73438725"/>
    <w:rsid w:val="7356EAF0"/>
    <w:rsid w:val="73627BA7"/>
    <w:rsid w:val="7364FE99"/>
    <w:rsid w:val="73799EF4"/>
    <w:rsid w:val="738C171B"/>
    <w:rsid w:val="7396F986"/>
    <w:rsid w:val="7397ED3B"/>
    <w:rsid w:val="739D8229"/>
    <w:rsid w:val="739FA2A0"/>
    <w:rsid w:val="73A990E1"/>
    <w:rsid w:val="73ADDD4F"/>
    <w:rsid w:val="73B0E5F4"/>
    <w:rsid w:val="73B99CC8"/>
    <w:rsid w:val="73BA3ED8"/>
    <w:rsid w:val="73CD7D80"/>
    <w:rsid w:val="73D72628"/>
    <w:rsid w:val="73FB1235"/>
    <w:rsid w:val="740038AA"/>
    <w:rsid w:val="7400B5E0"/>
    <w:rsid w:val="7406A605"/>
    <w:rsid w:val="74139EA9"/>
    <w:rsid w:val="74173AB9"/>
    <w:rsid w:val="7428169C"/>
    <w:rsid w:val="7437DBF2"/>
    <w:rsid w:val="744D0AC8"/>
    <w:rsid w:val="744FA82C"/>
    <w:rsid w:val="7450FE5A"/>
    <w:rsid w:val="7478E4BC"/>
    <w:rsid w:val="747C7098"/>
    <w:rsid w:val="748923A5"/>
    <w:rsid w:val="748B441C"/>
    <w:rsid w:val="749A352F"/>
    <w:rsid w:val="74B48907"/>
    <w:rsid w:val="74CF555E"/>
    <w:rsid w:val="74E164C8"/>
    <w:rsid w:val="74E2EB3A"/>
    <w:rsid w:val="74ED2CDF"/>
    <w:rsid w:val="74F7E19B"/>
    <w:rsid w:val="74FB2E41"/>
    <w:rsid w:val="750531CB"/>
    <w:rsid w:val="751D5E09"/>
    <w:rsid w:val="75361C21"/>
    <w:rsid w:val="754AF502"/>
    <w:rsid w:val="755245B7"/>
    <w:rsid w:val="75565744"/>
    <w:rsid w:val="75597EB8"/>
    <w:rsid w:val="755CF50D"/>
    <w:rsid w:val="7584925B"/>
    <w:rsid w:val="7587A68B"/>
    <w:rsid w:val="758B9AAE"/>
    <w:rsid w:val="75AD9F3D"/>
    <w:rsid w:val="761DA013"/>
    <w:rsid w:val="762785D7"/>
    <w:rsid w:val="762CB7BC"/>
    <w:rsid w:val="7651ACE7"/>
    <w:rsid w:val="7655A7B1"/>
    <w:rsid w:val="765E450D"/>
    <w:rsid w:val="7675C7BF"/>
    <w:rsid w:val="7678D345"/>
    <w:rsid w:val="767B918A"/>
    <w:rsid w:val="76AA8BF5"/>
    <w:rsid w:val="76B0BD7C"/>
    <w:rsid w:val="76B173B5"/>
    <w:rsid w:val="76B75D6A"/>
    <w:rsid w:val="76B7CC16"/>
    <w:rsid w:val="76CE6335"/>
    <w:rsid w:val="76D4E367"/>
    <w:rsid w:val="772793F0"/>
    <w:rsid w:val="7729A832"/>
    <w:rsid w:val="773551C6"/>
    <w:rsid w:val="7744898F"/>
    <w:rsid w:val="774937D3"/>
    <w:rsid w:val="7749C796"/>
    <w:rsid w:val="776DE328"/>
    <w:rsid w:val="7781F496"/>
    <w:rsid w:val="77B3859F"/>
    <w:rsid w:val="77EACD8C"/>
    <w:rsid w:val="77F839D6"/>
    <w:rsid w:val="77FCFC05"/>
    <w:rsid w:val="780E0F12"/>
    <w:rsid w:val="7818C72D"/>
    <w:rsid w:val="78A00297"/>
    <w:rsid w:val="78C052C8"/>
    <w:rsid w:val="78C74A91"/>
    <w:rsid w:val="78D82BF8"/>
    <w:rsid w:val="78DEAC86"/>
    <w:rsid w:val="78F7B7E1"/>
    <w:rsid w:val="7907EE1C"/>
    <w:rsid w:val="790F6771"/>
    <w:rsid w:val="791667A7"/>
    <w:rsid w:val="791AE581"/>
    <w:rsid w:val="792F6475"/>
    <w:rsid w:val="7930DDD9"/>
    <w:rsid w:val="793F7B33"/>
    <w:rsid w:val="79418F72"/>
    <w:rsid w:val="795016D1"/>
    <w:rsid w:val="79563D89"/>
    <w:rsid w:val="795A63A2"/>
    <w:rsid w:val="795B98A9"/>
    <w:rsid w:val="796B9B74"/>
    <w:rsid w:val="798B12E8"/>
    <w:rsid w:val="798D293E"/>
    <w:rsid w:val="798E0ADE"/>
    <w:rsid w:val="79AB7669"/>
    <w:rsid w:val="79D14DDB"/>
    <w:rsid w:val="79D306F1"/>
    <w:rsid w:val="7A28249F"/>
    <w:rsid w:val="7A36DFCB"/>
    <w:rsid w:val="7A599639"/>
    <w:rsid w:val="7A955143"/>
    <w:rsid w:val="7AB5ADCA"/>
    <w:rsid w:val="7AB7EBF2"/>
    <w:rsid w:val="7AD4FDAF"/>
    <w:rsid w:val="7ADC677C"/>
    <w:rsid w:val="7AF2476F"/>
    <w:rsid w:val="7B09FFD0"/>
    <w:rsid w:val="7B11757F"/>
    <w:rsid w:val="7B258561"/>
    <w:rsid w:val="7B2ADED8"/>
    <w:rsid w:val="7B2F486F"/>
    <w:rsid w:val="7B341879"/>
    <w:rsid w:val="7B37FF43"/>
    <w:rsid w:val="7B3F6031"/>
    <w:rsid w:val="7B47EE84"/>
    <w:rsid w:val="7B5BE4C8"/>
    <w:rsid w:val="7B643E0F"/>
    <w:rsid w:val="7B92F881"/>
    <w:rsid w:val="7B9F7D79"/>
    <w:rsid w:val="7BC65E38"/>
    <w:rsid w:val="7BD7B465"/>
    <w:rsid w:val="7BECF385"/>
    <w:rsid w:val="7BF414A7"/>
    <w:rsid w:val="7BF8560D"/>
    <w:rsid w:val="7C183D3F"/>
    <w:rsid w:val="7C36E087"/>
    <w:rsid w:val="7C484282"/>
    <w:rsid w:val="7C693BD9"/>
    <w:rsid w:val="7C93069A"/>
    <w:rsid w:val="7C9464DE"/>
    <w:rsid w:val="7C9E8210"/>
    <w:rsid w:val="7CB25692"/>
    <w:rsid w:val="7CB2B172"/>
    <w:rsid w:val="7CC36036"/>
    <w:rsid w:val="7CC3E96A"/>
    <w:rsid w:val="7CC7202B"/>
    <w:rsid w:val="7CF867B1"/>
    <w:rsid w:val="7D2EF14E"/>
    <w:rsid w:val="7D3D5CA6"/>
    <w:rsid w:val="7D46B4A1"/>
    <w:rsid w:val="7D6D42DD"/>
    <w:rsid w:val="7D804100"/>
    <w:rsid w:val="7D91496C"/>
    <w:rsid w:val="7D9BA3A7"/>
    <w:rsid w:val="7D9C29CC"/>
    <w:rsid w:val="7DA2E647"/>
    <w:rsid w:val="7DC3BD27"/>
    <w:rsid w:val="7DD8B3BA"/>
    <w:rsid w:val="7DDECC53"/>
    <w:rsid w:val="7DF07354"/>
    <w:rsid w:val="7DF8A7B7"/>
    <w:rsid w:val="7DFA86D7"/>
    <w:rsid w:val="7E11597B"/>
    <w:rsid w:val="7E1644E0"/>
    <w:rsid w:val="7E615703"/>
    <w:rsid w:val="7E81F4F3"/>
    <w:rsid w:val="7E82D496"/>
    <w:rsid w:val="7E850ADC"/>
    <w:rsid w:val="7E9908E3"/>
    <w:rsid w:val="7EC561ED"/>
    <w:rsid w:val="7ED99BB9"/>
    <w:rsid w:val="7EDF05E0"/>
    <w:rsid w:val="7EE52AE3"/>
    <w:rsid w:val="7EFA949A"/>
    <w:rsid w:val="7F2E2892"/>
    <w:rsid w:val="7F3A7E24"/>
    <w:rsid w:val="7F4FCA41"/>
    <w:rsid w:val="7F581DF2"/>
    <w:rsid w:val="7F94F312"/>
    <w:rsid w:val="7F9A0018"/>
    <w:rsid w:val="7FB53EA0"/>
    <w:rsid w:val="7FBC770D"/>
    <w:rsid w:val="7FE9384F"/>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646BC"/>
  <w15:docId w15:val="{285CF6BB-7885-43AE-ABFB-CB13E3809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0"/>
      <w:outlineLvl w:val="0"/>
    </w:pPr>
    <w:rPr>
      <w:rFonts w:ascii="Calibri Light" w:eastAsia="Calibri Light" w:hAnsi="Calibri Light" w:cs="Calibri Light"/>
      <w:sz w:val="32"/>
      <w:szCs w:val="32"/>
    </w:rPr>
  </w:style>
  <w:style w:type="paragraph" w:styleId="Heading2">
    <w:name w:val="heading 2"/>
    <w:basedOn w:val="Normal"/>
    <w:uiPriority w:val="9"/>
    <w:unhideWhenUsed/>
    <w:qFormat/>
    <w:pPr>
      <w:spacing w:before="72"/>
      <w:ind w:left="120"/>
      <w:outlineLvl w:val="1"/>
    </w:pPr>
    <w:rPr>
      <w:rFonts w:ascii="Calibri Light" w:eastAsia="Calibri Light" w:hAnsi="Calibri Light" w:cs="Calibri Ligh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1"/>
      <w:ind w:left="120"/>
    </w:pPr>
  </w:style>
  <w:style w:type="paragraph" w:styleId="Title">
    <w:name w:val="Title"/>
    <w:basedOn w:val="Normal"/>
    <w:uiPriority w:val="10"/>
    <w:qFormat/>
    <w:pPr>
      <w:spacing w:before="21" w:line="391" w:lineRule="exact"/>
      <w:ind w:left="120"/>
    </w:pPr>
    <w:rPr>
      <w:b/>
      <w:bCs/>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DA570D"/>
    <w:pPr>
      <w:keepNext/>
      <w:keepLines/>
      <w:widowControl/>
      <w:autoSpaceDE/>
      <w:autoSpaceDN/>
      <w:spacing w:before="480" w:line="276" w:lineRule="auto"/>
      <w:ind w:left="0"/>
      <w:outlineLvl w:val="9"/>
    </w:pPr>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A570D"/>
    <w:pPr>
      <w:spacing w:before="120"/>
    </w:pPr>
    <w:rPr>
      <w:rFonts w:asciiTheme="minorHAnsi" w:hAnsiTheme="minorHAnsi"/>
      <w:b/>
      <w:bCs/>
      <w:i/>
      <w:iCs/>
      <w:sz w:val="24"/>
      <w:szCs w:val="24"/>
    </w:rPr>
  </w:style>
  <w:style w:type="character" w:styleId="Hyperlink">
    <w:name w:val="Hyperlink"/>
    <w:basedOn w:val="DefaultParagraphFont"/>
    <w:uiPriority w:val="99"/>
    <w:unhideWhenUsed/>
    <w:rsid w:val="00DA570D"/>
    <w:rPr>
      <w:color w:val="0000FF" w:themeColor="hyperlink"/>
      <w:u w:val="single"/>
    </w:rPr>
  </w:style>
  <w:style w:type="paragraph" w:styleId="Caption">
    <w:name w:val="caption"/>
    <w:basedOn w:val="Normal"/>
    <w:next w:val="Normal"/>
    <w:uiPriority w:val="35"/>
    <w:unhideWhenUsed/>
    <w:qFormat/>
    <w:rsid w:val="00064794"/>
    <w:pPr>
      <w:widowControl/>
      <w:autoSpaceDE/>
      <w:autoSpaceDN/>
      <w:spacing w:after="200"/>
    </w:pPr>
    <w:rPr>
      <w:rFonts w:ascii="Times New Roman" w:eastAsiaTheme="minorHAnsi" w:hAnsi="Times New Roman" w:cs="Times New Roman"/>
      <w:i/>
      <w:iCs/>
      <w:color w:val="1F497D" w:themeColor="text2"/>
      <w:sz w:val="18"/>
      <w:szCs w:val="18"/>
      <w:lang w:val="en-AU"/>
    </w:rPr>
  </w:style>
  <w:style w:type="paragraph" w:styleId="Header">
    <w:name w:val="header"/>
    <w:basedOn w:val="Normal"/>
    <w:link w:val="HeaderChar"/>
    <w:uiPriority w:val="99"/>
    <w:unhideWhenUsed/>
    <w:rsid w:val="00ED6DA6"/>
    <w:pPr>
      <w:tabs>
        <w:tab w:val="center" w:pos="4513"/>
        <w:tab w:val="right" w:pos="9026"/>
      </w:tabs>
    </w:pPr>
  </w:style>
  <w:style w:type="character" w:customStyle="1" w:styleId="HeaderChar">
    <w:name w:val="Header Char"/>
    <w:basedOn w:val="DefaultParagraphFont"/>
    <w:link w:val="Header"/>
    <w:uiPriority w:val="99"/>
    <w:rsid w:val="00ED6DA6"/>
    <w:rPr>
      <w:rFonts w:ascii="Calibri" w:eastAsia="Calibri" w:hAnsi="Calibri" w:cs="Calibri"/>
    </w:rPr>
  </w:style>
  <w:style w:type="paragraph" w:styleId="Footer">
    <w:name w:val="footer"/>
    <w:basedOn w:val="Normal"/>
    <w:link w:val="FooterChar"/>
    <w:uiPriority w:val="99"/>
    <w:unhideWhenUsed/>
    <w:rsid w:val="00ED6DA6"/>
    <w:pPr>
      <w:tabs>
        <w:tab w:val="center" w:pos="4513"/>
        <w:tab w:val="right" w:pos="9026"/>
      </w:tabs>
    </w:pPr>
  </w:style>
  <w:style w:type="character" w:customStyle="1" w:styleId="FooterChar">
    <w:name w:val="Footer Char"/>
    <w:basedOn w:val="DefaultParagraphFont"/>
    <w:link w:val="Footer"/>
    <w:uiPriority w:val="99"/>
    <w:rsid w:val="00ED6DA6"/>
    <w:rPr>
      <w:rFonts w:ascii="Calibri" w:eastAsia="Calibri" w:hAnsi="Calibri" w:cs="Calibri"/>
    </w:rPr>
  </w:style>
  <w:style w:type="character" w:styleId="PageNumber">
    <w:name w:val="page number"/>
    <w:basedOn w:val="DefaultParagraphFont"/>
    <w:uiPriority w:val="99"/>
    <w:semiHidden/>
    <w:unhideWhenUsed/>
    <w:rsid w:val="004D12C2"/>
  </w:style>
  <w:style w:type="paragraph" w:styleId="TOC2">
    <w:name w:val="toc 2"/>
    <w:basedOn w:val="Normal"/>
    <w:next w:val="Normal"/>
    <w:autoRedefine/>
    <w:uiPriority w:val="39"/>
    <w:unhideWhenUsed/>
    <w:rsid w:val="006F13C0"/>
    <w:pPr>
      <w:spacing w:after="100"/>
      <w:ind w:left="220"/>
    </w:pPr>
  </w:style>
  <w:style w:type="paragraph" w:customStyle="1" w:styleId="Default">
    <w:name w:val="Default"/>
    <w:rsid w:val="000C55D9"/>
    <w:pPr>
      <w:widowControl/>
      <w:adjustRightInd w:val="0"/>
    </w:pPr>
    <w:rPr>
      <w:rFonts w:ascii="Times New Roman" w:hAnsi="Times New Roman" w:cs="Times New Roman"/>
      <w:color w:val="000000"/>
      <w:sz w:val="24"/>
      <w:szCs w:val="24"/>
      <w:lang w:val="en-IN"/>
    </w:rPr>
  </w:style>
  <w:style w:type="paragraph" w:styleId="NormalWeb">
    <w:name w:val="Normal (Web)"/>
    <w:basedOn w:val="Normal"/>
    <w:uiPriority w:val="99"/>
    <w:semiHidden/>
    <w:unhideWhenUsed/>
    <w:rsid w:val="00213D42"/>
    <w:pPr>
      <w:widowControl/>
      <w:autoSpaceDE/>
      <w:autoSpaceDN/>
      <w:spacing w:before="100" w:beforeAutospacing="1" w:after="100" w:afterAutospacing="1"/>
    </w:pPr>
    <w:rPr>
      <w:rFonts w:ascii="Times New Roman" w:eastAsia="Times New Roman" w:hAnsi="Times New Roman" w:cs="Times New Roman"/>
      <w:sz w:val="24"/>
      <w:szCs w:val="24"/>
      <w:lang w:val="en-AU" w:eastAsia="en-GB"/>
    </w:rPr>
  </w:style>
  <w:style w:type="character" w:styleId="UnresolvedMention">
    <w:name w:val="Unresolved Mention"/>
    <w:basedOn w:val="DefaultParagraphFont"/>
    <w:uiPriority w:val="99"/>
    <w:semiHidden/>
    <w:unhideWhenUsed/>
    <w:rsid w:val="00031D1F"/>
    <w:rPr>
      <w:color w:val="605E5C"/>
      <w:shd w:val="clear" w:color="auto" w:fill="E1DFDD"/>
    </w:rPr>
  </w:style>
  <w:style w:type="paragraph" w:customStyle="1" w:styleId="paragraph">
    <w:name w:val="paragraph"/>
    <w:basedOn w:val="Normal"/>
    <w:rsid w:val="008C3924"/>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eop">
    <w:name w:val="eop"/>
    <w:basedOn w:val="DefaultParagraphFont"/>
    <w:rsid w:val="008C3924"/>
  </w:style>
  <w:style w:type="character" w:customStyle="1" w:styleId="normaltextrun">
    <w:name w:val="normaltextrun"/>
    <w:basedOn w:val="DefaultParagraphFont"/>
    <w:rsid w:val="008C3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3370332">
      <w:bodyDiv w:val="1"/>
      <w:marLeft w:val="0"/>
      <w:marRight w:val="0"/>
      <w:marTop w:val="0"/>
      <w:marBottom w:val="0"/>
      <w:divBdr>
        <w:top w:val="none" w:sz="0" w:space="0" w:color="auto"/>
        <w:left w:val="none" w:sz="0" w:space="0" w:color="auto"/>
        <w:bottom w:val="none" w:sz="0" w:space="0" w:color="auto"/>
        <w:right w:val="none" w:sz="0" w:space="0" w:color="auto"/>
      </w:divBdr>
      <w:divsChild>
        <w:div w:id="94639824">
          <w:marLeft w:val="0"/>
          <w:marRight w:val="0"/>
          <w:marTop w:val="0"/>
          <w:marBottom w:val="0"/>
          <w:divBdr>
            <w:top w:val="none" w:sz="0" w:space="0" w:color="auto"/>
            <w:left w:val="none" w:sz="0" w:space="0" w:color="auto"/>
            <w:bottom w:val="none" w:sz="0" w:space="0" w:color="auto"/>
            <w:right w:val="none" w:sz="0" w:space="0" w:color="auto"/>
          </w:divBdr>
        </w:div>
        <w:div w:id="940527558">
          <w:marLeft w:val="0"/>
          <w:marRight w:val="0"/>
          <w:marTop w:val="0"/>
          <w:marBottom w:val="0"/>
          <w:divBdr>
            <w:top w:val="none" w:sz="0" w:space="0" w:color="auto"/>
            <w:left w:val="none" w:sz="0" w:space="0" w:color="auto"/>
            <w:bottom w:val="none" w:sz="0" w:space="0" w:color="auto"/>
            <w:right w:val="none" w:sz="0" w:space="0" w:color="auto"/>
          </w:divBdr>
        </w:div>
        <w:div w:id="1881549051">
          <w:marLeft w:val="0"/>
          <w:marRight w:val="0"/>
          <w:marTop w:val="0"/>
          <w:marBottom w:val="0"/>
          <w:divBdr>
            <w:top w:val="none" w:sz="0" w:space="0" w:color="auto"/>
            <w:left w:val="none" w:sz="0" w:space="0" w:color="auto"/>
            <w:bottom w:val="none" w:sz="0" w:space="0" w:color="auto"/>
            <w:right w:val="none" w:sz="0" w:space="0" w:color="auto"/>
          </w:divBdr>
        </w:div>
      </w:divsChild>
    </w:div>
    <w:div w:id="1215241491">
      <w:bodyDiv w:val="1"/>
      <w:marLeft w:val="0"/>
      <w:marRight w:val="0"/>
      <w:marTop w:val="0"/>
      <w:marBottom w:val="0"/>
      <w:divBdr>
        <w:top w:val="none" w:sz="0" w:space="0" w:color="auto"/>
        <w:left w:val="none" w:sz="0" w:space="0" w:color="auto"/>
        <w:bottom w:val="none" w:sz="0" w:space="0" w:color="auto"/>
        <w:right w:val="none" w:sz="0" w:space="0" w:color="auto"/>
      </w:divBdr>
      <w:divsChild>
        <w:div w:id="1607032013">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towardsdatascience.com/how-to-train-a-deep-learning-sentiment-analysis-model-4716c946c2ea" TargetMode="External"/><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oter" Target="footer2.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8" Type="http://schemas.openxmlformats.org/officeDocument/2006/relationships/image" Target="media/image4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online.queens.edu/resources/article/nonprofit-communication-strategies/" TargetMode="Externa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82D36CC9C6BD4BB4FAF7D0E117A83D" ma:contentTypeVersion="8" ma:contentTypeDescription="Create a new document." ma:contentTypeScope="" ma:versionID="9cf83d87592dccbc097e3cd601180f20">
  <xsd:schema xmlns:xsd="http://www.w3.org/2001/XMLSchema" xmlns:xs="http://www.w3.org/2001/XMLSchema" xmlns:p="http://schemas.microsoft.com/office/2006/metadata/properties" xmlns:ns2="cbcb15c5-e0ef-4e61-aa53-5fd123278f6f" targetNamespace="http://schemas.microsoft.com/office/2006/metadata/properties" ma:root="true" ma:fieldsID="3c9463202968106ee574b3730878748c" ns2:_="">
    <xsd:import namespace="cbcb15c5-e0ef-4e61-aa53-5fd123278f6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cb15c5-e0ef-4e61-aa53-5fd123278f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975A75-6EF5-4B70-992B-96C4FA8396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cb15c5-e0ef-4e61-aa53-5fd123278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04BF50-255B-43C6-9415-06F5761DB364}">
  <ds:schemaRefs>
    <ds:schemaRef ds:uri="http://schemas.microsoft.com/sharepoint/v3/contenttype/forms"/>
  </ds:schemaRefs>
</ds:datastoreItem>
</file>

<file path=customXml/itemProps3.xml><?xml version="1.0" encoding="utf-8"?>
<ds:datastoreItem xmlns:ds="http://schemas.openxmlformats.org/officeDocument/2006/customXml" ds:itemID="{B99679D6-5BF7-446B-B284-E2C9ABD98E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6</Pages>
  <Words>5395</Words>
  <Characters>30756</Characters>
  <Application>Microsoft Office Word</Application>
  <DocSecurity>0</DocSecurity>
  <Lines>256</Lines>
  <Paragraphs>72</Paragraphs>
  <ScaleCrop>false</ScaleCrop>
  <Company/>
  <LinksUpToDate>false</LinksUpToDate>
  <CharactersWithSpaces>36079</CharactersWithSpaces>
  <SharedDoc>false</SharedDoc>
  <HLinks>
    <vt:vector size="78" baseType="variant">
      <vt:variant>
        <vt:i4>6357092</vt:i4>
      </vt:variant>
      <vt:variant>
        <vt:i4>72</vt:i4>
      </vt:variant>
      <vt:variant>
        <vt:i4>0</vt:i4>
      </vt:variant>
      <vt:variant>
        <vt:i4>5</vt:i4>
      </vt:variant>
      <vt:variant>
        <vt:lpwstr>https://online.queens.edu/resources/article/nonprofit-communication-strategies/</vt:lpwstr>
      </vt:variant>
      <vt:variant>
        <vt:lpwstr/>
      </vt:variant>
      <vt:variant>
        <vt:i4>1048584</vt:i4>
      </vt:variant>
      <vt:variant>
        <vt:i4>69</vt:i4>
      </vt:variant>
      <vt:variant>
        <vt:i4>0</vt:i4>
      </vt:variant>
      <vt:variant>
        <vt:i4>5</vt:i4>
      </vt:variant>
      <vt:variant>
        <vt:lpwstr>https://towardsdatascience.com/how-to-train-a-deep-learning-sentiment-analysis-model-4716c946c2ea</vt:lpwstr>
      </vt:variant>
      <vt:variant>
        <vt:lpwstr/>
      </vt:variant>
      <vt:variant>
        <vt:i4>1048625</vt:i4>
      </vt:variant>
      <vt:variant>
        <vt:i4>62</vt:i4>
      </vt:variant>
      <vt:variant>
        <vt:i4>0</vt:i4>
      </vt:variant>
      <vt:variant>
        <vt:i4>5</vt:i4>
      </vt:variant>
      <vt:variant>
        <vt:lpwstr/>
      </vt:variant>
      <vt:variant>
        <vt:lpwstr>_Toc83489844</vt:lpwstr>
      </vt:variant>
      <vt:variant>
        <vt:i4>1507377</vt:i4>
      </vt:variant>
      <vt:variant>
        <vt:i4>56</vt:i4>
      </vt:variant>
      <vt:variant>
        <vt:i4>0</vt:i4>
      </vt:variant>
      <vt:variant>
        <vt:i4>5</vt:i4>
      </vt:variant>
      <vt:variant>
        <vt:lpwstr/>
      </vt:variant>
      <vt:variant>
        <vt:lpwstr>_Toc83489843</vt:lpwstr>
      </vt:variant>
      <vt:variant>
        <vt:i4>1441841</vt:i4>
      </vt:variant>
      <vt:variant>
        <vt:i4>50</vt:i4>
      </vt:variant>
      <vt:variant>
        <vt:i4>0</vt:i4>
      </vt:variant>
      <vt:variant>
        <vt:i4>5</vt:i4>
      </vt:variant>
      <vt:variant>
        <vt:lpwstr/>
      </vt:variant>
      <vt:variant>
        <vt:lpwstr>_Toc83489842</vt:lpwstr>
      </vt:variant>
      <vt:variant>
        <vt:i4>1376305</vt:i4>
      </vt:variant>
      <vt:variant>
        <vt:i4>44</vt:i4>
      </vt:variant>
      <vt:variant>
        <vt:i4>0</vt:i4>
      </vt:variant>
      <vt:variant>
        <vt:i4>5</vt:i4>
      </vt:variant>
      <vt:variant>
        <vt:lpwstr/>
      </vt:variant>
      <vt:variant>
        <vt:lpwstr>_Toc83489841</vt:lpwstr>
      </vt:variant>
      <vt:variant>
        <vt:i4>1310769</vt:i4>
      </vt:variant>
      <vt:variant>
        <vt:i4>38</vt:i4>
      </vt:variant>
      <vt:variant>
        <vt:i4>0</vt:i4>
      </vt:variant>
      <vt:variant>
        <vt:i4>5</vt:i4>
      </vt:variant>
      <vt:variant>
        <vt:lpwstr/>
      </vt:variant>
      <vt:variant>
        <vt:lpwstr>_Toc83489840</vt:lpwstr>
      </vt:variant>
      <vt:variant>
        <vt:i4>1900598</vt:i4>
      </vt:variant>
      <vt:variant>
        <vt:i4>32</vt:i4>
      </vt:variant>
      <vt:variant>
        <vt:i4>0</vt:i4>
      </vt:variant>
      <vt:variant>
        <vt:i4>5</vt:i4>
      </vt:variant>
      <vt:variant>
        <vt:lpwstr/>
      </vt:variant>
      <vt:variant>
        <vt:lpwstr>_Toc83489839</vt:lpwstr>
      </vt:variant>
      <vt:variant>
        <vt:i4>1835062</vt:i4>
      </vt:variant>
      <vt:variant>
        <vt:i4>26</vt:i4>
      </vt:variant>
      <vt:variant>
        <vt:i4>0</vt:i4>
      </vt:variant>
      <vt:variant>
        <vt:i4>5</vt:i4>
      </vt:variant>
      <vt:variant>
        <vt:lpwstr/>
      </vt:variant>
      <vt:variant>
        <vt:lpwstr>_Toc83489838</vt:lpwstr>
      </vt:variant>
      <vt:variant>
        <vt:i4>1245238</vt:i4>
      </vt:variant>
      <vt:variant>
        <vt:i4>20</vt:i4>
      </vt:variant>
      <vt:variant>
        <vt:i4>0</vt:i4>
      </vt:variant>
      <vt:variant>
        <vt:i4>5</vt:i4>
      </vt:variant>
      <vt:variant>
        <vt:lpwstr/>
      </vt:variant>
      <vt:variant>
        <vt:lpwstr>_Toc83489837</vt:lpwstr>
      </vt:variant>
      <vt:variant>
        <vt:i4>1179702</vt:i4>
      </vt:variant>
      <vt:variant>
        <vt:i4>14</vt:i4>
      </vt:variant>
      <vt:variant>
        <vt:i4>0</vt:i4>
      </vt:variant>
      <vt:variant>
        <vt:i4>5</vt:i4>
      </vt:variant>
      <vt:variant>
        <vt:lpwstr/>
      </vt:variant>
      <vt:variant>
        <vt:lpwstr>_Toc83489836</vt:lpwstr>
      </vt:variant>
      <vt:variant>
        <vt:i4>1114166</vt:i4>
      </vt:variant>
      <vt:variant>
        <vt:i4>8</vt:i4>
      </vt:variant>
      <vt:variant>
        <vt:i4>0</vt:i4>
      </vt:variant>
      <vt:variant>
        <vt:i4>5</vt:i4>
      </vt:variant>
      <vt:variant>
        <vt:lpwstr/>
      </vt:variant>
      <vt:variant>
        <vt:lpwstr>_Toc83489835</vt:lpwstr>
      </vt:variant>
      <vt:variant>
        <vt:i4>1048630</vt:i4>
      </vt:variant>
      <vt:variant>
        <vt:i4>2</vt:i4>
      </vt:variant>
      <vt:variant>
        <vt:i4>0</vt:i4>
      </vt:variant>
      <vt:variant>
        <vt:i4>5</vt:i4>
      </vt:variant>
      <vt:variant>
        <vt:lpwstr/>
      </vt:variant>
      <vt:variant>
        <vt:lpwstr>_Toc834898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 Scheepers</dc:creator>
  <cp:keywords/>
  <cp:lastModifiedBy>ShruthiPriya G</cp:lastModifiedBy>
  <cp:revision>4</cp:revision>
  <cp:lastPrinted>2021-09-25T09:47:00Z</cp:lastPrinted>
  <dcterms:created xsi:type="dcterms:W3CDTF">2021-09-25T09:46:00Z</dcterms:created>
  <dcterms:modified xsi:type="dcterms:W3CDTF">2021-09-2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1 for Word</vt:lpwstr>
  </property>
  <property fmtid="{D5CDD505-2E9C-101B-9397-08002B2CF9AE}" pid="4" name="LastSaved">
    <vt:filetime>2021-09-21T00:00:00Z</vt:filetime>
  </property>
  <property fmtid="{D5CDD505-2E9C-101B-9397-08002B2CF9AE}" pid="5" name="ContentTypeId">
    <vt:lpwstr>0x0101006A82D36CC9C6BD4BB4FAF7D0E117A83D</vt:lpwstr>
  </property>
</Properties>
</file>